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5254F" w14:textId="0E22E628" w:rsidR="000F4B8A" w:rsidRPr="009949CA" w:rsidRDefault="000F6433">
      <w:pPr>
        <w:rPr>
          <w:sz w:val="32"/>
          <w:szCs w:val="40"/>
        </w:rPr>
      </w:pPr>
      <w:r w:rsidRPr="009949CA">
        <w:rPr>
          <w:sz w:val="32"/>
          <w:szCs w:val="40"/>
        </w:rPr>
        <w:t xml:space="preserve">Exp7: </w:t>
      </w:r>
      <w:r w:rsidR="00654E14">
        <w:rPr>
          <w:sz w:val="32"/>
          <w:szCs w:val="40"/>
        </w:rPr>
        <w:t>H</w:t>
      </w:r>
      <w:r w:rsidRPr="009949CA">
        <w:rPr>
          <w:sz w:val="32"/>
          <w:szCs w:val="40"/>
        </w:rPr>
        <w:t>eat engine cycle</w:t>
      </w:r>
    </w:p>
    <w:p w14:paraId="2CED8806" w14:textId="1C766D4F" w:rsidR="000F6433" w:rsidRDefault="000F6433">
      <w:r>
        <w:t>20210816</w:t>
      </w:r>
      <w:r w:rsidR="0041000F">
        <w:t xml:space="preserve"> </w:t>
      </w:r>
      <w:proofErr w:type="spellStart"/>
      <w:r w:rsidR="0041000F">
        <w:t>Phattharaphol</w:t>
      </w:r>
      <w:proofErr w:type="spellEnd"/>
      <w:r w:rsidR="0041000F">
        <w:t xml:space="preserve"> </w:t>
      </w:r>
      <w:proofErr w:type="spellStart"/>
      <w:r w:rsidR="0041000F">
        <w:t>Laokulwanich</w:t>
      </w:r>
      <w:proofErr w:type="spellEnd"/>
    </w:p>
    <w:p w14:paraId="5765C137" w14:textId="258B9989" w:rsidR="000F6433" w:rsidRPr="00BC6996" w:rsidRDefault="000F6433">
      <w:pPr>
        <w:rPr>
          <w:b/>
          <w:bCs/>
        </w:rPr>
      </w:pPr>
      <w:r w:rsidRPr="00BC6996">
        <w:rPr>
          <w:b/>
          <w:bCs/>
        </w:rPr>
        <w:t>Abstract</w:t>
      </w:r>
    </w:p>
    <w:p w14:paraId="56EAED41" w14:textId="4CA5C4B4" w:rsidR="000F6433" w:rsidRDefault="00654E14">
      <w:r>
        <w:tab/>
        <w:t>The heat engine undergoes a full cycle of 4 thermodynamic processes</w:t>
      </w:r>
      <w:r w:rsidR="00EF7D6B">
        <w:t xml:space="preserve">. </w:t>
      </w:r>
      <w:r>
        <w:t xml:space="preserve">The system consists of piston </w:t>
      </w:r>
      <w:r w:rsidR="00EF7D6B">
        <w:t>containing gas</w:t>
      </w:r>
      <w:r w:rsidR="00EF7D6B">
        <w:t xml:space="preserve"> for lifting mass, </w:t>
      </w:r>
      <w:r>
        <w:t>and the can</w:t>
      </w:r>
      <w:r w:rsidR="00EF7D6B">
        <w:t xml:space="preserve"> connected with the tube</w:t>
      </w:r>
      <w:r>
        <w:t xml:space="preserve">. </w:t>
      </w:r>
      <w:r w:rsidR="00EF7D6B">
        <w:t xml:space="preserve">The pressure can measure directly from sensor in the pistol, and the volume is calculated from the product of area and change of pistol’s height. </w:t>
      </w:r>
      <w:r>
        <w:t xml:space="preserve">The hot and cold water are used as hot and cold reservoir. </w:t>
      </w:r>
      <w:r w:rsidR="00EF7D6B">
        <w:t>The results show that the actual efficiency is much less than the expected from theory, and there’s some loss of energy while the gas does work.</w:t>
      </w:r>
    </w:p>
    <w:p w14:paraId="50D0B0CD" w14:textId="761BAB39" w:rsidR="000F6433" w:rsidRPr="00BC6996" w:rsidRDefault="000F6433">
      <w:pPr>
        <w:rPr>
          <w:b/>
          <w:bCs/>
        </w:rPr>
      </w:pPr>
      <w:r w:rsidRPr="00BC6996">
        <w:rPr>
          <w:b/>
          <w:bCs/>
        </w:rPr>
        <w:t>Introduction</w:t>
      </w:r>
    </w:p>
    <w:p w14:paraId="59E5A449" w14:textId="36B51899" w:rsidR="00CC15CC" w:rsidRDefault="00FB4857" w:rsidP="00654E14">
      <w:pPr>
        <w:ind w:firstLine="720"/>
      </w:pPr>
      <w:r>
        <w:t xml:space="preserve">Heat engine is the system that does work by </w:t>
      </w:r>
      <w:r w:rsidR="004A0051">
        <w:t>bringin</w:t>
      </w:r>
      <w:r w:rsidR="00055335">
        <w:t>g</w:t>
      </w:r>
      <w:r w:rsidR="004A0051">
        <w:t xml:space="preserve"> working fluid </w:t>
      </w:r>
      <w:r w:rsidR="00055335">
        <w:t xml:space="preserve">from </w:t>
      </w:r>
      <w:r w:rsidR="004A0051">
        <w:t xml:space="preserve">higher temperature to lower temperature. Some thermal energy upon transferring </w:t>
      </w:r>
      <w:r w:rsidR="00C077F0">
        <w:t xml:space="preserve">fluid </w:t>
      </w:r>
      <w:r w:rsidR="004A0051">
        <w:t xml:space="preserve">from hot reservoir to cold reservoir are convert into work. In this experiment, </w:t>
      </w:r>
      <w:r w:rsidR="00CC15CC">
        <w:t>our heat engine includes the air in the cylinder which will expand when the attached can is put in the water. The work from heat engine is used to lift the weight. The cycle complete by put the can into cold water, which will return the gas in the cylinder to its initial state.</w:t>
      </w:r>
    </w:p>
    <w:p w14:paraId="5F924205" w14:textId="1DE6FD4A" w:rsidR="00623505" w:rsidRDefault="00055335">
      <w:r w:rsidRPr="00BC6996">
        <w:rPr>
          <w:b/>
          <w:bCs/>
        </w:rPr>
        <w:t>Theory</w:t>
      </w:r>
      <w:r w:rsidR="002F6EF5">
        <w:t xml:space="preserve"> </w:t>
      </w:r>
    </w:p>
    <w:p w14:paraId="38B486A0" w14:textId="70BD6D3E" w:rsidR="00055335" w:rsidRDefault="00B73C13" w:rsidP="00B73C13">
      <w:pPr>
        <w:jc w:val="center"/>
      </w:pPr>
      <w:r>
        <w:tab/>
      </w:r>
      <w:r>
        <w:rPr>
          <w:noProof/>
        </w:rPr>
        <w:drawing>
          <wp:inline distT="0" distB="0" distL="0" distR="0" wp14:anchorId="48B00744" wp14:editId="2E158330">
            <wp:extent cx="1643573" cy="140504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660651" cy="1419642"/>
                    </a:xfrm>
                    <a:prstGeom prst="rect">
                      <a:avLst/>
                    </a:prstGeom>
                  </pic:spPr>
                </pic:pic>
              </a:graphicData>
            </a:graphic>
          </wp:inline>
        </w:drawing>
      </w:r>
    </w:p>
    <w:p w14:paraId="4A874D7F" w14:textId="42D89220" w:rsidR="00541813" w:rsidRDefault="00541813">
      <w:r>
        <w:t xml:space="preserve">The Carnot cycle </w:t>
      </w:r>
      <w:r w:rsidR="009949CA">
        <w:t xml:space="preserve">in this experiment </w:t>
      </w:r>
      <w:r>
        <w:t>have 4 main processes:</w:t>
      </w:r>
    </w:p>
    <w:p w14:paraId="26DBE672" w14:textId="0308A15D" w:rsidR="009949CA" w:rsidRDefault="009949CA" w:rsidP="009949CA">
      <w:pPr>
        <w:pStyle w:val="ListParagraph"/>
        <w:numPr>
          <w:ilvl w:val="0"/>
          <w:numId w:val="1"/>
        </w:numPr>
      </w:pPr>
      <w:r>
        <w:t>I</w:t>
      </w:r>
      <w:r w:rsidRPr="00DA2FC6">
        <w:t>sothermal gas compressio</w:t>
      </w:r>
      <w:r>
        <w:t>n</w:t>
      </w:r>
      <w:r w:rsidRPr="00DA2FC6">
        <w:t xml:space="preserve">. </w:t>
      </w:r>
      <w:r w:rsidR="0025613F">
        <w:t>The work is done on gas</w:t>
      </w:r>
      <w:r w:rsidR="00E506D3">
        <w:t xml:space="preserve"> and the heat exhausted.</w:t>
      </w:r>
    </w:p>
    <w:p w14:paraId="096A9E02" w14:textId="374C15DA" w:rsidR="009949CA" w:rsidRDefault="009949CA" w:rsidP="009949CA">
      <w:pPr>
        <w:pStyle w:val="ListParagraph"/>
      </w:pPr>
      <m:oMathPara>
        <m:oMath>
          <m:r>
            <w:rPr>
              <w:rFonts w:ascii="Cambria Math" w:hAnsi="Cambria Math"/>
            </w:rPr>
            <m:t>W=nR</m:t>
          </m:r>
          <m:sSub>
            <m:sSubPr>
              <m:ctrlPr>
                <w:rPr>
                  <w:rFonts w:ascii="Cambria Math" w:hAnsi="Cambria Math"/>
                  <w:i/>
                </w:rPr>
              </m:ctrlPr>
            </m:sSubPr>
            <m:e>
              <m:r>
                <w:rPr>
                  <w:rFonts w:ascii="Cambria Math" w:hAnsi="Cambria Math"/>
                </w:rPr>
                <m:t>T</m:t>
              </m:r>
            </m:e>
            <m:sub>
              <m:r>
                <w:rPr>
                  <w:rFonts w:ascii="Cambria Math" w:hAnsi="Cambria Math"/>
                </w:rPr>
                <m:t>C</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e>
          </m:d>
          <m:r>
            <w:rPr>
              <w:rFonts w:ascii="Cambria Math" w:eastAsiaTheme="minorEastAsia" w:hAnsi="Cambria Math"/>
            </w:rPr>
            <m:t>=Q</m:t>
          </m:r>
        </m:oMath>
      </m:oMathPara>
    </w:p>
    <w:p w14:paraId="06FEBB60" w14:textId="5AFC3553" w:rsidR="0004045E" w:rsidRDefault="009D39EB" w:rsidP="00541813">
      <w:pPr>
        <w:pStyle w:val="ListParagraph"/>
        <w:numPr>
          <w:ilvl w:val="0"/>
          <w:numId w:val="1"/>
        </w:numPr>
      </w:pPr>
      <w:r>
        <w:t>Isobaric gas expansion</w:t>
      </w:r>
      <w:r w:rsidR="001C6C83" w:rsidRPr="001C6C83">
        <w:t>.</w:t>
      </w:r>
      <w:r w:rsidR="00E506D3">
        <w:t xml:space="preserve"> The heat is added to the system, the piston is free to move so the pressure remain constant.</w:t>
      </w:r>
    </w:p>
    <w:p w14:paraId="0A54C7C8" w14:textId="24CBD1C9" w:rsidR="00616CA4" w:rsidRDefault="004C2D5D" w:rsidP="00616CA4">
      <w:pPr>
        <w:pStyle w:val="ListParagraph"/>
      </w:pPr>
      <m:oMathPara>
        <m:oMath>
          <m:r>
            <w:rPr>
              <w:rFonts w:ascii="Cambria Math" w:hAnsi="Cambria Math"/>
            </w:rPr>
            <m:t>W</m:t>
          </m:r>
          <m:r>
            <w:rPr>
              <w:rFonts w:ascii="Cambria Math" w:hAnsi="Cambria Math"/>
            </w:rPr>
            <m:t>=</m:t>
          </m:r>
          <m:r>
            <w:rPr>
              <w:rFonts w:ascii="Cambria Math" w:hAnsi="Cambria Math"/>
            </w:rPr>
            <m:t>P∆V</m:t>
          </m:r>
          <m:r>
            <w:rPr>
              <w:rFonts w:ascii="Cambria Math" w:hAnsi="Cambria Math"/>
            </w:rPr>
            <m:t>,</m:t>
          </m:r>
          <m:r>
            <w:rPr>
              <w:rFonts w:ascii="Cambria Math" w:eastAsiaTheme="minorEastAsia" w:hAnsi="Cambria Math"/>
            </w:rPr>
            <m:t xml:space="preserve"> </m:t>
          </m:r>
          <m:r>
            <w:rPr>
              <w:rFonts w:ascii="Cambria Math" w:eastAsiaTheme="minorEastAsia" w:hAnsi="Cambria Math"/>
            </w:rPr>
            <m:t>Q</m:t>
          </m:r>
          <m:r>
            <w:rPr>
              <w:rFonts w:ascii="Cambria Math" w:eastAsiaTheme="minorEastAsia" w:hAnsi="Cambria Math"/>
            </w:rPr>
            <m:t>=</m:t>
          </m:r>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r>
            <w:rPr>
              <w:rFonts w:ascii="Cambria Math" w:eastAsiaTheme="minorEastAsia" w:hAnsi="Cambria Math"/>
            </w:rPr>
            <m:t>∆T</m:t>
          </m:r>
        </m:oMath>
      </m:oMathPara>
    </w:p>
    <w:p w14:paraId="14903FF7" w14:textId="499C140B" w:rsidR="001C6C83" w:rsidRDefault="001C6C83" w:rsidP="00541813">
      <w:pPr>
        <w:pStyle w:val="ListParagraph"/>
        <w:numPr>
          <w:ilvl w:val="0"/>
          <w:numId w:val="1"/>
        </w:numPr>
      </w:pPr>
      <w:r>
        <w:t>I</w:t>
      </w:r>
      <w:r w:rsidRPr="001C6C83">
        <w:t xml:space="preserve">sothermal gas expansion. </w:t>
      </w:r>
      <w:r w:rsidR="0051473F">
        <w:t>The gas expands and doing work form added heat.</w:t>
      </w:r>
    </w:p>
    <w:p w14:paraId="48EDBA91" w14:textId="7CEF0E47" w:rsidR="004A7A45" w:rsidRDefault="004C2D5D" w:rsidP="004A7A45">
      <w:pPr>
        <w:pStyle w:val="ListParagraph"/>
      </w:pPr>
      <m:oMathPara>
        <m:oMath>
          <m:r>
            <w:rPr>
              <w:rFonts w:ascii="Cambria Math" w:hAnsi="Cambria Math"/>
            </w:rPr>
            <m:t>W</m:t>
          </m:r>
          <m:r>
            <w:rPr>
              <w:rFonts w:ascii="Cambria Math" w:hAnsi="Cambria Math"/>
            </w:rPr>
            <m:t>=nR</m:t>
          </m:r>
          <m:sSub>
            <m:sSubPr>
              <m:ctrlPr>
                <w:rPr>
                  <w:rFonts w:ascii="Cambria Math" w:hAnsi="Cambria Math"/>
                  <w:i/>
                </w:rPr>
              </m:ctrlPr>
            </m:sSubPr>
            <m:e>
              <m:r>
                <w:rPr>
                  <w:rFonts w:ascii="Cambria Math" w:hAnsi="Cambria Math"/>
                </w:rPr>
                <m:t>T</m:t>
              </m:r>
            </m:e>
            <m:sub>
              <m:r>
                <w:rPr>
                  <w:rFonts w:ascii="Cambria Math" w:hAnsi="Cambria Math"/>
                </w:rPr>
                <m:t>H</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e>
          </m:d>
          <m:r>
            <w:rPr>
              <w:rFonts w:ascii="Cambria Math" w:eastAsiaTheme="minorEastAsia" w:hAnsi="Cambria Math"/>
            </w:rPr>
            <m:t>=</m:t>
          </m:r>
          <m:r>
            <w:rPr>
              <w:rFonts w:ascii="Cambria Math" w:eastAsiaTheme="minorEastAsia" w:hAnsi="Cambria Math"/>
            </w:rPr>
            <m:t>Q</m:t>
          </m:r>
        </m:oMath>
      </m:oMathPara>
    </w:p>
    <w:p w14:paraId="5AAA0C88" w14:textId="42FF88B9" w:rsidR="00DA2FC6" w:rsidRDefault="0025613F" w:rsidP="00541813">
      <w:pPr>
        <w:pStyle w:val="ListParagraph"/>
        <w:numPr>
          <w:ilvl w:val="0"/>
          <w:numId w:val="1"/>
        </w:numPr>
      </w:pPr>
      <w:r>
        <w:t>Isobaric gas compression</w:t>
      </w:r>
      <w:r w:rsidR="00DA2FC6" w:rsidRPr="00DA2FC6">
        <w:t xml:space="preserve">. </w:t>
      </w:r>
      <w:r w:rsidR="0051473F">
        <w:t>T</w:t>
      </w:r>
      <w:r w:rsidR="0051473F">
        <w:t>he heat exhausted</w:t>
      </w:r>
      <w:r w:rsidR="0051473F">
        <w:t xml:space="preserve"> and the gas is back to initial state.</w:t>
      </w:r>
    </w:p>
    <w:p w14:paraId="1B26CF7D" w14:textId="2E5CA8C3" w:rsidR="004A7A45" w:rsidRDefault="004C2D5D" w:rsidP="004A7A45">
      <w:pPr>
        <w:pStyle w:val="ListParagraph"/>
      </w:pPr>
      <m:oMathPara>
        <m:oMath>
          <m:r>
            <w:rPr>
              <w:rFonts w:ascii="Cambria Math" w:hAnsi="Cambria Math"/>
            </w:rPr>
            <m:t>W</m:t>
          </m:r>
          <m:r>
            <w:rPr>
              <w:rFonts w:ascii="Cambria Math" w:hAnsi="Cambria Math"/>
            </w:rPr>
            <m:t>=</m:t>
          </m:r>
          <m:r>
            <w:rPr>
              <w:rFonts w:ascii="Cambria Math" w:hAnsi="Cambria Math"/>
            </w:rPr>
            <m:t>P∆V</m:t>
          </m:r>
          <m:r>
            <w:rPr>
              <w:rFonts w:ascii="Cambria Math" w:hAnsi="Cambria Math"/>
            </w:rPr>
            <m:t xml:space="preserve">, </m:t>
          </m:r>
          <m:r>
            <w:rPr>
              <w:rFonts w:ascii="Cambria Math" w:hAnsi="Cambria Math"/>
            </w:rPr>
            <m:t>Q</m:t>
          </m:r>
          <m:r>
            <w:rPr>
              <w:rFonts w:ascii="Cambria Math" w:hAnsi="Cambria Math"/>
            </w:rPr>
            <m:t>=</m:t>
          </m:r>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m:t>
              </m:r>
            </m:sub>
          </m:sSub>
          <m:r>
            <w:rPr>
              <w:rFonts w:ascii="Cambria Math" w:eastAsiaTheme="minorEastAsia" w:hAnsi="Cambria Math"/>
            </w:rPr>
            <m:t>∆T</m:t>
          </m:r>
        </m:oMath>
      </m:oMathPara>
    </w:p>
    <w:p w14:paraId="183AB99B" w14:textId="175AA98A" w:rsidR="004A7A45" w:rsidRPr="00037FF9" w:rsidRDefault="004A7A45" w:rsidP="004A7A45">
      <w:pPr>
        <w:pStyle w:val="ListParagraph"/>
        <w:rPr>
          <w:rFonts w:eastAsiaTheme="minorEastAsia"/>
        </w:rPr>
      </w:pPr>
    </w:p>
    <w:p w14:paraId="79537F02" w14:textId="133C558F" w:rsidR="00037FF9" w:rsidRDefault="00037FF9" w:rsidP="004A7A45">
      <w:pPr>
        <w:pStyle w:val="ListParagraph"/>
      </w:pPr>
    </w:p>
    <w:p w14:paraId="266F76CB" w14:textId="77777777" w:rsidR="00353DBC" w:rsidRDefault="00353DBC" w:rsidP="00EF7D6B"/>
    <w:p w14:paraId="5D3B884A" w14:textId="521FCA0E" w:rsidR="004A7A45" w:rsidRDefault="004A7A45">
      <w:r>
        <w:lastRenderedPageBreak/>
        <w:t>The efficiency of heat engine is the ratio of work done by gas to the heat absorbed</w:t>
      </w:r>
    </w:p>
    <w:p w14:paraId="3D517F0C" w14:textId="44502743" w:rsidR="004A7A45" w:rsidRPr="002F6EF5" w:rsidRDefault="004A7A45">
      <w:pPr>
        <w:rPr>
          <w:rFonts w:eastAsiaTheme="minorEastAsia"/>
        </w:rPr>
      </w:pPr>
      <m:oMathPara>
        <m:oMath>
          <m:r>
            <w:rPr>
              <w:rFonts w:ascii="Cambria Math" w:hAnsi="Cambria Math"/>
            </w:rPr>
            <m:t>e</m:t>
          </m:r>
          <m:r>
            <w:rPr>
              <w:rFonts w:ascii="Cambria Math" w:hAnsi="Cambria Math"/>
            </w:rPr>
            <m:t>ff</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C</m:t>
                  </m:r>
                </m:sub>
              </m:sSub>
            </m:num>
            <m:den>
              <m:sSub>
                <m:sSubPr>
                  <m:ctrlPr>
                    <w:rPr>
                      <w:rFonts w:ascii="Cambria Math" w:hAnsi="Cambria Math"/>
                      <w:i/>
                    </w:rPr>
                  </m:ctrlPr>
                </m:sSubPr>
                <m:e>
                  <m:r>
                    <w:rPr>
                      <w:rFonts w:ascii="Cambria Math" w:hAnsi="Cambria Math"/>
                    </w:rPr>
                    <m:t>Q</m:t>
                  </m:r>
                </m:e>
                <m:sub>
                  <m:r>
                    <w:rPr>
                      <w:rFonts w:ascii="Cambria Math" w:hAnsi="Cambria Math"/>
                    </w:rPr>
                    <m:t>H</m:t>
                  </m:r>
                </m:sub>
              </m:sSub>
            </m:den>
          </m:f>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C</m:t>
                  </m:r>
                </m:sub>
              </m:sSub>
            </m:num>
            <m:den>
              <m:sSub>
                <m:sSubPr>
                  <m:ctrlPr>
                    <w:rPr>
                      <w:rFonts w:ascii="Cambria Math" w:hAnsi="Cambria Math"/>
                      <w:i/>
                    </w:rPr>
                  </m:ctrlPr>
                </m:sSubPr>
                <m:e>
                  <m:r>
                    <w:rPr>
                      <w:rFonts w:ascii="Cambria Math" w:hAnsi="Cambria Math"/>
                    </w:rPr>
                    <m:t>Q</m:t>
                  </m:r>
                </m:e>
                <m:sub>
                  <m:r>
                    <w:rPr>
                      <w:rFonts w:ascii="Cambria Math" w:hAnsi="Cambria Math"/>
                    </w:rPr>
                    <m:t>H</m:t>
                  </m:r>
                </m:sub>
              </m:sSub>
            </m:den>
          </m:f>
        </m:oMath>
      </m:oMathPara>
    </w:p>
    <w:p w14:paraId="05AAA771" w14:textId="0E3AD9C4" w:rsidR="002F6EF5" w:rsidRDefault="002F6EF5">
      <m:oMathPara>
        <m:oMath>
          <m:sSub>
            <m:sSubPr>
              <m:ctrlPr>
                <w:rPr>
                  <w:rFonts w:ascii="Cambria Math" w:hAnsi="Cambria Math"/>
                  <w:i/>
                </w:rPr>
              </m:ctrlPr>
            </m:sSubPr>
            <m:e>
              <m:r>
                <w:rPr>
                  <w:rFonts w:ascii="Cambria Math" w:hAnsi="Cambria Math"/>
                </w:rPr>
                <m:t>Q</m:t>
              </m:r>
            </m:e>
            <m:sub>
              <m:r>
                <w:rPr>
                  <w:rFonts w:ascii="Cambria Math" w:hAnsi="Cambria Math"/>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H</m:t>
                  </m:r>
                </m:sub>
              </m:sSub>
            </m:den>
          </m:f>
          <m:sSub>
            <m:sSubPr>
              <m:ctrlPr>
                <w:rPr>
                  <w:rFonts w:ascii="Cambria Math" w:hAnsi="Cambria Math"/>
                  <w:i/>
                </w:rPr>
              </m:ctrlPr>
            </m:sSubPr>
            <m:e>
              <m:r>
                <w:rPr>
                  <w:rFonts w:ascii="Cambria Math" w:hAnsi="Cambria Math"/>
                </w:rPr>
                <m:t>Q</m:t>
              </m:r>
            </m:e>
            <m:sub>
              <m:r>
                <w:rPr>
                  <w:rFonts w:ascii="Cambria Math" w:hAnsi="Cambria Math"/>
                </w:rPr>
                <m:t>H</m:t>
              </m:r>
            </m:sub>
          </m:sSub>
          <m:r>
            <w:rPr>
              <w:rFonts w:ascii="Cambria Math" w:hAnsi="Cambria Math"/>
            </w:rPr>
            <m:t xml:space="preserve"> ;  e</m:t>
          </m:r>
          <m:r>
            <w:rPr>
              <w:rFonts w:ascii="Cambria Math" w:hAnsi="Cambria Math"/>
            </w:rPr>
            <m:t>ff</m:t>
          </m:r>
          <m:r>
            <w:rPr>
              <w:rFonts w:ascii="Cambria Math" w:hAnsi="Cambria Math"/>
            </w:rPr>
            <m:t>=</m:t>
          </m:r>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H</m:t>
                  </m:r>
                </m:sub>
              </m:sSub>
            </m:den>
          </m:f>
        </m:oMath>
      </m:oMathPara>
    </w:p>
    <w:p w14:paraId="380B924E" w14:textId="4B2AB0D8" w:rsidR="00623505" w:rsidRPr="003007EF" w:rsidRDefault="00623505">
      <w:pPr>
        <w:rPr>
          <w:b/>
          <w:bCs/>
        </w:rPr>
      </w:pPr>
      <w:r w:rsidRPr="003007EF">
        <w:rPr>
          <w:b/>
          <w:bCs/>
        </w:rPr>
        <w:t>Method</w:t>
      </w:r>
    </w:p>
    <w:p w14:paraId="3FCF3053" w14:textId="4CD1CF18" w:rsidR="002F6EF5" w:rsidRDefault="00C72F29" w:rsidP="002D0E85">
      <w:pPr>
        <w:pStyle w:val="ListParagraph"/>
        <w:numPr>
          <w:ilvl w:val="0"/>
          <w:numId w:val="2"/>
        </w:numPr>
      </w:pPr>
      <w:r>
        <w:t>Attach</w:t>
      </w:r>
      <w:r w:rsidR="002D0E85">
        <w:t xml:space="preserve"> the heat engine </w:t>
      </w:r>
      <w:r>
        <w:t>to the rod. T</w:t>
      </w:r>
      <w:r w:rsidRPr="00C72F29">
        <w:t xml:space="preserve">he Heat Engine should be oriented with the piston end up and should be positioned </w:t>
      </w:r>
      <w:r>
        <w:t>near</w:t>
      </w:r>
      <w:r w:rsidRPr="00C72F29">
        <w:t xml:space="preserve"> the bottom of the rod stand</w:t>
      </w:r>
      <w:r>
        <w:t>.</w:t>
      </w:r>
    </w:p>
    <w:p w14:paraId="280298F9" w14:textId="788B7E5F" w:rsidR="00C72F29" w:rsidRDefault="00C72F29" w:rsidP="002D0E85">
      <w:pPr>
        <w:pStyle w:val="ListParagraph"/>
        <w:numPr>
          <w:ilvl w:val="0"/>
          <w:numId w:val="2"/>
        </w:numPr>
      </w:pPr>
      <w:r w:rsidRPr="00C72F29">
        <w:t>Attach the Rotary Motion Sensor to the top of the rod stand</w:t>
      </w:r>
      <w:r>
        <w:t>.</w:t>
      </w:r>
      <w:r w:rsidR="00FC2A36">
        <w:t xml:space="preserve"> Tie one end of the string to the shaft </w:t>
      </w:r>
      <w:r w:rsidR="00A9714F">
        <w:t>of the piston, the other end with the mass hanger.</w:t>
      </w:r>
    </w:p>
    <w:p w14:paraId="3B8660E6" w14:textId="1B2A2BC8" w:rsidR="00C72F29" w:rsidRDefault="00A9714F" w:rsidP="002D0E85">
      <w:pPr>
        <w:pStyle w:val="ListParagraph"/>
        <w:numPr>
          <w:ilvl w:val="0"/>
          <w:numId w:val="2"/>
        </w:numPr>
      </w:pPr>
      <w:r w:rsidRPr="00A9714F">
        <w:t>Position the piston 2 or 3 cm from the bottom of the cylinder</w:t>
      </w:r>
      <w:r>
        <w:t xml:space="preserve">. Connect the tube from the can and pressure censor with 2 ports of the heat engine. </w:t>
      </w:r>
    </w:p>
    <w:p w14:paraId="3BDE68A8" w14:textId="2C80754D" w:rsidR="00A9714F" w:rsidRDefault="00A9714F" w:rsidP="002D0E85">
      <w:pPr>
        <w:pStyle w:val="ListParagraph"/>
        <w:numPr>
          <w:ilvl w:val="0"/>
          <w:numId w:val="2"/>
        </w:numPr>
      </w:pPr>
      <w:r>
        <w:t>Fill 2 containers with hot and cold water and measure the temperature.</w:t>
      </w:r>
    </w:p>
    <w:p w14:paraId="5720DE4B" w14:textId="5C7392B6" w:rsidR="00A9714F" w:rsidRDefault="00A9714F" w:rsidP="002D0E85">
      <w:pPr>
        <w:pStyle w:val="ListParagraph"/>
        <w:numPr>
          <w:ilvl w:val="0"/>
          <w:numId w:val="2"/>
        </w:numPr>
      </w:pPr>
      <w:r>
        <w:t>Perform the cycle:</w:t>
      </w:r>
    </w:p>
    <w:p w14:paraId="0DF06A3B" w14:textId="7ADF7AF0" w:rsidR="00A9714F" w:rsidRDefault="00A9714F" w:rsidP="00A9714F">
      <w:pPr>
        <w:pStyle w:val="ListParagraph"/>
        <w:numPr>
          <w:ilvl w:val="0"/>
          <w:numId w:val="3"/>
        </w:numPr>
      </w:pPr>
      <w:r w:rsidRPr="00A9714F">
        <w:t>A</w:t>
      </w:r>
      <w:r>
        <w:t xml:space="preserve"> </w:t>
      </w:r>
      <w:r w:rsidRPr="00A9714F">
        <w:t>→</w:t>
      </w:r>
      <w:r>
        <w:t xml:space="preserve"> </w:t>
      </w:r>
      <w:r w:rsidRPr="00A9714F">
        <w:t>B: Place a 200g mass on the platform.</w:t>
      </w:r>
    </w:p>
    <w:p w14:paraId="5DD16B15" w14:textId="157DC74F" w:rsidR="00A9714F" w:rsidRDefault="00C978E6" w:rsidP="00A9714F">
      <w:pPr>
        <w:pStyle w:val="ListParagraph"/>
        <w:numPr>
          <w:ilvl w:val="0"/>
          <w:numId w:val="3"/>
        </w:numPr>
      </w:pPr>
      <w:r w:rsidRPr="00C978E6">
        <w:t>B</w:t>
      </w:r>
      <w:r>
        <w:t xml:space="preserve"> </w:t>
      </w:r>
      <w:r w:rsidRPr="00C978E6">
        <w:t>→</w:t>
      </w:r>
      <w:r>
        <w:t xml:space="preserve"> </w:t>
      </w:r>
      <w:r w:rsidRPr="00C978E6">
        <w:t>C: Move the can from the cold bath to the hot bath.</w:t>
      </w:r>
    </w:p>
    <w:p w14:paraId="4DE2EBD2" w14:textId="42DAD608" w:rsidR="00C978E6" w:rsidRDefault="00C978E6" w:rsidP="00A9714F">
      <w:pPr>
        <w:pStyle w:val="ListParagraph"/>
        <w:numPr>
          <w:ilvl w:val="0"/>
          <w:numId w:val="3"/>
        </w:numPr>
      </w:pPr>
      <w:r w:rsidRPr="00C978E6">
        <w:t>C</w:t>
      </w:r>
      <w:r>
        <w:t xml:space="preserve"> </w:t>
      </w:r>
      <w:r w:rsidRPr="00C978E6">
        <w:t>→</w:t>
      </w:r>
      <w:r>
        <w:t xml:space="preserve"> </w:t>
      </w:r>
      <w:r w:rsidRPr="00C978E6">
        <w:t>D: Remove the 200g mass from the platform.</w:t>
      </w:r>
    </w:p>
    <w:p w14:paraId="6051CEA4" w14:textId="507CE274" w:rsidR="00C978E6" w:rsidRDefault="00C978E6" w:rsidP="00A9714F">
      <w:pPr>
        <w:pStyle w:val="ListParagraph"/>
        <w:numPr>
          <w:ilvl w:val="0"/>
          <w:numId w:val="3"/>
        </w:numPr>
      </w:pPr>
      <w:r w:rsidRPr="00C978E6">
        <w:t>D</w:t>
      </w:r>
      <w:r>
        <w:t xml:space="preserve"> </w:t>
      </w:r>
      <w:r w:rsidRPr="00C978E6">
        <w:t>→</w:t>
      </w:r>
      <w:r>
        <w:t xml:space="preserve"> </w:t>
      </w:r>
      <w:r w:rsidRPr="00C978E6">
        <w:t>A: Move the can from the hot bath to the cold bath.</w:t>
      </w:r>
    </w:p>
    <w:p w14:paraId="62085F92" w14:textId="701790F9" w:rsidR="00C978E6" w:rsidRDefault="00C978E6" w:rsidP="00C978E6">
      <w:pPr>
        <w:pStyle w:val="ListParagraph"/>
        <w:numPr>
          <w:ilvl w:val="0"/>
          <w:numId w:val="2"/>
        </w:numPr>
      </w:pPr>
      <w:r>
        <w:t>Analyze and calculate the work done by gas and the efficiency of the engine.</w:t>
      </w:r>
      <w:r w:rsidR="00CC449E">
        <w:t xml:space="preserve"> Compare the theory to the actual value.</w:t>
      </w:r>
    </w:p>
    <w:p w14:paraId="71A2FD17" w14:textId="4D0859CE" w:rsidR="00623505" w:rsidRPr="003007EF" w:rsidRDefault="00623505">
      <w:pPr>
        <w:rPr>
          <w:b/>
          <w:bCs/>
        </w:rPr>
      </w:pPr>
      <w:r w:rsidRPr="003007EF">
        <w:rPr>
          <w:b/>
          <w:bCs/>
        </w:rPr>
        <w:t>Results</w:t>
      </w:r>
    </w:p>
    <w:tbl>
      <w:tblPr>
        <w:tblStyle w:val="TableGrid"/>
        <w:tblW w:w="0" w:type="auto"/>
        <w:tblLook w:val="04A0" w:firstRow="1" w:lastRow="0" w:firstColumn="1" w:lastColumn="0" w:noHBand="0" w:noVBand="1"/>
      </w:tblPr>
      <w:tblGrid>
        <w:gridCol w:w="2547"/>
        <w:gridCol w:w="1417"/>
      </w:tblGrid>
      <w:tr w:rsidR="003139A2" w14:paraId="5A500945" w14:textId="77777777" w:rsidTr="003139A2">
        <w:tc>
          <w:tcPr>
            <w:tcW w:w="2547" w:type="dxa"/>
          </w:tcPr>
          <w:p w14:paraId="30F5EEB0" w14:textId="654C5BD9" w:rsidR="003139A2" w:rsidRPr="003139A2" w:rsidRDefault="003139A2" w:rsidP="003139A2">
            <w:pPr>
              <w:rPr>
                <w:rFonts w:ascii="Calibri" w:hAnsi="Calibri" w:cs="Calibri"/>
                <w:color w:val="000000"/>
              </w:rPr>
            </w:pPr>
            <w:r>
              <w:rPr>
                <w:rFonts w:ascii="Calibri" w:hAnsi="Calibri" w:cs="Calibri"/>
                <w:color w:val="000000"/>
              </w:rPr>
              <w:t>diameter of ca</w:t>
            </w:r>
            <w:r>
              <w:rPr>
                <w:rFonts w:ascii="Calibri" w:hAnsi="Calibri" w:cs="Calibri"/>
                <w:color w:val="000000"/>
              </w:rPr>
              <w:t>n</w:t>
            </w:r>
          </w:p>
        </w:tc>
        <w:tc>
          <w:tcPr>
            <w:tcW w:w="1417" w:type="dxa"/>
          </w:tcPr>
          <w:p w14:paraId="65D292A1" w14:textId="5BBFEEE2" w:rsidR="003139A2" w:rsidRDefault="003139A2" w:rsidP="003139A2">
            <w:r>
              <w:rPr>
                <w:rFonts w:ascii="Calibri" w:hAnsi="Calibri" w:cs="Calibri"/>
                <w:color w:val="000000"/>
              </w:rPr>
              <w:t>38.07 mm</w:t>
            </w:r>
          </w:p>
        </w:tc>
      </w:tr>
      <w:tr w:rsidR="003139A2" w14:paraId="78079E9F" w14:textId="77777777" w:rsidTr="003139A2">
        <w:tc>
          <w:tcPr>
            <w:tcW w:w="2547" w:type="dxa"/>
          </w:tcPr>
          <w:p w14:paraId="4B8093A7" w14:textId="667BBABD" w:rsidR="003139A2" w:rsidRPr="003139A2" w:rsidRDefault="003139A2" w:rsidP="003139A2">
            <w:pPr>
              <w:rPr>
                <w:rFonts w:ascii="Calibri" w:hAnsi="Calibri" w:cs="Calibri"/>
                <w:color w:val="000000"/>
              </w:rPr>
            </w:pPr>
            <w:r>
              <w:rPr>
                <w:rFonts w:ascii="Calibri" w:hAnsi="Calibri" w:cs="Calibri"/>
                <w:color w:val="000000"/>
              </w:rPr>
              <w:t xml:space="preserve">height of can </w:t>
            </w:r>
          </w:p>
        </w:tc>
        <w:tc>
          <w:tcPr>
            <w:tcW w:w="1417" w:type="dxa"/>
          </w:tcPr>
          <w:p w14:paraId="1EAD439D" w14:textId="78B49E62" w:rsidR="003139A2" w:rsidRDefault="003139A2" w:rsidP="003139A2">
            <w:r>
              <w:rPr>
                <w:rFonts w:ascii="Calibri" w:hAnsi="Calibri" w:cs="Calibri"/>
                <w:color w:val="000000"/>
              </w:rPr>
              <w:t>130 mm</w:t>
            </w:r>
          </w:p>
        </w:tc>
      </w:tr>
      <w:tr w:rsidR="003139A2" w14:paraId="6C281E83" w14:textId="77777777" w:rsidTr="003139A2">
        <w:tc>
          <w:tcPr>
            <w:tcW w:w="2547" w:type="dxa"/>
          </w:tcPr>
          <w:p w14:paraId="575D29A1" w14:textId="3C3D87A1" w:rsidR="003139A2" w:rsidRPr="003139A2" w:rsidRDefault="003139A2" w:rsidP="003139A2">
            <w:pPr>
              <w:rPr>
                <w:rFonts w:ascii="Calibri" w:hAnsi="Calibri" w:cs="Calibri"/>
                <w:color w:val="000000"/>
              </w:rPr>
            </w:pPr>
            <w:r>
              <w:rPr>
                <w:rFonts w:ascii="Calibri" w:hAnsi="Calibri" w:cs="Calibri"/>
                <w:color w:val="000000"/>
              </w:rPr>
              <w:t xml:space="preserve">mass of mass </w:t>
            </w:r>
          </w:p>
        </w:tc>
        <w:tc>
          <w:tcPr>
            <w:tcW w:w="1417" w:type="dxa"/>
          </w:tcPr>
          <w:p w14:paraId="2C12E6AC" w14:textId="33EB78E4" w:rsidR="003139A2" w:rsidRDefault="003139A2" w:rsidP="003139A2">
            <w:r>
              <w:rPr>
                <w:rFonts w:ascii="Calibri" w:hAnsi="Calibri" w:cs="Calibri"/>
                <w:color w:val="000000"/>
              </w:rPr>
              <w:t>202.1 g</w:t>
            </w:r>
          </w:p>
        </w:tc>
      </w:tr>
      <w:tr w:rsidR="003139A2" w14:paraId="31ACC04F" w14:textId="77777777" w:rsidTr="003139A2">
        <w:tc>
          <w:tcPr>
            <w:tcW w:w="2547" w:type="dxa"/>
          </w:tcPr>
          <w:p w14:paraId="5A27731C" w14:textId="4CFE7644" w:rsidR="003139A2" w:rsidRPr="003139A2" w:rsidRDefault="003139A2" w:rsidP="003139A2">
            <w:pPr>
              <w:rPr>
                <w:rFonts w:ascii="Calibri" w:hAnsi="Calibri" w:cs="Calibri"/>
                <w:color w:val="000000"/>
              </w:rPr>
            </w:pPr>
            <w:r>
              <w:rPr>
                <w:rFonts w:ascii="Calibri" w:hAnsi="Calibri" w:cs="Calibri"/>
                <w:color w:val="000000"/>
              </w:rPr>
              <w:t>Piston diameter</w:t>
            </w:r>
          </w:p>
        </w:tc>
        <w:tc>
          <w:tcPr>
            <w:tcW w:w="1417" w:type="dxa"/>
          </w:tcPr>
          <w:p w14:paraId="3677EC30" w14:textId="52F4F022" w:rsidR="003139A2" w:rsidRDefault="003139A2" w:rsidP="003139A2">
            <w:r>
              <w:rPr>
                <w:rFonts w:ascii="Calibri" w:hAnsi="Calibri" w:cs="Calibri"/>
                <w:color w:val="000000"/>
              </w:rPr>
              <w:t>32.5 mm</w:t>
            </w:r>
          </w:p>
        </w:tc>
      </w:tr>
      <w:tr w:rsidR="003139A2" w14:paraId="2B087522" w14:textId="77777777" w:rsidTr="003139A2">
        <w:tc>
          <w:tcPr>
            <w:tcW w:w="2547" w:type="dxa"/>
          </w:tcPr>
          <w:p w14:paraId="4B5A6C7E" w14:textId="32555F9E" w:rsidR="003139A2" w:rsidRPr="003139A2" w:rsidRDefault="003139A2" w:rsidP="003139A2">
            <w:pPr>
              <w:rPr>
                <w:rFonts w:ascii="Calibri" w:hAnsi="Calibri" w:cs="Calibri"/>
                <w:color w:val="000000"/>
              </w:rPr>
            </w:pPr>
            <w:r>
              <w:rPr>
                <w:rFonts w:ascii="Calibri" w:hAnsi="Calibri" w:cs="Calibri"/>
                <w:color w:val="000000"/>
              </w:rPr>
              <w:t xml:space="preserve">piston initial height </w:t>
            </w:r>
          </w:p>
        </w:tc>
        <w:tc>
          <w:tcPr>
            <w:tcW w:w="1417" w:type="dxa"/>
          </w:tcPr>
          <w:p w14:paraId="6700F6C9" w14:textId="54892C2F" w:rsidR="003139A2" w:rsidRDefault="003139A2" w:rsidP="003139A2">
            <w:r>
              <w:rPr>
                <w:rFonts w:ascii="Calibri" w:hAnsi="Calibri" w:cs="Calibri"/>
                <w:color w:val="000000"/>
              </w:rPr>
              <w:t>5.2 cm</w:t>
            </w:r>
          </w:p>
        </w:tc>
      </w:tr>
      <w:tr w:rsidR="003139A2" w14:paraId="38FF4E0B" w14:textId="77777777" w:rsidTr="003139A2">
        <w:tc>
          <w:tcPr>
            <w:tcW w:w="2547" w:type="dxa"/>
          </w:tcPr>
          <w:p w14:paraId="5F43FA69" w14:textId="3F9351D0" w:rsidR="003139A2" w:rsidRPr="003139A2" w:rsidRDefault="003139A2" w:rsidP="003139A2">
            <w:pPr>
              <w:rPr>
                <w:rFonts w:ascii="Calibri" w:hAnsi="Calibri" w:cs="Calibri"/>
                <w:color w:val="000000"/>
              </w:rPr>
            </w:pPr>
            <w:r>
              <w:rPr>
                <w:rFonts w:ascii="Calibri" w:hAnsi="Calibri" w:cs="Calibri"/>
                <w:color w:val="000000"/>
              </w:rPr>
              <w:t>temperature cold water</w:t>
            </w:r>
          </w:p>
        </w:tc>
        <w:tc>
          <w:tcPr>
            <w:tcW w:w="1417" w:type="dxa"/>
          </w:tcPr>
          <w:p w14:paraId="4DEA850E" w14:textId="09AA26C3" w:rsidR="003139A2" w:rsidRDefault="003139A2" w:rsidP="003139A2">
            <w:r>
              <w:rPr>
                <w:rFonts w:ascii="Calibri" w:hAnsi="Calibri" w:cs="Calibri"/>
                <w:color w:val="000000"/>
              </w:rPr>
              <w:t>2</w:t>
            </w:r>
            <w:r w:rsidR="00F065E8">
              <w:rPr>
                <w:rFonts w:ascii="Calibri" w:hAnsi="Calibri" w:cs="Calibri"/>
                <w:color w:val="000000"/>
              </w:rPr>
              <w:t>99 K</w:t>
            </w:r>
          </w:p>
        </w:tc>
      </w:tr>
      <w:tr w:rsidR="003139A2" w14:paraId="61B82447" w14:textId="77777777" w:rsidTr="003139A2">
        <w:tc>
          <w:tcPr>
            <w:tcW w:w="2547" w:type="dxa"/>
          </w:tcPr>
          <w:p w14:paraId="36377B0B" w14:textId="213E14D9" w:rsidR="003139A2" w:rsidRPr="003139A2" w:rsidRDefault="003139A2" w:rsidP="003139A2">
            <w:pPr>
              <w:rPr>
                <w:rFonts w:ascii="Calibri" w:hAnsi="Calibri" w:cs="Calibri"/>
                <w:color w:val="000000"/>
              </w:rPr>
            </w:pPr>
            <w:r>
              <w:rPr>
                <w:rFonts w:ascii="Calibri" w:hAnsi="Calibri" w:cs="Calibri"/>
                <w:color w:val="000000"/>
              </w:rPr>
              <w:t>temperature hot water</w:t>
            </w:r>
          </w:p>
        </w:tc>
        <w:tc>
          <w:tcPr>
            <w:tcW w:w="1417" w:type="dxa"/>
          </w:tcPr>
          <w:p w14:paraId="0978288B" w14:textId="52F73807" w:rsidR="003139A2" w:rsidRDefault="00F065E8" w:rsidP="003139A2">
            <w:r>
              <w:t>369 K</w:t>
            </w:r>
          </w:p>
        </w:tc>
      </w:tr>
    </w:tbl>
    <w:p w14:paraId="546A1192" w14:textId="77777777" w:rsidR="00623505" w:rsidRDefault="00623505"/>
    <w:p w14:paraId="6C611752" w14:textId="056060B1" w:rsidR="00B10C6C" w:rsidRDefault="00E70A57">
      <w:r>
        <w:rPr>
          <w:noProof/>
        </w:rPr>
        <w:lastRenderedPageBreak/>
        <mc:AlternateContent>
          <mc:Choice Requires="wps">
            <w:drawing>
              <wp:anchor distT="0" distB="0" distL="114300" distR="114300" simplePos="0" relativeHeight="251669504" behindDoc="0" locked="0" layoutInCell="1" allowOverlap="1" wp14:anchorId="5D6A18E0" wp14:editId="327AE8FC">
                <wp:simplePos x="0" y="0"/>
                <wp:positionH relativeFrom="column">
                  <wp:posOffset>1810385</wp:posOffset>
                </wp:positionH>
                <wp:positionV relativeFrom="paragraph">
                  <wp:posOffset>2202778</wp:posOffset>
                </wp:positionV>
                <wp:extent cx="2716305" cy="0"/>
                <wp:effectExtent l="38100" t="76200" r="0" b="95250"/>
                <wp:wrapNone/>
                <wp:docPr id="21" name="Straight Arrow Connector 21"/>
                <wp:cNvGraphicFramePr/>
                <a:graphic xmlns:a="http://schemas.openxmlformats.org/drawingml/2006/main">
                  <a:graphicData uri="http://schemas.microsoft.com/office/word/2010/wordprocessingShape">
                    <wps:wsp>
                      <wps:cNvCnPr/>
                      <wps:spPr>
                        <a:xfrm flipH="1">
                          <a:off x="0" y="0"/>
                          <a:ext cx="2716305"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0FB2633" id="_x0000_t32" coordsize="21600,21600" o:spt="32" o:oned="t" path="m,l21600,21600e" filled="f">
                <v:path arrowok="t" fillok="f" o:connecttype="none"/>
                <o:lock v:ext="edit" shapetype="t"/>
              </v:shapetype>
              <v:shape id="Straight Arrow Connector 21" o:spid="_x0000_s1026" type="#_x0000_t32" style="position:absolute;margin-left:142.55pt;margin-top:173.45pt;width:213.9pt;height:0;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" strokecolor="black [3200]" strokeweight="1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754FC761" wp14:editId="2567DE96">
                <wp:simplePos x="0" y="0"/>
                <wp:positionH relativeFrom="column">
                  <wp:posOffset>4141694</wp:posOffset>
                </wp:positionH>
                <wp:positionV relativeFrom="paragraph">
                  <wp:posOffset>811305</wp:posOffset>
                </wp:positionV>
                <wp:extent cx="573741" cy="1057835"/>
                <wp:effectExtent l="0" t="0" r="55245" b="47625"/>
                <wp:wrapNone/>
                <wp:docPr id="20" name="Straight Arrow Connector 20"/>
                <wp:cNvGraphicFramePr/>
                <a:graphic xmlns:a="http://schemas.openxmlformats.org/drawingml/2006/main">
                  <a:graphicData uri="http://schemas.microsoft.com/office/word/2010/wordprocessingShape">
                    <wps:wsp>
                      <wps:cNvCnPr/>
                      <wps:spPr>
                        <a:xfrm>
                          <a:off x="0" y="0"/>
                          <a:ext cx="573741" cy="105783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81EF6F" id="Straight Arrow Connector 20" o:spid="_x0000_s1026" type="#_x0000_t32" style="position:absolute;margin-left:326.1pt;margin-top:63.9pt;width:45.2pt;height:83.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" strokecolor="black [3200]" strokeweight="1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424EBCAC" wp14:editId="78AEC375">
                <wp:simplePos x="0" y="0"/>
                <wp:positionH relativeFrom="column">
                  <wp:posOffset>1223681</wp:posOffset>
                </wp:positionH>
                <wp:positionV relativeFrom="paragraph">
                  <wp:posOffset>546847</wp:posOffset>
                </wp:positionV>
                <wp:extent cx="2451847" cy="0"/>
                <wp:effectExtent l="0" t="76200" r="24765" b="95250"/>
                <wp:wrapNone/>
                <wp:docPr id="19" name="Straight Arrow Connector 19"/>
                <wp:cNvGraphicFramePr/>
                <a:graphic xmlns:a="http://schemas.openxmlformats.org/drawingml/2006/main">
                  <a:graphicData uri="http://schemas.microsoft.com/office/word/2010/wordprocessingShape">
                    <wps:wsp>
                      <wps:cNvCnPr/>
                      <wps:spPr>
                        <a:xfrm>
                          <a:off x="0" y="0"/>
                          <a:ext cx="2451847"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4838ED" id="Straight Arrow Connector 19" o:spid="_x0000_s1026" type="#_x0000_t32" style="position:absolute;margin-left:96.35pt;margin-top:43.05pt;width:193.0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" strokecolor="black [3200]" strokeweight="1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578FCF1D" wp14:editId="4D6FFE65">
                <wp:simplePos x="0" y="0"/>
                <wp:positionH relativeFrom="column">
                  <wp:posOffset>725805</wp:posOffset>
                </wp:positionH>
                <wp:positionV relativeFrom="paragraph">
                  <wp:posOffset>795319</wp:posOffset>
                </wp:positionV>
                <wp:extent cx="587188" cy="1075764"/>
                <wp:effectExtent l="38100" t="38100" r="22860" b="29210"/>
                <wp:wrapNone/>
                <wp:docPr id="18" name="Straight Arrow Connector 18"/>
                <wp:cNvGraphicFramePr/>
                <a:graphic xmlns:a="http://schemas.openxmlformats.org/drawingml/2006/main">
                  <a:graphicData uri="http://schemas.microsoft.com/office/word/2010/wordprocessingShape">
                    <wps:wsp>
                      <wps:cNvCnPr/>
                      <wps:spPr>
                        <a:xfrm flipH="1" flipV="1">
                          <a:off x="0" y="0"/>
                          <a:ext cx="587188" cy="1075764"/>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D8AC4B" id="Straight Arrow Connector 18" o:spid="_x0000_s1026" type="#_x0000_t32" style="position:absolute;margin-left:57.15pt;margin-top:62.6pt;width:46.25pt;height:84.7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" strokecolor="black [3200]" strokeweight="1pt">
                <v:stroke endarrow="block" joinstyle="miter"/>
              </v:shape>
            </w:pict>
          </mc:Fallback>
        </mc:AlternateContent>
      </w:r>
      <w:r w:rsidR="00ED7C1D">
        <w:rPr>
          <w:noProof/>
        </w:rPr>
        <mc:AlternateContent>
          <mc:Choice Requires="wps">
            <w:drawing>
              <wp:anchor distT="45720" distB="45720" distL="114300" distR="114300" simplePos="0" relativeHeight="251661312" behindDoc="0" locked="0" layoutInCell="1" allowOverlap="1" wp14:anchorId="3C2A5CD1" wp14:editId="68E27EF9">
                <wp:simplePos x="0" y="0"/>
                <wp:positionH relativeFrom="column">
                  <wp:posOffset>679219</wp:posOffset>
                </wp:positionH>
                <wp:positionV relativeFrom="paragraph">
                  <wp:posOffset>394219</wp:posOffset>
                </wp:positionV>
                <wp:extent cx="426720" cy="1404620"/>
                <wp:effectExtent l="0" t="0" r="0" b="63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1404620"/>
                        </a:xfrm>
                        <a:prstGeom prst="rect">
                          <a:avLst/>
                        </a:prstGeom>
                        <a:noFill/>
                        <a:ln w="9525">
                          <a:noFill/>
                          <a:miter lim="800000"/>
                          <a:headEnd/>
                          <a:tailEnd/>
                        </a:ln>
                      </wps:spPr>
                      <wps:txbx>
                        <w:txbxContent>
                          <w:p w14:paraId="24E6FC31" w14:textId="78AC3999" w:rsidR="00DC4645" w:rsidRPr="00DC4645" w:rsidRDefault="00DC4645" w:rsidP="00DC4645">
                            <w:pPr>
                              <w:jc w:val="center"/>
                              <w:rPr>
                                <w:sz w:val="32"/>
                                <w:szCs w:val="40"/>
                              </w:rPr>
                            </w:pPr>
                            <w:r>
                              <w:rPr>
                                <w:sz w:val="32"/>
                                <w:szCs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2A5CD1" id="_x0000_t202" coordsize="21600,21600" o:spt="202" path="m,l,21600r21600,l21600,xe">
                <v:stroke joinstyle="miter"/>
                <v:path gradientshapeok="t" o:connecttype="rect"/>
              </v:shapetype>
              <v:shape id="Text Box 2" o:spid="_x0000_s1026" type="#_x0000_t202" style="position:absolute;margin-left:53.5pt;margin-top:31.05pt;width:33.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" filled="f" stroked="f">
                <v:textbox style="mso-fit-shape-to-text:t">
                  <w:txbxContent>
                    <w:p w14:paraId="24E6FC31" w14:textId="78AC3999" w:rsidR="00DC4645" w:rsidRPr="00DC4645" w:rsidRDefault="00DC4645" w:rsidP="00DC4645">
                      <w:pPr>
                        <w:jc w:val="center"/>
                        <w:rPr>
                          <w:sz w:val="32"/>
                          <w:szCs w:val="40"/>
                        </w:rPr>
                      </w:pPr>
                      <w:r>
                        <w:rPr>
                          <w:sz w:val="32"/>
                          <w:szCs w:val="40"/>
                        </w:rPr>
                        <w:t>B</w:t>
                      </w:r>
                    </w:p>
                  </w:txbxContent>
                </v:textbox>
              </v:shape>
            </w:pict>
          </mc:Fallback>
        </mc:AlternateContent>
      </w:r>
      <w:r w:rsidR="00ED7C1D">
        <w:rPr>
          <w:noProof/>
        </w:rPr>
        <mc:AlternateContent>
          <mc:Choice Requires="wps">
            <w:drawing>
              <wp:anchor distT="45720" distB="45720" distL="114300" distR="114300" simplePos="0" relativeHeight="251665408" behindDoc="0" locked="0" layoutInCell="1" allowOverlap="1" wp14:anchorId="3C83C1DC" wp14:editId="70C2A1DA">
                <wp:simplePos x="0" y="0"/>
                <wp:positionH relativeFrom="column">
                  <wp:posOffset>4544695</wp:posOffset>
                </wp:positionH>
                <wp:positionV relativeFrom="paragraph">
                  <wp:posOffset>1870075</wp:posOffset>
                </wp:positionV>
                <wp:extent cx="426720" cy="1404620"/>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1404620"/>
                        </a:xfrm>
                        <a:prstGeom prst="rect">
                          <a:avLst/>
                        </a:prstGeom>
                        <a:noFill/>
                        <a:ln w="9525">
                          <a:noFill/>
                          <a:miter lim="800000"/>
                          <a:headEnd/>
                          <a:tailEnd/>
                        </a:ln>
                      </wps:spPr>
                      <wps:txbx>
                        <w:txbxContent>
                          <w:p w14:paraId="63DBD73B" w14:textId="186FB42B" w:rsidR="00DC4645" w:rsidRPr="00DC4645" w:rsidRDefault="00DC4645" w:rsidP="00DC4645">
                            <w:pPr>
                              <w:jc w:val="center"/>
                              <w:rPr>
                                <w:sz w:val="32"/>
                                <w:szCs w:val="40"/>
                              </w:rPr>
                            </w:pPr>
                            <w:r>
                              <w:rPr>
                                <w:sz w:val="32"/>
                                <w:szCs w:val="40"/>
                              </w:rPr>
                              <w:t>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83C1DC" id="_x0000_s1027" type="#_x0000_t202" style="position:absolute;margin-left:357.85pt;margin-top:147.25pt;width:33.6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" filled="f" stroked="f">
                <v:textbox style="mso-fit-shape-to-text:t">
                  <w:txbxContent>
                    <w:p w14:paraId="63DBD73B" w14:textId="186FB42B" w:rsidR="00DC4645" w:rsidRPr="00DC4645" w:rsidRDefault="00DC4645" w:rsidP="00DC4645">
                      <w:pPr>
                        <w:jc w:val="center"/>
                        <w:rPr>
                          <w:sz w:val="32"/>
                          <w:szCs w:val="40"/>
                        </w:rPr>
                      </w:pPr>
                      <w:r>
                        <w:rPr>
                          <w:sz w:val="32"/>
                          <w:szCs w:val="40"/>
                        </w:rPr>
                        <w:t>D</w:t>
                      </w:r>
                    </w:p>
                  </w:txbxContent>
                </v:textbox>
              </v:shape>
            </w:pict>
          </mc:Fallback>
        </mc:AlternateContent>
      </w:r>
      <w:r w:rsidR="00ED7C1D">
        <w:rPr>
          <w:noProof/>
        </w:rPr>
        <mc:AlternateContent>
          <mc:Choice Requires="wps">
            <w:drawing>
              <wp:anchor distT="45720" distB="45720" distL="114300" distR="114300" simplePos="0" relativeHeight="251663360" behindDoc="0" locked="0" layoutInCell="1" allowOverlap="1" wp14:anchorId="34E7841E" wp14:editId="3140E2F1">
                <wp:simplePos x="0" y="0"/>
                <wp:positionH relativeFrom="column">
                  <wp:posOffset>3892005</wp:posOffset>
                </wp:positionH>
                <wp:positionV relativeFrom="paragraph">
                  <wp:posOffset>432163</wp:posOffset>
                </wp:positionV>
                <wp:extent cx="426720" cy="1404620"/>
                <wp:effectExtent l="0" t="0" r="0" b="63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1404620"/>
                        </a:xfrm>
                        <a:prstGeom prst="rect">
                          <a:avLst/>
                        </a:prstGeom>
                        <a:noFill/>
                        <a:ln w="9525">
                          <a:noFill/>
                          <a:miter lim="800000"/>
                          <a:headEnd/>
                          <a:tailEnd/>
                        </a:ln>
                      </wps:spPr>
                      <wps:txbx>
                        <w:txbxContent>
                          <w:p w14:paraId="4CE9C0BF" w14:textId="020E56D6" w:rsidR="00DC4645" w:rsidRPr="00DC4645" w:rsidRDefault="00DC4645" w:rsidP="00DC4645">
                            <w:pPr>
                              <w:jc w:val="center"/>
                              <w:rPr>
                                <w:sz w:val="32"/>
                                <w:szCs w:val="40"/>
                              </w:rPr>
                            </w:pPr>
                            <w:r>
                              <w:rPr>
                                <w:sz w:val="32"/>
                                <w:szCs w:val="40"/>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E7841E" id="_x0000_s1028" type="#_x0000_t202" style="position:absolute;margin-left:306.45pt;margin-top:34.05pt;width:33.6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" filled="f" stroked="f">
                <v:textbox style="mso-fit-shape-to-text:t">
                  <w:txbxContent>
                    <w:p w14:paraId="4CE9C0BF" w14:textId="020E56D6" w:rsidR="00DC4645" w:rsidRPr="00DC4645" w:rsidRDefault="00DC4645" w:rsidP="00DC4645">
                      <w:pPr>
                        <w:jc w:val="center"/>
                        <w:rPr>
                          <w:sz w:val="32"/>
                          <w:szCs w:val="40"/>
                        </w:rPr>
                      </w:pPr>
                      <w:r>
                        <w:rPr>
                          <w:sz w:val="32"/>
                          <w:szCs w:val="40"/>
                        </w:rPr>
                        <w:t>C</w:t>
                      </w:r>
                    </w:p>
                  </w:txbxContent>
                </v:textbox>
              </v:shape>
            </w:pict>
          </mc:Fallback>
        </mc:AlternateContent>
      </w:r>
      <w:r w:rsidR="00ED7C1D">
        <w:rPr>
          <w:noProof/>
        </w:rPr>
        <mc:AlternateContent>
          <mc:Choice Requires="wps">
            <w:drawing>
              <wp:anchor distT="45720" distB="45720" distL="114300" distR="114300" simplePos="0" relativeHeight="251659264" behindDoc="0" locked="0" layoutInCell="1" allowOverlap="1" wp14:anchorId="0C843012" wp14:editId="53960692">
                <wp:simplePos x="0" y="0"/>
                <wp:positionH relativeFrom="column">
                  <wp:posOffset>1259477</wp:posOffset>
                </wp:positionH>
                <wp:positionV relativeFrom="paragraph">
                  <wp:posOffset>1902460</wp:posOffset>
                </wp:positionV>
                <wp:extent cx="426720" cy="140462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 cy="1404620"/>
                        </a:xfrm>
                        <a:prstGeom prst="rect">
                          <a:avLst/>
                        </a:prstGeom>
                        <a:noFill/>
                        <a:ln w="9525">
                          <a:noFill/>
                          <a:miter lim="800000"/>
                          <a:headEnd/>
                          <a:tailEnd/>
                        </a:ln>
                      </wps:spPr>
                      <wps:txbx>
                        <w:txbxContent>
                          <w:p w14:paraId="337D2954" w14:textId="7904FBC8" w:rsidR="00DC4645" w:rsidRPr="00DC4645" w:rsidRDefault="00DC4645" w:rsidP="00DC4645">
                            <w:pPr>
                              <w:jc w:val="center"/>
                              <w:rPr>
                                <w:sz w:val="32"/>
                                <w:szCs w:val="40"/>
                              </w:rPr>
                            </w:pPr>
                            <w:r w:rsidRPr="00DC4645">
                              <w:rPr>
                                <w:sz w:val="32"/>
                                <w:szCs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843012" id="_x0000_s1029" type="#_x0000_t202" style="position:absolute;margin-left:99.15pt;margin-top:149.8pt;width:33.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" filled="f" stroked="f">
                <v:textbox style="mso-fit-shape-to-text:t">
                  <w:txbxContent>
                    <w:p w14:paraId="337D2954" w14:textId="7904FBC8" w:rsidR="00DC4645" w:rsidRPr="00DC4645" w:rsidRDefault="00DC4645" w:rsidP="00DC4645">
                      <w:pPr>
                        <w:jc w:val="center"/>
                        <w:rPr>
                          <w:sz w:val="32"/>
                          <w:szCs w:val="40"/>
                        </w:rPr>
                      </w:pPr>
                      <w:r w:rsidRPr="00DC4645">
                        <w:rPr>
                          <w:sz w:val="32"/>
                          <w:szCs w:val="40"/>
                        </w:rPr>
                        <w:t>A</w:t>
                      </w:r>
                    </w:p>
                  </w:txbxContent>
                </v:textbox>
              </v:shape>
            </w:pict>
          </mc:Fallback>
        </mc:AlternateContent>
      </w:r>
      <w:r w:rsidR="00563019">
        <w:rPr>
          <w:noProof/>
        </w:rPr>
        <w:drawing>
          <wp:inline distT="0" distB="0" distL="0" distR="0" wp14:anchorId="31489989" wp14:editId="20389B93">
            <wp:extent cx="5247640" cy="2839720"/>
            <wp:effectExtent l="0" t="0" r="10160" b="17780"/>
            <wp:docPr id="7" name="Chart 7">
              <a:extLst xmlns:a="http://schemas.openxmlformats.org/drawingml/2006/main">
                <a:ext uri="{FF2B5EF4-FFF2-40B4-BE49-F238E27FC236}">
                  <a16:creationId xmlns:a16="http://schemas.microsoft.com/office/drawing/2014/main" id="{A28A86C7-5890-42BC-84C2-EE227FF6EA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AD45543" w14:textId="015C5587" w:rsidR="00B05401" w:rsidRDefault="00B05401">
      <w:r>
        <w:t>Edge</w:t>
      </w:r>
      <w:r w:rsidR="00C36AFA">
        <w:t>/turning points</w:t>
      </w:r>
    </w:p>
    <w:tbl>
      <w:tblPr>
        <w:tblStyle w:val="TableGrid"/>
        <w:tblW w:w="0" w:type="auto"/>
        <w:tblLook w:val="04A0" w:firstRow="1" w:lastRow="0" w:firstColumn="1" w:lastColumn="0" w:noHBand="0" w:noVBand="1"/>
      </w:tblPr>
      <w:tblGrid>
        <w:gridCol w:w="846"/>
        <w:gridCol w:w="1417"/>
        <w:gridCol w:w="1701"/>
      </w:tblGrid>
      <w:tr w:rsidR="00B05401" w14:paraId="6A6A32B7" w14:textId="77777777" w:rsidTr="00353DBC">
        <w:tc>
          <w:tcPr>
            <w:tcW w:w="846" w:type="dxa"/>
            <w:vAlign w:val="center"/>
          </w:tcPr>
          <w:p w14:paraId="34E41122" w14:textId="77777777" w:rsidR="00B05401" w:rsidRDefault="00B05401" w:rsidP="00353DBC"/>
        </w:tc>
        <w:tc>
          <w:tcPr>
            <w:tcW w:w="1417" w:type="dxa"/>
            <w:vAlign w:val="center"/>
          </w:tcPr>
          <w:p w14:paraId="2C721766" w14:textId="4F8C3A79" w:rsidR="00B05401" w:rsidRPr="00353DBC" w:rsidRDefault="00353DBC" w:rsidP="00353DBC">
            <w:r>
              <w:t>V</w:t>
            </w:r>
            <w:r w:rsidR="00B05401">
              <w:t>olume</w:t>
            </w:r>
            <w:r>
              <w:t xml:space="preserve"> (m</w:t>
            </w:r>
            <w:r>
              <w:rPr>
                <w:vertAlign w:val="superscript"/>
              </w:rPr>
              <w:t>3</w:t>
            </w:r>
            <w:r>
              <w:t>)</w:t>
            </w:r>
          </w:p>
        </w:tc>
        <w:tc>
          <w:tcPr>
            <w:tcW w:w="1701" w:type="dxa"/>
            <w:vAlign w:val="center"/>
          </w:tcPr>
          <w:p w14:paraId="2FF879EC" w14:textId="4A8DDF62" w:rsidR="00B05401" w:rsidRDefault="00020D8D" w:rsidP="00353DBC">
            <w:r>
              <w:t xml:space="preserve">Relative </w:t>
            </w:r>
            <w:r w:rsidR="00B05401">
              <w:t>pressure</w:t>
            </w:r>
            <w:r w:rsidR="00353DBC">
              <w:t xml:space="preserve"> (kPa)</w:t>
            </w:r>
          </w:p>
        </w:tc>
      </w:tr>
      <w:tr w:rsidR="00B05401" w14:paraId="7C56D3F7" w14:textId="77777777" w:rsidTr="00353DBC">
        <w:tc>
          <w:tcPr>
            <w:tcW w:w="846" w:type="dxa"/>
            <w:vAlign w:val="center"/>
          </w:tcPr>
          <w:p w14:paraId="07288A79" w14:textId="613E1CEC" w:rsidR="00B05401" w:rsidRDefault="00B05401" w:rsidP="00353DBC">
            <w:r>
              <w:t>A</w:t>
            </w:r>
          </w:p>
        </w:tc>
        <w:tc>
          <w:tcPr>
            <w:tcW w:w="1417" w:type="dxa"/>
            <w:vAlign w:val="center"/>
          </w:tcPr>
          <w:p w14:paraId="3954FE54" w14:textId="7EDC444D" w:rsidR="00B05401" w:rsidRPr="00822983" w:rsidRDefault="004704A2" w:rsidP="00353DBC">
            <w:pPr>
              <w:rPr>
                <w:rFonts w:ascii="Calibri" w:hAnsi="Calibri" w:cs="Calibri"/>
                <w:color w:val="000000"/>
                <w:vertAlign w:val="superscript"/>
              </w:rPr>
            </w:pPr>
            <w:r>
              <w:rPr>
                <w:rFonts w:ascii="Calibri" w:hAnsi="Calibri" w:cs="Calibri"/>
                <w:color w:val="000000"/>
              </w:rPr>
              <w:t>1.91</w:t>
            </w:r>
            <w:r w:rsidR="00822983">
              <w:rPr>
                <w:rFonts w:ascii="Calibri" w:hAnsi="Calibri" w:cs="Calibri"/>
                <w:color w:val="000000"/>
              </w:rPr>
              <w:t xml:space="preserve"> x 10</w:t>
            </w:r>
            <w:r w:rsidR="00822983">
              <w:rPr>
                <w:rFonts w:ascii="Calibri" w:hAnsi="Calibri" w:cs="Calibri"/>
                <w:color w:val="000000"/>
                <w:vertAlign w:val="superscript"/>
              </w:rPr>
              <w:t>-4</w:t>
            </w:r>
          </w:p>
        </w:tc>
        <w:tc>
          <w:tcPr>
            <w:tcW w:w="1701" w:type="dxa"/>
            <w:vAlign w:val="center"/>
          </w:tcPr>
          <w:p w14:paraId="0CADA31A" w14:textId="7B254754" w:rsidR="00B05401" w:rsidRPr="00F300C6" w:rsidRDefault="00F300C6" w:rsidP="00353DBC">
            <w:pPr>
              <w:rPr>
                <w:rFonts w:ascii="Calibri" w:hAnsi="Calibri"/>
                <w:color w:val="000000"/>
                <w:szCs w:val="22"/>
              </w:rPr>
            </w:pPr>
            <w:r>
              <w:rPr>
                <w:rFonts w:ascii="Calibri" w:hAnsi="Calibri" w:cs="Calibri"/>
                <w:color w:val="000000"/>
                <w:szCs w:val="22"/>
              </w:rPr>
              <w:t>-7.447</w:t>
            </w:r>
          </w:p>
        </w:tc>
      </w:tr>
      <w:tr w:rsidR="00B05401" w14:paraId="0A49704D" w14:textId="77777777" w:rsidTr="00353DBC">
        <w:tc>
          <w:tcPr>
            <w:tcW w:w="846" w:type="dxa"/>
            <w:vAlign w:val="center"/>
          </w:tcPr>
          <w:p w14:paraId="2A0E9B6D" w14:textId="26E873D6" w:rsidR="00B05401" w:rsidRDefault="00B05401" w:rsidP="00353DBC">
            <w:r>
              <w:t>B</w:t>
            </w:r>
          </w:p>
        </w:tc>
        <w:tc>
          <w:tcPr>
            <w:tcW w:w="1417" w:type="dxa"/>
            <w:vAlign w:val="center"/>
          </w:tcPr>
          <w:p w14:paraId="0D6D5F45" w14:textId="447908AE" w:rsidR="00B05401" w:rsidRDefault="00090607" w:rsidP="00353DBC">
            <w:r>
              <w:t>1.87</w:t>
            </w:r>
            <w:r w:rsidR="00822983">
              <w:rPr>
                <w:rFonts w:ascii="Calibri" w:hAnsi="Calibri" w:cs="Calibri"/>
                <w:color w:val="000000"/>
              </w:rPr>
              <w:t xml:space="preserve"> </w:t>
            </w:r>
            <w:r w:rsidR="00822983">
              <w:rPr>
                <w:rFonts w:ascii="Calibri" w:hAnsi="Calibri" w:cs="Calibri"/>
                <w:color w:val="000000"/>
              </w:rPr>
              <w:t>x 10</w:t>
            </w:r>
            <w:r w:rsidR="00822983">
              <w:rPr>
                <w:rFonts w:ascii="Calibri" w:hAnsi="Calibri" w:cs="Calibri"/>
                <w:color w:val="000000"/>
                <w:vertAlign w:val="superscript"/>
              </w:rPr>
              <w:t>-4</w:t>
            </w:r>
          </w:p>
        </w:tc>
        <w:tc>
          <w:tcPr>
            <w:tcW w:w="1701" w:type="dxa"/>
            <w:vAlign w:val="center"/>
          </w:tcPr>
          <w:p w14:paraId="37EC9629" w14:textId="1E4C6ABF" w:rsidR="00B05401" w:rsidRDefault="00761073" w:rsidP="00353DBC">
            <w:r>
              <w:t>2</w:t>
            </w:r>
            <w:r w:rsidR="00090607">
              <w:t>52.9</w:t>
            </w:r>
          </w:p>
        </w:tc>
      </w:tr>
      <w:tr w:rsidR="00B05401" w14:paraId="60B720ED" w14:textId="77777777" w:rsidTr="00353DBC">
        <w:tc>
          <w:tcPr>
            <w:tcW w:w="846" w:type="dxa"/>
            <w:vAlign w:val="center"/>
          </w:tcPr>
          <w:p w14:paraId="3E65DF70" w14:textId="3EB09403" w:rsidR="00B05401" w:rsidRDefault="00B05401" w:rsidP="00353DBC">
            <w:r>
              <w:t>C</w:t>
            </w:r>
          </w:p>
        </w:tc>
        <w:tc>
          <w:tcPr>
            <w:tcW w:w="1417" w:type="dxa"/>
            <w:vAlign w:val="center"/>
          </w:tcPr>
          <w:p w14:paraId="65399EA2" w14:textId="529E446F" w:rsidR="00B05401" w:rsidRDefault="00090607" w:rsidP="00353DBC">
            <w:r>
              <w:t>2.04</w:t>
            </w:r>
            <w:r w:rsidR="00822983">
              <w:rPr>
                <w:rFonts w:ascii="Calibri" w:hAnsi="Calibri" w:cs="Calibri"/>
                <w:color w:val="000000"/>
              </w:rPr>
              <w:t xml:space="preserve"> </w:t>
            </w:r>
            <w:r w:rsidR="00822983">
              <w:rPr>
                <w:rFonts w:ascii="Calibri" w:hAnsi="Calibri" w:cs="Calibri"/>
                <w:color w:val="000000"/>
              </w:rPr>
              <w:t>x 10</w:t>
            </w:r>
            <w:r w:rsidR="00822983">
              <w:rPr>
                <w:rFonts w:ascii="Calibri" w:hAnsi="Calibri" w:cs="Calibri"/>
                <w:color w:val="000000"/>
                <w:vertAlign w:val="superscript"/>
              </w:rPr>
              <w:t>-4</w:t>
            </w:r>
          </w:p>
        </w:tc>
        <w:tc>
          <w:tcPr>
            <w:tcW w:w="1701" w:type="dxa"/>
            <w:vAlign w:val="center"/>
          </w:tcPr>
          <w:p w14:paraId="6E87899C" w14:textId="671776C8" w:rsidR="00B05401" w:rsidRDefault="00761073" w:rsidP="00353DBC">
            <w:r>
              <w:t>25</w:t>
            </w:r>
            <w:r w:rsidR="00090607">
              <w:t>2</w:t>
            </w:r>
          </w:p>
        </w:tc>
      </w:tr>
      <w:tr w:rsidR="00B05401" w14:paraId="3FEC246C" w14:textId="77777777" w:rsidTr="00353DBC">
        <w:tc>
          <w:tcPr>
            <w:tcW w:w="846" w:type="dxa"/>
            <w:vAlign w:val="center"/>
          </w:tcPr>
          <w:p w14:paraId="6C771CA8" w14:textId="172B0492" w:rsidR="00B05401" w:rsidRDefault="00B05401" w:rsidP="00353DBC">
            <w:r>
              <w:t>D</w:t>
            </w:r>
          </w:p>
        </w:tc>
        <w:tc>
          <w:tcPr>
            <w:tcW w:w="1417" w:type="dxa"/>
            <w:vAlign w:val="center"/>
          </w:tcPr>
          <w:p w14:paraId="30933CD6" w14:textId="465B1BEE" w:rsidR="00B05401" w:rsidRDefault="00090607" w:rsidP="00353DBC">
            <w:r>
              <w:t>2.08</w:t>
            </w:r>
            <w:r w:rsidR="00822983">
              <w:rPr>
                <w:rFonts w:ascii="Calibri" w:hAnsi="Calibri" w:cs="Calibri"/>
                <w:color w:val="000000"/>
              </w:rPr>
              <w:t xml:space="preserve"> </w:t>
            </w:r>
            <w:r w:rsidR="00822983">
              <w:rPr>
                <w:rFonts w:ascii="Calibri" w:hAnsi="Calibri" w:cs="Calibri"/>
                <w:color w:val="000000"/>
              </w:rPr>
              <w:t>x 10</w:t>
            </w:r>
            <w:r w:rsidR="00822983">
              <w:rPr>
                <w:rFonts w:ascii="Calibri" w:hAnsi="Calibri" w:cs="Calibri"/>
                <w:color w:val="000000"/>
                <w:vertAlign w:val="superscript"/>
              </w:rPr>
              <w:t>-4</w:t>
            </w:r>
          </w:p>
        </w:tc>
        <w:tc>
          <w:tcPr>
            <w:tcW w:w="1701" w:type="dxa"/>
            <w:vAlign w:val="center"/>
          </w:tcPr>
          <w:p w14:paraId="1B91B57C" w14:textId="020BE89A" w:rsidR="00B05401" w:rsidRDefault="00090607" w:rsidP="00353DBC">
            <w:r>
              <w:t>-7.141</w:t>
            </w:r>
          </w:p>
        </w:tc>
      </w:tr>
    </w:tbl>
    <w:p w14:paraId="05C98078" w14:textId="37F2AE53" w:rsidR="00B05401" w:rsidRDefault="00B05401"/>
    <w:p w14:paraId="4780B69C" w14:textId="1E7A248B" w:rsidR="008E76FD" w:rsidRDefault="008E76FD">
      <w:r>
        <w:t xml:space="preserve">The </w:t>
      </w:r>
      <w:r w:rsidR="00353DBC">
        <w:t xml:space="preserve">experimental </w:t>
      </w:r>
      <w:r>
        <w:t xml:space="preserve">efficiency </w:t>
      </w:r>
    </w:p>
    <w:p w14:paraId="0CEDD6D4" w14:textId="0E95CA44" w:rsidR="008E76FD" w:rsidRDefault="008E76FD">
      <w:pPr>
        <w:rPr>
          <w:rFonts w:eastAsiaTheme="minorEastAsia"/>
        </w:rPr>
      </w:pPr>
      <m:oMath>
        <m:r>
          <w:rPr>
            <w:rFonts w:ascii="Cambria Math" w:hAnsi="Cambria Math"/>
          </w:rPr>
          <m:t>W=</m:t>
        </m:r>
        <m:r>
          <w:rPr>
            <w:rFonts w:ascii="Cambria Math" w:hAnsi="Cambria Math"/>
          </w:rPr>
          <m:t>nR</m:t>
        </m:r>
        <m:sSub>
          <m:sSubPr>
            <m:ctrlPr>
              <w:rPr>
                <w:rFonts w:ascii="Cambria Math" w:hAnsi="Cambria Math"/>
                <w:i/>
              </w:rPr>
            </m:ctrlPr>
          </m:sSubPr>
          <m:e>
            <m:r>
              <w:rPr>
                <w:rFonts w:ascii="Cambria Math" w:hAnsi="Cambria Math"/>
              </w:rPr>
              <m:t>(</m:t>
            </m:r>
            <m:r>
              <w:rPr>
                <w:rFonts w:ascii="Cambria Math" w:hAnsi="Cambria Math"/>
              </w:rPr>
              <m:t>T</m:t>
            </m:r>
          </m:e>
          <m:sub>
            <m:r>
              <w:rPr>
                <w:rFonts w:ascii="Cambria Math" w:hAnsi="Cambria Math"/>
              </w:rPr>
              <m:t>H</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V</m:t>
                    </m:r>
                  </m:e>
                  <m:sub>
                    <m:r>
                      <w:rPr>
                        <w:rFonts w:ascii="Cambria Math" w:hAnsi="Cambria Math"/>
                      </w:rPr>
                      <m:t>C</m:t>
                    </m:r>
                  </m:sub>
                </m:sSub>
              </m:den>
            </m:f>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V</m:t>
                    </m:r>
                  </m:e>
                  <m:sub>
                    <m:r>
                      <w:rPr>
                        <w:rFonts w:ascii="Cambria Math" w:hAnsi="Cambria Math"/>
                      </w:rPr>
                      <m:t>A</m:t>
                    </m:r>
                  </m:sub>
                </m:sSub>
              </m:den>
            </m:f>
          </m:e>
        </m:d>
        <m:r>
          <w:rPr>
            <w:rFonts w:ascii="Cambria Math" w:hAnsi="Cambria Math"/>
          </w:rPr>
          <m:t>)</m:t>
        </m:r>
      </m:oMath>
      <w:r>
        <w:rPr>
          <w:rFonts w:eastAsiaTheme="minorEastAsia"/>
        </w:rPr>
        <w:t xml:space="preserve"> </w:t>
      </w:r>
      <w:r w:rsidR="00F065E8">
        <w:rPr>
          <w:rFonts w:eastAsiaTheme="minorEastAsia"/>
        </w:rPr>
        <w:t xml:space="preserve">; </w:t>
      </w:r>
      <m:oMath>
        <m:sSub>
          <m:sSubPr>
            <m:ctrlPr>
              <w:rPr>
                <w:rFonts w:ascii="Cambria Math" w:hAnsi="Cambria Math"/>
                <w:i/>
              </w:rPr>
            </m:ctrlPr>
          </m:sSubPr>
          <m:e>
            <m:r>
              <w:rPr>
                <w:rFonts w:ascii="Cambria Math" w:hAnsi="Cambria Math"/>
              </w:rPr>
              <m:t>Q</m:t>
            </m:r>
          </m:e>
          <m:sub>
            <m:r>
              <w:rPr>
                <w:rFonts w:ascii="Cambria Math" w:hAnsi="Cambria Math"/>
              </w:rPr>
              <m:t>H</m:t>
            </m:r>
          </m:sub>
        </m:sSub>
        <m:r>
          <w:rPr>
            <w:rFonts w:ascii="Cambria Math" w:hAnsi="Cambria Math"/>
          </w:rPr>
          <m:t>=</m:t>
        </m:r>
        <m:r>
          <w:rPr>
            <w:rFonts w:ascii="Cambria Math" w:hAnsi="Cambria Math"/>
          </w:rPr>
          <m:t>nR</m:t>
        </m:r>
        <m:sSub>
          <m:sSubPr>
            <m:ctrlPr>
              <w:rPr>
                <w:rFonts w:ascii="Cambria Math" w:hAnsi="Cambria Math"/>
                <w:i/>
              </w:rPr>
            </m:ctrlPr>
          </m:sSubPr>
          <m:e>
            <m:r>
              <w:rPr>
                <w:rFonts w:ascii="Cambria Math" w:hAnsi="Cambria Math"/>
              </w:rPr>
              <m:t>(T</m:t>
            </m:r>
          </m:e>
          <m:sub>
            <m:r>
              <w:rPr>
                <w:rFonts w:ascii="Cambria Math" w:hAnsi="Cambria Math"/>
              </w:rPr>
              <m:t>H</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V</m:t>
                    </m:r>
                  </m:e>
                  <m:sub>
                    <m:r>
                      <w:rPr>
                        <w:rFonts w:ascii="Cambria Math" w:hAnsi="Cambria Math"/>
                      </w:rPr>
                      <m:t>C</m:t>
                    </m:r>
                  </m:sub>
                </m:sSub>
              </m:den>
            </m:f>
          </m:e>
        </m:d>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oMath>
    </w:p>
    <w:p w14:paraId="237D492E" w14:textId="7118F370" w:rsidR="00F065E8" w:rsidRPr="00F065E8" w:rsidRDefault="00F065E8">
      <w:pPr>
        <w:rPr>
          <w:rFonts w:eastAsiaTheme="minorEastAsia"/>
        </w:rPr>
      </w:pPr>
      <m:oMath>
        <m:r>
          <w:rPr>
            <w:rFonts w:ascii="Cambria Math" w:hAnsi="Cambria Math"/>
          </w:rPr>
          <m:t>eff=</m:t>
        </m:r>
        <m:f>
          <m:fPr>
            <m:ctrlPr>
              <w:rPr>
                <w:rFonts w:ascii="Cambria Math" w:hAnsi="Cambria Math"/>
                <w:i/>
              </w:rPr>
            </m:ctrlPr>
          </m:fPr>
          <m:num>
            <m:r>
              <w:rPr>
                <w:rFonts w:ascii="Cambria Math" w:hAnsi="Cambria Math"/>
              </w:rPr>
              <m:t>W</m:t>
            </m:r>
          </m:num>
          <m:den>
            <m:sSub>
              <m:sSubPr>
                <m:ctrlPr>
                  <w:rPr>
                    <w:rFonts w:ascii="Cambria Math" w:hAnsi="Cambria Math"/>
                    <w:i/>
                  </w:rPr>
                </m:ctrlPr>
              </m:sSubPr>
              <m:e>
                <m:r>
                  <w:rPr>
                    <w:rFonts w:ascii="Cambria Math" w:hAnsi="Cambria Math"/>
                  </w:rPr>
                  <m:t>Q</m:t>
                </m:r>
              </m:e>
              <m:sub>
                <m:r>
                  <w:rPr>
                    <w:rFonts w:ascii="Cambria Math" w:hAnsi="Cambria Math"/>
                  </w:rPr>
                  <m:t>H</m:t>
                </m:r>
              </m:sub>
            </m:sSub>
          </m:den>
        </m:f>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H</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V</m:t>
                        </m:r>
                      </m:e>
                      <m:sub>
                        <m:r>
                          <w:rPr>
                            <w:rFonts w:ascii="Cambria Math" w:hAnsi="Cambria Math"/>
                          </w:rPr>
                          <m:t>C</m:t>
                        </m:r>
                      </m:sub>
                    </m:sSub>
                  </m:den>
                </m:f>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m:t>
                        </m:r>
                      </m:sub>
                    </m:sSub>
                  </m:num>
                  <m:den>
                    <m:sSub>
                      <m:sSubPr>
                        <m:ctrlPr>
                          <w:rPr>
                            <w:rFonts w:ascii="Cambria Math" w:hAnsi="Cambria Math"/>
                            <w:i/>
                          </w:rPr>
                        </m:ctrlPr>
                      </m:sSubPr>
                      <m:e>
                        <m:r>
                          <w:rPr>
                            <w:rFonts w:ascii="Cambria Math" w:hAnsi="Cambria Math"/>
                          </w:rPr>
                          <m:t>V</m:t>
                        </m:r>
                      </m:e>
                      <m:sub>
                        <m:r>
                          <w:rPr>
                            <w:rFonts w:ascii="Cambria Math" w:hAnsi="Cambria Math"/>
                          </w:rPr>
                          <m:t>A</m:t>
                        </m:r>
                      </m:sub>
                    </m:sSub>
                  </m:den>
                </m:f>
              </m:e>
            </m:d>
          </m:num>
          <m:den>
            <m:sSub>
              <m:sSubPr>
                <m:ctrlPr>
                  <w:rPr>
                    <w:rFonts w:ascii="Cambria Math" w:hAnsi="Cambria Math"/>
                    <w:i/>
                  </w:rPr>
                </m:ctrlPr>
              </m:sSubPr>
              <m:e>
                <m:r>
                  <w:rPr>
                    <w:rFonts w:ascii="Cambria Math" w:hAnsi="Cambria Math"/>
                  </w:rPr>
                  <m:t>T</m:t>
                </m:r>
              </m:e>
              <m:sub>
                <m:r>
                  <w:rPr>
                    <w:rFonts w:ascii="Cambria Math" w:hAnsi="Cambria Math"/>
                  </w:rPr>
                  <m:t>H</m:t>
                </m:r>
              </m:sub>
            </m:sSub>
            <m:r>
              <m:rPr>
                <m:nor/>
              </m:rP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m:t>
                        </m:r>
                      </m:sub>
                    </m:sSub>
                  </m:num>
                  <m:den>
                    <m:sSub>
                      <m:sSubPr>
                        <m:ctrlPr>
                          <w:rPr>
                            <w:rFonts w:ascii="Cambria Math" w:hAnsi="Cambria Math"/>
                            <w:i/>
                          </w:rPr>
                        </m:ctrlPr>
                      </m:sSubPr>
                      <m:e>
                        <m:r>
                          <w:rPr>
                            <w:rFonts w:ascii="Cambria Math" w:hAnsi="Cambria Math"/>
                          </w:rPr>
                          <m:t>V</m:t>
                        </m:r>
                      </m:e>
                      <m:sub>
                        <m:r>
                          <w:rPr>
                            <w:rFonts w:ascii="Cambria Math" w:hAnsi="Cambria Math"/>
                          </w:rPr>
                          <m:t>C</m:t>
                        </m:r>
                      </m:sub>
                    </m:sSub>
                  </m:den>
                </m:f>
              </m:e>
            </m:d>
            <m:r>
              <w:rPr>
                <w:rFonts w:ascii="Cambria Math" w:hAnsi="Cambria Math"/>
              </w:rPr>
              <m:t>+</m:t>
            </m:r>
            <m:f>
              <m:fPr>
                <m:ctrlPr>
                  <w:rPr>
                    <w:rFonts w:ascii="Cambria Math" w:hAnsi="Cambria Math"/>
                    <w:i/>
                  </w:rPr>
                </m:ctrlPr>
              </m:fPr>
              <m:num>
                <m:r>
                  <w:rPr>
                    <w:rFonts w:ascii="Cambria Math" w:hAnsi="Cambria Math"/>
                  </w:rPr>
                  <m:t>7</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r>
              <w:rPr>
                <w:rFonts w:ascii="Cambria Math" w:hAnsi="Cambria Math"/>
              </w:rPr>
              <m:t>)</m:t>
            </m:r>
          </m:den>
        </m:f>
        <m:r>
          <w:rPr>
            <w:rFonts w:ascii="Cambria Math" w:eastAsiaTheme="minorEastAsia" w:hAnsi="Cambria Math"/>
          </w:rPr>
          <m:t>×100%=</m:t>
        </m:r>
        <m:r>
          <w:rPr>
            <w:rFonts w:ascii="Cambria Math" w:eastAsiaTheme="minorEastAsia" w:hAnsi="Cambria Math"/>
          </w:rPr>
          <m:t>0.33%</m:t>
        </m:r>
      </m:oMath>
      <w:r w:rsidR="00804648">
        <w:rPr>
          <w:rFonts w:eastAsiaTheme="minorEastAsia"/>
        </w:rPr>
        <w:t xml:space="preserve"> </w:t>
      </w:r>
    </w:p>
    <w:p w14:paraId="649D5BC9" w14:textId="77777777" w:rsidR="00804648" w:rsidRDefault="008E76FD">
      <w:r>
        <w:t>Actual w</w:t>
      </w:r>
      <w:r w:rsidR="00BB6353">
        <w:t xml:space="preserve">ork </w:t>
      </w:r>
      <w:r w:rsidR="004C2D5D">
        <w:t>done by the cycle</w:t>
      </w:r>
    </w:p>
    <w:p w14:paraId="427C0303" w14:textId="0FEE575F" w:rsidR="004C2D5D" w:rsidRDefault="004C2D5D">
      <w:r>
        <w:t xml:space="preserve"> </w:t>
      </w:r>
      <m:oMath>
        <m:r>
          <w:rPr>
            <w:rFonts w:ascii="Cambria Math" w:hAnsi="Cambria Math"/>
          </w:rPr>
          <m:t>W</m:t>
        </m:r>
        <m:r>
          <w:rPr>
            <w:rFonts w:ascii="Cambria Math" w:hAnsi="Cambria Math"/>
          </w:rPr>
          <m:t>=mg∆h=</m:t>
        </m:r>
        <m:r>
          <w:rPr>
            <w:rFonts w:ascii="Cambria Math" w:hAnsi="Cambria Math"/>
          </w:rPr>
          <m:t>0.202(9.8)(0.0209)=</m:t>
        </m:r>
        <m:r>
          <w:rPr>
            <w:rFonts w:ascii="Cambria Math" w:hAnsi="Cambria Math"/>
          </w:rPr>
          <m:t>0.0414</m:t>
        </m:r>
        <m:r>
          <w:rPr>
            <w:rFonts w:ascii="Cambria Math" w:hAnsi="Cambria Math"/>
          </w:rPr>
          <m:t xml:space="preserve"> </m:t>
        </m:r>
        <m:r>
          <m:rPr>
            <m:nor/>
          </m:rPr>
          <w:rPr>
            <w:rFonts w:ascii="Cambria Math" w:hAnsi="Cambria Math"/>
          </w:rPr>
          <m:t>J</m:t>
        </m:r>
      </m:oMath>
    </w:p>
    <w:p w14:paraId="23EB78D2" w14:textId="5FCFAFB3" w:rsidR="00BB6353" w:rsidRDefault="00DD4D2C">
      <w:r>
        <w:rPr>
          <w:noProof/>
        </w:rPr>
        <w:lastRenderedPageBreak/>
        <w:drawing>
          <wp:inline distT="0" distB="0" distL="0" distR="0" wp14:anchorId="5B8777D0" wp14:editId="3D945AC4">
            <wp:extent cx="4582567" cy="2729368"/>
            <wp:effectExtent l="0" t="0" r="8890" b="13970"/>
            <wp:docPr id="8" name="Chart 8">
              <a:extLst xmlns:a="http://schemas.openxmlformats.org/drawingml/2006/main">
                <a:ext uri="{FF2B5EF4-FFF2-40B4-BE49-F238E27FC236}">
                  <a16:creationId xmlns:a16="http://schemas.microsoft.com/office/drawing/2014/main" id="{DFC3188D-2A47-41AA-89AB-1988F1D11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0D1153F" w14:textId="66CA6C02" w:rsidR="00DD4D2C" w:rsidRDefault="00DD4D2C">
      <w:r>
        <w:rPr>
          <w:noProof/>
        </w:rPr>
        <w:drawing>
          <wp:inline distT="0" distB="0" distL="0" distR="0" wp14:anchorId="25585ACF" wp14:editId="109C491E">
            <wp:extent cx="4570080" cy="2730650"/>
            <wp:effectExtent l="0" t="0" r="2540" b="12700"/>
            <wp:docPr id="9" name="Chart 9">
              <a:extLst xmlns:a="http://schemas.openxmlformats.org/drawingml/2006/main">
                <a:ext uri="{FF2B5EF4-FFF2-40B4-BE49-F238E27FC236}">
                  <a16:creationId xmlns:a16="http://schemas.microsoft.com/office/drawing/2014/main" id="{3A6992B2-C7A5-4DED-87A2-C624DFF204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EB6BDC" w14:textId="272638E4" w:rsidR="001D0040" w:rsidRPr="00C36AFA" w:rsidRDefault="001D0040">
      <w:pPr>
        <w:rPr>
          <w:b/>
          <w:bCs/>
        </w:rPr>
      </w:pPr>
      <w:r w:rsidRPr="00C36AFA">
        <w:rPr>
          <w:b/>
          <w:bCs/>
        </w:rPr>
        <w:t>Discussion</w:t>
      </w:r>
    </w:p>
    <w:p w14:paraId="298DF680" w14:textId="7D376AD4" w:rsidR="00804648" w:rsidRPr="002A44E1" w:rsidRDefault="00822983" w:rsidP="00353DBC">
      <w:pPr>
        <w:ind w:firstLine="720"/>
      </w:pPr>
      <w:r>
        <w:t xml:space="preserve">The ideal efficiency </w:t>
      </w:r>
      <w:r w:rsidR="00804648">
        <w:t>of the engine</w:t>
      </w:r>
      <w:r w:rsidR="002A44E1">
        <w:t xml:space="preserve">: </w:t>
      </w:r>
      <m:oMath>
        <m:r>
          <w:rPr>
            <w:rFonts w:ascii="Cambria Math" w:hAnsi="Cambria Math"/>
          </w:rPr>
          <m:t>eff=</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H</m:t>
                    </m:r>
                  </m:sub>
                </m:sSub>
              </m:den>
            </m:f>
            <m:ctrlPr>
              <w:rPr>
                <w:rFonts w:ascii="Cambria Math" w:eastAsiaTheme="minorEastAsia" w:hAnsi="Cambria Math"/>
                <w:i/>
              </w:rPr>
            </m:ctrlPr>
          </m:e>
        </m:d>
        <m:r>
          <w:rPr>
            <w:rFonts w:ascii="Cambria Math" w:eastAsiaTheme="minorEastAsia" w:hAnsi="Cambria Math"/>
          </w:rPr>
          <m:t>×100%=18.97%</m:t>
        </m:r>
      </m:oMath>
      <w:r w:rsidR="00804648">
        <w:rPr>
          <w:rFonts w:eastAsiaTheme="minorEastAsia"/>
        </w:rPr>
        <w:t xml:space="preserve"> </w:t>
      </w:r>
      <w:r w:rsidR="002A44E1">
        <w:rPr>
          <w:rFonts w:eastAsiaTheme="minorEastAsia"/>
        </w:rPr>
        <w:t>.</w:t>
      </w:r>
      <w:r w:rsidR="00804648">
        <w:rPr>
          <w:rFonts w:eastAsiaTheme="minorEastAsia"/>
        </w:rPr>
        <w:t>The actual efficiency is</w:t>
      </w:r>
      <w:r w:rsidR="00C36AFA">
        <w:rPr>
          <w:rFonts w:eastAsiaTheme="minorEastAsia"/>
        </w:rPr>
        <w:t xml:space="preserve"> </w:t>
      </w:r>
      <w:r w:rsidR="009A4F07">
        <w:rPr>
          <w:rFonts w:eastAsiaTheme="minorEastAsia"/>
        </w:rPr>
        <w:t xml:space="preserve">0.33%, which is only </w:t>
      </w:r>
      <w:r w:rsidR="00804648">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0.33</m:t>
            </m:r>
          </m:num>
          <m:den>
            <m:r>
              <w:rPr>
                <w:rFonts w:ascii="Cambria Math" w:eastAsiaTheme="minorEastAsia" w:hAnsi="Cambria Math"/>
              </w:rPr>
              <m:t>18.97</m:t>
            </m:r>
          </m:den>
        </m:f>
        <m:r>
          <w:rPr>
            <w:rFonts w:ascii="Cambria Math" w:eastAsiaTheme="minorEastAsia" w:hAnsi="Cambria Math"/>
          </w:rPr>
          <m:t>×100=1.73%</m:t>
        </m:r>
      </m:oMath>
      <w:r w:rsidR="00C36AFA">
        <w:rPr>
          <w:rFonts w:eastAsiaTheme="minorEastAsia"/>
        </w:rPr>
        <w:t xml:space="preserve"> of the expected efficiency.</w:t>
      </w:r>
      <w:r w:rsidR="002A44E1">
        <w:rPr>
          <w:rFonts w:eastAsiaTheme="minorEastAsia"/>
        </w:rPr>
        <w:t xml:space="preserve"> </w:t>
      </w:r>
      <w:r w:rsidR="00C176C2">
        <w:rPr>
          <w:rFonts w:eastAsiaTheme="minorEastAsia"/>
        </w:rPr>
        <w:t xml:space="preserve">The </w:t>
      </w:r>
      <w:r w:rsidR="007C2FE2">
        <w:rPr>
          <w:rFonts w:eastAsiaTheme="minorEastAsia"/>
        </w:rPr>
        <w:t xml:space="preserve">error may be caused by </w:t>
      </w:r>
      <w:r w:rsidR="0041000F">
        <w:rPr>
          <w:rFonts w:eastAsiaTheme="minorEastAsia"/>
        </w:rPr>
        <w:t xml:space="preserve">that the gas is not ideal, and </w:t>
      </w:r>
      <w:r w:rsidR="007C2FE2">
        <w:rPr>
          <w:rFonts w:eastAsiaTheme="minorEastAsia"/>
        </w:rPr>
        <w:t>the rapid change of</w:t>
      </w:r>
      <w:r w:rsidR="00065DB9">
        <w:rPr>
          <w:rFonts w:eastAsiaTheme="minorEastAsia"/>
        </w:rPr>
        <w:t xml:space="preserve"> temperature</w:t>
      </w:r>
      <w:r w:rsidR="0041000F">
        <w:rPr>
          <w:rFonts w:eastAsiaTheme="minorEastAsia"/>
        </w:rPr>
        <w:t xml:space="preserve"> which</w:t>
      </w:r>
      <w:r w:rsidR="00065DB9">
        <w:rPr>
          <w:rFonts w:eastAsiaTheme="minorEastAsia"/>
        </w:rPr>
        <w:t xml:space="preserve"> lead to non-quasi static process.</w:t>
      </w:r>
    </w:p>
    <w:p w14:paraId="7CB8FE73" w14:textId="6B371E98" w:rsidR="00DC4645" w:rsidRDefault="00C36AFA" w:rsidP="00353DBC">
      <w:pPr>
        <w:ind w:firstLine="720"/>
      </w:pPr>
      <w:r>
        <w:t>The ideal work of the Carnot cycle</w:t>
      </w:r>
      <w:r w:rsidR="002A44E1">
        <w:t xml:space="preserve">, or the work done by gas </w:t>
      </w:r>
      <w:r>
        <w:t>is the area under curve (assume parallelogram shape)</w:t>
      </w:r>
      <w:r w:rsidR="002A44E1">
        <w:t xml:space="preserve"> </w:t>
      </w:r>
      <m:oMath>
        <m:r>
          <w:rPr>
            <w:rFonts w:ascii="Cambria Math" w:hAnsi="Cambria Math"/>
          </w:rPr>
          <m:t>W=</m:t>
        </m:r>
        <m:r>
          <w:rPr>
            <w:rFonts w:ascii="Cambria Math" w:hAnsi="Cambria Math"/>
          </w:rPr>
          <m:t xml:space="preserve">∆P∆V=4.403 </m:t>
        </m:r>
        <m:r>
          <m:rPr>
            <m:nor/>
          </m:rPr>
          <w:rPr>
            <w:rFonts w:ascii="Cambria Math" w:hAnsi="Cambria Math"/>
          </w:rPr>
          <m:t>J</m:t>
        </m:r>
      </m:oMath>
      <w:r w:rsidR="002A44E1">
        <w:t xml:space="preserve">. </w:t>
      </w:r>
      <w:r w:rsidR="00D67805">
        <w:t>Compare to the actual work done (0.0414 J), the system would loss 99% of its work</w:t>
      </w:r>
      <w:r w:rsidR="006B5627">
        <w:t>.</w:t>
      </w:r>
      <w:r w:rsidR="00065DB9">
        <w:t xml:space="preserve"> Since the pressure and volume get back to the initial state when complete the cycle, so there’s no major issue like leakage in the setup. </w:t>
      </w:r>
      <w:r w:rsidR="00E70A57">
        <w:t>The error may come from the wrong identification of the turning point. It is very hard to identify because there’s lot of data with the similar information around that point, this would make inaccuracy of identifying it. Consider the pressure, its value does not compatible with the size of the actual experimen</w:t>
      </w:r>
      <w:r w:rsidR="00353DBC">
        <w:t xml:space="preserve">t. The scaling might be 100x of the </w:t>
      </w:r>
      <w:r w:rsidR="00353DBC">
        <w:lastRenderedPageBreak/>
        <w:t>actual value. If that the case, then the actual work done will have 6% error compare to the new scaled ideal work.</w:t>
      </w:r>
    </w:p>
    <w:p w14:paraId="3C9DAA20" w14:textId="393D4FA4" w:rsidR="00353DBC" w:rsidRPr="0041000F" w:rsidRDefault="00353DBC" w:rsidP="00353DBC">
      <w:pPr>
        <w:rPr>
          <w:b/>
          <w:bCs/>
        </w:rPr>
      </w:pPr>
      <w:r w:rsidRPr="0041000F">
        <w:rPr>
          <w:b/>
          <w:bCs/>
        </w:rPr>
        <w:t>Conclusion</w:t>
      </w:r>
    </w:p>
    <w:p w14:paraId="002527B0" w14:textId="6368EA13" w:rsidR="00353DBC" w:rsidRDefault="0041000F" w:rsidP="00353DBC">
      <w:r>
        <w:tab/>
        <w:t>The heat engine was pass through a cycle of thermodynamics processes, i</w:t>
      </w:r>
      <w:r w:rsidRPr="00DA2FC6">
        <w:t>sothermal</w:t>
      </w:r>
      <w:r>
        <w:t xml:space="preserve"> </w:t>
      </w:r>
      <w:r w:rsidRPr="00DA2FC6">
        <w:t>compressio</w:t>
      </w:r>
      <w:r>
        <w:t>n</w:t>
      </w:r>
      <w:r>
        <w:t xml:space="preserve">, isobaric expansion, isothermal expansion, and isobaric compression. The gas did the total work of lifting a mass on the pistol. The efficiency and work done by gas are calculated, and compared the actual and theoretical values. The </w:t>
      </w:r>
      <w:r w:rsidR="00654E14">
        <w:t xml:space="preserve">actual </w:t>
      </w:r>
      <w:r>
        <w:t xml:space="preserve">efficiency </w:t>
      </w:r>
      <w:r w:rsidR="00654E14">
        <w:t>is much less than the theoretical value since the gas is not ideal and the change of state may not meet the theory. Also, the value of actual work done is less than the work done by gas, so there’s some loss of energy.</w:t>
      </w:r>
    </w:p>
    <w:p w14:paraId="31B94FDB" w14:textId="05FF9680" w:rsidR="00353DBC" w:rsidRPr="0041000F" w:rsidRDefault="00353DBC" w:rsidP="00353DBC">
      <w:pPr>
        <w:rPr>
          <w:b/>
          <w:bCs/>
        </w:rPr>
      </w:pPr>
      <w:r w:rsidRPr="0041000F">
        <w:rPr>
          <w:b/>
          <w:bCs/>
        </w:rPr>
        <w:t>References</w:t>
      </w:r>
    </w:p>
    <w:p w14:paraId="1620FAAF" w14:textId="65FDB89C" w:rsidR="002A44E1" w:rsidRDefault="00353DBC" w:rsidP="00353DBC">
      <w:pPr>
        <w:pStyle w:val="ListParagraph"/>
        <w:numPr>
          <w:ilvl w:val="0"/>
          <w:numId w:val="4"/>
        </w:numPr>
      </w:pPr>
      <w:r w:rsidRPr="00353DBC">
        <w:t>https://genphylab.kaist.ac.kr/</w:t>
      </w:r>
    </w:p>
    <w:p w14:paraId="7EA85516" w14:textId="23B7D7E7" w:rsidR="00353DBC" w:rsidRDefault="00353DBC" w:rsidP="00353DBC">
      <w:pPr>
        <w:pStyle w:val="ListParagraph"/>
        <w:numPr>
          <w:ilvl w:val="0"/>
          <w:numId w:val="4"/>
        </w:numPr>
      </w:pPr>
      <w:r w:rsidRPr="00353DBC">
        <w:t>https://phys.libretexts.org/Bookshelves/University_Physics/Book%3A_University_Physics_(OpenStax)/Book%3A_University_Physics_II_-_Thermodynamics_Electricity_and_Magnetism_(OpenStax)/03%3A_The_First_Law_of_Thermodynamics/3.05%3A_Thermodynamic_Processes</w:t>
      </w:r>
    </w:p>
    <w:p w14:paraId="7D3FBBF6" w14:textId="77777777" w:rsidR="002A44E1" w:rsidRDefault="002A44E1"/>
    <w:sectPr w:rsidR="002A44E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EB0DB1"/>
    <w:multiLevelType w:val="hybridMultilevel"/>
    <w:tmpl w:val="FA505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4592F"/>
    <w:multiLevelType w:val="hybridMultilevel"/>
    <w:tmpl w:val="73D2C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2C594D"/>
    <w:multiLevelType w:val="hybridMultilevel"/>
    <w:tmpl w:val="3D0A2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CF47ED"/>
    <w:multiLevelType w:val="hybridMultilevel"/>
    <w:tmpl w:val="4A9A7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tTAxNTc1AjKMDZR0lIJTi4sz8/NACgxrAeLJAKMsAAAA"/>
  </w:docVars>
  <w:rsids>
    <w:rsidRoot w:val="000F6433"/>
    <w:rsid w:val="00020D8D"/>
    <w:rsid w:val="00037FF9"/>
    <w:rsid w:val="0004045E"/>
    <w:rsid w:val="00055335"/>
    <w:rsid w:val="00065DB9"/>
    <w:rsid w:val="00090607"/>
    <w:rsid w:val="000F4B8A"/>
    <w:rsid w:val="000F6433"/>
    <w:rsid w:val="001C6C83"/>
    <w:rsid w:val="001D0040"/>
    <w:rsid w:val="0025613F"/>
    <w:rsid w:val="002A44E1"/>
    <w:rsid w:val="002B34D8"/>
    <w:rsid w:val="002D0E85"/>
    <w:rsid w:val="002F6EF5"/>
    <w:rsid w:val="003007EF"/>
    <w:rsid w:val="003139A2"/>
    <w:rsid w:val="00353DBC"/>
    <w:rsid w:val="0041000F"/>
    <w:rsid w:val="004704A2"/>
    <w:rsid w:val="004A0051"/>
    <w:rsid w:val="004A7A45"/>
    <w:rsid w:val="004C2D5D"/>
    <w:rsid w:val="004D6AC7"/>
    <w:rsid w:val="0051473F"/>
    <w:rsid w:val="00541813"/>
    <w:rsid w:val="00563019"/>
    <w:rsid w:val="00616CA4"/>
    <w:rsid w:val="00623505"/>
    <w:rsid w:val="00654E14"/>
    <w:rsid w:val="006B5627"/>
    <w:rsid w:val="006F1557"/>
    <w:rsid w:val="006F18D6"/>
    <w:rsid w:val="00761073"/>
    <w:rsid w:val="007C2FE2"/>
    <w:rsid w:val="00804648"/>
    <w:rsid w:val="00822983"/>
    <w:rsid w:val="00891A8F"/>
    <w:rsid w:val="008E5588"/>
    <w:rsid w:val="008E76FD"/>
    <w:rsid w:val="009810FA"/>
    <w:rsid w:val="009949CA"/>
    <w:rsid w:val="009A4F07"/>
    <w:rsid w:val="009D1416"/>
    <w:rsid w:val="009D39EB"/>
    <w:rsid w:val="00A230AB"/>
    <w:rsid w:val="00A9714F"/>
    <w:rsid w:val="00B05401"/>
    <w:rsid w:val="00B10C6C"/>
    <w:rsid w:val="00B124A5"/>
    <w:rsid w:val="00B73C13"/>
    <w:rsid w:val="00BB6353"/>
    <w:rsid w:val="00BC6996"/>
    <w:rsid w:val="00C077F0"/>
    <w:rsid w:val="00C176C2"/>
    <w:rsid w:val="00C36AFA"/>
    <w:rsid w:val="00C72F29"/>
    <w:rsid w:val="00C978E6"/>
    <w:rsid w:val="00CA78B8"/>
    <w:rsid w:val="00CC15CC"/>
    <w:rsid w:val="00CC449E"/>
    <w:rsid w:val="00D4652D"/>
    <w:rsid w:val="00D67805"/>
    <w:rsid w:val="00DA2FC6"/>
    <w:rsid w:val="00DC4645"/>
    <w:rsid w:val="00DD4D2C"/>
    <w:rsid w:val="00E506D3"/>
    <w:rsid w:val="00E70A57"/>
    <w:rsid w:val="00ED7C1D"/>
    <w:rsid w:val="00EF7D6B"/>
    <w:rsid w:val="00F065E8"/>
    <w:rsid w:val="00F300C6"/>
    <w:rsid w:val="00FB4857"/>
    <w:rsid w:val="00FC2A3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901A5"/>
  <w15:chartTrackingRefBased/>
  <w15:docId w15:val="{C11519B8-4FB1-44F5-9E4D-9EA24959C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1813"/>
    <w:pPr>
      <w:ind w:left="720"/>
      <w:contextualSpacing/>
    </w:pPr>
  </w:style>
  <w:style w:type="character" w:styleId="PlaceholderText">
    <w:name w:val="Placeholder Text"/>
    <w:basedOn w:val="DefaultParagraphFont"/>
    <w:uiPriority w:val="99"/>
    <w:semiHidden/>
    <w:rsid w:val="00D4652D"/>
    <w:rPr>
      <w:color w:val="808080"/>
    </w:rPr>
  </w:style>
  <w:style w:type="table" w:styleId="TableGrid">
    <w:name w:val="Table Grid"/>
    <w:basedOn w:val="TableNormal"/>
    <w:uiPriority w:val="39"/>
    <w:rsid w:val="003139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3DBC"/>
    <w:rPr>
      <w:color w:val="0563C1" w:themeColor="hyperlink"/>
      <w:u w:val="single"/>
    </w:rPr>
  </w:style>
  <w:style w:type="character" w:styleId="UnresolvedMention">
    <w:name w:val="Unresolved Mention"/>
    <w:basedOn w:val="DefaultParagraphFont"/>
    <w:uiPriority w:val="99"/>
    <w:semiHidden/>
    <w:unhideWhenUsed/>
    <w:rsid w:val="00353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405865">
      <w:bodyDiv w:val="1"/>
      <w:marLeft w:val="0"/>
      <w:marRight w:val="0"/>
      <w:marTop w:val="0"/>
      <w:marBottom w:val="0"/>
      <w:divBdr>
        <w:top w:val="none" w:sz="0" w:space="0" w:color="auto"/>
        <w:left w:val="none" w:sz="0" w:space="0" w:color="auto"/>
        <w:bottom w:val="none" w:sz="0" w:space="0" w:color="auto"/>
        <w:right w:val="none" w:sz="0" w:space="0" w:color="auto"/>
      </w:divBdr>
    </w:div>
    <w:div w:id="515996058">
      <w:bodyDiv w:val="1"/>
      <w:marLeft w:val="0"/>
      <w:marRight w:val="0"/>
      <w:marTop w:val="0"/>
      <w:marBottom w:val="0"/>
      <w:divBdr>
        <w:top w:val="none" w:sz="0" w:space="0" w:color="auto"/>
        <w:left w:val="none" w:sz="0" w:space="0" w:color="auto"/>
        <w:bottom w:val="none" w:sz="0" w:space="0" w:color="auto"/>
        <w:right w:val="none" w:sz="0" w:space="0" w:color="auto"/>
      </w:divBdr>
    </w:div>
    <w:div w:id="573899097">
      <w:bodyDiv w:val="1"/>
      <w:marLeft w:val="0"/>
      <w:marRight w:val="0"/>
      <w:marTop w:val="0"/>
      <w:marBottom w:val="0"/>
      <w:divBdr>
        <w:top w:val="none" w:sz="0" w:space="0" w:color="auto"/>
        <w:left w:val="none" w:sz="0" w:space="0" w:color="auto"/>
        <w:bottom w:val="none" w:sz="0" w:space="0" w:color="auto"/>
        <w:right w:val="none" w:sz="0" w:space="0" w:color="auto"/>
      </w:divBdr>
    </w:div>
    <w:div w:id="671878614">
      <w:bodyDiv w:val="1"/>
      <w:marLeft w:val="0"/>
      <w:marRight w:val="0"/>
      <w:marTop w:val="0"/>
      <w:marBottom w:val="0"/>
      <w:divBdr>
        <w:top w:val="none" w:sz="0" w:space="0" w:color="auto"/>
        <w:left w:val="none" w:sz="0" w:space="0" w:color="auto"/>
        <w:bottom w:val="none" w:sz="0" w:space="0" w:color="auto"/>
        <w:right w:val="none" w:sz="0" w:space="0" w:color="auto"/>
      </w:divBdr>
    </w:div>
    <w:div w:id="791903559">
      <w:bodyDiv w:val="1"/>
      <w:marLeft w:val="0"/>
      <w:marRight w:val="0"/>
      <w:marTop w:val="0"/>
      <w:marBottom w:val="0"/>
      <w:divBdr>
        <w:top w:val="none" w:sz="0" w:space="0" w:color="auto"/>
        <w:left w:val="none" w:sz="0" w:space="0" w:color="auto"/>
        <w:bottom w:val="none" w:sz="0" w:space="0" w:color="auto"/>
        <w:right w:val="none" w:sz="0" w:space="0" w:color="auto"/>
      </w:divBdr>
    </w:div>
    <w:div w:id="796022934">
      <w:bodyDiv w:val="1"/>
      <w:marLeft w:val="0"/>
      <w:marRight w:val="0"/>
      <w:marTop w:val="0"/>
      <w:marBottom w:val="0"/>
      <w:divBdr>
        <w:top w:val="none" w:sz="0" w:space="0" w:color="auto"/>
        <w:left w:val="none" w:sz="0" w:space="0" w:color="auto"/>
        <w:bottom w:val="none" w:sz="0" w:space="0" w:color="auto"/>
        <w:right w:val="none" w:sz="0" w:space="0" w:color="auto"/>
      </w:divBdr>
    </w:div>
    <w:div w:id="898829410">
      <w:bodyDiv w:val="1"/>
      <w:marLeft w:val="0"/>
      <w:marRight w:val="0"/>
      <w:marTop w:val="0"/>
      <w:marBottom w:val="0"/>
      <w:divBdr>
        <w:top w:val="none" w:sz="0" w:space="0" w:color="auto"/>
        <w:left w:val="none" w:sz="0" w:space="0" w:color="auto"/>
        <w:bottom w:val="none" w:sz="0" w:space="0" w:color="auto"/>
        <w:right w:val="none" w:sz="0" w:space="0" w:color="auto"/>
      </w:divBdr>
    </w:div>
    <w:div w:id="1091005447">
      <w:bodyDiv w:val="1"/>
      <w:marLeft w:val="0"/>
      <w:marRight w:val="0"/>
      <w:marTop w:val="0"/>
      <w:marBottom w:val="0"/>
      <w:divBdr>
        <w:top w:val="none" w:sz="0" w:space="0" w:color="auto"/>
        <w:left w:val="none" w:sz="0" w:space="0" w:color="auto"/>
        <w:bottom w:val="none" w:sz="0" w:space="0" w:color="auto"/>
        <w:right w:val="none" w:sz="0" w:space="0" w:color="auto"/>
      </w:divBdr>
    </w:div>
    <w:div w:id="1342313244">
      <w:bodyDiv w:val="1"/>
      <w:marLeft w:val="0"/>
      <w:marRight w:val="0"/>
      <w:marTop w:val="0"/>
      <w:marBottom w:val="0"/>
      <w:divBdr>
        <w:top w:val="none" w:sz="0" w:space="0" w:color="auto"/>
        <w:left w:val="none" w:sz="0" w:space="0" w:color="auto"/>
        <w:bottom w:val="none" w:sz="0" w:space="0" w:color="auto"/>
        <w:right w:val="none" w:sz="0" w:space="0" w:color="auto"/>
      </w:divBdr>
    </w:div>
    <w:div w:id="1485856238">
      <w:bodyDiv w:val="1"/>
      <w:marLeft w:val="0"/>
      <w:marRight w:val="0"/>
      <w:marTop w:val="0"/>
      <w:marBottom w:val="0"/>
      <w:divBdr>
        <w:top w:val="none" w:sz="0" w:space="0" w:color="auto"/>
        <w:left w:val="none" w:sz="0" w:space="0" w:color="auto"/>
        <w:bottom w:val="none" w:sz="0" w:space="0" w:color="auto"/>
        <w:right w:val="none" w:sz="0" w:space="0" w:color="auto"/>
      </w:divBdr>
    </w:div>
    <w:div w:id="1837695411">
      <w:bodyDiv w:val="1"/>
      <w:marLeft w:val="0"/>
      <w:marRight w:val="0"/>
      <w:marTop w:val="0"/>
      <w:marBottom w:val="0"/>
      <w:divBdr>
        <w:top w:val="none" w:sz="0" w:space="0" w:color="auto"/>
        <w:left w:val="none" w:sz="0" w:space="0" w:color="auto"/>
        <w:bottom w:val="none" w:sz="0" w:space="0" w:color="auto"/>
        <w:right w:val="none" w:sz="0" w:space="0" w:color="auto"/>
      </w:divBdr>
    </w:div>
    <w:div w:id="1838184018">
      <w:bodyDiv w:val="1"/>
      <w:marLeft w:val="0"/>
      <w:marRight w:val="0"/>
      <w:marTop w:val="0"/>
      <w:marBottom w:val="0"/>
      <w:divBdr>
        <w:top w:val="none" w:sz="0" w:space="0" w:color="auto"/>
        <w:left w:val="none" w:sz="0" w:space="0" w:color="auto"/>
        <w:bottom w:val="none" w:sz="0" w:space="0" w:color="auto"/>
        <w:right w:val="none" w:sz="0" w:space="0" w:color="auto"/>
      </w:divBdr>
    </w:div>
    <w:div w:id="202894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roo\Downloads\2021_Fall_GenPhyLab01_Week07_exp7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roo\Downloads\2021_Fall_GenPhyLab01_Week07_exp7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aroo\Downloads\2021_Fall_GenPhyLab01_Week07_exp7_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V</a:t>
            </a:r>
            <a:r>
              <a:rPr lang="en-US" baseline="0"/>
              <a:t> diagra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xVal>
            <c:numRef>
              <c:f>Sheet1!$L$4:$L$815</c:f>
              <c:numCache>
                <c:formatCode>0.00E+00</c:formatCode>
                <c:ptCount val="812"/>
                <c:pt idx="0">
                  <c:v>1.9093272673451723E-4</c:v>
                </c:pt>
                <c:pt idx="1">
                  <c:v>1.9093272673451723E-4</c:v>
                </c:pt>
                <c:pt idx="2">
                  <c:v>1.9093272673451723E-4</c:v>
                </c:pt>
                <c:pt idx="3">
                  <c:v>1.9093272673451723E-4</c:v>
                </c:pt>
                <c:pt idx="4">
                  <c:v>1.9093272673451723E-4</c:v>
                </c:pt>
                <c:pt idx="5">
                  <c:v>1.9093272673451723E-4</c:v>
                </c:pt>
                <c:pt idx="6">
                  <c:v>1.9093272673451723E-4</c:v>
                </c:pt>
                <c:pt idx="7">
                  <c:v>1.9093272673451723E-4</c:v>
                </c:pt>
                <c:pt idx="8">
                  <c:v>1.9093272673451723E-4</c:v>
                </c:pt>
                <c:pt idx="9">
                  <c:v>1.9093272673451723E-4</c:v>
                </c:pt>
                <c:pt idx="10">
                  <c:v>1.9093272673451723E-4</c:v>
                </c:pt>
                <c:pt idx="11">
                  <c:v>1.9093272673451723E-4</c:v>
                </c:pt>
                <c:pt idx="12">
                  <c:v>1.9093272673451723E-4</c:v>
                </c:pt>
                <c:pt idx="13">
                  <c:v>1.9093272673451723E-4</c:v>
                </c:pt>
                <c:pt idx="14">
                  <c:v>1.9093272673451723E-4</c:v>
                </c:pt>
                <c:pt idx="15">
                  <c:v>1.9093272673451723E-4</c:v>
                </c:pt>
                <c:pt idx="16">
                  <c:v>1.9093272673451723E-4</c:v>
                </c:pt>
                <c:pt idx="17">
                  <c:v>1.9093272673451723E-4</c:v>
                </c:pt>
                <c:pt idx="18">
                  <c:v>1.9093272673451723E-4</c:v>
                </c:pt>
                <c:pt idx="19">
                  <c:v>1.9093272673451723E-4</c:v>
                </c:pt>
                <c:pt idx="20">
                  <c:v>1.9093272673451723E-4</c:v>
                </c:pt>
                <c:pt idx="21">
                  <c:v>1.9093272673451723E-4</c:v>
                </c:pt>
                <c:pt idx="22">
                  <c:v>1.9093272673451723E-4</c:v>
                </c:pt>
                <c:pt idx="23">
                  <c:v>1.9093272673451723E-4</c:v>
                </c:pt>
                <c:pt idx="24">
                  <c:v>1.9093272673451723E-4</c:v>
                </c:pt>
                <c:pt idx="25">
                  <c:v>1.9093272673451723E-4</c:v>
                </c:pt>
                <c:pt idx="26">
                  <c:v>1.9093272673451723E-4</c:v>
                </c:pt>
                <c:pt idx="27">
                  <c:v>1.9093272673451723E-4</c:v>
                </c:pt>
                <c:pt idx="28">
                  <c:v>1.9093272673451723E-4</c:v>
                </c:pt>
                <c:pt idx="29">
                  <c:v>1.9093272673451723E-4</c:v>
                </c:pt>
                <c:pt idx="30">
                  <c:v>1.9093272673451723E-4</c:v>
                </c:pt>
                <c:pt idx="31">
                  <c:v>1.9093272673451723E-4</c:v>
                </c:pt>
                <c:pt idx="32">
                  <c:v>1.9093272673451723E-4</c:v>
                </c:pt>
                <c:pt idx="33">
                  <c:v>1.9093272673451723E-4</c:v>
                </c:pt>
                <c:pt idx="34">
                  <c:v>1.9093272673451723E-4</c:v>
                </c:pt>
                <c:pt idx="35">
                  <c:v>1.9093272673451723E-4</c:v>
                </c:pt>
                <c:pt idx="36">
                  <c:v>1.9093272673451723E-4</c:v>
                </c:pt>
                <c:pt idx="37">
                  <c:v>1.9093272673451723E-4</c:v>
                </c:pt>
                <c:pt idx="38">
                  <c:v>1.9093272673451723E-4</c:v>
                </c:pt>
                <c:pt idx="39">
                  <c:v>1.9093272673451723E-4</c:v>
                </c:pt>
                <c:pt idx="40">
                  <c:v>1.9093272673451723E-4</c:v>
                </c:pt>
                <c:pt idx="41">
                  <c:v>1.9093272673451723E-4</c:v>
                </c:pt>
                <c:pt idx="42">
                  <c:v>1.9093272673451723E-4</c:v>
                </c:pt>
                <c:pt idx="43">
                  <c:v>1.9093272673451723E-4</c:v>
                </c:pt>
                <c:pt idx="44">
                  <c:v>1.9093272673451723E-4</c:v>
                </c:pt>
                <c:pt idx="45">
                  <c:v>1.9093272673451723E-4</c:v>
                </c:pt>
                <c:pt idx="46">
                  <c:v>1.9093272673451723E-4</c:v>
                </c:pt>
                <c:pt idx="47">
                  <c:v>1.9093272673451723E-4</c:v>
                </c:pt>
                <c:pt idx="48">
                  <c:v>1.9093272673451723E-4</c:v>
                </c:pt>
                <c:pt idx="49">
                  <c:v>1.9093272673451723E-4</c:v>
                </c:pt>
                <c:pt idx="50">
                  <c:v>1.9093272673451723E-4</c:v>
                </c:pt>
                <c:pt idx="51">
                  <c:v>1.9093272673451723E-4</c:v>
                </c:pt>
                <c:pt idx="52">
                  <c:v>1.9093272673451723E-4</c:v>
                </c:pt>
                <c:pt idx="53">
                  <c:v>1.9093272673451723E-4</c:v>
                </c:pt>
                <c:pt idx="54">
                  <c:v>1.9093272673451723E-4</c:v>
                </c:pt>
                <c:pt idx="55">
                  <c:v>1.9093272673451723E-4</c:v>
                </c:pt>
                <c:pt idx="56">
                  <c:v>1.9093272673451723E-4</c:v>
                </c:pt>
                <c:pt idx="57">
                  <c:v>1.9093272673451723E-4</c:v>
                </c:pt>
                <c:pt idx="58">
                  <c:v>1.9093272673451723E-4</c:v>
                </c:pt>
                <c:pt idx="59">
                  <c:v>1.9093272673451723E-4</c:v>
                </c:pt>
                <c:pt idx="60">
                  <c:v>1.9093272673451723E-4</c:v>
                </c:pt>
                <c:pt idx="61">
                  <c:v>1.9093272673451723E-4</c:v>
                </c:pt>
                <c:pt idx="62">
                  <c:v>1.9093272673451723E-4</c:v>
                </c:pt>
                <c:pt idx="63">
                  <c:v>1.9093272673451723E-4</c:v>
                </c:pt>
                <c:pt idx="64">
                  <c:v>1.9093272673451723E-4</c:v>
                </c:pt>
                <c:pt idx="65">
                  <c:v>1.9093272673451723E-4</c:v>
                </c:pt>
                <c:pt idx="66">
                  <c:v>1.9093272673451723E-4</c:v>
                </c:pt>
                <c:pt idx="67">
                  <c:v>1.9093272673451723E-4</c:v>
                </c:pt>
                <c:pt idx="68">
                  <c:v>1.9093272673451723E-4</c:v>
                </c:pt>
                <c:pt idx="69">
                  <c:v>1.9093272673451723E-4</c:v>
                </c:pt>
                <c:pt idx="70">
                  <c:v>1.9093272673451723E-4</c:v>
                </c:pt>
                <c:pt idx="71">
                  <c:v>1.9093272673451723E-4</c:v>
                </c:pt>
                <c:pt idx="72">
                  <c:v>1.9093272673451723E-4</c:v>
                </c:pt>
                <c:pt idx="73">
                  <c:v>1.9093272673451723E-4</c:v>
                </c:pt>
                <c:pt idx="74">
                  <c:v>1.9093272673451723E-4</c:v>
                </c:pt>
                <c:pt idx="75">
                  <c:v>1.9093272673451723E-4</c:v>
                </c:pt>
                <c:pt idx="76">
                  <c:v>1.9093272673451723E-4</c:v>
                </c:pt>
                <c:pt idx="77">
                  <c:v>1.9093272673451723E-4</c:v>
                </c:pt>
                <c:pt idx="78">
                  <c:v>1.9093272673451723E-4</c:v>
                </c:pt>
                <c:pt idx="79">
                  <c:v>1.9093272673451723E-4</c:v>
                </c:pt>
                <c:pt idx="80">
                  <c:v>1.9093272673451723E-4</c:v>
                </c:pt>
                <c:pt idx="81">
                  <c:v>1.9093272673451723E-4</c:v>
                </c:pt>
                <c:pt idx="82">
                  <c:v>1.9093272673451723E-4</c:v>
                </c:pt>
                <c:pt idx="83">
                  <c:v>1.9093272673451723E-4</c:v>
                </c:pt>
                <c:pt idx="84">
                  <c:v>1.9093272673451723E-4</c:v>
                </c:pt>
                <c:pt idx="85">
                  <c:v>1.9093272673451723E-4</c:v>
                </c:pt>
                <c:pt idx="86">
                  <c:v>1.9093272673451723E-4</c:v>
                </c:pt>
                <c:pt idx="87">
                  <c:v>1.9093272673451723E-4</c:v>
                </c:pt>
                <c:pt idx="88">
                  <c:v>1.9093272673451723E-4</c:v>
                </c:pt>
                <c:pt idx="89">
                  <c:v>1.9093272673451723E-4</c:v>
                </c:pt>
                <c:pt idx="90">
                  <c:v>1.9093272673451723E-4</c:v>
                </c:pt>
                <c:pt idx="91">
                  <c:v>1.9093272673451723E-4</c:v>
                </c:pt>
                <c:pt idx="92">
                  <c:v>1.9093272673451723E-4</c:v>
                </c:pt>
                <c:pt idx="93">
                  <c:v>1.9093272673451723E-4</c:v>
                </c:pt>
                <c:pt idx="94">
                  <c:v>1.9093272673451723E-4</c:v>
                </c:pt>
                <c:pt idx="95">
                  <c:v>1.9093272673451723E-4</c:v>
                </c:pt>
                <c:pt idx="96">
                  <c:v>1.9093272673451723E-4</c:v>
                </c:pt>
                <c:pt idx="97">
                  <c:v>1.9093272673451723E-4</c:v>
                </c:pt>
                <c:pt idx="98">
                  <c:v>1.9093272673451723E-4</c:v>
                </c:pt>
                <c:pt idx="99">
                  <c:v>1.9093272673451723E-4</c:v>
                </c:pt>
                <c:pt idx="100">
                  <c:v>1.9093272673451723E-4</c:v>
                </c:pt>
                <c:pt idx="101">
                  <c:v>1.9093272673451723E-4</c:v>
                </c:pt>
                <c:pt idx="102">
                  <c:v>1.9093272673451723E-4</c:v>
                </c:pt>
                <c:pt idx="103">
                  <c:v>1.9093272673451723E-4</c:v>
                </c:pt>
                <c:pt idx="104">
                  <c:v>1.9093272673451723E-4</c:v>
                </c:pt>
                <c:pt idx="105">
                  <c:v>1.9093272673451723E-4</c:v>
                </c:pt>
                <c:pt idx="106">
                  <c:v>1.9093272673451723E-4</c:v>
                </c:pt>
                <c:pt idx="107">
                  <c:v>1.9093272673451723E-4</c:v>
                </c:pt>
                <c:pt idx="108">
                  <c:v>1.9093272673451723E-4</c:v>
                </c:pt>
                <c:pt idx="109">
                  <c:v>1.9093272673451723E-4</c:v>
                </c:pt>
                <c:pt idx="110">
                  <c:v>1.9093272673451723E-4</c:v>
                </c:pt>
                <c:pt idx="111">
                  <c:v>1.9093272673451723E-4</c:v>
                </c:pt>
                <c:pt idx="112">
                  <c:v>1.9093272673451723E-4</c:v>
                </c:pt>
                <c:pt idx="113">
                  <c:v>1.9111661902600956E-4</c:v>
                </c:pt>
                <c:pt idx="114">
                  <c:v>1.9111661902600956E-4</c:v>
                </c:pt>
                <c:pt idx="115">
                  <c:v>1.9111661902600956E-4</c:v>
                </c:pt>
                <c:pt idx="116">
                  <c:v>1.9111661902600956E-4</c:v>
                </c:pt>
                <c:pt idx="117">
                  <c:v>1.9111661902600956E-4</c:v>
                </c:pt>
                <c:pt idx="118">
                  <c:v>1.9111661902600956E-4</c:v>
                </c:pt>
                <c:pt idx="119">
                  <c:v>1.9111661902600956E-4</c:v>
                </c:pt>
                <c:pt idx="120">
                  <c:v>1.9111661902600956E-4</c:v>
                </c:pt>
                <c:pt idx="121">
                  <c:v>1.9111661902600956E-4</c:v>
                </c:pt>
                <c:pt idx="122">
                  <c:v>1.9111661902600956E-4</c:v>
                </c:pt>
                <c:pt idx="123">
                  <c:v>1.9111661902600956E-4</c:v>
                </c:pt>
                <c:pt idx="124">
                  <c:v>1.9111661902600956E-4</c:v>
                </c:pt>
                <c:pt idx="125">
                  <c:v>1.9111661902600956E-4</c:v>
                </c:pt>
                <c:pt idx="126">
                  <c:v>1.9111661902600956E-4</c:v>
                </c:pt>
                <c:pt idx="127">
                  <c:v>1.9111661902600956E-4</c:v>
                </c:pt>
                <c:pt idx="128">
                  <c:v>1.9111661902600956E-4</c:v>
                </c:pt>
                <c:pt idx="129">
                  <c:v>1.9111661902600956E-4</c:v>
                </c:pt>
                <c:pt idx="130">
                  <c:v>1.9111661902600956E-4</c:v>
                </c:pt>
                <c:pt idx="131">
                  <c:v>1.9093272673451723E-4</c:v>
                </c:pt>
                <c:pt idx="132">
                  <c:v>1.9093272673451723E-4</c:v>
                </c:pt>
                <c:pt idx="133">
                  <c:v>1.90748842738793E-4</c:v>
                </c:pt>
                <c:pt idx="134">
                  <c:v>1.8962338076785018E-4</c:v>
                </c:pt>
                <c:pt idx="135">
                  <c:v>1.8945746540583244E-4</c:v>
                </c:pt>
                <c:pt idx="136">
                  <c:v>1.8871084627675275E-4</c:v>
                </c:pt>
                <c:pt idx="137">
                  <c:v>1.8796422714767306E-4</c:v>
                </c:pt>
                <c:pt idx="138">
                  <c:v>1.8796422714767306E-4</c:v>
                </c:pt>
                <c:pt idx="139">
                  <c:v>1.8796422714767306E-4</c:v>
                </c:pt>
                <c:pt idx="140">
                  <c:v>1.8796422714767306E-4</c:v>
                </c:pt>
                <c:pt idx="141">
                  <c:v>1.8796422714767306E-4</c:v>
                </c:pt>
                <c:pt idx="142">
                  <c:v>1.8779831178565535E-4</c:v>
                </c:pt>
                <c:pt idx="143">
                  <c:v>1.8779831178565535E-4</c:v>
                </c:pt>
                <c:pt idx="144">
                  <c:v>1.8779831178565535E-4</c:v>
                </c:pt>
                <c:pt idx="145">
                  <c:v>1.8779831178565535E-4</c:v>
                </c:pt>
                <c:pt idx="146">
                  <c:v>1.8779831178565535E-4</c:v>
                </c:pt>
                <c:pt idx="147">
                  <c:v>1.8779831178565535E-4</c:v>
                </c:pt>
                <c:pt idx="148">
                  <c:v>1.8779831178565535E-4</c:v>
                </c:pt>
                <c:pt idx="149">
                  <c:v>1.8779831178565535E-4</c:v>
                </c:pt>
                <c:pt idx="150">
                  <c:v>1.8779831178565535E-4</c:v>
                </c:pt>
                <c:pt idx="151">
                  <c:v>1.8779831178565535E-4</c:v>
                </c:pt>
                <c:pt idx="152">
                  <c:v>1.8763239642363765E-4</c:v>
                </c:pt>
                <c:pt idx="153">
                  <c:v>1.8763239642363765E-4</c:v>
                </c:pt>
                <c:pt idx="154">
                  <c:v>1.8763239642363765E-4</c:v>
                </c:pt>
                <c:pt idx="155">
                  <c:v>1.8763239642363765E-4</c:v>
                </c:pt>
                <c:pt idx="156">
                  <c:v>1.8763239642363765E-4</c:v>
                </c:pt>
                <c:pt idx="157">
                  <c:v>1.8763239642363765E-4</c:v>
                </c:pt>
                <c:pt idx="158">
                  <c:v>1.8763239642363765E-4</c:v>
                </c:pt>
                <c:pt idx="159">
                  <c:v>1.8763239642363765E-4</c:v>
                </c:pt>
                <c:pt idx="160">
                  <c:v>1.8763239642363765E-4</c:v>
                </c:pt>
                <c:pt idx="161">
                  <c:v>1.8763239642363765E-4</c:v>
                </c:pt>
                <c:pt idx="162">
                  <c:v>1.8763239642363765E-4</c:v>
                </c:pt>
                <c:pt idx="163">
                  <c:v>1.8763239642363765E-4</c:v>
                </c:pt>
                <c:pt idx="164">
                  <c:v>1.8763239642363765E-4</c:v>
                </c:pt>
                <c:pt idx="165">
                  <c:v>1.8763239642363765E-4</c:v>
                </c:pt>
                <c:pt idx="166">
                  <c:v>1.8763239642363765E-4</c:v>
                </c:pt>
                <c:pt idx="167">
                  <c:v>1.8746648106161991E-4</c:v>
                </c:pt>
                <c:pt idx="168">
                  <c:v>1.8746648106161991E-4</c:v>
                </c:pt>
                <c:pt idx="169">
                  <c:v>1.8746648106161991E-4</c:v>
                </c:pt>
                <c:pt idx="170">
                  <c:v>1.8746648106161991E-4</c:v>
                </c:pt>
                <c:pt idx="171">
                  <c:v>1.8746648106161991E-4</c:v>
                </c:pt>
                <c:pt idx="172">
                  <c:v>1.8746648106161991E-4</c:v>
                </c:pt>
                <c:pt idx="173">
                  <c:v>1.8746648106161991E-4</c:v>
                </c:pt>
                <c:pt idx="174">
                  <c:v>1.8746648106161991E-4</c:v>
                </c:pt>
                <c:pt idx="175">
                  <c:v>1.8746648106161991E-4</c:v>
                </c:pt>
                <c:pt idx="176">
                  <c:v>1.8746648106161991E-4</c:v>
                </c:pt>
                <c:pt idx="177">
                  <c:v>1.8746648106161991E-4</c:v>
                </c:pt>
                <c:pt idx="178">
                  <c:v>1.8746648106161991E-4</c:v>
                </c:pt>
                <c:pt idx="179">
                  <c:v>1.8746648106161991E-4</c:v>
                </c:pt>
                <c:pt idx="180">
                  <c:v>1.8746648106161991E-4</c:v>
                </c:pt>
                <c:pt idx="181">
                  <c:v>1.8746648106161991E-4</c:v>
                </c:pt>
                <c:pt idx="182">
                  <c:v>1.8746648106161991E-4</c:v>
                </c:pt>
                <c:pt idx="183">
                  <c:v>1.8746648106161991E-4</c:v>
                </c:pt>
                <c:pt idx="184">
                  <c:v>1.8746648106161991E-4</c:v>
                </c:pt>
                <c:pt idx="185">
                  <c:v>1.8746648106161991E-4</c:v>
                </c:pt>
                <c:pt idx="186">
                  <c:v>1.8746648106161991E-4</c:v>
                </c:pt>
                <c:pt idx="187">
                  <c:v>1.8746648106161991E-4</c:v>
                </c:pt>
                <c:pt idx="188">
                  <c:v>1.8746648106161991E-4</c:v>
                </c:pt>
                <c:pt idx="189">
                  <c:v>1.8746648106161991E-4</c:v>
                </c:pt>
                <c:pt idx="190">
                  <c:v>1.8746648106161991E-4</c:v>
                </c:pt>
                <c:pt idx="191">
                  <c:v>1.8746648106161991E-4</c:v>
                </c:pt>
                <c:pt idx="192">
                  <c:v>1.8746648106161991E-4</c:v>
                </c:pt>
                <c:pt idx="193">
                  <c:v>1.8746648106161991E-4</c:v>
                </c:pt>
                <c:pt idx="194">
                  <c:v>1.8746648106161991E-4</c:v>
                </c:pt>
                <c:pt idx="195">
                  <c:v>1.8746648106161991E-4</c:v>
                </c:pt>
                <c:pt idx="196">
                  <c:v>1.8721760801859337E-4</c:v>
                </c:pt>
                <c:pt idx="197">
                  <c:v>1.8721760801859337E-4</c:v>
                </c:pt>
                <c:pt idx="198">
                  <c:v>1.8721760801859337E-4</c:v>
                </c:pt>
                <c:pt idx="199">
                  <c:v>1.8721760801859337E-4</c:v>
                </c:pt>
                <c:pt idx="200">
                  <c:v>1.8721760801859337E-4</c:v>
                </c:pt>
                <c:pt idx="201">
                  <c:v>1.8721760801859337E-4</c:v>
                </c:pt>
                <c:pt idx="202">
                  <c:v>1.8721760801859337E-4</c:v>
                </c:pt>
                <c:pt idx="203">
                  <c:v>1.8721760801859337E-4</c:v>
                </c:pt>
                <c:pt idx="204">
                  <c:v>1.8721760801859337E-4</c:v>
                </c:pt>
                <c:pt idx="205">
                  <c:v>1.8721760801859337E-4</c:v>
                </c:pt>
                <c:pt idx="206">
                  <c:v>1.8721760801859337E-4</c:v>
                </c:pt>
                <c:pt idx="207">
                  <c:v>1.8721760801859337E-4</c:v>
                </c:pt>
                <c:pt idx="208">
                  <c:v>1.8721760801859337E-4</c:v>
                </c:pt>
                <c:pt idx="209">
                  <c:v>1.8721760801859337E-4</c:v>
                </c:pt>
                <c:pt idx="210">
                  <c:v>1.8721760801859337E-4</c:v>
                </c:pt>
                <c:pt idx="211">
                  <c:v>1.8721760801859337E-4</c:v>
                </c:pt>
                <c:pt idx="212">
                  <c:v>1.8721760801859337E-4</c:v>
                </c:pt>
                <c:pt idx="213">
                  <c:v>1.8721760801859337E-4</c:v>
                </c:pt>
                <c:pt idx="214">
                  <c:v>1.8721760801859337E-4</c:v>
                </c:pt>
                <c:pt idx="215">
                  <c:v>1.8721760801859337E-4</c:v>
                </c:pt>
                <c:pt idx="216">
                  <c:v>1.8721760801859337E-4</c:v>
                </c:pt>
                <c:pt idx="217">
                  <c:v>1.8721760801859337E-4</c:v>
                </c:pt>
                <c:pt idx="218">
                  <c:v>1.8721760801859337E-4</c:v>
                </c:pt>
                <c:pt idx="219">
                  <c:v>1.8721760801859337E-4</c:v>
                </c:pt>
                <c:pt idx="220">
                  <c:v>1.8721760801859337E-4</c:v>
                </c:pt>
                <c:pt idx="221">
                  <c:v>1.8721760801859337E-4</c:v>
                </c:pt>
                <c:pt idx="222">
                  <c:v>1.8721760801859337E-4</c:v>
                </c:pt>
                <c:pt idx="223">
                  <c:v>1.8721760801859337E-4</c:v>
                </c:pt>
                <c:pt idx="224">
                  <c:v>1.8721760801859337E-4</c:v>
                </c:pt>
                <c:pt idx="225">
                  <c:v>1.8721760801859337E-4</c:v>
                </c:pt>
                <c:pt idx="226">
                  <c:v>1.8721760801859337E-4</c:v>
                </c:pt>
                <c:pt idx="227">
                  <c:v>1.8721760801859337E-4</c:v>
                </c:pt>
                <c:pt idx="228">
                  <c:v>1.8721760801859337E-4</c:v>
                </c:pt>
                <c:pt idx="229">
                  <c:v>1.8721760801859337E-4</c:v>
                </c:pt>
                <c:pt idx="230">
                  <c:v>1.8721760801859337E-4</c:v>
                </c:pt>
                <c:pt idx="231">
                  <c:v>1.8721760801859337E-4</c:v>
                </c:pt>
                <c:pt idx="232">
                  <c:v>1.8721760801859337E-4</c:v>
                </c:pt>
                <c:pt idx="233">
                  <c:v>1.8705169265657563E-4</c:v>
                </c:pt>
                <c:pt idx="234">
                  <c:v>1.8705169265657563E-4</c:v>
                </c:pt>
                <c:pt idx="235">
                  <c:v>1.8705169265657563E-4</c:v>
                </c:pt>
                <c:pt idx="236">
                  <c:v>1.8705169265657563E-4</c:v>
                </c:pt>
                <c:pt idx="237">
                  <c:v>1.8705169265657563E-4</c:v>
                </c:pt>
                <c:pt idx="238">
                  <c:v>1.8705169265657563E-4</c:v>
                </c:pt>
                <c:pt idx="239">
                  <c:v>1.8705169265657563E-4</c:v>
                </c:pt>
                <c:pt idx="240">
                  <c:v>1.8705169265657563E-4</c:v>
                </c:pt>
                <c:pt idx="241">
                  <c:v>1.8705169265657563E-4</c:v>
                </c:pt>
                <c:pt idx="242">
                  <c:v>1.8705169265657563E-4</c:v>
                </c:pt>
                <c:pt idx="243">
                  <c:v>1.8705169265657563E-4</c:v>
                </c:pt>
                <c:pt idx="244">
                  <c:v>1.8705169265657563E-4</c:v>
                </c:pt>
                <c:pt idx="245">
                  <c:v>1.8746648106161991E-4</c:v>
                </c:pt>
                <c:pt idx="246">
                  <c:v>1.8779831178565535E-4</c:v>
                </c:pt>
                <c:pt idx="247">
                  <c:v>1.882131001906996E-4</c:v>
                </c:pt>
                <c:pt idx="248">
                  <c:v>1.8871084627675275E-4</c:v>
                </c:pt>
                <c:pt idx="249">
                  <c:v>1.8912563468179703E-4</c:v>
                </c:pt>
                <c:pt idx="250">
                  <c:v>1.8962338076785018E-4</c:v>
                </c:pt>
                <c:pt idx="251">
                  <c:v>1.9020408453491216E-4</c:v>
                </c:pt>
                <c:pt idx="252">
                  <c:v>1.90748842738793E-4</c:v>
                </c:pt>
                <c:pt idx="253">
                  <c:v>1.9111661902600956E-4</c:v>
                </c:pt>
                <c:pt idx="254">
                  <c:v>1.9185217989621078E-4</c:v>
                </c:pt>
                <c:pt idx="255">
                  <c:v>1.9244394192215124E-4</c:v>
                </c:pt>
                <c:pt idx="256">
                  <c:v>1.9310760337022209E-4</c:v>
                </c:pt>
                <c:pt idx="257">
                  <c:v>1.9368830713728408E-4</c:v>
                </c:pt>
                <c:pt idx="258">
                  <c:v>1.9443492626636377E-4</c:v>
                </c:pt>
                <c:pt idx="259">
                  <c:v>1.9501563003342576E-4</c:v>
                </c:pt>
                <c:pt idx="260">
                  <c:v>1.955133761194789E-4</c:v>
                </c:pt>
                <c:pt idx="261">
                  <c:v>1.9592816452452318E-4</c:v>
                </c:pt>
                <c:pt idx="262">
                  <c:v>1.9609407988654089E-4</c:v>
                </c:pt>
                <c:pt idx="263">
                  <c:v>1.9642591061057633E-4</c:v>
                </c:pt>
                <c:pt idx="264">
                  <c:v>1.9684069901562058E-4</c:v>
                </c:pt>
                <c:pt idx="265">
                  <c:v>1.9717252973965602E-4</c:v>
                </c:pt>
                <c:pt idx="266">
                  <c:v>1.975873181447003E-4</c:v>
                </c:pt>
                <c:pt idx="267">
                  <c:v>1.9791914886873571E-4</c:v>
                </c:pt>
                <c:pt idx="268">
                  <c:v>1.9808506423075342E-4</c:v>
                </c:pt>
                <c:pt idx="269">
                  <c:v>1.984998526357977E-4</c:v>
                </c:pt>
                <c:pt idx="270">
                  <c:v>1.986657679978154E-4</c:v>
                </c:pt>
                <c:pt idx="271">
                  <c:v>1.9899759872185082E-4</c:v>
                </c:pt>
                <c:pt idx="272">
                  <c:v>1.9924647176487739E-4</c:v>
                </c:pt>
                <c:pt idx="273">
                  <c:v>1.994123871268951E-4</c:v>
                </c:pt>
                <c:pt idx="274">
                  <c:v>1.9957830248891283E-4</c:v>
                </c:pt>
                <c:pt idx="275">
                  <c:v>1.9991013321294824E-4</c:v>
                </c:pt>
                <c:pt idx="276">
                  <c:v>2.0015900625597482E-4</c:v>
                </c:pt>
                <c:pt idx="277">
                  <c:v>2.0032492161799252E-4</c:v>
                </c:pt>
                <c:pt idx="278">
                  <c:v>2.0049083698001023E-4</c:v>
                </c:pt>
                <c:pt idx="279">
                  <c:v>2.0065675234202793E-4</c:v>
                </c:pt>
                <c:pt idx="280">
                  <c:v>2.0082266770404564E-4</c:v>
                </c:pt>
                <c:pt idx="281">
                  <c:v>2.0082266770404564E-4</c:v>
                </c:pt>
                <c:pt idx="282">
                  <c:v>2.0123745610908992E-4</c:v>
                </c:pt>
                <c:pt idx="283">
                  <c:v>2.0123745610908992E-4</c:v>
                </c:pt>
                <c:pt idx="284">
                  <c:v>2.0140337147110763E-4</c:v>
                </c:pt>
                <c:pt idx="285">
                  <c:v>2.0156928683312536E-4</c:v>
                </c:pt>
                <c:pt idx="286">
                  <c:v>2.0156928683312536E-4</c:v>
                </c:pt>
                <c:pt idx="287">
                  <c:v>2.0181815987615191E-4</c:v>
                </c:pt>
                <c:pt idx="288">
                  <c:v>2.0181815987615191E-4</c:v>
                </c:pt>
                <c:pt idx="289">
                  <c:v>2.0198407523816964E-4</c:v>
                </c:pt>
                <c:pt idx="290">
                  <c:v>2.0198407523816964E-4</c:v>
                </c:pt>
                <c:pt idx="291">
                  <c:v>2.0214999060018735E-4</c:v>
                </c:pt>
                <c:pt idx="292">
                  <c:v>2.0214999060018735E-4</c:v>
                </c:pt>
                <c:pt idx="293">
                  <c:v>2.0214999060018735E-4</c:v>
                </c:pt>
                <c:pt idx="294">
                  <c:v>2.0231590596220505E-4</c:v>
                </c:pt>
                <c:pt idx="295">
                  <c:v>2.0231590596220505E-4</c:v>
                </c:pt>
                <c:pt idx="296">
                  <c:v>2.0248182132422276E-4</c:v>
                </c:pt>
                <c:pt idx="297">
                  <c:v>2.0248182132422276E-4</c:v>
                </c:pt>
                <c:pt idx="298">
                  <c:v>2.0248182132422276E-4</c:v>
                </c:pt>
                <c:pt idx="299">
                  <c:v>2.0273069436724933E-4</c:v>
                </c:pt>
                <c:pt idx="300">
                  <c:v>2.0273069436724933E-4</c:v>
                </c:pt>
                <c:pt idx="301">
                  <c:v>2.0289660972926704E-4</c:v>
                </c:pt>
                <c:pt idx="302">
                  <c:v>2.0289660972926704E-4</c:v>
                </c:pt>
                <c:pt idx="303">
                  <c:v>2.0289660972926704E-4</c:v>
                </c:pt>
                <c:pt idx="304">
                  <c:v>2.0306252509128475E-4</c:v>
                </c:pt>
                <c:pt idx="305">
                  <c:v>2.0306252509128475E-4</c:v>
                </c:pt>
                <c:pt idx="306">
                  <c:v>2.0306252509128475E-4</c:v>
                </c:pt>
                <c:pt idx="307">
                  <c:v>2.0306252509128475E-4</c:v>
                </c:pt>
                <c:pt idx="308">
                  <c:v>2.0322844045330245E-4</c:v>
                </c:pt>
                <c:pt idx="309">
                  <c:v>2.0322844045330245E-4</c:v>
                </c:pt>
                <c:pt idx="310">
                  <c:v>2.0322844045330245E-4</c:v>
                </c:pt>
                <c:pt idx="311">
                  <c:v>2.0322844045330245E-4</c:v>
                </c:pt>
                <c:pt idx="312">
                  <c:v>2.0347731349632902E-4</c:v>
                </c:pt>
                <c:pt idx="313">
                  <c:v>2.0347731349632902E-4</c:v>
                </c:pt>
                <c:pt idx="314">
                  <c:v>2.0364322885834673E-4</c:v>
                </c:pt>
                <c:pt idx="315">
                  <c:v>2.0364322885834673E-4</c:v>
                </c:pt>
                <c:pt idx="316">
                  <c:v>2.0364322885834673E-4</c:v>
                </c:pt>
                <c:pt idx="317">
                  <c:v>2.0364322885834673E-4</c:v>
                </c:pt>
                <c:pt idx="318">
                  <c:v>2.0380914422036444E-4</c:v>
                </c:pt>
                <c:pt idx="319">
                  <c:v>2.0380914422036444E-4</c:v>
                </c:pt>
                <c:pt idx="320">
                  <c:v>2.0380914422036444E-4</c:v>
                </c:pt>
                <c:pt idx="321">
                  <c:v>2.0380914422036444E-4</c:v>
                </c:pt>
                <c:pt idx="322">
                  <c:v>2.0380914422036444E-4</c:v>
                </c:pt>
                <c:pt idx="323">
                  <c:v>2.0380914422036444E-4</c:v>
                </c:pt>
                <c:pt idx="324">
                  <c:v>2.0380914422036444E-4</c:v>
                </c:pt>
                <c:pt idx="325">
                  <c:v>2.0397505958238217E-4</c:v>
                </c:pt>
                <c:pt idx="326">
                  <c:v>2.0397505958238217E-4</c:v>
                </c:pt>
                <c:pt idx="327">
                  <c:v>2.0397505958238217E-4</c:v>
                </c:pt>
                <c:pt idx="328">
                  <c:v>2.0397505958238217E-4</c:v>
                </c:pt>
                <c:pt idx="329">
                  <c:v>2.0397505958238217E-4</c:v>
                </c:pt>
                <c:pt idx="330">
                  <c:v>2.0397505958238217E-4</c:v>
                </c:pt>
                <c:pt idx="331">
                  <c:v>2.0397505958238217E-4</c:v>
                </c:pt>
                <c:pt idx="332">
                  <c:v>2.0397505958238217E-4</c:v>
                </c:pt>
                <c:pt idx="333">
                  <c:v>2.0397505958238217E-4</c:v>
                </c:pt>
                <c:pt idx="334">
                  <c:v>2.0397505958238217E-4</c:v>
                </c:pt>
                <c:pt idx="335">
                  <c:v>2.0414097494439988E-4</c:v>
                </c:pt>
                <c:pt idx="336">
                  <c:v>2.0414097494439988E-4</c:v>
                </c:pt>
                <c:pt idx="337">
                  <c:v>2.0414097494439988E-4</c:v>
                </c:pt>
                <c:pt idx="338">
                  <c:v>2.0414097494439988E-4</c:v>
                </c:pt>
                <c:pt idx="339">
                  <c:v>2.0414097494439988E-4</c:v>
                </c:pt>
                <c:pt idx="340">
                  <c:v>2.0414097494439988E-4</c:v>
                </c:pt>
                <c:pt idx="341">
                  <c:v>2.0414097494439988E-4</c:v>
                </c:pt>
                <c:pt idx="342">
                  <c:v>2.0414097494439988E-4</c:v>
                </c:pt>
                <c:pt idx="343">
                  <c:v>2.0414097494439988E-4</c:v>
                </c:pt>
                <c:pt idx="344">
                  <c:v>2.0414097494439988E-4</c:v>
                </c:pt>
                <c:pt idx="345">
                  <c:v>2.0414097494439988E-4</c:v>
                </c:pt>
                <c:pt idx="346">
                  <c:v>2.0414097494439988E-4</c:v>
                </c:pt>
                <c:pt idx="347">
                  <c:v>2.0414097494439988E-4</c:v>
                </c:pt>
                <c:pt idx="348">
                  <c:v>2.0414097494439988E-4</c:v>
                </c:pt>
                <c:pt idx="349">
                  <c:v>2.0414097494439988E-4</c:v>
                </c:pt>
                <c:pt idx="350">
                  <c:v>2.0414097494439988E-4</c:v>
                </c:pt>
                <c:pt idx="351">
                  <c:v>2.0414097494439988E-4</c:v>
                </c:pt>
                <c:pt idx="352">
                  <c:v>2.0414097494439988E-4</c:v>
                </c:pt>
                <c:pt idx="353">
                  <c:v>2.0414097494439988E-4</c:v>
                </c:pt>
                <c:pt idx="354">
                  <c:v>2.0414097494439988E-4</c:v>
                </c:pt>
                <c:pt idx="355">
                  <c:v>2.0414097494439988E-4</c:v>
                </c:pt>
                <c:pt idx="356">
                  <c:v>2.0414097494439988E-4</c:v>
                </c:pt>
                <c:pt idx="357">
                  <c:v>2.0414097494439988E-4</c:v>
                </c:pt>
                <c:pt idx="358">
                  <c:v>2.0414097494439988E-4</c:v>
                </c:pt>
                <c:pt idx="359">
                  <c:v>2.0414097494439988E-4</c:v>
                </c:pt>
                <c:pt idx="360">
                  <c:v>2.0414097494439988E-4</c:v>
                </c:pt>
                <c:pt idx="361">
                  <c:v>2.0414097494439988E-4</c:v>
                </c:pt>
                <c:pt idx="362">
                  <c:v>2.0414097494439988E-4</c:v>
                </c:pt>
                <c:pt idx="363">
                  <c:v>2.0414097494439988E-4</c:v>
                </c:pt>
                <c:pt idx="364">
                  <c:v>2.0414097494439988E-4</c:v>
                </c:pt>
                <c:pt idx="365">
                  <c:v>2.0414097494439988E-4</c:v>
                </c:pt>
                <c:pt idx="366">
                  <c:v>2.0414097494439988E-4</c:v>
                </c:pt>
                <c:pt idx="367">
                  <c:v>2.0414097494439988E-4</c:v>
                </c:pt>
                <c:pt idx="368">
                  <c:v>2.0414097494439988E-4</c:v>
                </c:pt>
                <c:pt idx="369">
                  <c:v>2.0414097494439988E-4</c:v>
                </c:pt>
                <c:pt idx="370">
                  <c:v>2.0414097494439988E-4</c:v>
                </c:pt>
                <c:pt idx="371">
                  <c:v>2.0414097494439988E-4</c:v>
                </c:pt>
                <c:pt idx="372">
                  <c:v>2.0414097494439988E-4</c:v>
                </c:pt>
                <c:pt idx="373">
                  <c:v>2.0414097494439988E-4</c:v>
                </c:pt>
                <c:pt idx="374">
                  <c:v>2.0414097494439988E-4</c:v>
                </c:pt>
                <c:pt idx="375">
                  <c:v>2.0414097494439988E-4</c:v>
                </c:pt>
                <c:pt idx="376">
                  <c:v>2.0414097494439988E-4</c:v>
                </c:pt>
                <c:pt idx="377">
                  <c:v>2.0414097494439988E-4</c:v>
                </c:pt>
                <c:pt idx="378">
                  <c:v>2.0414097494439988E-4</c:v>
                </c:pt>
                <c:pt idx="379">
                  <c:v>2.0438984798742645E-4</c:v>
                </c:pt>
                <c:pt idx="380">
                  <c:v>2.0438984798742645E-4</c:v>
                </c:pt>
                <c:pt idx="381">
                  <c:v>2.0438984798742645E-4</c:v>
                </c:pt>
                <c:pt idx="382">
                  <c:v>2.0438984798742645E-4</c:v>
                </c:pt>
                <c:pt idx="383">
                  <c:v>2.0438984798742645E-4</c:v>
                </c:pt>
                <c:pt idx="384">
                  <c:v>2.0438984798742645E-4</c:v>
                </c:pt>
                <c:pt idx="385">
                  <c:v>2.0438984798742645E-4</c:v>
                </c:pt>
                <c:pt idx="386">
                  <c:v>2.0438984798742645E-4</c:v>
                </c:pt>
                <c:pt idx="387">
                  <c:v>2.0438984798742645E-4</c:v>
                </c:pt>
                <c:pt idx="388">
                  <c:v>2.0438984798742645E-4</c:v>
                </c:pt>
                <c:pt idx="389">
                  <c:v>2.0438984798742645E-4</c:v>
                </c:pt>
                <c:pt idx="390">
                  <c:v>2.0438984798742645E-4</c:v>
                </c:pt>
                <c:pt idx="391">
                  <c:v>2.0438984798742645E-4</c:v>
                </c:pt>
                <c:pt idx="392">
                  <c:v>2.0438984798742645E-4</c:v>
                </c:pt>
                <c:pt idx="393">
                  <c:v>2.0438984798742645E-4</c:v>
                </c:pt>
                <c:pt idx="394">
                  <c:v>2.0438984798742645E-4</c:v>
                </c:pt>
                <c:pt idx="395">
                  <c:v>2.0438984798742645E-4</c:v>
                </c:pt>
                <c:pt idx="396">
                  <c:v>2.0438984798742645E-4</c:v>
                </c:pt>
                <c:pt idx="397">
                  <c:v>2.0438984798742645E-4</c:v>
                </c:pt>
                <c:pt idx="398">
                  <c:v>2.0438984798742645E-4</c:v>
                </c:pt>
                <c:pt idx="399">
                  <c:v>2.0438984798742645E-4</c:v>
                </c:pt>
                <c:pt idx="400">
                  <c:v>2.0438984798742645E-4</c:v>
                </c:pt>
                <c:pt idx="401">
                  <c:v>2.0438984798742645E-4</c:v>
                </c:pt>
                <c:pt idx="402">
                  <c:v>2.0438984798742645E-4</c:v>
                </c:pt>
                <c:pt idx="403">
                  <c:v>2.0438984798742645E-4</c:v>
                </c:pt>
                <c:pt idx="404">
                  <c:v>2.0438984798742645E-4</c:v>
                </c:pt>
                <c:pt idx="405">
                  <c:v>2.0438984798742645E-4</c:v>
                </c:pt>
                <c:pt idx="406">
                  <c:v>2.0438984798742645E-4</c:v>
                </c:pt>
                <c:pt idx="407">
                  <c:v>2.0438984798742645E-4</c:v>
                </c:pt>
                <c:pt idx="408">
                  <c:v>2.0438984798742645E-4</c:v>
                </c:pt>
                <c:pt idx="409">
                  <c:v>2.0438984798742645E-4</c:v>
                </c:pt>
                <c:pt idx="410">
                  <c:v>2.0438984798742645E-4</c:v>
                </c:pt>
                <c:pt idx="411">
                  <c:v>2.0438984798742645E-4</c:v>
                </c:pt>
                <c:pt idx="412">
                  <c:v>2.0438984798742645E-4</c:v>
                </c:pt>
                <c:pt idx="413">
                  <c:v>2.0438984798742645E-4</c:v>
                </c:pt>
                <c:pt idx="414">
                  <c:v>2.0438984798742645E-4</c:v>
                </c:pt>
                <c:pt idx="415">
                  <c:v>2.0438984798742645E-4</c:v>
                </c:pt>
                <c:pt idx="416">
                  <c:v>2.0438984798742645E-4</c:v>
                </c:pt>
                <c:pt idx="417">
                  <c:v>2.0438984798742645E-4</c:v>
                </c:pt>
                <c:pt idx="418">
                  <c:v>2.0438984798742645E-4</c:v>
                </c:pt>
                <c:pt idx="419">
                  <c:v>2.0438984798742645E-4</c:v>
                </c:pt>
                <c:pt idx="420">
                  <c:v>2.0438984798742645E-4</c:v>
                </c:pt>
                <c:pt idx="421">
                  <c:v>2.0438984798742645E-4</c:v>
                </c:pt>
                <c:pt idx="422">
                  <c:v>2.0438984798742645E-4</c:v>
                </c:pt>
                <c:pt idx="423">
                  <c:v>2.0438984798742645E-4</c:v>
                </c:pt>
                <c:pt idx="424">
                  <c:v>2.0438984798742645E-4</c:v>
                </c:pt>
                <c:pt idx="425">
                  <c:v>2.0438984798742645E-4</c:v>
                </c:pt>
                <c:pt idx="426">
                  <c:v>2.0438984798742645E-4</c:v>
                </c:pt>
                <c:pt idx="427">
                  <c:v>2.0438984798742645E-4</c:v>
                </c:pt>
                <c:pt idx="428">
                  <c:v>2.0438984798742645E-4</c:v>
                </c:pt>
                <c:pt idx="429">
                  <c:v>2.0438984798742645E-4</c:v>
                </c:pt>
                <c:pt idx="430">
                  <c:v>2.0438984798742645E-4</c:v>
                </c:pt>
                <c:pt idx="431">
                  <c:v>2.0438984798742645E-4</c:v>
                </c:pt>
                <c:pt idx="432">
                  <c:v>2.0438984798742645E-4</c:v>
                </c:pt>
                <c:pt idx="433">
                  <c:v>2.0438984798742645E-4</c:v>
                </c:pt>
                <c:pt idx="434">
                  <c:v>2.0438984798742645E-4</c:v>
                </c:pt>
                <c:pt idx="435">
                  <c:v>2.0438984798742645E-4</c:v>
                </c:pt>
                <c:pt idx="436">
                  <c:v>2.0438984798742645E-4</c:v>
                </c:pt>
                <c:pt idx="437">
                  <c:v>2.0438984798742645E-4</c:v>
                </c:pt>
                <c:pt idx="438">
                  <c:v>2.0438984798742645E-4</c:v>
                </c:pt>
                <c:pt idx="439">
                  <c:v>2.0438984798742645E-4</c:v>
                </c:pt>
                <c:pt idx="440">
                  <c:v>2.0438984798742645E-4</c:v>
                </c:pt>
                <c:pt idx="441">
                  <c:v>2.0438984798742645E-4</c:v>
                </c:pt>
                <c:pt idx="442">
                  <c:v>2.0438984798742645E-4</c:v>
                </c:pt>
                <c:pt idx="443">
                  <c:v>2.0438984798742645E-4</c:v>
                </c:pt>
                <c:pt idx="444">
                  <c:v>2.0438984798742645E-4</c:v>
                </c:pt>
                <c:pt idx="445">
                  <c:v>2.0438984798742645E-4</c:v>
                </c:pt>
                <c:pt idx="446">
                  <c:v>2.0438984798742645E-4</c:v>
                </c:pt>
                <c:pt idx="447">
                  <c:v>2.0438984798742645E-4</c:v>
                </c:pt>
                <c:pt idx="448">
                  <c:v>2.0438984798742645E-4</c:v>
                </c:pt>
                <c:pt idx="449">
                  <c:v>2.0438984798742645E-4</c:v>
                </c:pt>
                <c:pt idx="450">
                  <c:v>2.0438984798742645E-4</c:v>
                </c:pt>
                <c:pt idx="451">
                  <c:v>2.0438984798742645E-4</c:v>
                </c:pt>
                <c:pt idx="452">
                  <c:v>2.0438984798742645E-4</c:v>
                </c:pt>
                <c:pt idx="453">
                  <c:v>2.0438984798742645E-4</c:v>
                </c:pt>
                <c:pt idx="454">
                  <c:v>2.0438984798742645E-4</c:v>
                </c:pt>
                <c:pt idx="455">
                  <c:v>2.0438984798742645E-4</c:v>
                </c:pt>
                <c:pt idx="456">
                  <c:v>2.0438984798742645E-4</c:v>
                </c:pt>
                <c:pt idx="457">
                  <c:v>2.0438984798742645E-4</c:v>
                </c:pt>
                <c:pt idx="458">
                  <c:v>2.0438984798742645E-4</c:v>
                </c:pt>
                <c:pt idx="459">
                  <c:v>2.0438984798742645E-4</c:v>
                </c:pt>
                <c:pt idx="460">
                  <c:v>2.0438984798742645E-4</c:v>
                </c:pt>
                <c:pt idx="461">
                  <c:v>2.0438984798742645E-4</c:v>
                </c:pt>
                <c:pt idx="462">
                  <c:v>2.0438984798742645E-4</c:v>
                </c:pt>
                <c:pt idx="463">
                  <c:v>2.0438984798742645E-4</c:v>
                </c:pt>
                <c:pt idx="464">
                  <c:v>2.0438984798742645E-4</c:v>
                </c:pt>
                <c:pt idx="465">
                  <c:v>2.0438984798742645E-4</c:v>
                </c:pt>
                <c:pt idx="466">
                  <c:v>2.0438984798742645E-4</c:v>
                </c:pt>
                <c:pt idx="467">
                  <c:v>2.0438984798742645E-4</c:v>
                </c:pt>
                <c:pt idx="468">
                  <c:v>2.0530238247852385E-4</c:v>
                </c:pt>
                <c:pt idx="469">
                  <c:v>2.0671266305567439E-4</c:v>
                </c:pt>
                <c:pt idx="470">
                  <c:v>2.0770815522778066E-4</c:v>
                </c:pt>
                <c:pt idx="471">
                  <c:v>2.0787407058979837E-4</c:v>
                </c:pt>
                <c:pt idx="472">
                  <c:v>2.0787407058979837E-4</c:v>
                </c:pt>
                <c:pt idx="473">
                  <c:v>2.0787407058979837E-4</c:v>
                </c:pt>
                <c:pt idx="474">
                  <c:v>2.0803998595181607E-4</c:v>
                </c:pt>
                <c:pt idx="475">
                  <c:v>2.0803998595181607E-4</c:v>
                </c:pt>
                <c:pt idx="476">
                  <c:v>2.0803998595181607E-4</c:v>
                </c:pt>
                <c:pt idx="477">
                  <c:v>2.0803998595181607E-4</c:v>
                </c:pt>
                <c:pt idx="478">
                  <c:v>2.0803998595181607E-4</c:v>
                </c:pt>
                <c:pt idx="479">
                  <c:v>2.0803998595181607E-4</c:v>
                </c:pt>
                <c:pt idx="480">
                  <c:v>2.0803998595181607E-4</c:v>
                </c:pt>
                <c:pt idx="481">
                  <c:v>2.0803998595181607E-4</c:v>
                </c:pt>
                <c:pt idx="482">
                  <c:v>2.0803998595181607E-4</c:v>
                </c:pt>
                <c:pt idx="483">
                  <c:v>2.0803998595181607E-4</c:v>
                </c:pt>
                <c:pt idx="484">
                  <c:v>2.0803998595181607E-4</c:v>
                </c:pt>
                <c:pt idx="485">
                  <c:v>2.0803998595181607E-4</c:v>
                </c:pt>
                <c:pt idx="486">
                  <c:v>2.0803998595181607E-4</c:v>
                </c:pt>
                <c:pt idx="487">
                  <c:v>2.0803998595181607E-4</c:v>
                </c:pt>
                <c:pt idx="488">
                  <c:v>2.0803998595181607E-4</c:v>
                </c:pt>
                <c:pt idx="489">
                  <c:v>2.0803998595181607E-4</c:v>
                </c:pt>
                <c:pt idx="490">
                  <c:v>2.0803998595181607E-4</c:v>
                </c:pt>
                <c:pt idx="491">
                  <c:v>2.0803998595181607E-4</c:v>
                </c:pt>
                <c:pt idx="492">
                  <c:v>2.0803998595181607E-4</c:v>
                </c:pt>
                <c:pt idx="493">
                  <c:v>2.0803998595181607E-4</c:v>
                </c:pt>
                <c:pt idx="494">
                  <c:v>2.0803998595181607E-4</c:v>
                </c:pt>
                <c:pt idx="495">
                  <c:v>2.0803998595181607E-4</c:v>
                </c:pt>
                <c:pt idx="496">
                  <c:v>2.0803998595181607E-4</c:v>
                </c:pt>
                <c:pt idx="497">
                  <c:v>2.0803998595181607E-4</c:v>
                </c:pt>
                <c:pt idx="498">
                  <c:v>2.0803998595181607E-4</c:v>
                </c:pt>
                <c:pt idx="499">
                  <c:v>2.0803998595181607E-4</c:v>
                </c:pt>
                <c:pt idx="500">
                  <c:v>2.0820590131383378E-4</c:v>
                </c:pt>
                <c:pt idx="501">
                  <c:v>2.0820590131383378E-4</c:v>
                </c:pt>
                <c:pt idx="502">
                  <c:v>2.0820590131383378E-4</c:v>
                </c:pt>
                <c:pt idx="503">
                  <c:v>2.0820590131383378E-4</c:v>
                </c:pt>
                <c:pt idx="504">
                  <c:v>2.0820590131383378E-4</c:v>
                </c:pt>
                <c:pt idx="505">
                  <c:v>2.0820590131383378E-4</c:v>
                </c:pt>
                <c:pt idx="506">
                  <c:v>2.0820590131383378E-4</c:v>
                </c:pt>
                <c:pt idx="507">
                  <c:v>2.0820590131383378E-4</c:v>
                </c:pt>
                <c:pt idx="508">
                  <c:v>2.0820590131383378E-4</c:v>
                </c:pt>
                <c:pt idx="509">
                  <c:v>2.0820590131383378E-4</c:v>
                </c:pt>
                <c:pt idx="510">
                  <c:v>2.0820590131383378E-4</c:v>
                </c:pt>
                <c:pt idx="511">
                  <c:v>2.0820590131383378E-4</c:v>
                </c:pt>
                <c:pt idx="512">
                  <c:v>2.0820590131383378E-4</c:v>
                </c:pt>
                <c:pt idx="513">
                  <c:v>2.0820590131383378E-4</c:v>
                </c:pt>
                <c:pt idx="514">
                  <c:v>2.0820590131383378E-4</c:v>
                </c:pt>
                <c:pt idx="515">
                  <c:v>2.0820590131383378E-4</c:v>
                </c:pt>
                <c:pt idx="516">
                  <c:v>2.0820590131383378E-4</c:v>
                </c:pt>
                <c:pt idx="517">
                  <c:v>2.0820590131383378E-4</c:v>
                </c:pt>
                <c:pt idx="518">
                  <c:v>2.0820590131383378E-4</c:v>
                </c:pt>
                <c:pt idx="519">
                  <c:v>2.0820590131383378E-4</c:v>
                </c:pt>
                <c:pt idx="520">
                  <c:v>2.0820590131383378E-4</c:v>
                </c:pt>
                <c:pt idx="521">
                  <c:v>2.0820590131383378E-4</c:v>
                </c:pt>
                <c:pt idx="522">
                  <c:v>2.0820590131383378E-4</c:v>
                </c:pt>
                <c:pt idx="523">
                  <c:v>2.0820590131383378E-4</c:v>
                </c:pt>
                <c:pt idx="524">
                  <c:v>2.0820590131383378E-4</c:v>
                </c:pt>
                <c:pt idx="525">
                  <c:v>2.0820590131383378E-4</c:v>
                </c:pt>
                <c:pt idx="526">
                  <c:v>2.0820590131383378E-4</c:v>
                </c:pt>
                <c:pt idx="527">
                  <c:v>2.0820590131383378E-4</c:v>
                </c:pt>
                <c:pt idx="528">
                  <c:v>2.0820590131383378E-4</c:v>
                </c:pt>
                <c:pt idx="529">
                  <c:v>2.0820590131383378E-4</c:v>
                </c:pt>
                <c:pt idx="530">
                  <c:v>2.0820590131383378E-4</c:v>
                </c:pt>
                <c:pt idx="531">
                  <c:v>2.0820590131383378E-4</c:v>
                </c:pt>
                <c:pt idx="532">
                  <c:v>2.0820590131383378E-4</c:v>
                </c:pt>
                <c:pt idx="533">
                  <c:v>2.0820590131383378E-4</c:v>
                </c:pt>
                <c:pt idx="534">
                  <c:v>2.0820590131383378E-4</c:v>
                </c:pt>
                <c:pt idx="535">
                  <c:v>2.0820590131383378E-4</c:v>
                </c:pt>
                <c:pt idx="536">
                  <c:v>2.0820590131383378E-4</c:v>
                </c:pt>
                <c:pt idx="537">
                  <c:v>2.0820590131383378E-4</c:v>
                </c:pt>
                <c:pt idx="538">
                  <c:v>2.0820590131383378E-4</c:v>
                </c:pt>
                <c:pt idx="539">
                  <c:v>2.0820590131383378E-4</c:v>
                </c:pt>
                <c:pt idx="540">
                  <c:v>2.0820590131383378E-4</c:v>
                </c:pt>
                <c:pt idx="541">
                  <c:v>2.0820590131383378E-4</c:v>
                </c:pt>
                <c:pt idx="542">
                  <c:v>2.0820590131383378E-4</c:v>
                </c:pt>
                <c:pt idx="543">
                  <c:v>2.0820590131383378E-4</c:v>
                </c:pt>
                <c:pt idx="544">
                  <c:v>2.0820590131383378E-4</c:v>
                </c:pt>
                <c:pt idx="545">
                  <c:v>2.0820590131383378E-4</c:v>
                </c:pt>
                <c:pt idx="546">
                  <c:v>2.0820590131383378E-4</c:v>
                </c:pt>
                <c:pt idx="547">
                  <c:v>2.0820590131383378E-4</c:v>
                </c:pt>
                <c:pt idx="548">
                  <c:v>2.0820590131383378E-4</c:v>
                </c:pt>
                <c:pt idx="549">
                  <c:v>2.0820590131383378E-4</c:v>
                </c:pt>
                <c:pt idx="550">
                  <c:v>2.0820590131383378E-4</c:v>
                </c:pt>
                <c:pt idx="551">
                  <c:v>2.0820590131383378E-4</c:v>
                </c:pt>
                <c:pt idx="552">
                  <c:v>2.0820590131383378E-4</c:v>
                </c:pt>
                <c:pt idx="553">
                  <c:v>2.0820590131383378E-4</c:v>
                </c:pt>
                <c:pt idx="554">
                  <c:v>2.0820590131383378E-4</c:v>
                </c:pt>
                <c:pt idx="555">
                  <c:v>2.0820590131383378E-4</c:v>
                </c:pt>
                <c:pt idx="556">
                  <c:v>2.0820590131383378E-4</c:v>
                </c:pt>
                <c:pt idx="557">
                  <c:v>2.0820590131383378E-4</c:v>
                </c:pt>
                <c:pt idx="558">
                  <c:v>2.0820590131383378E-4</c:v>
                </c:pt>
                <c:pt idx="559">
                  <c:v>2.0820590131383378E-4</c:v>
                </c:pt>
                <c:pt idx="560">
                  <c:v>2.0820590131383378E-4</c:v>
                </c:pt>
                <c:pt idx="561">
                  <c:v>2.0820590131383378E-4</c:v>
                </c:pt>
                <c:pt idx="562">
                  <c:v>2.0820590131383378E-4</c:v>
                </c:pt>
                <c:pt idx="563">
                  <c:v>2.0820590131383378E-4</c:v>
                </c:pt>
                <c:pt idx="564">
                  <c:v>2.0820590131383378E-4</c:v>
                </c:pt>
                <c:pt idx="565">
                  <c:v>2.0820590131383378E-4</c:v>
                </c:pt>
                <c:pt idx="566">
                  <c:v>2.0820590131383378E-4</c:v>
                </c:pt>
                <c:pt idx="567">
                  <c:v>2.0820590131383378E-4</c:v>
                </c:pt>
                <c:pt idx="568">
                  <c:v>2.0820590131383378E-4</c:v>
                </c:pt>
                <c:pt idx="569">
                  <c:v>2.0820590131383378E-4</c:v>
                </c:pt>
                <c:pt idx="570">
                  <c:v>2.0820590131383378E-4</c:v>
                </c:pt>
                <c:pt idx="571">
                  <c:v>2.0820590131383378E-4</c:v>
                </c:pt>
                <c:pt idx="572">
                  <c:v>2.0820590131383378E-4</c:v>
                </c:pt>
                <c:pt idx="573">
                  <c:v>2.0820590131383378E-4</c:v>
                </c:pt>
                <c:pt idx="574">
                  <c:v>2.0820590131383378E-4</c:v>
                </c:pt>
                <c:pt idx="575">
                  <c:v>2.0820590131383378E-4</c:v>
                </c:pt>
                <c:pt idx="576">
                  <c:v>2.0820590131383378E-4</c:v>
                </c:pt>
                <c:pt idx="577">
                  <c:v>2.0803998595181607E-4</c:v>
                </c:pt>
                <c:pt idx="578">
                  <c:v>2.0803998595181607E-4</c:v>
                </c:pt>
                <c:pt idx="579">
                  <c:v>2.0803998595181607E-4</c:v>
                </c:pt>
                <c:pt idx="580">
                  <c:v>2.0803998595181607E-4</c:v>
                </c:pt>
                <c:pt idx="581">
                  <c:v>2.0803998595181607E-4</c:v>
                </c:pt>
                <c:pt idx="582">
                  <c:v>2.0803998595181607E-4</c:v>
                </c:pt>
                <c:pt idx="583">
                  <c:v>2.0803998595181607E-4</c:v>
                </c:pt>
                <c:pt idx="584">
                  <c:v>2.0803998595181607E-4</c:v>
                </c:pt>
                <c:pt idx="585">
                  <c:v>2.0803998595181607E-4</c:v>
                </c:pt>
                <c:pt idx="586">
                  <c:v>2.0803998595181607E-4</c:v>
                </c:pt>
                <c:pt idx="587">
                  <c:v>2.0803998595181607E-4</c:v>
                </c:pt>
                <c:pt idx="588">
                  <c:v>2.0787407058979837E-4</c:v>
                </c:pt>
                <c:pt idx="589">
                  <c:v>2.0787407058979837E-4</c:v>
                </c:pt>
                <c:pt idx="590">
                  <c:v>2.0787407058979837E-4</c:v>
                </c:pt>
                <c:pt idx="591">
                  <c:v>2.0770815522778066E-4</c:v>
                </c:pt>
                <c:pt idx="592">
                  <c:v>2.0770815522778066E-4</c:v>
                </c:pt>
                <c:pt idx="593">
                  <c:v>2.0770815522778066E-4</c:v>
                </c:pt>
                <c:pt idx="594">
                  <c:v>2.0745928218475409E-4</c:v>
                </c:pt>
                <c:pt idx="595">
                  <c:v>2.0745928218475409E-4</c:v>
                </c:pt>
                <c:pt idx="596">
                  <c:v>2.0729336682273638E-4</c:v>
                </c:pt>
                <c:pt idx="597">
                  <c:v>2.0712745146071867E-4</c:v>
                </c:pt>
                <c:pt idx="598">
                  <c:v>2.0712745146071867E-4</c:v>
                </c:pt>
                <c:pt idx="599">
                  <c:v>2.0696153609870097E-4</c:v>
                </c:pt>
                <c:pt idx="600">
                  <c:v>2.0696153609870097E-4</c:v>
                </c:pt>
                <c:pt idx="601">
                  <c:v>2.0671266305567439E-4</c:v>
                </c:pt>
                <c:pt idx="602">
                  <c:v>2.0671266305567439E-4</c:v>
                </c:pt>
                <c:pt idx="603">
                  <c:v>2.0654674769365669E-4</c:v>
                </c:pt>
                <c:pt idx="604">
                  <c:v>2.0654674769365669E-4</c:v>
                </c:pt>
                <c:pt idx="605">
                  <c:v>2.0638083233163898E-4</c:v>
                </c:pt>
                <c:pt idx="606">
                  <c:v>2.0621491696962125E-4</c:v>
                </c:pt>
                <c:pt idx="607">
                  <c:v>2.0621491696962125E-4</c:v>
                </c:pt>
                <c:pt idx="608">
                  <c:v>2.0604900160760354E-4</c:v>
                </c:pt>
                <c:pt idx="609">
                  <c:v>2.0604900160760354E-4</c:v>
                </c:pt>
                <c:pt idx="610">
                  <c:v>2.0604900160760354E-4</c:v>
                </c:pt>
                <c:pt idx="611">
                  <c:v>2.0580012856457697E-4</c:v>
                </c:pt>
                <c:pt idx="612">
                  <c:v>2.0580012856457697E-4</c:v>
                </c:pt>
                <c:pt idx="613">
                  <c:v>2.0563421320255929E-4</c:v>
                </c:pt>
                <c:pt idx="614">
                  <c:v>2.0563421320255929E-4</c:v>
                </c:pt>
                <c:pt idx="615">
                  <c:v>2.0563421320255929E-4</c:v>
                </c:pt>
                <c:pt idx="616">
                  <c:v>2.0546829784054156E-4</c:v>
                </c:pt>
                <c:pt idx="617">
                  <c:v>2.0546829784054156E-4</c:v>
                </c:pt>
                <c:pt idx="618">
                  <c:v>2.0530238247852385E-4</c:v>
                </c:pt>
                <c:pt idx="619">
                  <c:v>2.0530238247852385E-4</c:v>
                </c:pt>
                <c:pt idx="620">
                  <c:v>2.0530238247852385E-4</c:v>
                </c:pt>
                <c:pt idx="621">
                  <c:v>2.0530238247852385E-4</c:v>
                </c:pt>
                <c:pt idx="622">
                  <c:v>2.0505350943549728E-4</c:v>
                </c:pt>
                <c:pt idx="623">
                  <c:v>2.0505350943549728E-4</c:v>
                </c:pt>
                <c:pt idx="624">
                  <c:v>2.0505350943549728E-4</c:v>
                </c:pt>
                <c:pt idx="625">
                  <c:v>2.0488759407347957E-4</c:v>
                </c:pt>
                <c:pt idx="626">
                  <c:v>2.0488759407347957E-4</c:v>
                </c:pt>
                <c:pt idx="627">
                  <c:v>2.0488759407347957E-4</c:v>
                </c:pt>
                <c:pt idx="628">
                  <c:v>2.0472167871146186E-4</c:v>
                </c:pt>
                <c:pt idx="629">
                  <c:v>2.0472167871146186E-4</c:v>
                </c:pt>
                <c:pt idx="630">
                  <c:v>2.0472167871146186E-4</c:v>
                </c:pt>
                <c:pt idx="631">
                  <c:v>2.0455576334944416E-4</c:v>
                </c:pt>
                <c:pt idx="632">
                  <c:v>2.0455576334944416E-4</c:v>
                </c:pt>
                <c:pt idx="633">
                  <c:v>2.0455576334944416E-4</c:v>
                </c:pt>
                <c:pt idx="634">
                  <c:v>2.0455576334944416E-4</c:v>
                </c:pt>
                <c:pt idx="635">
                  <c:v>2.0438984798742645E-4</c:v>
                </c:pt>
                <c:pt idx="636">
                  <c:v>2.0438984798742645E-4</c:v>
                </c:pt>
                <c:pt idx="637">
                  <c:v>2.0438984798742645E-4</c:v>
                </c:pt>
                <c:pt idx="638">
                  <c:v>2.0414097494439988E-4</c:v>
                </c:pt>
                <c:pt idx="639">
                  <c:v>2.0414097494439988E-4</c:v>
                </c:pt>
                <c:pt idx="640">
                  <c:v>2.0414097494439988E-4</c:v>
                </c:pt>
                <c:pt idx="641">
                  <c:v>2.0414097494439988E-4</c:v>
                </c:pt>
                <c:pt idx="642">
                  <c:v>2.0397505958238217E-4</c:v>
                </c:pt>
                <c:pt idx="643">
                  <c:v>2.0397505958238217E-4</c:v>
                </c:pt>
                <c:pt idx="644">
                  <c:v>2.0397505958238217E-4</c:v>
                </c:pt>
                <c:pt idx="645">
                  <c:v>2.0397505958238217E-4</c:v>
                </c:pt>
                <c:pt idx="646">
                  <c:v>2.0380914422036444E-4</c:v>
                </c:pt>
                <c:pt idx="647">
                  <c:v>2.0380914422036444E-4</c:v>
                </c:pt>
                <c:pt idx="648">
                  <c:v>2.0380914422036444E-4</c:v>
                </c:pt>
                <c:pt idx="649">
                  <c:v>2.0364322885834673E-4</c:v>
                </c:pt>
                <c:pt idx="650">
                  <c:v>2.0364322885834673E-4</c:v>
                </c:pt>
                <c:pt idx="651">
                  <c:v>2.0364322885834673E-4</c:v>
                </c:pt>
                <c:pt idx="652">
                  <c:v>2.0364322885834673E-4</c:v>
                </c:pt>
                <c:pt idx="653">
                  <c:v>2.0347731349632902E-4</c:v>
                </c:pt>
                <c:pt idx="654">
                  <c:v>2.0347731349632902E-4</c:v>
                </c:pt>
                <c:pt idx="655">
                  <c:v>2.0347731349632902E-4</c:v>
                </c:pt>
                <c:pt idx="656">
                  <c:v>2.0347731349632902E-4</c:v>
                </c:pt>
                <c:pt idx="657">
                  <c:v>2.0322844045330245E-4</c:v>
                </c:pt>
                <c:pt idx="658">
                  <c:v>2.0322844045330245E-4</c:v>
                </c:pt>
                <c:pt idx="659">
                  <c:v>2.0322844045330245E-4</c:v>
                </c:pt>
                <c:pt idx="660">
                  <c:v>2.0322844045330245E-4</c:v>
                </c:pt>
                <c:pt idx="661">
                  <c:v>2.0322844045330245E-4</c:v>
                </c:pt>
                <c:pt idx="662">
                  <c:v>2.0306252509128475E-4</c:v>
                </c:pt>
                <c:pt idx="663">
                  <c:v>2.0306252509128475E-4</c:v>
                </c:pt>
                <c:pt idx="664">
                  <c:v>2.0306252509128475E-4</c:v>
                </c:pt>
                <c:pt idx="665">
                  <c:v>2.0306252509128475E-4</c:v>
                </c:pt>
                <c:pt idx="666">
                  <c:v>2.0306252509128475E-4</c:v>
                </c:pt>
                <c:pt idx="667">
                  <c:v>2.0289660972926704E-4</c:v>
                </c:pt>
                <c:pt idx="668">
                  <c:v>2.0289660972926704E-4</c:v>
                </c:pt>
                <c:pt idx="669">
                  <c:v>2.0289660972926704E-4</c:v>
                </c:pt>
                <c:pt idx="670">
                  <c:v>2.0289660972926704E-4</c:v>
                </c:pt>
                <c:pt idx="671">
                  <c:v>2.0289660972926704E-4</c:v>
                </c:pt>
                <c:pt idx="672">
                  <c:v>2.0289660972926704E-4</c:v>
                </c:pt>
                <c:pt idx="673">
                  <c:v>2.0273069436724933E-4</c:v>
                </c:pt>
                <c:pt idx="674">
                  <c:v>2.0273069436724933E-4</c:v>
                </c:pt>
                <c:pt idx="675">
                  <c:v>2.0273069436724933E-4</c:v>
                </c:pt>
                <c:pt idx="676">
                  <c:v>2.0273069436724933E-4</c:v>
                </c:pt>
                <c:pt idx="677">
                  <c:v>2.0273069436724933E-4</c:v>
                </c:pt>
                <c:pt idx="678">
                  <c:v>2.0273069436724933E-4</c:v>
                </c:pt>
                <c:pt idx="679">
                  <c:v>2.0248182132422276E-4</c:v>
                </c:pt>
                <c:pt idx="680">
                  <c:v>2.0248182132422276E-4</c:v>
                </c:pt>
                <c:pt idx="681">
                  <c:v>2.0248182132422276E-4</c:v>
                </c:pt>
                <c:pt idx="682">
                  <c:v>2.0248182132422276E-4</c:v>
                </c:pt>
                <c:pt idx="683">
                  <c:v>2.0248182132422276E-4</c:v>
                </c:pt>
                <c:pt idx="684">
                  <c:v>2.0248182132422276E-4</c:v>
                </c:pt>
                <c:pt idx="685">
                  <c:v>2.0231590596220505E-4</c:v>
                </c:pt>
                <c:pt idx="686">
                  <c:v>2.0231590596220505E-4</c:v>
                </c:pt>
                <c:pt idx="687">
                  <c:v>2.0231590596220505E-4</c:v>
                </c:pt>
                <c:pt idx="688">
                  <c:v>2.0231590596220505E-4</c:v>
                </c:pt>
                <c:pt idx="689">
                  <c:v>2.0231590596220505E-4</c:v>
                </c:pt>
                <c:pt idx="690">
                  <c:v>2.0231590596220505E-4</c:v>
                </c:pt>
                <c:pt idx="691">
                  <c:v>2.0214999060018735E-4</c:v>
                </c:pt>
                <c:pt idx="692">
                  <c:v>2.0214999060018735E-4</c:v>
                </c:pt>
                <c:pt idx="693">
                  <c:v>2.0214999060018735E-4</c:v>
                </c:pt>
                <c:pt idx="694">
                  <c:v>2.0214999060018735E-4</c:v>
                </c:pt>
                <c:pt idx="695">
                  <c:v>2.0214999060018735E-4</c:v>
                </c:pt>
                <c:pt idx="696">
                  <c:v>2.0214999060018735E-4</c:v>
                </c:pt>
                <c:pt idx="697">
                  <c:v>2.0198407523816964E-4</c:v>
                </c:pt>
                <c:pt idx="698">
                  <c:v>2.0198407523816964E-4</c:v>
                </c:pt>
                <c:pt idx="699">
                  <c:v>2.0198407523816964E-4</c:v>
                </c:pt>
                <c:pt idx="700">
                  <c:v>2.0198407523816964E-4</c:v>
                </c:pt>
                <c:pt idx="701">
                  <c:v>2.0198407523816964E-4</c:v>
                </c:pt>
                <c:pt idx="702">
                  <c:v>2.0198407523816964E-4</c:v>
                </c:pt>
                <c:pt idx="703">
                  <c:v>2.0198407523816964E-4</c:v>
                </c:pt>
                <c:pt idx="704">
                  <c:v>2.0181815987615191E-4</c:v>
                </c:pt>
                <c:pt idx="705">
                  <c:v>2.0181815987615191E-4</c:v>
                </c:pt>
                <c:pt idx="706">
                  <c:v>2.0181815987615191E-4</c:v>
                </c:pt>
                <c:pt idx="707">
                  <c:v>2.0181815987615191E-4</c:v>
                </c:pt>
                <c:pt idx="708">
                  <c:v>2.0156928683312536E-4</c:v>
                </c:pt>
                <c:pt idx="709">
                  <c:v>2.0156928683312536E-4</c:v>
                </c:pt>
                <c:pt idx="710">
                  <c:v>2.0140337147110763E-4</c:v>
                </c:pt>
                <c:pt idx="711">
                  <c:v>2.0123745610908992E-4</c:v>
                </c:pt>
                <c:pt idx="712">
                  <c:v>2.0107154074707221E-4</c:v>
                </c:pt>
                <c:pt idx="713">
                  <c:v>2.0082266770404564E-4</c:v>
                </c:pt>
                <c:pt idx="714">
                  <c:v>2.0065675234202793E-4</c:v>
                </c:pt>
                <c:pt idx="715">
                  <c:v>2.0032492161799252E-4</c:v>
                </c:pt>
                <c:pt idx="716">
                  <c:v>1.9991013321294824E-4</c:v>
                </c:pt>
                <c:pt idx="717">
                  <c:v>1.9974421785093054E-4</c:v>
                </c:pt>
                <c:pt idx="718">
                  <c:v>1.994123871268951E-4</c:v>
                </c:pt>
                <c:pt idx="719">
                  <c:v>1.9899759872185082E-4</c:v>
                </c:pt>
                <c:pt idx="720">
                  <c:v>1.986657679978154E-4</c:v>
                </c:pt>
                <c:pt idx="721">
                  <c:v>1.984998526357977E-4</c:v>
                </c:pt>
                <c:pt idx="722">
                  <c:v>1.9808506423075342E-4</c:v>
                </c:pt>
                <c:pt idx="723">
                  <c:v>1.9791914886873571E-4</c:v>
                </c:pt>
                <c:pt idx="724">
                  <c:v>1.975873181447003E-4</c:v>
                </c:pt>
                <c:pt idx="725">
                  <c:v>1.9733844510167373E-4</c:v>
                </c:pt>
                <c:pt idx="726">
                  <c:v>1.9700661437763829E-4</c:v>
                </c:pt>
                <c:pt idx="727">
                  <c:v>1.9684069901562058E-4</c:v>
                </c:pt>
                <c:pt idx="728">
                  <c:v>1.9667478365360287E-4</c:v>
                </c:pt>
                <c:pt idx="729">
                  <c:v>1.9625999524855859E-4</c:v>
                </c:pt>
                <c:pt idx="730">
                  <c:v>1.9609407988654089E-4</c:v>
                </c:pt>
                <c:pt idx="731">
                  <c:v>1.9592816452452318E-4</c:v>
                </c:pt>
                <c:pt idx="732">
                  <c:v>1.9567929148149661E-4</c:v>
                </c:pt>
                <c:pt idx="733">
                  <c:v>1.955133761194789E-4</c:v>
                </c:pt>
                <c:pt idx="734">
                  <c:v>1.9518154539544349E-4</c:v>
                </c:pt>
                <c:pt idx="735">
                  <c:v>1.9501563003342576E-4</c:v>
                </c:pt>
                <c:pt idx="736">
                  <c:v>1.9476675699039921E-4</c:v>
                </c:pt>
                <c:pt idx="737">
                  <c:v>1.946008416283815E-4</c:v>
                </c:pt>
                <c:pt idx="738">
                  <c:v>1.9443492626636377E-4</c:v>
                </c:pt>
                <c:pt idx="739">
                  <c:v>1.9426901090434606E-4</c:v>
                </c:pt>
                <c:pt idx="740">
                  <c:v>1.9402013786131952E-4</c:v>
                </c:pt>
                <c:pt idx="741">
                  <c:v>1.9402013786131952E-4</c:v>
                </c:pt>
                <c:pt idx="742">
                  <c:v>1.9385422249930178E-4</c:v>
                </c:pt>
                <c:pt idx="743">
                  <c:v>1.9368830713728408E-4</c:v>
                </c:pt>
                <c:pt idx="744">
                  <c:v>1.9352239177526637E-4</c:v>
                </c:pt>
                <c:pt idx="745">
                  <c:v>1.9352239177526637E-4</c:v>
                </c:pt>
                <c:pt idx="746">
                  <c:v>1.9335647641324866E-4</c:v>
                </c:pt>
                <c:pt idx="747">
                  <c:v>1.9335647641324866E-4</c:v>
                </c:pt>
                <c:pt idx="748">
                  <c:v>1.9310760337022209E-4</c:v>
                </c:pt>
                <c:pt idx="749">
                  <c:v>1.9310760337022209E-4</c:v>
                </c:pt>
                <c:pt idx="750">
                  <c:v>1.9294168800820438E-4</c:v>
                </c:pt>
                <c:pt idx="751">
                  <c:v>1.9294168800820438E-4</c:v>
                </c:pt>
                <c:pt idx="752">
                  <c:v>1.9277577264618668E-4</c:v>
                </c:pt>
                <c:pt idx="753">
                  <c:v>1.9277577264618668E-4</c:v>
                </c:pt>
                <c:pt idx="754">
                  <c:v>1.9260985728416897E-4</c:v>
                </c:pt>
                <c:pt idx="755">
                  <c:v>1.9260985728416897E-4</c:v>
                </c:pt>
                <c:pt idx="756">
                  <c:v>1.9260985728416897E-4</c:v>
                </c:pt>
                <c:pt idx="757">
                  <c:v>1.9244394192215124E-4</c:v>
                </c:pt>
                <c:pt idx="758">
                  <c:v>1.9244394192215124E-4</c:v>
                </c:pt>
                <c:pt idx="759">
                  <c:v>1.9244394192215124E-4</c:v>
                </c:pt>
                <c:pt idx="760">
                  <c:v>1.9219506887912469E-4</c:v>
                </c:pt>
                <c:pt idx="761">
                  <c:v>1.9219506887912469E-4</c:v>
                </c:pt>
                <c:pt idx="762">
                  <c:v>1.9219506887912469E-4</c:v>
                </c:pt>
                <c:pt idx="763">
                  <c:v>1.9202915351710696E-4</c:v>
                </c:pt>
                <c:pt idx="764">
                  <c:v>1.9202915351710696E-4</c:v>
                </c:pt>
                <c:pt idx="765">
                  <c:v>1.9202915351710696E-4</c:v>
                </c:pt>
                <c:pt idx="766">
                  <c:v>1.9202915351710696E-4</c:v>
                </c:pt>
                <c:pt idx="767">
                  <c:v>1.9202915351710696E-4</c:v>
                </c:pt>
                <c:pt idx="768">
                  <c:v>1.9185217989621078E-4</c:v>
                </c:pt>
                <c:pt idx="769">
                  <c:v>1.9185217989621078E-4</c:v>
                </c:pt>
                <c:pt idx="770">
                  <c:v>1.9185217989621078E-4</c:v>
                </c:pt>
                <c:pt idx="771">
                  <c:v>1.9185217989621078E-4</c:v>
                </c:pt>
                <c:pt idx="772">
                  <c:v>1.9185217989621078E-4</c:v>
                </c:pt>
                <c:pt idx="773">
                  <c:v>1.9166828760471845E-4</c:v>
                </c:pt>
                <c:pt idx="774">
                  <c:v>1.9166828760471845E-4</c:v>
                </c:pt>
                <c:pt idx="775">
                  <c:v>1.9166828760471845E-4</c:v>
                </c:pt>
                <c:pt idx="776">
                  <c:v>1.9166828760471845E-4</c:v>
                </c:pt>
                <c:pt idx="777">
                  <c:v>1.9166828760471845E-4</c:v>
                </c:pt>
                <c:pt idx="778">
                  <c:v>1.9166828760471845E-4</c:v>
                </c:pt>
                <c:pt idx="779">
                  <c:v>1.9148439531322612E-4</c:v>
                </c:pt>
                <c:pt idx="780">
                  <c:v>1.9148439531322612E-4</c:v>
                </c:pt>
                <c:pt idx="781">
                  <c:v>1.9148439531322612E-4</c:v>
                </c:pt>
                <c:pt idx="782">
                  <c:v>1.9148439531322612E-4</c:v>
                </c:pt>
                <c:pt idx="783">
                  <c:v>1.9148439531322612E-4</c:v>
                </c:pt>
                <c:pt idx="784">
                  <c:v>1.9148439531322612E-4</c:v>
                </c:pt>
                <c:pt idx="785">
                  <c:v>1.9148439531322612E-4</c:v>
                </c:pt>
                <c:pt idx="786">
                  <c:v>1.9130051131750189E-4</c:v>
                </c:pt>
                <c:pt idx="787">
                  <c:v>1.9130051131750189E-4</c:v>
                </c:pt>
                <c:pt idx="788">
                  <c:v>1.9130051131750189E-4</c:v>
                </c:pt>
                <c:pt idx="789">
                  <c:v>1.9130051131750189E-4</c:v>
                </c:pt>
                <c:pt idx="790">
                  <c:v>1.9130051131750189E-4</c:v>
                </c:pt>
                <c:pt idx="791">
                  <c:v>1.9130051131750189E-4</c:v>
                </c:pt>
                <c:pt idx="792">
                  <c:v>1.9130051131750189E-4</c:v>
                </c:pt>
                <c:pt idx="793">
                  <c:v>1.9130051131750189E-4</c:v>
                </c:pt>
                <c:pt idx="794">
                  <c:v>1.9130051131750189E-4</c:v>
                </c:pt>
                <c:pt idx="795">
                  <c:v>1.9130051131750189E-4</c:v>
                </c:pt>
                <c:pt idx="796">
                  <c:v>1.9111661902600956E-4</c:v>
                </c:pt>
                <c:pt idx="797">
                  <c:v>1.9111661902600956E-4</c:v>
                </c:pt>
                <c:pt idx="798">
                  <c:v>1.9111661902600956E-4</c:v>
                </c:pt>
                <c:pt idx="799">
                  <c:v>1.9111661902600956E-4</c:v>
                </c:pt>
                <c:pt idx="800">
                  <c:v>1.9111661902600956E-4</c:v>
                </c:pt>
                <c:pt idx="801">
                  <c:v>1.9111661902600956E-4</c:v>
                </c:pt>
                <c:pt idx="802">
                  <c:v>1.9111661902600956E-4</c:v>
                </c:pt>
                <c:pt idx="803">
                  <c:v>1.9111661902600956E-4</c:v>
                </c:pt>
                <c:pt idx="804">
                  <c:v>1.9111661902600956E-4</c:v>
                </c:pt>
                <c:pt idx="805">
                  <c:v>1.9111661902600956E-4</c:v>
                </c:pt>
                <c:pt idx="806">
                  <c:v>1.9111661902600956E-4</c:v>
                </c:pt>
                <c:pt idx="807">
                  <c:v>1.9111661902600956E-4</c:v>
                </c:pt>
                <c:pt idx="808">
                  <c:v>1.9111661902600956E-4</c:v>
                </c:pt>
                <c:pt idx="809">
                  <c:v>1.9111661902600956E-4</c:v>
                </c:pt>
                <c:pt idx="810">
                  <c:v>1.9111661902600956E-4</c:v>
                </c:pt>
                <c:pt idx="811">
                  <c:v>1.9093272673451723E-4</c:v>
                </c:pt>
              </c:numCache>
            </c:numRef>
          </c:xVal>
          <c:yVal>
            <c:numRef>
              <c:f>Sheet1!$J$4:$J$815</c:f>
              <c:numCache>
                <c:formatCode>General</c:formatCode>
                <c:ptCount val="812"/>
                <c:pt idx="0">
                  <c:v>-8.7889999999999997</c:v>
                </c:pt>
                <c:pt idx="1">
                  <c:v>-8.7279999999999998</c:v>
                </c:pt>
                <c:pt idx="2">
                  <c:v>-8.7889999999999997</c:v>
                </c:pt>
                <c:pt idx="3">
                  <c:v>-8.7279999999999998</c:v>
                </c:pt>
                <c:pt idx="4">
                  <c:v>-8.7889999999999997</c:v>
                </c:pt>
                <c:pt idx="5">
                  <c:v>-8.7279999999999998</c:v>
                </c:pt>
                <c:pt idx="6">
                  <c:v>-8.7279999999999998</c:v>
                </c:pt>
                <c:pt idx="7">
                  <c:v>-8.7889999999999997</c:v>
                </c:pt>
                <c:pt idx="8">
                  <c:v>-8.7889999999999997</c:v>
                </c:pt>
                <c:pt idx="9">
                  <c:v>-8.5449999999999999</c:v>
                </c:pt>
                <c:pt idx="10">
                  <c:v>-8.7279999999999998</c:v>
                </c:pt>
                <c:pt idx="11">
                  <c:v>-8.6059999999999999</c:v>
                </c:pt>
                <c:pt idx="12">
                  <c:v>-8.7279999999999998</c:v>
                </c:pt>
                <c:pt idx="13">
                  <c:v>-8.5449999999999999</c:v>
                </c:pt>
                <c:pt idx="14">
                  <c:v>-8.5449999999999999</c:v>
                </c:pt>
                <c:pt idx="15">
                  <c:v>-8.484</c:v>
                </c:pt>
                <c:pt idx="16">
                  <c:v>-8.484</c:v>
                </c:pt>
                <c:pt idx="17">
                  <c:v>-8.5449999999999999</c:v>
                </c:pt>
                <c:pt idx="18">
                  <c:v>-8.423</c:v>
                </c:pt>
                <c:pt idx="19">
                  <c:v>-8.423</c:v>
                </c:pt>
                <c:pt idx="20">
                  <c:v>-8.423</c:v>
                </c:pt>
                <c:pt idx="21">
                  <c:v>-8.484</c:v>
                </c:pt>
                <c:pt idx="22">
                  <c:v>-8.484</c:v>
                </c:pt>
                <c:pt idx="23">
                  <c:v>-8.423</c:v>
                </c:pt>
                <c:pt idx="24">
                  <c:v>-8.484</c:v>
                </c:pt>
                <c:pt idx="25">
                  <c:v>-8.423</c:v>
                </c:pt>
                <c:pt idx="26">
                  <c:v>-8.0570000000000004</c:v>
                </c:pt>
                <c:pt idx="27">
                  <c:v>-8.1790000000000003</c:v>
                </c:pt>
                <c:pt idx="28">
                  <c:v>-8.24</c:v>
                </c:pt>
                <c:pt idx="29">
                  <c:v>-7.9960000000000004</c:v>
                </c:pt>
                <c:pt idx="30">
                  <c:v>-8.1790000000000003</c:v>
                </c:pt>
                <c:pt idx="31">
                  <c:v>-7.9960000000000004</c:v>
                </c:pt>
                <c:pt idx="32">
                  <c:v>-7.9349999999999996</c:v>
                </c:pt>
                <c:pt idx="33">
                  <c:v>-7.8129999999999997</c:v>
                </c:pt>
                <c:pt idx="34">
                  <c:v>-7.7519999999999998</c:v>
                </c:pt>
                <c:pt idx="35">
                  <c:v>-7.63</c:v>
                </c:pt>
                <c:pt idx="36">
                  <c:v>-7.63</c:v>
                </c:pt>
                <c:pt idx="37">
                  <c:v>-7.569</c:v>
                </c:pt>
                <c:pt idx="38">
                  <c:v>-7.4470000000000001</c:v>
                </c:pt>
                <c:pt idx="39">
                  <c:v>-7.569</c:v>
                </c:pt>
                <c:pt idx="40">
                  <c:v>-7.508</c:v>
                </c:pt>
                <c:pt idx="41">
                  <c:v>-7.508</c:v>
                </c:pt>
                <c:pt idx="42">
                  <c:v>-7.508</c:v>
                </c:pt>
                <c:pt idx="43">
                  <c:v>-7.63</c:v>
                </c:pt>
                <c:pt idx="44">
                  <c:v>-7.508</c:v>
                </c:pt>
                <c:pt idx="45">
                  <c:v>-7.508</c:v>
                </c:pt>
                <c:pt idx="46">
                  <c:v>-7.508</c:v>
                </c:pt>
                <c:pt idx="47">
                  <c:v>-7.569</c:v>
                </c:pt>
                <c:pt idx="48">
                  <c:v>-7.569</c:v>
                </c:pt>
                <c:pt idx="49">
                  <c:v>-7.508</c:v>
                </c:pt>
                <c:pt idx="50">
                  <c:v>-7.63</c:v>
                </c:pt>
                <c:pt idx="51">
                  <c:v>-7.63</c:v>
                </c:pt>
                <c:pt idx="52">
                  <c:v>-7.4470000000000001</c:v>
                </c:pt>
                <c:pt idx="53">
                  <c:v>-7.63</c:v>
                </c:pt>
                <c:pt idx="54">
                  <c:v>-7.508</c:v>
                </c:pt>
                <c:pt idx="55">
                  <c:v>-7.569</c:v>
                </c:pt>
                <c:pt idx="56">
                  <c:v>-7.569</c:v>
                </c:pt>
                <c:pt idx="57">
                  <c:v>-7.569</c:v>
                </c:pt>
                <c:pt idx="58">
                  <c:v>-7.4470000000000001</c:v>
                </c:pt>
                <c:pt idx="59">
                  <c:v>-7.508</c:v>
                </c:pt>
                <c:pt idx="60">
                  <c:v>-7.508</c:v>
                </c:pt>
                <c:pt idx="61">
                  <c:v>-7.508</c:v>
                </c:pt>
                <c:pt idx="62">
                  <c:v>-7.569</c:v>
                </c:pt>
                <c:pt idx="63">
                  <c:v>-7.4470000000000001</c:v>
                </c:pt>
                <c:pt idx="64">
                  <c:v>-7.4470000000000001</c:v>
                </c:pt>
                <c:pt idx="65">
                  <c:v>-7.508</c:v>
                </c:pt>
                <c:pt idx="66">
                  <c:v>-7.4470000000000001</c:v>
                </c:pt>
                <c:pt idx="67">
                  <c:v>-7.3849999999999998</c:v>
                </c:pt>
                <c:pt idx="68">
                  <c:v>-7.508</c:v>
                </c:pt>
                <c:pt idx="69">
                  <c:v>-7.4470000000000001</c:v>
                </c:pt>
                <c:pt idx="70">
                  <c:v>-7.3239999999999998</c:v>
                </c:pt>
                <c:pt idx="71">
                  <c:v>-7.3849999999999998</c:v>
                </c:pt>
                <c:pt idx="72">
                  <c:v>-7.4470000000000001</c:v>
                </c:pt>
                <c:pt idx="73">
                  <c:v>-7.3849999999999998</c:v>
                </c:pt>
                <c:pt idx="74">
                  <c:v>-7.3849999999999998</c:v>
                </c:pt>
                <c:pt idx="75">
                  <c:v>-7.3849999999999998</c:v>
                </c:pt>
                <c:pt idx="76">
                  <c:v>-7.3239999999999998</c:v>
                </c:pt>
                <c:pt idx="77">
                  <c:v>-7.4470000000000001</c:v>
                </c:pt>
                <c:pt idx="78">
                  <c:v>-7.3849999999999998</c:v>
                </c:pt>
                <c:pt idx="79">
                  <c:v>-7.3849999999999998</c:v>
                </c:pt>
                <c:pt idx="80">
                  <c:v>-7.3239999999999998</c:v>
                </c:pt>
                <c:pt idx="81">
                  <c:v>-7.3849999999999998</c:v>
                </c:pt>
                <c:pt idx="82">
                  <c:v>-7.3239999999999998</c:v>
                </c:pt>
                <c:pt idx="83">
                  <c:v>-7.141</c:v>
                </c:pt>
                <c:pt idx="84">
                  <c:v>-7.3239999999999998</c:v>
                </c:pt>
                <c:pt idx="85">
                  <c:v>-7.2629999999999999</c:v>
                </c:pt>
                <c:pt idx="86">
                  <c:v>-7.08</c:v>
                </c:pt>
                <c:pt idx="87">
                  <c:v>-7.141</c:v>
                </c:pt>
                <c:pt idx="88">
                  <c:v>-7.141</c:v>
                </c:pt>
                <c:pt idx="89">
                  <c:v>-7.0190000000000001</c:v>
                </c:pt>
                <c:pt idx="90">
                  <c:v>-7.08</c:v>
                </c:pt>
                <c:pt idx="91">
                  <c:v>-7.2629999999999999</c:v>
                </c:pt>
                <c:pt idx="92">
                  <c:v>-7.141</c:v>
                </c:pt>
                <c:pt idx="93">
                  <c:v>-7.08</c:v>
                </c:pt>
                <c:pt idx="94">
                  <c:v>-7.2629999999999999</c:v>
                </c:pt>
                <c:pt idx="95">
                  <c:v>-7.0190000000000001</c:v>
                </c:pt>
                <c:pt idx="96">
                  <c:v>-7.141</c:v>
                </c:pt>
                <c:pt idx="97">
                  <c:v>-7.141</c:v>
                </c:pt>
                <c:pt idx="98">
                  <c:v>-7.08</c:v>
                </c:pt>
                <c:pt idx="99">
                  <c:v>-7.2629999999999999</c:v>
                </c:pt>
                <c:pt idx="100">
                  <c:v>-7.202</c:v>
                </c:pt>
                <c:pt idx="101">
                  <c:v>-7.08</c:v>
                </c:pt>
                <c:pt idx="102">
                  <c:v>-7.141</c:v>
                </c:pt>
                <c:pt idx="103">
                  <c:v>-7.141</c:v>
                </c:pt>
                <c:pt idx="104">
                  <c:v>-7.0190000000000001</c:v>
                </c:pt>
                <c:pt idx="105">
                  <c:v>-7.2629999999999999</c:v>
                </c:pt>
                <c:pt idx="106">
                  <c:v>-7.08</c:v>
                </c:pt>
                <c:pt idx="107">
                  <c:v>-7.08</c:v>
                </c:pt>
                <c:pt idx="108">
                  <c:v>-7.141</c:v>
                </c:pt>
                <c:pt idx="109">
                  <c:v>-7.08</c:v>
                </c:pt>
                <c:pt idx="110">
                  <c:v>-7.08</c:v>
                </c:pt>
                <c:pt idx="111">
                  <c:v>-7.08</c:v>
                </c:pt>
                <c:pt idx="112">
                  <c:v>-7.0190000000000001</c:v>
                </c:pt>
                <c:pt idx="113">
                  <c:v>-7.3239999999999998</c:v>
                </c:pt>
                <c:pt idx="114">
                  <c:v>-7.3849999999999998</c:v>
                </c:pt>
                <c:pt idx="115">
                  <c:v>-7.202</c:v>
                </c:pt>
                <c:pt idx="116">
                  <c:v>-7.08</c:v>
                </c:pt>
                <c:pt idx="117">
                  <c:v>-7.141</c:v>
                </c:pt>
                <c:pt idx="118">
                  <c:v>-7.08</c:v>
                </c:pt>
                <c:pt idx="119">
                  <c:v>-7.08</c:v>
                </c:pt>
                <c:pt idx="120">
                  <c:v>-6.9580000000000002</c:v>
                </c:pt>
                <c:pt idx="121">
                  <c:v>-7.08</c:v>
                </c:pt>
                <c:pt idx="122">
                  <c:v>-7.4470000000000001</c:v>
                </c:pt>
                <c:pt idx="123">
                  <c:v>-7.4470000000000001</c:v>
                </c:pt>
                <c:pt idx="124">
                  <c:v>-7.3849999999999998</c:v>
                </c:pt>
                <c:pt idx="125">
                  <c:v>-7.4470000000000001</c:v>
                </c:pt>
                <c:pt idx="126">
                  <c:v>-7.3849999999999998</c:v>
                </c:pt>
                <c:pt idx="127">
                  <c:v>-7.4470000000000001</c:v>
                </c:pt>
                <c:pt idx="128">
                  <c:v>-7.4470000000000001</c:v>
                </c:pt>
                <c:pt idx="129">
                  <c:v>-7.4470000000000001</c:v>
                </c:pt>
                <c:pt idx="130">
                  <c:v>-7.4470000000000001</c:v>
                </c:pt>
                <c:pt idx="131">
                  <c:v>-5.9820000000000002</c:v>
                </c:pt>
                <c:pt idx="132">
                  <c:v>5.6760000000000002</c:v>
                </c:pt>
                <c:pt idx="133">
                  <c:v>17.762</c:v>
                </c:pt>
                <c:pt idx="134">
                  <c:v>94.606999999999999</c:v>
                </c:pt>
                <c:pt idx="135">
                  <c:v>110.111</c:v>
                </c:pt>
                <c:pt idx="136">
                  <c:v>163.33500000000001</c:v>
                </c:pt>
                <c:pt idx="137">
                  <c:v>207.03800000000001</c:v>
                </c:pt>
                <c:pt idx="138">
                  <c:v>200.87299999999999</c:v>
                </c:pt>
                <c:pt idx="139">
                  <c:v>197.27199999999999</c:v>
                </c:pt>
                <c:pt idx="140">
                  <c:v>194.64699999999999</c:v>
                </c:pt>
                <c:pt idx="141">
                  <c:v>194.34200000000001</c:v>
                </c:pt>
                <c:pt idx="142">
                  <c:v>193.60900000000001</c:v>
                </c:pt>
                <c:pt idx="143">
                  <c:v>194.34200000000001</c:v>
                </c:pt>
                <c:pt idx="144">
                  <c:v>194.15899999999999</c:v>
                </c:pt>
                <c:pt idx="145">
                  <c:v>193.24299999999999</c:v>
                </c:pt>
                <c:pt idx="146">
                  <c:v>193.548</c:v>
                </c:pt>
                <c:pt idx="147">
                  <c:v>193.12100000000001</c:v>
                </c:pt>
                <c:pt idx="148">
                  <c:v>192.38900000000001</c:v>
                </c:pt>
                <c:pt idx="149">
                  <c:v>192.69399999999999</c:v>
                </c:pt>
                <c:pt idx="150">
                  <c:v>192.63300000000001</c:v>
                </c:pt>
                <c:pt idx="151">
                  <c:v>192.20599999999999</c:v>
                </c:pt>
                <c:pt idx="152">
                  <c:v>191.96100000000001</c:v>
                </c:pt>
                <c:pt idx="153">
                  <c:v>191.77799999999999</c:v>
                </c:pt>
                <c:pt idx="154">
                  <c:v>191.9</c:v>
                </c:pt>
                <c:pt idx="155">
                  <c:v>191.77799999999999</c:v>
                </c:pt>
                <c:pt idx="156">
                  <c:v>192.20599999999999</c:v>
                </c:pt>
                <c:pt idx="157">
                  <c:v>192.38900000000001</c:v>
                </c:pt>
                <c:pt idx="158">
                  <c:v>192.20599999999999</c:v>
                </c:pt>
                <c:pt idx="159">
                  <c:v>192.02199999999999</c:v>
                </c:pt>
                <c:pt idx="160">
                  <c:v>192.38900000000001</c:v>
                </c:pt>
                <c:pt idx="161">
                  <c:v>192.14500000000001</c:v>
                </c:pt>
                <c:pt idx="162">
                  <c:v>191.96100000000001</c:v>
                </c:pt>
                <c:pt idx="163">
                  <c:v>191.96100000000001</c:v>
                </c:pt>
                <c:pt idx="164">
                  <c:v>192.14500000000001</c:v>
                </c:pt>
                <c:pt idx="165">
                  <c:v>191.77799999999999</c:v>
                </c:pt>
                <c:pt idx="166">
                  <c:v>191.839</c:v>
                </c:pt>
                <c:pt idx="167">
                  <c:v>191.65600000000001</c:v>
                </c:pt>
                <c:pt idx="168">
                  <c:v>191.71700000000001</c:v>
                </c:pt>
                <c:pt idx="169">
                  <c:v>191.53399999999999</c:v>
                </c:pt>
                <c:pt idx="170">
                  <c:v>191.22900000000001</c:v>
                </c:pt>
                <c:pt idx="171">
                  <c:v>191.16800000000001</c:v>
                </c:pt>
                <c:pt idx="172">
                  <c:v>191.22900000000001</c:v>
                </c:pt>
                <c:pt idx="173">
                  <c:v>191.04599999999999</c:v>
                </c:pt>
                <c:pt idx="174">
                  <c:v>191.04599999999999</c:v>
                </c:pt>
                <c:pt idx="175">
                  <c:v>190.80199999999999</c:v>
                </c:pt>
                <c:pt idx="176">
                  <c:v>190.80199999999999</c:v>
                </c:pt>
                <c:pt idx="177">
                  <c:v>190.74100000000001</c:v>
                </c:pt>
                <c:pt idx="178">
                  <c:v>190.74100000000001</c:v>
                </c:pt>
                <c:pt idx="179">
                  <c:v>190.80199999999999</c:v>
                </c:pt>
                <c:pt idx="180">
                  <c:v>190.80199999999999</c:v>
                </c:pt>
                <c:pt idx="181">
                  <c:v>190.92400000000001</c:v>
                </c:pt>
                <c:pt idx="182">
                  <c:v>191.29</c:v>
                </c:pt>
                <c:pt idx="183">
                  <c:v>191.29</c:v>
                </c:pt>
                <c:pt idx="184">
                  <c:v>191.107</c:v>
                </c:pt>
                <c:pt idx="185">
                  <c:v>191.16800000000001</c:v>
                </c:pt>
                <c:pt idx="186">
                  <c:v>191.107</c:v>
                </c:pt>
                <c:pt idx="187">
                  <c:v>190.80199999999999</c:v>
                </c:pt>
                <c:pt idx="188">
                  <c:v>190.92400000000001</c:v>
                </c:pt>
                <c:pt idx="189">
                  <c:v>191.107</c:v>
                </c:pt>
                <c:pt idx="190">
                  <c:v>190.863</c:v>
                </c:pt>
                <c:pt idx="191">
                  <c:v>190.98500000000001</c:v>
                </c:pt>
                <c:pt idx="192">
                  <c:v>191.04599999999999</c:v>
                </c:pt>
                <c:pt idx="193">
                  <c:v>190.92400000000001</c:v>
                </c:pt>
                <c:pt idx="194">
                  <c:v>190.80199999999999</c:v>
                </c:pt>
                <c:pt idx="195">
                  <c:v>190.80199999999999</c:v>
                </c:pt>
                <c:pt idx="196">
                  <c:v>190.863</c:v>
                </c:pt>
                <c:pt idx="197">
                  <c:v>190.74100000000001</c:v>
                </c:pt>
                <c:pt idx="198">
                  <c:v>190.80199999999999</c:v>
                </c:pt>
                <c:pt idx="199">
                  <c:v>190.74100000000001</c:v>
                </c:pt>
                <c:pt idx="200">
                  <c:v>190.80199999999999</c:v>
                </c:pt>
                <c:pt idx="201">
                  <c:v>190.80199999999999</c:v>
                </c:pt>
                <c:pt idx="202">
                  <c:v>190.80199999999999</c:v>
                </c:pt>
                <c:pt idx="203">
                  <c:v>190.863</c:v>
                </c:pt>
                <c:pt idx="204">
                  <c:v>190.863</c:v>
                </c:pt>
                <c:pt idx="205">
                  <c:v>190.98500000000001</c:v>
                </c:pt>
                <c:pt idx="206">
                  <c:v>191.22900000000001</c:v>
                </c:pt>
                <c:pt idx="207">
                  <c:v>190.98500000000001</c:v>
                </c:pt>
                <c:pt idx="208">
                  <c:v>191.22900000000001</c:v>
                </c:pt>
                <c:pt idx="209">
                  <c:v>191.351</c:v>
                </c:pt>
                <c:pt idx="210">
                  <c:v>191.41200000000001</c:v>
                </c:pt>
                <c:pt idx="211">
                  <c:v>191.41200000000001</c:v>
                </c:pt>
                <c:pt idx="212">
                  <c:v>191.41200000000001</c:v>
                </c:pt>
                <c:pt idx="213">
                  <c:v>191.29</c:v>
                </c:pt>
                <c:pt idx="214">
                  <c:v>191.29</c:v>
                </c:pt>
                <c:pt idx="215">
                  <c:v>191.107</c:v>
                </c:pt>
                <c:pt idx="216">
                  <c:v>191.22900000000001</c:v>
                </c:pt>
                <c:pt idx="217">
                  <c:v>191.29</c:v>
                </c:pt>
                <c:pt idx="218">
                  <c:v>191.16800000000001</c:v>
                </c:pt>
                <c:pt idx="219">
                  <c:v>191.29</c:v>
                </c:pt>
                <c:pt idx="220">
                  <c:v>191.22900000000001</c:v>
                </c:pt>
                <c:pt idx="221">
                  <c:v>191.29</c:v>
                </c:pt>
                <c:pt idx="222">
                  <c:v>190.92400000000001</c:v>
                </c:pt>
                <c:pt idx="223">
                  <c:v>191.107</c:v>
                </c:pt>
                <c:pt idx="224">
                  <c:v>190.863</c:v>
                </c:pt>
                <c:pt idx="225">
                  <c:v>190.68</c:v>
                </c:pt>
                <c:pt idx="226">
                  <c:v>190.74100000000001</c:v>
                </c:pt>
                <c:pt idx="227">
                  <c:v>190.68</c:v>
                </c:pt>
                <c:pt idx="228">
                  <c:v>190.49700000000001</c:v>
                </c:pt>
                <c:pt idx="229">
                  <c:v>190.68</c:v>
                </c:pt>
                <c:pt idx="230">
                  <c:v>190.49700000000001</c:v>
                </c:pt>
                <c:pt idx="231">
                  <c:v>190.435</c:v>
                </c:pt>
                <c:pt idx="232">
                  <c:v>190.619</c:v>
                </c:pt>
                <c:pt idx="233">
                  <c:v>190.619</c:v>
                </c:pt>
                <c:pt idx="234">
                  <c:v>190.619</c:v>
                </c:pt>
                <c:pt idx="235">
                  <c:v>190.80199999999999</c:v>
                </c:pt>
                <c:pt idx="236">
                  <c:v>191.29</c:v>
                </c:pt>
                <c:pt idx="237">
                  <c:v>191.65600000000001</c:v>
                </c:pt>
                <c:pt idx="238">
                  <c:v>192.02199999999999</c:v>
                </c:pt>
                <c:pt idx="239">
                  <c:v>192.267</c:v>
                </c:pt>
                <c:pt idx="240">
                  <c:v>194.89099999999999</c:v>
                </c:pt>
                <c:pt idx="241">
                  <c:v>205.93899999999999</c:v>
                </c:pt>
                <c:pt idx="242">
                  <c:v>219.30600000000001</c:v>
                </c:pt>
                <c:pt idx="243">
                  <c:v>235.66399999999999</c:v>
                </c:pt>
                <c:pt idx="244">
                  <c:v>252.93700000000001</c:v>
                </c:pt>
                <c:pt idx="245">
                  <c:v>249.39699999999999</c:v>
                </c:pt>
                <c:pt idx="246">
                  <c:v>248.54300000000001</c:v>
                </c:pt>
                <c:pt idx="247">
                  <c:v>248.054</c:v>
                </c:pt>
                <c:pt idx="248">
                  <c:v>249.51900000000001</c:v>
                </c:pt>
                <c:pt idx="249">
                  <c:v>248.54300000000001</c:v>
                </c:pt>
                <c:pt idx="250">
                  <c:v>248.482</c:v>
                </c:pt>
                <c:pt idx="251">
                  <c:v>247.44399999999999</c:v>
                </c:pt>
                <c:pt idx="252">
                  <c:v>248.84800000000001</c:v>
                </c:pt>
                <c:pt idx="253">
                  <c:v>250.191</c:v>
                </c:pt>
                <c:pt idx="254">
                  <c:v>249.458</c:v>
                </c:pt>
                <c:pt idx="255">
                  <c:v>252.44900000000001</c:v>
                </c:pt>
                <c:pt idx="256">
                  <c:v>248.90899999999999</c:v>
                </c:pt>
                <c:pt idx="257">
                  <c:v>250.31299999999999</c:v>
                </c:pt>
                <c:pt idx="258">
                  <c:v>251.77799999999999</c:v>
                </c:pt>
                <c:pt idx="259">
                  <c:v>246.95599999999999</c:v>
                </c:pt>
                <c:pt idx="260">
                  <c:v>246.95599999999999</c:v>
                </c:pt>
                <c:pt idx="261">
                  <c:v>250.00800000000001</c:v>
                </c:pt>
                <c:pt idx="262">
                  <c:v>250.31299999999999</c:v>
                </c:pt>
                <c:pt idx="263">
                  <c:v>250.31299999999999</c:v>
                </c:pt>
                <c:pt idx="264">
                  <c:v>249.33600000000001</c:v>
                </c:pt>
                <c:pt idx="265">
                  <c:v>248.66499999999999</c:v>
                </c:pt>
                <c:pt idx="266">
                  <c:v>251.22800000000001</c:v>
                </c:pt>
                <c:pt idx="267">
                  <c:v>249.39699999999999</c:v>
                </c:pt>
                <c:pt idx="268">
                  <c:v>249.82499999999999</c:v>
                </c:pt>
                <c:pt idx="269">
                  <c:v>247.322</c:v>
                </c:pt>
                <c:pt idx="270">
                  <c:v>250.374</c:v>
                </c:pt>
                <c:pt idx="271">
                  <c:v>250.06899999999999</c:v>
                </c:pt>
                <c:pt idx="272">
                  <c:v>250.13</c:v>
                </c:pt>
                <c:pt idx="273">
                  <c:v>250.49600000000001</c:v>
                </c:pt>
                <c:pt idx="274">
                  <c:v>251.04499999999999</c:v>
                </c:pt>
                <c:pt idx="275">
                  <c:v>246.46700000000001</c:v>
                </c:pt>
                <c:pt idx="276">
                  <c:v>247.078</c:v>
                </c:pt>
                <c:pt idx="277">
                  <c:v>250.74</c:v>
                </c:pt>
                <c:pt idx="278">
                  <c:v>252.327</c:v>
                </c:pt>
                <c:pt idx="279">
                  <c:v>251.9</c:v>
                </c:pt>
                <c:pt idx="280">
                  <c:v>253.67</c:v>
                </c:pt>
                <c:pt idx="281">
                  <c:v>256.72199999999998</c:v>
                </c:pt>
                <c:pt idx="282">
                  <c:v>250.31299999999999</c:v>
                </c:pt>
                <c:pt idx="283">
                  <c:v>251.77799999999999</c:v>
                </c:pt>
                <c:pt idx="284">
                  <c:v>249.39699999999999</c:v>
                </c:pt>
                <c:pt idx="285">
                  <c:v>250.435</c:v>
                </c:pt>
                <c:pt idx="286">
                  <c:v>250.679</c:v>
                </c:pt>
                <c:pt idx="287">
                  <c:v>252.75399999999999</c:v>
                </c:pt>
                <c:pt idx="288">
                  <c:v>252.876</c:v>
                </c:pt>
                <c:pt idx="289">
                  <c:v>252.44900000000001</c:v>
                </c:pt>
                <c:pt idx="290">
                  <c:v>252.14400000000001</c:v>
                </c:pt>
                <c:pt idx="291">
                  <c:v>254.524</c:v>
                </c:pt>
                <c:pt idx="292">
                  <c:v>253.304</c:v>
                </c:pt>
                <c:pt idx="293">
                  <c:v>253.792</c:v>
                </c:pt>
                <c:pt idx="294">
                  <c:v>252.876</c:v>
                </c:pt>
                <c:pt idx="295">
                  <c:v>252.69300000000001</c:v>
                </c:pt>
                <c:pt idx="296">
                  <c:v>254.21899999999999</c:v>
                </c:pt>
                <c:pt idx="297">
                  <c:v>255.25700000000001</c:v>
                </c:pt>
                <c:pt idx="298">
                  <c:v>252.75399999999999</c:v>
                </c:pt>
                <c:pt idx="299">
                  <c:v>251.53399999999999</c:v>
                </c:pt>
                <c:pt idx="300">
                  <c:v>249.09200000000001</c:v>
                </c:pt>
                <c:pt idx="301">
                  <c:v>250.923</c:v>
                </c:pt>
                <c:pt idx="302">
                  <c:v>252.26599999999999</c:v>
                </c:pt>
                <c:pt idx="303">
                  <c:v>250.61799999999999</c:v>
                </c:pt>
                <c:pt idx="304">
                  <c:v>249.458</c:v>
                </c:pt>
                <c:pt idx="305">
                  <c:v>250.80099999999999</c:v>
                </c:pt>
                <c:pt idx="306">
                  <c:v>250.435</c:v>
                </c:pt>
                <c:pt idx="307">
                  <c:v>250.679</c:v>
                </c:pt>
                <c:pt idx="308">
                  <c:v>250.679</c:v>
                </c:pt>
                <c:pt idx="309">
                  <c:v>250.923</c:v>
                </c:pt>
                <c:pt idx="310">
                  <c:v>252.14400000000001</c:v>
                </c:pt>
                <c:pt idx="311">
                  <c:v>253.48699999999999</c:v>
                </c:pt>
                <c:pt idx="312">
                  <c:v>252.26599999999999</c:v>
                </c:pt>
                <c:pt idx="313">
                  <c:v>251.04499999999999</c:v>
                </c:pt>
                <c:pt idx="314">
                  <c:v>250.49600000000001</c:v>
                </c:pt>
                <c:pt idx="315">
                  <c:v>249.09200000000001</c:v>
                </c:pt>
                <c:pt idx="316">
                  <c:v>248.36</c:v>
                </c:pt>
                <c:pt idx="317">
                  <c:v>249.82499999999999</c:v>
                </c:pt>
                <c:pt idx="318">
                  <c:v>250.374</c:v>
                </c:pt>
                <c:pt idx="319">
                  <c:v>250.06899999999999</c:v>
                </c:pt>
                <c:pt idx="320">
                  <c:v>250.00800000000001</c:v>
                </c:pt>
                <c:pt idx="321">
                  <c:v>249.27500000000001</c:v>
                </c:pt>
                <c:pt idx="322">
                  <c:v>248.90899999999999</c:v>
                </c:pt>
                <c:pt idx="323">
                  <c:v>248.97</c:v>
                </c:pt>
                <c:pt idx="324">
                  <c:v>248.90899999999999</c:v>
                </c:pt>
                <c:pt idx="325">
                  <c:v>249.03100000000001</c:v>
                </c:pt>
                <c:pt idx="326">
                  <c:v>249.27500000000001</c:v>
                </c:pt>
                <c:pt idx="327">
                  <c:v>249.886</c:v>
                </c:pt>
                <c:pt idx="328">
                  <c:v>250.00800000000001</c:v>
                </c:pt>
                <c:pt idx="329">
                  <c:v>249.886</c:v>
                </c:pt>
                <c:pt idx="330">
                  <c:v>248.84800000000001</c:v>
                </c:pt>
                <c:pt idx="331">
                  <c:v>248.42099999999999</c:v>
                </c:pt>
                <c:pt idx="332">
                  <c:v>248.11500000000001</c:v>
                </c:pt>
                <c:pt idx="333">
                  <c:v>247.566</c:v>
                </c:pt>
                <c:pt idx="334">
                  <c:v>247.322</c:v>
                </c:pt>
                <c:pt idx="335">
                  <c:v>247.261</c:v>
                </c:pt>
                <c:pt idx="336">
                  <c:v>247.38300000000001</c:v>
                </c:pt>
                <c:pt idx="337">
                  <c:v>247.749</c:v>
                </c:pt>
                <c:pt idx="338">
                  <c:v>248.238</c:v>
                </c:pt>
                <c:pt idx="339">
                  <c:v>248.42099999999999</c:v>
                </c:pt>
                <c:pt idx="340">
                  <c:v>248.54300000000001</c:v>
                </c:pt>
                <c:pt idx="341">
                  <c:v>248.84800000000001</c:v>
                </c:pt>
                <c:pt idx="342">
                  <c:v>248.90899999999999</c:v>
                </c:pt>
                <c:pt idx="343">
                  <c:v>248.90899999999999</c:v>
                </c:pt>
                <c:pt idx="344">
                  <c:v>248.84800000000001</c:v>
                </c:pt>
                <c:pt idx="345">
                  <c:v>248.78700000000001</c:v>
                </c:pt>
                <c:pt idx="346">
                  <c:v>248.54300000000001</c:v>
                </c:pt>
                <c:pt idx="347">
                  <c:v>248.42099999999999</c:v>
                </c:pt>
                <c:pt idx="348">
                  <c:v>248.11500000000001</c:v>
                </c:pt>
                <c:pt idx="349">
                  <c:v>247.93199999999999</c:v>
                </c:pt>
                <c:pt idx="350">
                  <c:v>247.93199999999999</c:v>
                </c:pt>
                <c:pt idx="351">
                  <c:v>247.93199999999999</c:v>
                </c:pt>
                <c:pt idx="352">
                  <c:v>248.11500000000001</c:v>
                </c:pt>
                <c:pt idx="353">
                  <c:v>248.36</c:v>
                </c:pt>
                <c:pt idx="354">
                  <c:v>248.482</c:v>
                </c:pt>
                <c:pt idx="355">
                  <c:v>248.66499999999999</c:v>
                </c:pt>
                <c:pt idx="356">
                  <c:v>248.97</c:v>
                </c:pt>
                <c:pt idx="357">
                  <c:v>249.15299999999999</c:v>
                </c:pt>
                <c:pt idx="358">
                  <c:v>249.214</c:v>
                </c:pt>
                <c:pt idx="359">
                  <c:v>249.33600000000001</c:v>
                </c:pt>
                <c:pt idx="360">
                  <c:v>249.458</c:v>
                </c:pt>
                <c:pt idx="361">
                  <c:v>249.51900000000001</c:v>
                </c:pt>
                <c:pt idx="362">
                  <c:v>249.458</c:v>
                </c:pt>
                <c:pt idx="363">
                  <c:v>249.76300000000001</c:v>
                </c:pt>
                <c:pt idx="364">
                  <c:v>249.58</c:v>
                </c:pt>
                <c:pt idx="365">
                  <c:v>249.702</c:v>
                </c:pt>
                <c:pt idx="366">
                  <c:v>249.82499999999999</c:v>
                </c:pt>
                <c:pt idx="367">
                  <c:v>249.58</c:v>
                </c:pt>
                <c:pt idx="368">
                  <c:v>249.458</c:v>
                </c:pt>
                <c:pt idx="369">
                  <c:v>249.39699999999999</c:v>
                </c:pt>
                <c:pt idx="370">
                  <c:v>249.27500000000001</c:v>
                </c:pt>
                <c:pt idx="371">
                  <c:v>250.06899999999999</c:v>
                </c:pt>
                <c:pt idx="372">
                  <c:v>250.80099999999999</c:v>
                </c:pt>
                <c:pt idx="373">
                  <c:v>250.923</c:v>
                </c:pt>
                <c:pt idx="374">
                  <c:v>250.74</c:v>
                </c:pt>
                <c:pt idx="375">
                  <c:v>250.374</c:v>
                </c:pt>
                <c:pt idx="376">
                  <c:v>250.374</c:v>
                </c:pt>
                <c:pt idx="377">
                  <c:v>250.435</c:v>
                </c:pt>
                <c:pt idx="378">
                  <c:v>250.86199999999999</c:v>
                </c:pt>
                <c:pt idx="379">
                  <c:v>251.22800000000001</c:v>
                </c:pt>
                <c:pt idx="380">
                  <c:v>251.28899999999999</c:v>
                </c:pt>
                <c:pt idx="381">
                  <c:v>251.28899999999999</c:v>
                </c:pt>
                <c:pt idx="382">
                  <c:v>251.22800000000001</c:v>
                </c:pt>
                <c:pt idx="383">
                  <c:v>251.47300000000001</c:v>
                </c:pt>
                <c:pt idx="384">
                  <c:v>251.9</c:v>
                </c:pt>
                <c:pt idx="385">
                  <c:v>252.327</c:v>
                </c:pt>
                <c:pt idx="386">
                  <c:v>252.26599999999999</c:v>
                </c:pt>
                <c:pt idx="387">
                  <c:v>251.9</c:v>
                </c:pt>
                <c:pt idx="388">
                  <c:v>251.411</c:v>
                </c:pt>
                <c:pt idx="389">
                  <c:v>250.74</c:v>
                </c:pt>
                <c:pt idx="390">
                  <c:v>250.00800000000001</c:v>
                </c:pt>
                <c:pt idx="391">
                  <c:v>249.03100000000001</c:v>
                </c:pt>
                <c:pt idx="392">
                  <c:v>247.99299999999999</c:v>
                </c:pt>
                <c:pt idx="393">
                  <c:v>246.773</c:v>
                </c:pt>
                <c:pt idx="394">
                  <c:v>245.55199999999999</c:v>
                </c:pt>
                <c:pt idx="395">
                  <c:v>244.453</c:v>
                </c:pt>
                <c:pt idx="396">
                  <c:v>243.35499999999999</c:v>
                </c:pt>
                <c:pt idx="397">
                  <c:v>242.62200000000001</c:v>
                </c:pt>
                <c:pt idx="398">
                  <c:v>242.31700000000001</c:v>
                </c:pt>
                <c:pt idx="399">
                  <c:v>242.19499999999999</c:v>
                </c:pt>
                <c:pt idx="400">
                  <c:v>242.012</c:v>
                </c:pt>
                <c:pt idx="401">
                  <c:v>241.58500000000001</c:v>
                </c:pt>
                <c:pt idx="402">
                  <c:v>241.34</c:v>
                </c:pt>
                <c:pt idx="403">
                  <c:v>240.73</c:v>
                </c:pt>
                <c:pt idx="404">
                  <c:v>240.364</c:v>
                </c:pt>
                <c:pt idx="405">
                  <c:v>240.12</c:v>
                </c:pt>
                <c:pt idx="406">
                  <c:v>240.364</c:v>
                </c:pt>
                <c:pt idx="407">
                  <c:v>240.66900000000001</c:v>
                </c:pt>
                <c:pt idx="408">
                  <c:v>240.97399999999999</c:v>
                </c:pt>
                <c:pt idx="409">
                  <c:v>241.035</c:v>
                </c:pt>
                <c:pt idx="410">
                  <c:v>240.91300000000001</c:v>
                </c:pt>
                <c:pt idx="411">
                  <c:v>240.24199999999999</c:v>
                </c:pt>
                <c:pt idx="412">
                  <c:v>239.50899999999999</c:v>
                </c:pt>
                <c:pt idx="413">
                  <c:v>238.71600000000001</c:v>
                </c:pt>
                <c:pt idx="414">
                  <c:v>237.678</c:v>
                </c:pt>
                <c:pt idx="415">
                  <c:v>236.702</c:v>
                </c:pt>
                <c:pt idx="416">
                  <c:v>235.84700000000001</c:v>
                </c:pt>
                <c:pt idx="417">
                  <c:v>235.17599999999999</c:v>
                </c:pt>
                <c:pt idx="418">
                  <c:v>234.50399999999999</c:v>
                </c:pt>
                <c:pt idx="419">
                  <c:v>234.321</c:v>
                </c:pt>
                <c:pt idx="420">
                  <c:v>234.26</c:v>
                </c:pt>
                <c:pt idx="421">
                  <c:v>234.26</c:v>
                </c:pt>
                <c:pt idx="422">
                  <c:v>234.38200000000001</c:v>
                </c:pt>
                <c:pt idx="423">
                  <c:v>234.68700000000001</c:v>
                </c:pt>
                <c:pt idx="424">
                  <c:v>235.054</c:v>
                </c:pt>
                <c:pt idx="425">
                  <c:v>235.35900000000001</c:v>
                </c:pt>
                <c:pt idx="426">
                  <c:v>235.66399999999999</c:v>
                </c:pt>
                <c:pt idx="427">
                  <c:v>235.84700000000001</c:v>
                </c:pt>
                <c:pt idx="428">
                  <c:v>236.15199999999999</c:v>
                </c:pt>
                <c:pt idx="429">
                  <c:v>236.33500000000001</c:v>
                </c:pt>
                <c:pt idx="430">
                  <c:v>236.33500000000001</c:v>
                </c:pt>
                <c:pt idx="431">
                  <c:v>236.21299999999999</c:v>
                </c:pt>
                <c:pt idx="432">
                  <c:v>236.03</c:v>
                </c:pt>
                <c:pt idx="433">
                  <c:v>235.42</c:v>
                </c:pt>
                <c:pt idx="434">
                  <c:v>234.626</c:v>
                </c:pt>
                <c:pt idx="435">
                  <c:v>233.40600000000001</c:v>
                </c:pt>
                <c:pt idx="436">
                  <c:v>232.24600000000001</c:v>
                </c:pt>
                <c:pt idx="437">
                  <c:v>230.84200000000001</c:v>
                </c:pt>
                <c:pt idx="438">
                  <c:v>229.316</c:v>
                </c:pt>
                <c:pt idx="439">
                  <c:v>227.851</c:v>
                </c:pt>
                <c:pt idx="440">
                  <c:v>226.386</c:v>
                </c:pt>
                <c:pt idx="441">
                  <c:v>224.738</c:v>
                </c:pt>
                <c:pt idx="442">
                  <c:v>223.45699999999999</c:v>
                </c:pt>
                <c:pt idx="443">
                  <c:v>221.99199999999999</c:v>
                </c:pt>
                <c:pt idx="444">
                  <c:v>220.52699999999999</c:v>
                </c:pt>
                <c:pt idx="445">
                  <c:v>219.12299999999999</c:v>
                </c:pt>
                <c:pt idx="446">
                  <c:v>217.65799999999999</c:v>
                </c:pt>
                <c:pt idx="447">
                  <c:v>216.559</c:v>
                </c:pt>
                <c:pt idx="448">
                  <c:v>215.88800000000001</c:v>
                </c:pt>
                <c:pt idx="449">
                  <c:v>216.13200000000001</c:v>
                </c:pt>
                <c:pt idx="450">
                  <c:v>217.17</c:v>
                </c:pt>
                <c:pt idx="451">
                  <c:v>217.96299999999999</c:v>
                </c:pt>
                <c:pt idx="452">
                  <c:v>219.245</c:v>
                </c:pt>
                <c:pt idx="453">
                  <c:v>220.22200000000001</c:v>
                </c:pt>
                <c:pt idx="454">
                  <c:v>221.381</c:v>
                </c:pt>
                <c:pt idx="455">
                  <c:v>221.99199999999999</c:v>
                </c:pt>
                <c:pt idx="456">
                  <c:v>222.541</c:v>
                </c:pt>
                <c:pt idx="457">
                  <c:v>222.66300000000001</c:v>
                </c:pt>
                <c:pt idx="458">
                  <c:v>222.541</c:v>
                </c:pt>
                <c:pt idx="459">
                  <c:v>222.41900000000001</c:v>
                </c:pt>
                <c:pt idx="460">
                  <c:v>222.541</c:v>
                </c:pt>
                <c:pt idx="461">
                  <c:v>222.72399999999999</c:v>
                </c:pt>
                <c:pt idx="462">
                  <c:v>222.541</c:v>
                </c:pt>
                <c:pt idx="463">
                  <c:v>222.72399999999999</c:v>
                </c:pt>
                <c:pt idx="464">
                  <c:v>222.72399999999999</c:v>
                </c:pt>
                <c:pt idx="465">
                  <c:v>223.273</c:v>
                </c:pt>
                <c:pt idx="466">
                  <c:v>223.029</c:v>
                </c:pt>
                <c:pt idx="467">
                  <c:v>219.12299999999999</c:v>
                </c:pt>
                <c:pt idx="468">
                  <c:v>153.26400000000001</c:v>
                </c:pt>
                <c:pt idx="469">
                  <c:v>36.012</c:v>
                </c:pt>
                <c:pt idx="470">
                  <c:v>-3.6619999999999999</c:v>
                </c:pt>
                <c:pt idx="471">
                  <c:v>-5.6150000000000002</c:v>
                </c:pt>
                <c:pt idx="472">
                  <c:v>-5.86</c:v>
                </c:pt>
                <c:pt idx="473">
                  <c:v>-5.6760000000000002</c:v>
                </c:pt>
                <c:pt idx="474">
                  <c:v>-5.9820000000000002</c:v>
                </c:pt>
                <c:pt idx="475">
                  <c:v>-6.2869999999999999</c:v>
                </c:pt>
                <c:pt idx="476">
                  <c:v>-6.0430000000000001</c:v>
                </c:pt>
                <c:pt idx="477">
                  <c:v>-6.47</c:v>
                </c:pt>
                <c:pt idx="478">
                  <c:v>-6.5919999999999996</c:v>
                </c:pt>
                <c:pt idx="479">
                  <c:v>-6.9580000000000002</c:v>
                </c:pt>
                <c:pt idx="480">
                  <c:v>-7.508</c:v>
                </c:pt>
                <c:pt idx="481">
                  <c:v>-7.7519999999999998</c:v>
                </c:pt>
                <c:pt idx="482">
                  <c:v>-7.9349999999999996</c:v>
                </c:pt>
                <c:pt idx="483">
                  <c:v>-7.8739999999999997</c:v>
                </c:pt>
                <c:pt idx="484">
                  <c:v>-7.508</c:v>
                </c:pt>
                <c:pt idx="485">
                  <c:v>-6.9580000000000002</c:v>
                </c:pt>
                <c:pt idx="486">
                  <c:v>-6.4089999999999998</c:v>
                </c:pt>
                <c:pt idx="487">
                  <c:v>-6.0430000000000001</c:v>
                </c:pt>
                <c:pt idx="488">
                  <c:v>-5.9820000000000002</c:v>
                </c:pt>
                <c:pt idx="489">
                  <c:v>-5.86</c:v>
                </c:pt>
                <c:pt idx="490">
                  <c:v>-5.9820000000000002</c:v>
                </c:pt>
                <c:pt idx="491">
                  <c:v>-5.9820000000000002</c:v>
                </c:pt>
                <c:pt idx="492">
                  <c:v>-6.2869999999999999</c:v>
                </c:pt>
                <c:pt idx="493">
                  <c:v>-6.1040000000000001</c:v>
                </c:pt>
                <c:pt idx="494">
                  <c:v>-6.1040000000000001</c:v>
                </c:pt>
                <c:pt idx="495">
                  <c:v>-6.0430000000000001</c:v>
                </c:pt>
                <c:pt idx="496">
                  <c:v>-5.9210000000000003</c:v>
                </c:pt>
                <c:pt idx="497">
                  <c:v>-5.6150000000000002</c:v>
                </c:pt>
                <c:pt idx="498">
                  <c:v>-5.3710000000000004</c:v>
                </c:pt>
                <c:pt idx="499">
                  <c:v>-5.4930000000000003</c:v>
                </c:pt>
                <c:pt idx="500">
                  <c:v>-5.4930000000000003</c:v>
                </c:pt>
                <c:pt idx="501">
                  <c:v>-5.4930000000000003</c:v>
                </c:pt>
                <c:pt idx="502">
                  <c:v>-5.4930000000000003</c:v>
                </c:pt>
                <c:pt idx="503">
                  <c:v>-5.1879999999999997</c:v>
                </c:pt>
                <c:pt idx="504">
                  <c:v>-5.4930000000000003</c:v>
                </c:pt>
                <c:pt idx="505">
                  <c:v>-5.4930000000000003</c:v>
                </c:pt>
                <c:pt idx="506">
                  <c:v>-5.7990000000000004</c:v>
                </c:pt>
                <c:pt idx="507">
                  <c:v>-5.9820000000000002</c:v>
                </c:pt>
                <c:pt idx="508">
                  <c:v>-6.2869999999999999</c:v>
                </c:pt>
                <c:pt idx="509">
                  <c:v>-6.5309999999999997</c:v>
                </c:pt>
                <c:pt idx="510">
                  <c:v>-7.141</c:v>
                </c:pt>
                <c:pt idx="511">
                  <c:v>-7.6909999999999998</c:v>
                </c:pt>
                <c:pt idx="512">
                  <c:v>-8.3010000000000002</c:v>
                </c:pt>
                <c:pt idx="513">
                  <c:v>-8.6059999999999999</c:v>
                </c:pt>
                <c:pt idx="514">
                  <c:v>-8.9109999999999996</c:v>
                </c:pt>
                <c:pt idx="515">
                  <c:v>-8.7279999999999998</c:v>
                </c:pt>
                <c:pt idx="516">
                  <c:v>-8.423</c:v>
                </c:pt>
                <c:pt idx="517">
                  <c:v>-7.9960000000000004</c:v>
                </c:pt>
                <c:pt idx="518">
                  <c:v>-7.4470000000000001</c:v>
                </c:pt>
                <c:pt idx="519">
                  <c:v>-6.8970000000000002</c:v>
                </c:pt>
                <c:pt idx="520">
                  <c:v>-6.5309999999999997</c:v>
                </c:pt>
                <c:pt idx="521">
                  <c:v>-6.4089999999999998</c:v>
                </c:pt>
                <c:pt idx="522">
                  <c:v>-6.165</c:v>
                </c:pt>
                <c:pt idx="523">
                  <c:v>-6.3479999999999999</c:v>
                </c:pt>
                <c:pt idx="524">
                  <c:v>-5.9820000000000002</c:v>
                </c:pt>
                <c:pt idx="525">
                  <c:v>-5.6760000000000002</c:v>
                </c:pt>
                <c:pt idx="526">
                  <c:v>-5.4930000000000003</c:v>
                </c:pt>
                <c:pt idx="527">
                  <c:v>-5.4930000000000003</c:v>
                </c:pt>
                <c:pt idx="528">
                  <c:v>-5.4930000000000003</c:v>
                </c:pt>
                <c:pt idx="529">
                  <c:v>-5.4930000000000003</c:v>
                </c:pt>
                <c:pt idx="530">
                  <c:v>-5.4320000000000004</c:v>
                </c:pt>
                <c:pt idx="531">
                  <c:v>-5.6760000000000002</c:v>
                </c:pt>
                <c:pt idx="532">
                  <c:v>-5.9820000000000002</c:v>
                </c:pt>
                <c:pt idx="533">
                  <c:v>-6.165</c:v>
                </c:pt>
                <c:pt idx="534">
                  <c:v>-6.165</c:v>
                </c:pt>
                <c:pt idx="535">
                  <c:v>-6.2869999999999999</c:v>
                </c:pt>
                <c:pt idx="536">
                  <c:v>-6.226</c:v>
                </c:pt>
                <c:pt idx="537">
                  <c:v>-6.0430000000000001</c:v>
                </c:pt>
                <c:pt idx="538">
                  <c:v>-5.9820000000000002</c:v>
                </c:pt>
                <c:pt idx="539">
                  <c:v>-5.9820000000000002</c:v>
                </c:pt>
                <c:pt idx="540">
                  <c:v>-5.9820000000000002</c:v>
                </c:pt>
                <c:pt idx="541">
                  <c:v>-6.226</c:v>
                </c:pt>
                <c:pt idx="542">
                  <c:v>-6.7750000000000004</c:v>
                </c:pt>
                <c:pt idx="543">
                  <c:v>-7.141</c:v>
                </c:pt>
                <c:pt idx="544">
                  <c:v>-7.6909999999999998</c:v>
                </c:pt>
                <c:pt idx="545">
                  <c:v>-8.423</c:v>
                </c:pt>
                <c:pt idx="546">
                  <c:v>-9.1560000000000006</c:v>
                </c:pt>
                <c:pt idx="547">
                  <c:v>-9.0950000000000006</c:v>
                </c:pt>
                <c:pt idx="548">
                  <c:v>-8.9109999999999996</c:v>
                </c:pt>
                <c:pt idx="549">
                  <c:v>-9.1560000000000006</c:v>
                </c:pt>
                <c:pt idx="550">
                  <c:v>-9.0950000000000006</c:v>
                </c:pt>
                <c:pt idx="551">
                  <c:v>-9.3390000000000004</c:v>
                </c:pt>
                <c:pt idx="552">
                  <c:v>-9.3390000000000004</c:v>
                </c:pt>
                <c:pt idx="553">
                  <c:v>-9.4</c:v>
                </c:pt>
                <c:pt idx="554">
                  <c:v>-9.4610000000000003</c:v>
                </c:pt>
                <c:pt idx="555">
                  <c:v>-9.5220000000000002</c:v>
                </c:pt>
                <c:pt idx="556">
                  <c:v>-9.4</c:v>
                </c:pt>
                <c:pt idx="557">
                  <c:v>-9.0950000000000006</c:v>
                </c:pt>
                <c:pt idx="558">
                  <c:v>-8.7279999999999998</c:v>
                </c:pt>
                <c:pt idx="559">
                  <c:v>-7.8739999999999997</c:v>
                </c:pt>
                <c:pt idx="560">
                  <c:v>-7.0190000000000001</c:v>
                </c:pt>
                <c:pt idx="561">
                  <c:v>-6.165</c:v>
                </c:pt>
                <c:pt idx="562">
                  <c:v>-5.7990000000000004</c:v>
                </c:pt>
                <c:pt idx="563">
                  <c:v>-5.7370000000000001</c:v>
                </c:pt>
                <c:pt idx="564">
                  <c:v>-5.7370000000000001</c:v>
                </c:pt>
                <c:pt idx="565">
                  <c:v>-5.7990000000000004</c:v>
                </c:pt>
                <c:pt idx="566">
                  <c:v>-5.86</c:v>
                </c:pt>
                <c:pt idx="567">
                  <c:v>-5.9210000000000003</c:v>
                </c:pt>
                <c:pt idx="568">
                  <c:v>-5.9820000000000002</c:v>
                </c:pt>
                <c:pt idx="569">
                  <c:v>-6.4089999999999998</c:v>
                </c:pt>
                <c:pt idx="570">
                  <c:v>-7.0190000000000001</c:v>
                </c:pt>
                <c:pt idx="571">
                  <c:v>-8.1180000000000003</c:v>
                </c:pt>
                <c:pt idx="572">
                  <c:v>-9.0329999999999995</c:v>
                </c:pt>
                <c:pt idx="573">
                  <c:v>-9.4</c:v>
                </c:pt>
                <c:pt idx="574">
                  <c:v>-9.6440000000000001</c:v>
                </c:pt>
                <c:pt idx="575">
                  <c:v>-9.8879999999999999</c:v>
                </c:pt>
                <c:pt idx="576">
                  <c:v>-9.827</c:v>
                </c:pt>
                <c:pt idx="577">
                  <c:v>-10.01</c:v>
                </c:pt>
                <c:pt idx="578">
                  <c:v>-9.9489999999999998</c:v>
                </c:pt>
                <c:pt idx="579">
                  <c:v>-10.071</c:v>
                </c:pt>
                <c:pt idx="580">
                  <c:v>-9.8879999999999999</c:v>
                </c:pt>
                <c:pt idx="581">
                  <c:v>-9.7050000000000001</c:v>
                </c:pt>
                <c:pt idx="582">
                  <c:v>-8.9109999999999996</c:v>
                </c:pt>
                <c:pt idx="583">
                  <c:v>-7.63</c:v>
                </c:pt>
                <c:pt idx="584">
                  <c:v>-7.08</c:v>
                </c:pt>
                <c:pt idx="585">
                  <c:v>-8.0570000000000004</c:v>
                </c:pt>
                <c:pt idx="586">
                  <c:v>-10.254</c:v>
                </c:pt>
                <c:pt idx="587">
                  <c:v>-10.436999999999999</c:v>
                </c:pt>
                <c:pt idx="588">
                  <c:v>-10.436999999999999</c:v>
                </c:pt>
                <c:pt idx="589">
                  <c:v>-10.436999999999999</c:v>
                </c:pt>
                <c:pt idx="590">
                  <c:v>-10.436999999999999</c:v>
                </c:pt>
                <c:pt idx="591">
                  <c:v>-10.62</c:v>
                </c:pt>
                <c:pt idx="592">
                  <c:v>-10.071</c:v>
                </c:pt>
                <c:pt idx="593">
                  <c:v>-11.353</c:v>
                </c:pt>
                <c:pt idx="594">
                  <c:v>-10.497999999999999</c:v>
                </c:pt>
                <c:pt idx="595">
                  <c:v>-10.558999999999999</c:v>
                </c:pt>
                <c:pt idx="596">
                  <c:v>-10.865</c:v>
                </c:pt>
                <c:pt idx="597">
                  <c:v>-10.743</c:v>
                </c:pt>
                <c:pt idx="598">
                  <c:v>-10.804</c:v>
                </c:pt>
                <c:pt idx="599">
                  <c:v>-10.987</c:v>
                </c:pt>
                <c:pt idx="600">
                  <c:v>-10.926</c:v>
                </c:pt>
                <c:pt idx="601">
                  <c:v>-10.865</c:v>
                </c:pt>
                <c:pt idx="602">
                  <c:v>-10.865</c:v>
                </c:pt>
                <c:pt idx="603">
                  <c:v>-11.17</c:v>
                </c:pt>
                <c:pt idx="604">
                  <c:v>-10.865</c:v>
                </c:pt>
                <c:pt idx="605">
                  <c:v>-10.987</c:v>
                </c:pt>
                <c:pt idx="606">
                  <c:v>-10.865</c:v>
                </c:pt>
                <c:pt idx="607">
                  <c:v>-10.865</c:v>
                </c:pt>
                <c:pt idx="608">
                  <c:v>-10.926</c:v>
                </c:pt>
                <c:pt idx="609">
                  <c:v>-10.865</c:v>
                </c:pt>
                <c:pt idx="610">
                  <c:v>-10.926</c:v>
                </c:pt>
                <c:pt idx="611">
                  <c:v>-10.804</c:v>
                </c:pt>
                <c:pt idx="612">
                  <c:v>-11.048</c:v>
                </c:pt>
                <c:pt idx="613">
                  <c:v>-11.048</c:v>
                </c:pt>
                <c:pt idx="614">
                  <c:v>-11.17</c:v>
                </c:pt>
                <c:pt idx="615">
                  <c:v>-10.987</c:v>
                </c:pt>
                <c:pt idx="616">
                  <c:v>-11.048</c:v>
                </c:pt>
                <c:pt idx="617">
                  <c:v>-10.926</c:v>
                </c:pt>
                <c:pt idx="618">
                  <c:v>-11.109</c:v>
                </c:pt>
                <c:pt idx="619">
                  <c:v>-10.926</c:v>
                </c:pt>
                <c:pt idx="620">
                  <c:v>-11.17</c:v>
                </c:pt>
                <c:pt idx="621">
                  <c:v>-11.17</c:v>
                </c:pt>
                <c:pt idx="622">
                  <c:v>-10.987</c:v>
                </c:pt>
                <c:pt idx="623">
                  <c:v>-11.109</c:v>
                </c:pt>
                <c:pt idx="624">
                  <c:v>-11.048</c:v>
                </c:pt>
                <c:pt idx="625">
                  <c:v>-11.17</c:v>
                </c:pt>
                <c:pt idx="626">
                  <c:v>-11.292</c:v>
                </c:pt>
                <c:pt idx="627">
                  <c:v>-10.926</c:v>
                </c:pt>
                <c:pt idx="628">
                  <c:v>-11.109</c:v>
                </c:pt>
                <c:pt idx="629">
                  <c:v>-11.048</c:v>
                </c:pt>
                <c:pt idx="630">
                  <c:v>-11.231</c:v>
                </c:pt>
                <c:pt idx="631">
                  <c:v>-11.048</c:v>
                </c:pt>
                <c:pt idx="632">
                  <c:v>-11.292</c:v>
                </c:pt>
                <c:pt idx="633">
                  <c:v>-11.231</c:v>
                </c:pt>
                <c:pt idx="634">
                  <c:v>-10.987</c:v>
                </c:pt>
                <c:pt idx="635">
                  <c:v>-11.109</c:v>
                </c:pt>
                <c:pt idx="636">
                  <c:v>-11.292</c:v>
                </c:pt>
                <c:pt idx="637">
                  <c:v>-11.231</c:v>
                </c:pt>
                <c:pt idx="638">
                  <c:v>-11.17</c:v>
                </c:pt>
                <c:pt idx="639">
                  <c:v>-11.231</c:v>
                </c:pt>
                <c:pt idx="640">
                  <c:v>-11.353</c:v>
                </c:pt>
                <c:pt idx="641">
                  <c:v>-11.231</c:v>
                </c:pt>
                <c:pt idx="642">
                  <c:v>-11.353</c:v>
                </c:pt>
                <c:pt idx="643">
                  <c:v>-11.353</c:v>
                </c:pt>
                <c:pt idx="644">
                  <c:v>-11.231</c:v>
                </c:pt>
                <c:pt idx="645">
                  <c:v>-11.231</c:v>
                </c:pt>
                <c:pt idx="646">
                  <c:v>-11.292</c:v>
                </c:pt>
                <c:pt idx="647">
                  <c:v>-11.353</c:v>
                </c:pt>
                <c:pt idx="648">
                  <c:v>-11.17</c:v>
                </c:pt>
                <c:pt idx="649">
                  <c:v>-11.17</c:v>
                </c:pt>
                <c:pt idx="650">
                  <c:v>-11.231</c:v>
                </c:pt>
                <c:pt idx="651">
                  <c:v>-11.17</c:v>
                </c:pt>
                <c:pt idx="652">
                  <c:v>-11.353</c:v>
                </c:pt>
                <c:pt idx="653">
                  <c:v>-11.353</c:v>
                </c:pt>
                <c:pt idx="654">
                  <c:v>-11.292</c:v>
                </c:pt>
                <c:pt idx="655">
                  <c:v>-11.353</c:v>
                </c:pt>
                <c:pt idx="656">
                  <c:v>-11.231</c:v>
                </c:pt>
                <c:pt idx="657">
                  <c:v>-11.17</c:v>
                </c:pt>
                <c:pt idx="658">
                  <c:v>-11.353</c:v>
                </c:pt>
                <c:pt idx="659">
                  <c:v>-11.353</c:v>
                </c:pt>
                <c:pt idx="660">
                  <c:v>-11.17</c:v>
                </c:pt>
                <c:pt idx="661">
                  <c:v>-11.292</c:v>
                </c:pt>
                <c:pt idx="662">
                  <c:v>-11.231</c:v>
                </c:pt>
                <c:pt idx="663">
                  <c:v>-11.292</c:v>
                </c:pt>
                <c:pt idx="664">
                  <c:v>-11.292</c:v>
                </c:pt>
                <c:pt idx="665">
                  <c:v>-11.353</c:v>
                </c:pt>
                <c:pt idx="666">
                  <c:v>-11.231</c:v>
                </c:pt>
                <c:pt idx="667">
                  <c:v>-11.292</c:v>
                </c:pt>
                <c:pt idx="668">
                  <c:v>-11.048</c:v>
                </c:pt>
                <c:pt idx="669">
                  <c:v>-11.353</c:v>
                </c:pt>
                <c:pt idx="670">
                  <c:v>-11.109</c:v>
                </c:pt>
                <c:pt idx="671">
                  <c:v>-11.048</c:v>
                </c:pt>
                <c:pt idx="672">
                  <c:v>-11.109</c:v>
                </c:pt>
                <c:pt idx="673">
                  <c:v>-11.231</c:v>
                </c:pt>
                <c:pt idx="674">
                  <c:v>-11.231</c:v>
                </c:pt>
                <c:pt idx="675">
                  <c:v>-11.231</c:v>
                </c:pt>
                <c:pt idx="676">
                  <c:v>-11.109</c:v>
                </c:pt>
                <c:pt idx="677">
                  <c:v>-11.109</c:v>
                </c:pt>
                <c:pt idx="678">
                  <c:v>-11.231</c:v>
                </c:pt>
                <c:pt idx="679">
                  <c:v>-11.109</c:v>
                </c:pt>
                <c:pt idx="680">
                  <c:v>-11.231</c:v>
                </c:pt>
                <c:pt idx="681">
                  <c:v>-11.292</c:v>
                </c:pt>
                <c:pt idx="682">
                  <c:v>-11.231</c:v>
                </c:pt>
                <c:pt idx="683">
                  <c:v>-11.231</c:v>
                </c:pt>
                <c:pt idx="684">
                  <c:v>-11.292</c:v>
                </c:pt>
                <c:pt idx="685">
                  <c:v>-11.231</c:v>
                </c:pt>
                <c:pt idx="686">
                  <c:v>-10.987</c:v>
                </c:pt>
                <c:pt idx="687">
                  <c:v>-11.353</c:v>
                </c:pt>
                <c:pt idx="688">
                  <c:v>-11.414</c:v>
                </c:pt>
                <c:pt idx="689">
                  <c:v>-11.292</c:v>
                </c:pt>
                <c:pt idx="690">
                  <c:v>-11.414</c:v>
                </c:pt>
                <c:pt idx="691">
                  <c:v>-11.353</c:v>
                </c:pt>
                <c:pt idx="692">
                  <c:v>-11.231</c:v>
                </c:pt>
                <c:pt idx="693">
                  <c:v>-11.109</c:v>
                </c:pt>
                <c:pt idx="694">
                  <c:v>-11.109</c:v>
                </c:pt>
                <c:pt idx="695">
                  <c:v>-11.109</c:v>
                </c:pt>
                <c:pt idx="696">
                  <c:v>-11.109</c:v>
                </c:pt>
                <c:pt idx="697">
                  <c:v>-10.926</c:v>
                </c:pt>
                <c:pt idx="698">
                  <c:v>-11.109</c:v>
                </c:pt>
                <c:pt idx="699">
                  <c:v>-11.109</c:v>
                </c:pt>
                <c:pt idx="700">
                  <c:v>-11.109</c:v>
                </c:pt>
                <c:pt idx="701">
                  <c:v>-11.231</c:v>
                </c:pt>
                <c:pt idx="702">
                  <c:v>-11.048</c:v>
                </c:pt>
                <c:pt idx="703">
                  <c:v>-10.865</c:v>
                </c:pt>
                <c:pt idx="704">
                  <c:v>-11.17</c:v>
                </c:pt>
                <c:pt idx="705">
                  <c:v>-11.048</c:v>
                </c:pt>
                <c:pt idx="706">
                  <c:v>-11.231</c:v>
                </c:pt>
                <c:pt idx="707">
                  <c:v>-11.231</c:v>
                </c:pt>
                <c:pt idx="708">
                  <c:v>-11.292</c:v>
                </c:pt>
                <c:pt idx="709">
                  <c:v>-11.292</c:v>
                </c:pt>
                <c:pt idx="710">
                  <c:v>-11.475</c:v>
                </c:pt>
                <c:pt idx="711">
                  <c:v>-11.597</c:v>
                </c:pt>
                <c:pt idx="712">
                  <c:v>-11.78</c:v>
                </c:pt>
                <c:pt idx="713">
                  <c:v>-11.962999999999999</c:v>
                </c:pt>
                <c:pt idx="714">
                  <c:v>-12.391</c:v>
                </c:pt>
                <c:pt idx="715">
                  <c:v>-12.391</c:v>
                </c:pt>
                <c:pt idx="716">
                  <c:v>-12.329000000000001</c:v>
                </c:pt>
                <c:pt idx="717">
                  <c:v>-12.574</c:v>
                </c:pt>
                <c:pt idx="718">
                  <c:v>-12.513</c:v>
                </c:pt>
                <c:pt idx="719">
                  <c:v>-12.635</c:v>
                </c:pt>
                <c:pt idx="720">
                  <c:v>-12.513</c:v>
                </c:pt>
                <c:pt idx="721">
                  <c:v>-12.818</c:v>
                </c:pt>
                <c:pt idx="722">
                  <c:v>-12.635</c:v>
                </c:pt>
                <c:pt idx="723">
                  <c:v>-12.818</c:v>
                </c:pt>
                <c:pt idx="724">
                  <c:v>-12.818</c:v>
                </c:pt>
                <c:pt idx="725">
                  <c:v>-12.818</c:v>
                </c:pt>
                <c:pt idx="726">
                  <c:v>-12.452</c:v>
                </c:pt>
                <c:pt idx="727">
                  <c:v>-12.635</c:v>
                </c:pt>
                <c:pt idx="728">
                  <c:v>-12.452</c:v>
                </c:pt>
                <c:pt idx="729">
                  <c:v>-12.391</c:v>
                </c:pt>
                <c:pt idx="730">
                  <c:v>-12.329000000000001</c:v>
                </c:pt>
                <c:pt idx="731">
                  <c:v>-12.146000000000001</c:v>
                </c:pt>
                <c:pt idx="732">
                  <c:v>-12.268000000000001</c:v>
                </c:pt>
                <c:pt idx="733">
                  <c:v>-11.962999999999999</c:v>
                </c:pt>
                <c:pt idx="734">
                  <c:v>-11.901999999999999</c:v>
                </c:pt>
                <c:pt idx="735">
                  <c:v>-11.475</c:v>
                </c:pt>
                <c:pt idx="736">
                  <c:v>-11.353</c:v>
                </c:pt>
                <c:pt idx="737">
                  <c:v>-11.353</c:v>
                </c:pt>
                <c:pt idx="738">
                  <c:v>-11.17</c:v>
                </c:pt>
                <c:pt idx="739">
                  <c:v>-11.231</c:v>
                </c:pt>
                <c:pt idx="740">
                  <c:v>-10.804</c:v>
                </c:pt>
                <c:pt idx="741">
                  <c:v>-10.926</c:v>
                </c:pt>
                <c:pt idx="742">
                  <c:v>-10.743</c:v>
                </c:pt>
                <c:pt idx="743">
                  <c:v>-10.804</c:v>
                </c:pt>
                <c:pt idx="744">
                  <c:v>-10.62</c:v>
                </c:pt>
                <c:pt idx="745">
                  <c:v>-10.436999999999999</c:v>
                </c:pt>
                <c:pt idx="746">
                  <c:v>-10.497999999999999</c:v>
                </c:pt>
                <c:pt idx="747">
                  <c:v>-10.193</c:v>
                </c:pt>
                <c:pt idx="748">
                  <c:v>-10.315</c:v>
                </c:pt>
                <c:pt idx="749">
                  <c:v>-10.375999999999999</c:v>
                </c:pt>
                <c:pt idx="750">
                  <c:v>-10.375999999999999</c:v>
                </c:pt>
                <c:pt idx="751">
                  <c:v>-10.375999999999999</c:v>
                </c:pt>
                <c:pt idx="752">
                  <c:v>-10.315</c:v>
                </c:pt>
                <c:pt idx="753">
                  <c:v>-10.254</c:v>
                </c:pt>
                <c:pt idx="754">
                  <c:v>-10.375999999999999</c:v>
                </c:pt>
                <c:pt idx="755">
                  <c:v>-10.315</c:v>
                </c:pt>
                <c:pt idx="756">
                  <c:v>-10.436999999999999</c:v>
                </c:pt>
                <c:pt idx="757">
                  <c:v>-10.375999999999999</c:v>
                </c:pt>
                <c:pt idx="758">
                  <c:v>-10.375999999999999</c:v>
                </c:pt>
                <c:pt idx="759">
                  <c:v>-10.193</c:v>
                </c:pt>
                <c:pt idx="760">
                  <c:v>-10.436999999999999</c:v>
                </c:pt>
                <c:pt idx="761">
                  <c:v>-10.497999999999999</c:v>
                </c:pt>
                <c:pt idx="762">
                  <c:v>-10.254</c:v>
                </c:pt>
                <c:pt idx="763">
                  <c:v>-10.375999999999999</c:v>
                </c:pt>
                <c:pt idx="764">
                  <c:v>-10.375999999999999</c:v>
                </c:pt>
                <c:pt idx="765">
                  <c:v>-10.375999999999999</c:v>
                </c:pt>
                <c:pt idx="766">
                  <c:v>-10.375999999999999</c:v>
                </c:pt>
                <c:pt idx="767">
                  <c:v>-10.315</c:v>
                </c:pt>
                <c:pt idx="768">
                  <c:v>-10.254</c:v>
                </c:pt>
                <c:pt idx="769">
                  <c:v>-10.071</c:v>
                </c:pt>
                <c:pt idx="770">
                  <c:v>-10.132</c:v>
                </c:pt>
                <c:pt idx="771">
                  <c:v>-10.193</c:v>
                </c:pt>
                <c:pt idx="772">
                  <c:v>-10.193</c:v>
                </c:pt>
                <c:pt idx="773">
                  <c:v>-10.071</c:v>
                </c:pt>
                <c:pt idx="774">
                  <c:v>-10.254</c:v>
                </c:pt>
                <c:pt idx="775">
                  <c:v>-10.193</c:v>
                </c:pt>
                <c:pt idx="776">
                  <c:v>-10.193</c:v>
                </c:pt>
                <c:pt idx="777">
                  <c:v>-10.132</c:v>
                </c:pt>
                <c:pt idx="778">
                  <c:v>-10.01</c:v>
                </c:pt>
                <c:pt idx="779">
                  <c:v>-10.193</c:v>
                </c:pt>
                <c:pt idx="780">
                  <c:v>-10.01</c:v>
                </c:pt>
                <c:pt idx="781">
                  <c:v>-10.193</c:v>
                </c:pt>
                <c:pt idx="782">
                  <c:v>-10.071</c:v>
                </c:pt>
                <c:pt idx="783">
                  <c:v>-9.8879999999999999</c:v>
                </c:pt>
                <c:pt idx="784">
                  <c:v>-9.9489999999999998</c:v>
                </c:pt>
                <c:pt idx="785">
                  <c:v>-10.01</c:v>
                </c:pt>
                <c:pt idx="786">
                  <c:v>-10.254</c:v>
                </c:pt>
                <c:pt idx="787">
                  <c:v>-10.071</c:v>
                </c:pt>
                <c:pt idx="788">
                  <c:v>-10.193</c:v>
                </c:pt>
                <c:pt idx="789">
                  <c:v>-10.193</c:v>
                </c:pt>
                <c:pt idx="790">
                  <c:v>-9.9489999999999998</c:v>
                </c:pt>
                <c:pt idx="791">
                  <c:v>-9.9489999999999998</c:v>
                </c:pt>
                <c:pt idx="792">
                  <c:v>-9.8879999999999999</c:v>
                </c:pt>
                <c:pt idx="793">
                  <c:v>-10.254</c:v>
                </c:pt>
                <c:pt idx="794">
                  <c:v>-10.071</c:v>
                </c:pt>
                <c:pt idx="795">
                  <c:v>-10.071</c:v>
                </c:pt>
                <c:pt idx="796">
                  <c:v>-10.071</c:v>
                </c:pt>
                <c:pt idx="797">
                  <c:v>-10.071</c:v>
                </c:pt>
                <c:pt idx="798">
                  <c:v>-9.8879999999999999</c:v>
                </c:pt>
                <c:pt idx="799">
                  <c:v>-10.071</c:v>
                </c:pt>
                <c:pt idx="800">
                  <c:v>-9.8879999999999999</c:v>
                </c:pt>
                <c:pt idx="801">
                  <c:v>-10.01</c:v>
                </c:pt>
                <c:pt idx="802">
                  <c:v>-9.9489999999999998</c:v>
                </c:pt>
                <c:pt idx="803">
                  <c:v>-10.01</c:v>
                </c:pt>
                <c:pt idx="804">
                  <c:v>-10.254</c:v>
                </c:pt>
                <c:pt idx="805">
                  <c:v>-10.254</c:v>
                </c:pt>
                <c:pt idx="806">
                  <c:v>-10.375999999999999</c:v>
                </c:pt>
                <c:pt idx="807">
                  <c:v>-10.375999999999999</c:v>
                </c:pt>
                <c:pt idx="808">
                  <c:v>-10.375999999999999</c:v>
                </c:pt>
                <c:pt idx="809">
                  <c:v>-10.254</c:v>
                </c:pt>
                <c:pt idx="810">
                  <c:v>-10.254</c:v>
                </c:pt>
                <c:pt idx="811">
                  <c:v>-10.315</c:v>
                </c:pt>
              </c:numCache>
            </c:numRef>
          </c:yVal>
          <c:smooth val="0"/>
          <c:extLst>
            <c:ext xmlns:c16="http://schemas.microsoft.com/office/drawing/2014/chart" uri="{C3380CC4-5D6E-409C-BE32-E72D297353CC}">
              <c16:uniqueId val="{00000000-39E2-4312-98CC-7951FEC17B63}"/>
            </c:ext>
          </c:extLst>
        </c:ser>
        <c:dLbls>
          <c:showLegendKey val="0"/>
          <c:showVal val="0"/>
          <c:showCatName val="0"/>
          <c:showSerName val="0"/>
          <c:showPercent val="0"/>
          <c:showBubbleSize val="0"/>
        </c:dLbls>
        <c:axId val="8685039"/>
        <c:axId val="8686287"/>
      </c:scatterChart>
      <c:valAx>
        <c:axId val="86850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ume</a:t>
                </a:r>
                <a:r>
                  <a:rPr lang="en-US" baseline="0"/>
                  <a:t> (m^3)</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86287"/>
        <c:crosses val="autoZero"/>
        <c:crossBetween val="midCat"/>
      </c:valAx>
      <c:valAx>
        <c:axId val="868628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ssure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850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H$4:$H$1033</c:f>
              <c:numCache>
                <c:formatCode>General</c:formatCode>
                <c:ptCount val="1030"/>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numCache>
            </c:numRef>
          </c:xVal>
          <c:yVal>
            <c:numRef>
              <c:f>Sheet1!$J$4:$J$1033</c:f>
              <c:numCache>
                <c:formatCode>General</c:formatCode>
                <c:ptCount val="1030"/>
                <c:pt idx="0">
                  <c:v>-8.7889999999999997</c:v>
                </c:pt>
                <c:pt idx="1">
                  <c:v>-8.7279999999999998</c:v>
                </c:pt>
                <c:pt idx="2">
                  <c:v>-8.7889999999999997</c:v>
                </c:pt>
                <c:pt idx="3">
                  <c:v>-8.7279999999999998</c:v>
                </c:pt>
                <c:pt idx="4">
                  <c:v>-8.7889999999999997</c:v>
                </c:pt>
                <c:pt idx="5">
                  <c:v>-8.7279999999999998</c:v>
                </c:pt>
                <c:pt idx="6">
                  <c:v>-8.7279999999999998</c:v>
                </c:pt>
                <c:pt idx="7">
                  <c:v>-8.7889999999999997</c:v>
                </c:pt>
                <c:pt idx="8">
                  <c:v>-8.7889999999999997</c:v>
                </c:pt>
                <c:pt idx="9">
                  <c:v>-8.5449999999999999</c:v>
                </c:pt>
                <c:pt idx="10">
                  <c:v>-8.7279999999999998</c:v>
                </c:pt>
                <c:pt idx="11">
                  <c:v>-8.6059999999999999</c:v>
                </c:pt>
                <c:pt idx="12">
                  <c:v>-8.7279999999999998</c:v>
                </c:pt>
                <c:pt idx="13">
                  <c:v>-8.5449999999999999</c:v>
                </c:pt>
                <c:pt idx="14">
                  <c:v>-8.5449999999999999</c:v>
                </c:pt>
                <c:pt idx="15">
                  <c:v>-8.484</c:v>
                </c:pt>
                <c:pt idx="16">
                  <c:v>-8.484</c:v>
                </c:pt>
                <c:pt idx="17">
                  <c:v>-8.5449999999999999</c:v>
                </c:pt>
                <c:pt idx="18">
                  <c:v>-8.423</c:v>
                </c:pt>
                <c:pt idx="19">
                  <c:v>-8.423</c:v>
                </c:pt>
                <c:pt idx="20">
                  <c:v>-8.423</c:v>
                </c:pt>
                <c:pt idx="21">
                  <c:v>-8.484</c:v>
                </c:pt>
                <c:pt idx="22">
                  <c:v>-8.484</c:v>
                </c:pt>
                <c:pt idx="23">
                  <c:v>-8.423</c:v>
                </c:pt>
                <c:pt idx="24">
                  <c:v>-8.484</c:v>
                </c:pt>
                <c:pt idx="25">
                  <c:v>-8.423</c:v>
                </c:pt>
                <c:pt idx="26">
                  <c:v>-8.0570000000000004</c:v>
                </c:pt>
                <c:pt idx="27">
                  <c:v>-8.1790000000000003</c:v>
                </c:pt>
                <c:pt idx="28">
                  <c:v>-8.24</c:v>
                </c:pt>
                <c:pt idx="29">
                  <c:v>-7.9960000000000004</c:v>
                </c:pt>
                <c:pt idx="30">
                  <c:v>-8.1790000000000003</c:v>
                </c:pt>
                <c:pt idx="31">
                  <c:v>-7.9960000000000004</c:v>
                </c:pt>
                <c:pt idx="32">
                  <c:v>-7.9349999999999996</c:v>
                </c:pt>
                <c:pt idx="33">
                  <c:v>-7.8129999999999997</c:v>
                </c:pt>
                <c:pt idx="34">
                  <c:v>-7.7519999999999998</c:v>
                </c:pt>
                <c:pt idx="35">
                  <c:v>-7.63</c:v>
                </c:pt>
                <c:pt idx="36">
                  <c:v>-7.63</c:v>
                </c:pt>
                <c:pt idx="37">
                  <c:v>-7.569</c:v>
                </c:pt>
                <c:pt idx="38">
                  <c:v>-7.4470000000000001</c:v>
                </c:pt>
                <c:pt idx="39">
                  <c:v>-7.569</c:v>
                </c:pt>
                <c:pt idx="40">
                  <c:v>-7.508</c:v>
                </c:pt>
                <c:pt idx="41">
                  <c:v>-7.508</c:v>
                </c:pt>
                <c:pt idx="42">
                  <c:v>-7.508</c:v>
                </c:pt>
                <c:pt idx="43">
                  <c:v>-7.63</c:v>
                </c:pt>
                <c:pt idx="44">
                  <c:v>-7.508</c:v>
                </c:pt>
                <c:pt idx="45">
                  <c:v>-7.508</c:v>
                </c:pt>
                <c:pt idx="46">
                  <c:v>-7.508</c:v>
                </c:pt>
                <c:pt idx="47">
                  <c:v>-7.569</c:v>
                </c:pt>
                <c:pt idx="48">
                  <c:v>-7.569</c:v>
                </c:pt>
                <c:pt idx="49">
                  <c:v>-7.508</c:v>
                </c:pt>
                <c:pt idx="50">
                  <c:v>-7.63</c:v>
                </c:pt>
                <c:pt idx="51">
                  <c:v>-7.63</c:v>
                </c:pt>
                <c:pt idx="52">
                  <c:v>-7.4470000000000001</c:v>
                </c:pt>
                <c:pt idx="53">
                  <c:v>-7.63</c:v>
                </c:pt>
                <c:pt idx="54">
                  <c:v>-7.508</c:v>
                </c:pt>
                <c:pt idx="55">
                  <c:v>-7.569</c:v>
                </c:pt>
                <c:pt idx="56">
                  <c:v>-7.569</c:v>
                </c:pt>
                <c:pt idx="57">
                  <c:v>-7.569</c:v>
                </c:pt>
                <c:pt idx="58">
                  <c:v>-7.4470000000000001</c:v>
                </c:pt>
                <c:pt idx="59">
                  <c:v>-7.508</c:v>
                </c:pt>
                <c:pt idx="60">
                  <c:v>-7.508</c:v>
                </c:pt>
                <c:pt idx="61">
                  <c:v>-7.508</c:v>
                </c:pt>
                <c:pt idx="62">
                  <c:v>-7.569</c:v>
                </c:pt>
                <c:pt idx="63">
                  <c:v>-7.4470000000000001</c:v>
                </c:pt>
                <c:pt idx="64">
                  <c:v>-7.4470000000000001</c:v>
                </c:pt>
                <c:pt idx="65">
                  <c:v>-7.508</c:v>
                </c:pt>
                <c:pt idx="66">
                  <c:v>-7.4470000000000001</c:v>
                </c:pt>
                <c:pt idx="67">
                  <c:v>-7.3849999999999998</c:v>
                </c:pt>
                <c:pt idx="68">
                  <c:v>-7.508</c:v>
                </c:pt>
                <c:pt idx="69">
                  <c:v>-7.4470000000000001</c:v>
                </c:pt>
                <c:pt idx="70">
                  <c:v>-7.3239999999999998</c:v>
                </c:pt>
                <c:pt idx="71">
                  <c:v>-7.3849999999999998</c:v>
                </c:pt>
                <c:pt idx="72">
                  <c:v>-7.4470000000000001</c:v>
                </c:pt>
                <c:pt idx="73">
                  <c:v>-7.3849999999999998</c:v>
                </c:pt>
                <c:pt idx="74">
                  <c:v>-7.3849999999999998</c:v>
                </c:pt>
                <c:pt idx="75">
                  <c:v>-7.3849999999999998</c:v>
                </c:pt>
                <c:pt idx="76">
                  <c:v>-7.3239999999999998</c:v>
                </c:pt>
                <c:pt idx="77">
                  <c:v>-7.4470000000000001</c:v>
                </c:pt>
                <c:pt idx="78">
                  <c:v>-7.3849999999999998</c:v>
                </c:pt>
                <c:pt idx="79">
                  <c:v>-7.3849999999999998</c:v>
                </c:pt>
                <c:pt idx="80">
                  <c:v>-7.3239999999999998</c:v>
                </c:pt>
                <c:pt idx="81">
                  <c:v>-7.3849999999999998</c:v>
                </c:pt>
                <c:pt idx="82">
                  <c:v>-7.3239999999999998</c:v>
                </c:pt>
                <c:pt idx="83">
                  <c:v>-7.141</c:v>
                </c:pt>
                <c:pt idx="84">
                  <c:v>-7.3239999999999998</c:v>
                </c:pt>
                <c:pt idx="85">
                  <c:v>-7.2629999999999999</c:v>
                </c:pt>
                <c:pt idx="86">
                  <c:v>-7.08</c:v>
                </c:pt>
                <c:pt idx="87">
                  <c:v>-7.141</c:v>
                </c:pt>
                <c:pt idx="88">
                  <c:v>-7.141</c:v>
                </c:pt>
                <c:pt idx="89">
                  <c:v>-7.0190000000000001</c:v>
                </c:pt>
                <c:pt idx="90">
                  <c:v>-7.08</c:v>
                </c:pt>
                <c:pt idx="91">
                  <c:v>-7.2629999999999999</c:v>
                </c:pt>
                <c:pt idx="92">
                  <c:v>-7.141</c:v>
                </c:pt>
                <c:pt idx="93">
                  <c:v>-7.08</c:v>
                </c:pt>
                <c:pt idx="94">
                  <c:v>-7.2629999999999999</c:v>
                </c:pt>
                <c:pt idx="95">
                  <c:v>-7.0190000000000001</c:v>
                </c:pt>
                <c:pt idx="96">
                  <c:v>-7.141</c:v>
                </c:pt>
                <c:pt idx="97">
                  <c:v>-7.141</c:v>
                </c:pt>
                <c:pt idx="98">
                  <c:v>-7.08</c:v>
                </c:pt>
                <c:pt idx="99">
                  <c:v>-7.2629999999999999</c:v>
                </c:pt>
                <c:pt idx="100">
                  <c:v>-7.202</c:v>
                </c:pt>
                <c:pt idx="101">
                  <c:v>-7.08</c:v>
                </c:pt>
                <c:pt idx="102">
                  <c:v>-7.141</c:v>
                </c:pt>
                <c:pt idx="103">
                  <c:v>-7.141</c:v>
                </c:pt>
                <c:pt idx="104">
                  <c:v>-7.0190000000000001</c:v>
                </c:pt>
                <c:pt idx="105">
                  <c:v>-7.2629999999999999</c:v>
                </c:pt>
                <c:pt idx="106">
                  <c:v>-7.08</c:v>
                </c:pt>
                <c:pt idx="107">
                  <c:v>-7.08</c:v>
                </c:pt>
                <c:pt idx="108">
                  <c:v>-7.141</c:v>
                </c:pt>
                <c:pt idx="109">
                  <c:v>-7.08</c:v>
                </c:pt>
                <c:pt idx="110">
                  <c:v>-7.08</c:v>
                </c:pt>
                <c:pt idx="111">
                  <c:v>-7.08</c:v>
                </c:pt>
                <c:pt idx="112">
                  <c:v>-7.0190000000000001</c:v>
                </c:pt>
                <c:pt idx="113">
                  <c:v>-7.3239999999999998</c:v>
                </c:pt>
                <c:pt idx="114">
                  <c:v>-7.3849999999999998</c:v>
                </c:pt>
                <c:pt idx="115">
                  <c:v>-7.202</c:v>
                </c:pt>
                <c:pt idx="116">
                  <c:v>-7.08</c:v>
                </c:pt>
                <c:pt idx="117">
                  <c:v>-7.141</c:v>
                </c:pt>
                <c:pt idx="118">
                  <c:v>-7.08</c:v>
                </c:pt>
                <c:pt idx="119">
                  <c:v>-7.08</c:v>
                </c:pt>
                <c:pt idx="120">
                  <c:v>-6.9580000000000002</c:v>
                </c:pt>
                <c:pt idx="121">
                  <c:v>-7.08</c:v>
                </c:pt>
                <c:pt idx="122">
                  <c:v>-7.4470000000000001</c:v>
                </c:pt>
                <c:pt idx="123">
                  <c:v>-7.4470000000000001</c:v>
                </c:pt>
                <c:pt idx="124">
                  <c:v>-7.3849999999999998</c:v>
                </c:pt>
                <c:pt idx="125">
                  <c:v>-7.4470000000000001</c:v>
                </c:pt>
                <c:pt idx="126">
                  <c:v>-7.3849999999999998</c:v>
                </c:pt>
                <c:pt idx="127">
                  <c:v>-7.4470000000000001</c:v>
                </c:pt>
                <c:pt idx="128">
                  <c:v>-7.4470000000000001</c:v>
                </c:pt>
                <c:pt idx="129">
                  <c:v>-7.4470000000000001</c:v>
                </c:pt>
                <c:pt idx="130">
                  <c:v>-7.4470000000000001</c:v>
                </c:pt>
                <c:pt idx="131">
                  <c:v>-5.9820000000000002</c:v>
                </c:pt>
                <c:pt idx="132">
                  <c:v>5.6760000000000002</c:v>
                </c:pt>
                <c:pt idx="133">
                  <c:v>17.762</c:v>
                </c:pt>
                <c:pt idx="134">
                  <c:v>94.606999999999999</c:v>
                </c:pt>
                <c:pt idx="135">
                  <c:v>110.111</c:v>
                </c:pt>
                <c:pt idx="136">
                  <c:v>163.33500000000001</c:v>
                </c:pt>
                <c:pt idx="137">
                  <c:v>207.03800000000001</c:v>
                </c:pt>
                <c:pt idx="138">
                  <c:v>200.87299999999999</c:v>
                </c:pt>
                <c:pt idx="139">
                  <c:v>197.27199999999999</c:v>
                </c:pt>
                <c:pt idx="140">
                  <c:v>194.64699999999999</c:v>
                </c:pt>
                <c:pt idx="141">
                  <c:v>194.34200000000001</c:v>
                </c:pt>
                <c:pt idx="142">
                  <c:v>193.60900000000001</c:v>
                </c:pt>
                <c:pt idx="143">
                  <c:v>194.34200000000001</c:v>
                </c:pt>
                <c:pt idx="144">
                  <c:v>194.15899999999999</c:v>
                </c:pt>
                <c:pt idx="145">
                  <c:v>193.24299999999999</c:v>
                </c:pt>
                <c:pt idx="146">
                  <c:v>193.548</c:v>
                </c:pt>
                <c:pt idx="147">
                  <c:v>193.12100000000001</c:v>
                </c:pt>
                <c:pt idx="148">
                  <c:v>192.38900000000001</c:v>
                </c:pt>
                <c:pt idx="149">
                  <c:v>192.69399999999999</c:v>
                </c:pt>
                <c:pt idx="150">
                  <c:v>192.63300000000001</c:v>
                </c:pt>
                <c:pt idx="151">
                  <c:v>192.20599999999999</c:v>
                </c:pt>
                <c:pt idx="152">
                  <c:v>191.96100000000001</c:v>
                </c:pt>
                <c:pt idx="153">
                  <c:v>191.77799999999999</c:v>
                </c:pt>
                <c:pt idx="154">
                  <c:v>191.9</c:v>
                </c:pt>
                <c:pt idx="155">
                  <c:v>191.77799999999999</c:v>
                </c:pt>
                <c:pt idx="156">
                  <c:v>192.20599999999999</c:v>
                </c:pt>
                <c:pt idx="157">
                  <c:v>192.38900000000001</c:v>
                </c:pt>
                <c:pt idx="158">
                  <c:v>192.20599999999999</c:v>
                </c:pt>
                <c:pt idx="159">
                  <c:v>192.02199999999999</c:v>
                </c:pt>
                <c:pt idx="160">
                  <c:v>192.38900000000001</c:v>
                </c:pt>
                <c:pt idx="161">
                  <c:v>192.14500000000001</c:v>
                </c:pt>
                <c:pt idx="162">
                  <c:v>191.96100000000001</c:v>
                </c:pt>
                <c:pt idx="163">
                  <c:v>191.96100000000001</c:v>
                </c:pt>
                <c:pt idx="164">
                  <c:v>192.14500000000001</c:v>
                </c:pt>
                <c:pt idx="165">
                  <c:v>191.77799999999999</c:v>
                </c:pt>
                <c:pt idx="166">
                  <c:v>191.839</c:v>
                </c:pt>
                <c:pt idx="167">
                  <c:v>191.65600000000001</c:v>
                </c:pt>
                <c:pt idx="168">
                  <c:v>191.71700000000001</c:v>
                </c:pt>
                <c:pt idx="169">
                  <c:v>191.53399999999999</c:v>
                </c:pt>
                <c:pt idx="170">
                  <c:v>191.22900000000001</c:v>
                </c:pt>
                <c:pt idx="171">
                  <c:v>191.16800000000001</c:v>
                </c:pt>
                <c:pt idx="172">
                  <c:v>191.22900000000001</c:v>
                </c:pt>
                <c:pt idx="173">
                  <c:v>191.04599999999999</c:v>
                </c:pt>
                <c:pt idx="174">
                  <c:v>191.04599999999999</c:v>
                </c:pt>
                <c:pt idx="175">
                  <c:v>190.80199999999999</c:v>
                </c:pt>
                <c:pt idx="176">
                  <c:v>190.80199999999999</c:v>
                </c:pt>
                <c:pt idx="177">
                  <c:v>190.74100000000001</c:v>
                </c:pt>
                <c:pt idx="178">
                  <c:v>190.74100000000001</c:v>
                </c:pt>
                <c:pt idx="179">
                  <c:v>190.80199999999999</c:v>
                </c:pt>
                <c:pt idx="180">
                  <c:v>190.80199999999999</c:v>
                </c:pt>
                <c:pt idx="181">
                  <c:v>190.92400000000001</c:v>
                </c:pt>
                <c:pt idx="182">
                  <c:v>191.29</c:v>
                </c:pt>
                <c:pt idx="183">
                  <c:v>191.29</c:v>
                </c:pt>
                <c:pt idx="184">
                  <c:v>191.107</c:v>
                </c:pt>
                <c:pt idx="185">
                  <c:v>191.16800000000001</c:v>
                </c:pt>
                <c:pt idx="186">
                  <c:v>191.107</c:v>
                </c:pt>
                <c:pt idx="187">
                  <c:v>190.80199999999999</c:v>
                </c:pt>
                <c:pt idx="188">
                  <c:v>190.92400000000001</c:v>
                </c:pt>
                <c:pt idx="189">
                  <c:v>191.107</c:v>
                </c:pt>
                <c:pt idx="190">
                  <c:v>190.863</c:v>
                </c:pt>
                <c:pt idx="191">
                  <c:v>190.98500000000001</c:v>
                </c:pt>
                <c:pt idx="192">
                  <c:v>191.04599999999999</c:v>
                </c:pt>
                <c:pt idx="193">
                  <c:v>190.92400000000001</c:v>
                </c:pt>
                <c:pt idx="194">
                  <c:v>190.80199999999999</c:v>
                </c:pt>
                <c:pt idx="195">
                  <c:v>190.80199999999999</c:v>
                </c:pt>
                <c:pt idx="196">
                  <c:v>190.863</c:v>
                </c:pt>
                <c:pt idx="197">
                  <c:v>190.74100000000001</c:v>
                </c:pt>
                <c:pt idx="198">
                  <c:v>190.80199999999999</c:v>
                </c:pt>
                <c:pt idx="199">
                  <c:v>190.74100000000001</c:v>
                </c:pt>
                <c:pt idx="200">
                  <c:v>190.80199999999999</c:v>
                </c:pt>
                <c:pt idx="201">
                  <c:v>190.80199999999999</c:v>
                </c:pt>
                <c:pt idx="202">
                  <c:v>190.80199999999999</c:v>
                </c:pt>
                <c:pt idx="203">
                  <c:v>190.863</c:v>
                </c:pt>
                <c:pt idx="204">
                  <c:v>190.863</c:v>
                </c:pt>
                <c:pt idx="205">
                  <c:v>190.98500000000001</c:v>
                </c:pt>
                <c:pt idx="206">
                  <c:v>191.22900000000001</c:v>
                </c:pt>
                <c:pt idx="207">
                  <c:v>190.98500000000001</c:v>
                </c:pt>
                <c:pt idx="208">
                  <c:v>191.22900000000001</c:v>
                </c:pt>
                <c:pt idx="209">
                  <c:v>191.351</c:v>
                </c:pt>
                <c:pt idx="210">
                  <c:v>191.41200000000001</c:v>
                </c:pt>
                <c:pt idx="211">
                  <c:v>191.41200000000001</c:v>
                </c:pt>
                <c:pt idx="212">
                  <c:v>191.41200000000001</c:v>
                </c:pt>
                <c:pt idx="213">
                  <c:v>191.29</c:v>
                </c:pt>
                <c:pt idx="214">
                  <c:v>191.29</c:v>
                </c:pt>
                <c:pt idx="215">
                  <c:v>191.107</c:v>
                </c:pt>
                <c:pt idx="216">
                  <c:v>191.22900000000001</c:v>
                </c:pt>
                <c:pt idx="217">
                  <c:v>191.29</c:v>
                </c:pt>
                <c:pt idx="218">
                  <c:v>191.16800000000001</c:v>
                </c:pt>
                <c:pt idx="219">
                  <c:v>191.29</c:v>
                </c:pt>
                <c:pt idx="220">
                  <c:v>191.22900000000001</c:v>
                </c:pt>
                <c:pt idx="221">
                  <c:v>191.29</c:v>
                </c:pt>
                <c:pt idx="222">
                  <c:v>190.92400000000001</c:v>
                </c:pt>
                <c:pt idx="223">
                  <c:v>191.107</c:v>
                </c:pt>
                <c:pt idx="224">
                  <c:v>190.863</c:v>
                </c:pt>
                <c:pt idx="225">
                  <c:v>190.68</c:v>
                </c:pt>
                <c:pt idx="226">
                  <c:v>190.74100000000001</c:v>
                </c:pt>
                <c:pt idx="227">
                  <c:v>190.68</c:v>
                </c:pt>
                <c:pt idx="228">
                  <c:v>190.49700000000001</c:v>
                </c:pt>
                <c:pt idx="229">
                  <c:v>190.68</c:v>
                </c:pt>
                <c:pt idx="230">
                  <c:v>190.49700000000001</c:v>
                </c:pt>
                <c:pt idx="231">
                  <c:v>190.435</c:v>
                </c:pt>
                <c:pt idx="232">
                  <c:v>190.619</c:v>
                </c:pt>
                <c:pt idx="233">
                  <c:v>190.619</c:v>
                </c:pt>
                <c:pt idx="234">
                  <c:v>190.619</c:v>
                </c:pt>
                <c:pt idx="235">
                  <c:v>190.80199999999999</c:v>
                </c:pt>
                <c:pt idx="236">
                  <c:v>191.29</c:v>
                </c:pt>
                <c:pt idx="237">
                  <c:v>191.65600000000001</c:v>
                </c:pt>
                <c:pt idx="238">
                  <c:v>192.02199999999999</c:v>
                </c:pt>
                <c:pt idx="239">
                  <c:v>192.267</c:v>
                </c:pt>
                <c:pt idx="240">
                  <c:v>194.89099999999999</c:v>
                </c:pt>
                <c:pt idx="241">
                  <c:v>205.93899999999999</c:v>
                </c:pt>
                <c:pt idx="242">
                  <c:v>219.30600000000001</c:v>
                </c:pt>
                <c:pt idx="243">
                  <c:v>235.66399999999999</c:v>
                </c:pt>
                <c:pt idx="244">
                  <c:v>252.93700000000001</c:v>
                </c:pt>
                <c:pt idx="245">
                  <c:v>249.39699999999999</c:v>
                </c:pt>
                <c:pt idx="246">
                  <c:v>248.54300000000001</c:v>
                </c:pt>
                <c:pt idx="247">
                  <c:v>248.054</c:v>
                </c:pt>
                <c:pt idx="248">
                  <c:v>249.51900000000001</c:v>
                </c:pt>
                <c:pt idx="249">
                  <c:v>248.54300000000001</c:v>
                </c:pt>
                <c:pt idx="250">
                  <c:v>248.482</c:v>
                </c:pt>
                <c:pt idx="251">
                  <c:v>247.44399999999999</c:v>
                </c:pt>
                <c:pt idx="252">
                  <c:v>248.84800000000001</c:v>
                </c:pt>
                <c:pt idx="253">
                  <c:v>250.191</c:v>
                </c:pt>
                <c:pt idx="254">
                  <c:v>249.458</c:v>
                </c:pt>
                <c:pt idx="255">
                  <c:v>252.44900000000001</c:v>
                </c:pt>
                <c:pt idx="256">
                  <c:v>248.90899999999999</c:v>
                </c:pt>
                <c:pt idx="257">
                  <c:v>250.31299999999999</c:v>
                </c:pt>
                <c:pt idx="258">
                  <c:v>251.77799999999999</c:v>
                </c:pt>
                <c:pt idx="259">
                  <c:v>246.95599999999999</c:v>
                </c:pt>
                <c:pt idx="260">
                  <c:v>246.95599999999999</c:v>
                </c:pt>
                <c:pt idx="261">
                  <c:v>250.00800000000001</c:v>
                </c:pt>
                <c:pt idx="262">
                  <c:v>250.31299999999999</c:v>
                </c:pt>
                <c:pt idx="263">
                  <c:v>250.31299999999999</c:v>
                </c:pt>
                <c:pt idx="264">
                  <c:v>249.33600000000001</c:v>
                </c:pt>
                <c:pt idx="265">
                  <c:v>248.66499999999999</c:v>
                </c:pt>
                <c:pt idx="266">
                  <c:v>251.22800000000001</c:v>
                </c:pt>
                <c:pt idx="267">
                  <c:v>249.39699999999999</c:v>
                </c:pt>
                <c:pt idx="268">
                  <c:v>249.82499999999999</c:v>
                </c:pt>
                <c:pt idx="269">
                  <c:v>247.322</c:v>
                </c:pt>
                <c:pt idx="270">
                  <c:v>250.374</c:v>
                </c:pt>
                <c:pt idx="271">
                  <c:v>250.06899999999999</c:v>
                </c:pt>
                <c:pt idx="272">
                  <c:v>250.13</c:v>
                </c:pt>
                <c:pt idx="273">
                  <c:v>250.49600000000001</c:v>
                </c:pt>
                <c:pt idx="274">
                  <c:v>251.04499999999999</c:v>
                </c:pt>
                <c:pt idx="275">
                  <c:v>246.46700000000001</c:v>
                </c:pt>
                <c:pt idx="276">
                  <c:v>247.078</c:v>
                </c:pt>
                <c:pt idx="277">
                  <c:v>250.74</c:v>
                </c:pt>
                <c:pt idx="278">
                  <c:v>252.327</c:v>
                </c:pt>
                <c:pt idx="279">
                  <c:v>251.9</c:v>
                </c:pt>
                <c:pt idx="280">
                  <c:v>253.67</c:v>
                </c:pt>
                <c:pt idx="281">
                  <c:v>256.72199999999998</c:v>
                </c:pt>
                <c:pt idx="282">
                  <c:v>250.31299999999999</c:v>
                </c:pt>
                <c:pt idx="283">
                  <c:v>251.77799999999999</c:v>
                </c:pt>
                <c:pt idx="284">
                  <c:v>249.39699999999999</c:v>
                </c:pt>
                <c:pt idx="285">
                  <c:v>250.435</c:v>
                </c:pt>
                <c:pt idx="286">
                  <c:v>250.679</c:v>
                </c:pt>
                <c:pt idx="287">
                  <c:v>252.75399999999999</c:v>
                </c:pt>
                <c:pt idx="288">
                  <c:v>252.876</c:v>
                </c:pt>
                <c:pt idx="289">
                  <c:v>252.44900000000001</c:v>
                </c:pt>
                <c:pt idx="290">
                  <c:v>252.14400000000001</c:v>
                </c:pt>
                <c:pt idx="291">
                  <c:v>254.524</c:v>
                </c:pt>
                <c:pt idx="292">
                  <c:v>253.304</c:v>
                </c:pt>
                <c:pt idx="293">
                  <c:v>253.792</c:v>
                </c:pt>
                <c:pt idx="294">
                  <c:v>252.876</c:v>
                </c:pt>
                <c:pt idx="295">
                  <c:v>252.69300000000001</c:v>
                </c:pt>
                <c:pt idx="296">
                  <c:v>254.21899999999999</c:v>
                </c:pt>
                <c:pt idx="297">
                  <c:v>255.25700000000001</c:v>
                </c:pt>
                <c:pt idx="298">
                  <c:v>252.75399999999999</c:v>
                </c:pt>
                <c:pt idx="299">
                  <c:v>251.53399999999999</c:v>
                </c:pt>
                <c:pt idx="300">
                  <c:v>249.09200000000001</c:v>
                </c:pt>
                <c:pt idx="301">
                  <c:v>250.923</c:v>
                </c:pt>
                <c:pt idx="302">
                  <c:v>252.26599999999999</c:v>
                </c:pt>
                <c:pt idx="303">
                  <c:v>250.61799999999999</c:v>
                </c:pt>
                <c:pt idx="304">
                  <c:v>249.458</c:v>
                </c:pt>
                <c:pt idx="305">
                  <c:v>250.80099999999999</c:v>
                </c:pt>
                <c:pt idx="306">
                  <c:v>250.435</c:v>
                </c:pt>
                <c:pt idx="307">
                  <c:v>250.679</c:v>
                </c:pt>
                <c:pt idx="308">
                  <c:v>250.679</c:v>
                </c:pt>
                <c:pt idx="309">
                  <c:v>250.923</c:v>
                </c:pt>
                <c:pt idx="310">
                  <c:v>252.14400000000001</c:v>
                </c:pt>
                <c:pt idx="311">
                  <c:v>253.48699999999999</c:v>
                </c:pt>
                <c:pt idx="312">
                  <c:v>252.26599999999999</c:v>
                </c:pt>
                <c:pt idx="313">
                  <c:v>251.04499999999999</c:v>
                </c:pt>
                <c:pt idx="314">
                  <c:v>250.49600000000001</c:v>
                </c:pt>
                <c:pt idx="315">
                  <c:v>249.09200000000001</c:v>
                </c:pt>
                <c:pt idx="316">
                  <c:v>248.36</c:v>
                </c:pt>
                <c:pt idx="317">
                  <c:v>249.82499999999999</c:v>
                </c:pt>
                <c:pt idx="318">
                  <c:v>250.374</c:v>
                </c:pt>
                <c:pt idx="319">
                  <c:v>250.06899999999999</c:v>
                </c:pt>
                <c:pt idx="320">
                  <c:v>250.00800000000001</c:v>
                </c:pt>
                <c:pt idx="321">
                  <c:v>249.27500000000001</c:v>
                </c:pt>
                <c:pt idx="322">
                  <c:v>248.90899999999999</c:v>
                </c:pt>
                <c:pt idx="323">
                  <c:v>248.97</c:v>
                </c:pt>
                <c:pt idx="324">
                  <c:v>248.90899999999999</c:v>
                </c:pt>
                <c:pt idx="325">
                  <c:v>249.03100000000001</c:v>
                </c:pt>
                <c:pt idx="326">
                  <c:v>249.27500000000001</c:v>
                </c:pt>
                <c:pt idx="327">
                  <c:v>249.886</c:v>
                </c:pt>
                <c:pt idx="328">
                  <c:v>250.00800000000001</c:v>
                </c:pt>
                <c:pt idx="329">
                  <c:v>249.886</c:v>
                </c:pt>
                <c:pt idx="330">
                  <c:v>248.84800000000001</c:v>
                </c:pt>
                <c:pt idx="331">
                  <c:v>248.42099999999999</c:v>
                </c:pt>
                <c:pt idx="332">
                  <c:v>248.11500000000001</c:v>
                </c:pt>
                <c:pt idx="333">
                  <c:v>247.566</c:v>
                </c:pt>
                <c:pt idx="334">
                  <c:v>247.322</c:v>
                </c:pt>
                <c:pt idx="335">
                  <c:v>247.261</c:v>
                </c:pt>
                <c:pt idx="336">
                  <c:v>247.38300000000001</c:v>
                </c:pt>
                <c:pt idx="337">
                  <c:v>247.749</c:v>
                </c:pt>
                <c:pt idx="338">
                  <c:v>248.238</c:v>
                </c:pt>
                <c:pt idx="339">
                  <c:v>248.42099999999999</c:v>
                </c:pt>
                <c:pt idx="340">
                  <c:v>248.54300000000001</c:v>
                </c:pt>
                <c:pt idx="341">
                  <c:v>248.84800000000001</c:v>
                </c:pt>
                <c:pt idx="342">
                  <c:v>248.90899999999999</c:v>
                </c:pt>
                <c:pt idx="343">
                  <c:v>248.90899999999999</c:v>
                </c:pt>
                <c:pt idx="344">
                  <c:v>248.84800000000001</c:v>
                </c:pt>
                <c:pt idx="345">
                  <c:v>248.78700000000001</c:v>
                </c:pt>
                <c:pt idx="346">
                  <c:v>248.54300000000001</c:v>
                </c:pt>
                <c:pt idx="347">
                  <c:v>248.42099999999999</c:v>
                </c:pt>
                <c:pt idx="348">
                  <c:v>248.11500000000001</c:v>
                </c:pt>
                <c:pt idx="349">
                  <c:v>247.93199999999999</c:v>
                </c:pt>
                <c:pt idx="350">
                  <c:v>247.93199999999999</c:v>
                </c:pt>
                <c:pt idx="351">
                  <c:v>247.93199999999999</c:v>
                </c:pt>
                <c:pt idx="352">
                  <c:v>248.11500000000001</c:v>
                </c:pt>
                <c:pt idx="353">
                  <c:v>248.36</c:v>
                </c:pt>
                <c:pt idx="354">
                  <c:v>248.482</c:v>
                </c:pt>
                <c:pt idx="355">
                  <c:v>248.66499999999999</c:v>
                </c:pt>
                <c:pt idx="356">
                  <c:v>248.97</c:v>
                </c:pt>
                <c:pt idx="357">
                  <c:v>249.15299999999999</c:v>
                </c:pt>
                <c:pt idx="358">
                  <c:v>249.214</c:v>
                </c:pt>
                <c:pt idx="359">
                  <c:v>249.33600000000001</c:v>
                </c:pt>
                <c:pt idx="360">
                  <c:v>249.458</c:v>
                </c:pt>
                <c:pt idx="361">
                  <c:v>249.51900000000001</c:v>
                </c:pt>
                <c:pt idx="362">
                  <c:v>249.458</c:v>
                </c:pt>
                <c:pt idx="363">
                  <c:v>249.76300000000001</c:v>
                </c:pt>
                <c:pt idx="364">
                  <c:v>249.58</c:v>
                </c:pt>
                <c:pt idx="365">
                  <c:v>249.702</c:v>
                </c:pt>
                <c:pt idx="366">
                  <c:v>249.82499999999999</c:v>
                </c:pt>
                <c:pt idx="367">
                  <c:v>249.58</c:v>
                </c:pt>
                <c:pt idx="368">
                  <c:v>249.458</c:v>
                </c:pt>
                <c:pt idx="369">
                  <c:v>249.39699999999999</c:v>
                </c:pt>
                <c:pt idx="370">
                  <c:v>249.27500000000001</c:v>
                </c:pt>
                <c:pt idx="371">
                  <c:v>250.06899999999999</c:v>
                </c:pt>
                <c:pt idx="372">
                  <c:v>250.80099999999999</c:v>
                </c:pt>
                <c:pt idx="373">
                  <c:v>250.923</c:v>
                </c:pt>
                <c:pt idx="374">
                  <c:v>250.74</c:v>
                </c:pt>
                <c:pt idx="375">
                  <c:v>250.374</c:v>
                </c:pt>
                <c:pt idx="376">
                  <c:v>250.374</c:v>
                </c:pt>
                <c:pt idx="377">
                  <c:v>250.435</c:v>
                </c:pt>
                <c:pt idx="378">
                  <c:v>250.86199999999999</c:v>
                </c:pt>
                <c:pt idx="379">
                  <c:v>251.22800000000001</c:v>
                </c:pt>
                <c:pt idx="380">
                  <c:v>251.28899999999999</c:v>
                </c:pt>
                <c:pt idx="381">
                  <c:v>251.28899999999999</c:v>
                </c:pt>
                <c:pt idx="382">
                  <c:v>251.22800000000001</c:v>
                </c:pt>
                <c:pt idx="383">
                  <c:v>251.47300000000001</c:v>
                </c:pt>
                <c:pt idx="384">
                  <c:v>251.9</c:v>
                </c:pt>
                <c:pt idx="385">
                  <c:v>252.327</c:v>
                </c:pt>
                <c:pt idx="386">
                  <c:v>252.26599999999999</c:v>
                </c:pt>
                <c:pt idx="387">
                  <c:v>251.9</c:v>
                </c:pt>
                <c:pt idx="388">
                  <c:v>251.411</c:v>
                </c:pt>
                <c:pt idx="389">
                  <c:v>250.74</c:v>
                </c:pt>
                <c:pt idx="390">
                  <c:v>250.00800000000001</c:v>
                </c:pt>
                <c:pt idx="391">
                  <c:v>249.03100000000001</c:v>
                </c:pt>
                <c:pt idx="392">
                  <c:v>247.99299999999999</c:v>
                </c:pt>
                <c:pt idx="393">
                  <c:v>246.773</c:v>
                </c:pt>
                <c:pt idx="394">
                  <c:v>245.55199999999999</c:v>
                </c:pt>
                <c:pt idx="395">
                  <c:v>244.453</c:v>
                </c:pt>
                <c:pt idx="396">
                  <c:v>243.35499999999999</c:v>
                </c:pt>
                <c:pt idx="397">
                  <c:v>242.62200000000001</c:v>
                </c:pt>
                <c:pt idx="398">
                  <c:v>242.31700000000001</c:v>
                </c:pt>
                <c:pt idx="399">
                  <c:v>242.19499999999999</c:v>
                </c:pt>
                <c:pt idx="400">
                  <c:v>242.012</c:v>
                </c:pt>
                <c:pt idx="401">
                  <c:v>241.58500000000001</c:v>
                </c:pt>
                <c:pt idx="402">
                  <c:v>241.34</c:v>
                </c:pt>
                <c:pt idx="403">
                  <c:v>240.73</c:v>
                </c:pt>
                <c:pt idx="404">
                  <c:v>240.364</c:v>
                </c:pt>
                <c:pt idx="405">
                  <c:v>240.12</c:v>
                </c:pt>
                <c:pt idx="406">
                  <c:v>240.364</c:v>
                </c:pt>
                <c:pt idx="407">
                  <c:v>240.66900000000001</c:v>
                </c:pt>
                <c:pt idx="408">
                  <c:v>240.97399999999999</c:v>
                </c:pt>
                <c:pt idx="409">
                  <c:v>241.035</c:v>
                </c:pt>
                <c:pt idx="410">
                  <c:v>240.91300000000001</c:v>
                </c:pt>
                <c:pt idx="411">
                  <c:v>240.24199999999999</c:v>
                </c:pt>
                <c:pt idx="412">
                  <c:v>239.50899999999999</c:v>
                </c:pt>
                <c:pt idx="413">
                  <c:v>238.71600000000001</c:v>
                </c:pt>
                <c:pt idx="414">
                  <c:v>237.678</c:v>
                </c:pt>
                <c:pt idx="415">
                  <c:v>236.702</c:v>
                </c:pt>
                <c:pt idx="416">
                  <c:v>235.84700000000001</c:v>
                </c:pt>
                <c:pt idx="417">
                  <c:v>235.17599999999999</c:v>
                </c:pt>
                <c:pt idx="418">
                  <c:v>234.50399999999999</c:v>
                </c:pt>
                <c:pt idx="419">
                  <c:v>234.321</c:v>
                </c:pt>
                <c:pt idx="420">
                  <c:v>234.26</c:v>
                </c:pt>
                <c:pt idx="421">
                  <c:v>234.26</c:v>
                </c:pt>
                <c:pt idx="422">
                  <c:v>234.38200000000001</c:v>
                </c:pt>
                <c:pt idx="423">
                  <c:v>234.68700000000001</c:v>
                </c:pt>
                <c:pt idx="424">
                  <c:v>235.054</c:v>
                </c:pt>
                <c:pt idx="425">
                  <c:v>235.35900000000001</c:v>
                </c:pt>
                <c:pt idx="426">
                  <c:v>235.66399999999999</c:v>
                </c:pt>
                <c:pt idx="427">
                  <c:v>235.84700000000001</c:v>
                </c:pt>
                <c:pt idx="428">
                  <c:v>236.15199999999999</c:v>
                </c:pt>
                <c:pt idx="429">
                  <c:v>236.33500000000001</c:v>
                </c:pt>
                <c:pt idx="430">
                  <c:v>236.33500000000001</c:v>
                </c:pt>
                <c:pt idx="431">
                  <c:v>236.21299999999999</c:v>
                </c:pt>
                <c:pt idx="432">
                  <c:v>236.03</c:v>
                </c:pt>
                <c:pt idx="433">
                  <c:v>235.42</c:v>
                </c:pt>
                <c:pt idx="434">
                  <c:v>234.626</c:v>
                </c:pt>
                <c:pt idx="435">
                  <c:v>233.40600000000001</c:v>
                </c:pt>
                <c:pt idx="436">
                  <c:v>232.24600000000001</c:v>
                </c:pt>
                <c:pt idx="437">
                  <c:v>230.84200000000001</c:v>
                </c:pt>
                <c:pt idx="438">
                  <c:v>229.316</c:v>
                </c:pt>
                <c:pt idx="439">
                  <c:v>227.851</c:v>
                </c:pt>
                <c:pt idx="440">
                  <c:v>226.386</c:v>
                </c:pt>
                <c:pt idx="441">
                  <c:v>224.738</c:v>
                </c:pt>
                <c:pt idx="442">
                  <c:v>223.45699999999999</c:v>
                </c:pt>
                <c:pt idx="443">
                  <c:v>221.99199999999999</c:v>
                </c:pt>
                <c:pt idx="444">
                  <c:v>220.52699999999999</c:v>
                </c:pt>
                <c:pt idx="445">
                  <c:v>219.12299999999999</c:v>
                </c:pt>
                <c:pt idx="446">
                  <c:v>217.65799999999999</c:v>
                </c:pt>
                <c:pt idx="447">
                  <c:v>216.559</c:v>
                </c:pt>
                <c:pt idx="448">
                  <c:v>215.88800000000001</c:v>
                </c:pt>
                <c:pt idx="449">
                  <c:v>216.13200000000001</c:v>
                </c:pt>
                <c:pt idx="450">
                  <c:v>217.17</c:v>
                </c:pt>
                <c:pt idx="451">
                  <c:v>217.96299999999999</c:v>
                </c:pt>
                <c:pt idx="452">
                  <c:v>219.245</c:v>
                </c:pt>
                <c:pt idx="453">
                  <c:v>220.22200000000001</c:v>
                </c:pt>
                <c:pt idx="454">
                  <c:v>221.381</c:v>
                </c:pt>
                <c:pt idx="455">
                  <c:v>221.99199999999999</c:v>
                </c:pt>
                <c:pt idx="456">
                  <c:v>222.541</c:v>
                </c:pt>
                <c:pt idx="457">
                  <c:v>222.66300000000001</c:v>
                </c:pt>
                <c:pt idx="458">
                  <c:v>222.541</c:v>
                </c:pt>
                <c:pt idx="459">
                  <c:v>222.41900000000001</c:v>
                </c:pt>
                <c:pt idx="460">
                  <c:v>222.541</c:v>
                </c:pt>
                <c:pt idx="461">
                  <c:v>222.72399999999999</c:v>
                </c:pt>
                <c:pt idx="462">
                  <c:v>222.541</c:v>
                </c:pt>
                <c:pt idx="463">
                  <c:v>222.72399999999999</c:v>
                </c:pt>
                <c:pt idx="464">
                  <c:v>222.72399999999999</c:v>
                </c:pt>
                <c:pt idx="465">
                  <c:v>223.273</c:v>
                </c:pt>
                <c:pt idx="466">
                  <c:v>223.029</c:v>
                </c:pt>
                <c:pt idx="467">
                  <c:v>219.12299999999999</c:v>
                </c:pt>
                <c:pt idx="468">
                  <c:v>153.26400000000001</c:v>
                </c:pt>
                <c:pt idx="469">
                  <c:v>36.012</c:v>
                </c:pt>
                <c:pt idx="470">
                  <c:v>-3.6619999999999999</c:v>
                </c:pt>
                <c:pt idx="471">
                  <c:v>-5.6150000000000002</c:v>
                </c:pt>
                <c:pt idx="472">
                  <c:v>-5.86</c:v>
                </c:pt>
                <c:pt idx="473">
                  <c:v>-5.6760000000000002</c:v>
                </c:pt>
                <c:pt idx="474">
                  <c:v>-5.9820000000000002</c:v>
                </c:pt>
                <c:pt idx="475">
                  <c:v>-6.2869999999999999</c:v>
                </c:pt>
                <c:pt idx="476">
                  <c:v>-6.0430000000000001</c:v>
                </c:pt>
                <c:pt idx="477">
                  <c:v>-6.47</c:v>
                </c:pt>
                <c:pt idx="478">
                  <c:v>-6.5919999999999996</c:v>
                </c:pt>
                <c:pt idx="479">
                  <c:v>-6.9580000000000002</c:v>
                </c:pt>
                <c:pt idx="480">
                  <c:v>-7.508</c:v>
                </c:pt>
                <c:pt idx="481">
                  <c:v>-7.7519999999999998</c:v>
                </c:pt>
                <c:pt idx="482">
                  <c:v>-7.9349999999999996</c:v>
                </c:pt>
                <c:pt idx="483">
                  <c:v>-7.8739999999999997</c:v>
                </c:pt>
                <c:pt idx="484">
                  <c:v>-7.508</c:v>
                </c:pt>
                <c:pt idx="485">
                  <c:v>-6.9580000000000002</c:v>
                </c:pt>
                <c:pt idx="486">
                  <c:v>-6.4089999999999998</c:v>
                </c:pt>
                <c:pt idx="487">
                  <c:v>-6.0430000000000001</c:v>
                </c:pt>
                <c:pt idx="488">
                  <c:v>-5.9820000000000002</c:v>
                </c:pt>
                <c:pt idx="489">
                  <c:v>-5.86</c:v>
                </c:pt>
                <c:pt idx="490">
                  <c:v>-5.9820000000000002</c:v>
                </c:pt>
                <c:pt idx="491">
                  <c:v>-5.9820000000000002</c:v>
                </c:pt>
                <c:pt idx="492">
                  <c:v>-6.2869999999999999</c:v>
                </c:pt>
                <c:pt idx="493">
                  <c:v>-6.1040000000000001</c:v>
                </c:pt>
                <c:pt idx="494">
                  <c:v>-6.1040000000000001</c:v>
                </c:pt>
                <c:pt idx="495">
                  <c:v>-6.0430000000000001</c:v>
                </c:pt>
                <c:pt idx="496">
                  <c:v>-5.9210000000000003</c:v>
                </c:pt>
                <c:pt idx="497">
                  <c:v>-5.6150000000000002</c:v>
                </c:pt>
                <c:pt idx="498">
                  <c:v>-5.3710000000000004</c:v>
                </c:pt>
                <c:pt idx="499">
                  <c:v>-5.4930000000000003</c:v>
                </c:pt>
                <c:pt idx="500">
                  <c:v>-5.4930000000000003</c:v>
                </c:pt>
                <c:pt idx="501">
                  <c:v>-5.4930000000000003</c:v>
                </c:pt>
                <c:pt idx="502">
                  <c:v>-5.4930000000000003</c:v>
                </c:pt>
                <c:pt idx="503">
                  <c:v>-5.1879999999999997</c:v>
                </c:pt>
                <c:pt idx="504">
                  <c:v>-5.4930000000000003</c:v>
                </c:pt>
                <c:pt idx="505">
                  <c:v>-5.4930000000000003</c:v>
                </c:pt>
                <c:pt idx="506">
                  <c:v>-5.7990000000000004</c:v>
                </c:pt>
                <c:pt idx="507">
                  <c:v>-5.9820000000000002</c:v>
                </c:pt>
                <c:pt idx="508">
                  <c:v>-6.2869999999999999</c:v>
                </c:pt>
                <c:pt idx="509">
                  <c:v>-6.5309999999999997</c:v>
                </c:pt>
                <c:pt idx="510">
                  <c:v>-7.141</c:v>
                </c:pt>
                <c:pt idx="511">
                  <c:v>-7.6909999999999998</c:v>
                </c:pt>
                <c:pt idx="512">
                  <c:v>-8.3010000000000002</c:v>
                </c:pt>
                <c:pt idx="513">
                  <c:v>-8.6059999999999999</c:v>
                </c:pt>
                <c:pt idx="514">
                  <c:v>-8.9109999999999996</c:v>
                </c:pt>
                <c:pt idx="515">
                  <c:v>-8.7279999999999998</c:v>
                </c:pt>
                <c:pt idx="516">
                  <c:v>-8.423</c:v>
                </c:pt>
                <c:pt idx="517">
                  <c:v>-7.9960000000000004</c:v>
                </c:pt>
                <c:pt idx="518">
                  <c:v>-7.4470000000000001</c:v>
                </c:pt>
                <c:pt idx="519">
                  <c:v>-6.8970000000000002</c:v>
                </c:pt>
                <c:pt idx="520">
                  <c:v>-6.5309999999999997</c:v>
                </c:pt>
                <c:pt idx="521">
                  <c:v>-6.4089999999999998</c:v>
                </c:pt>
                <c:pt idx="522">
                  <c:v>-6.165</c:v>
                </c:pt>
                <c:pt idx="523">
                  <c:v>-6.3479999999999999</c:v>
                </c:pt>
                <c:pt idx="524">
                  <c:v>-5.9820000000000002</c:v>
                </c:pt>
                <c:pt idx="525">
                  <c:v>-5.6760000000000002</c:v>
                </c:pt>
                <c:pt idx="526">
                  <c:v>-5.4930000000000003</c:v>
                </c:pt>
                <c:pt idx="527">
                  <c:v>-5.4930000000000003</c:v>
                </c:pt>
                <c:pt idx="528">
                  <c:v>-5.4930000000000003</c:v>
                </c:pt>
                <c:pt idx="529">
                  <c:v>-5.4930000000000003</c:v>
                </c:pt>
                <c:pt idx="530">
                  <c:v>-5.4320000000000004</c:v>
                </c:pt>
                <c:pt idx="531">
                  <c:v>-5.6760000000000002</c:v>
                </c:pt>
                <c:pt idx="532">
                  <c:v>-5.9820000000000002</c:v>
                </c:pt>
                <c:pt idx="533">
                  <c:v>-6.165</c:v>
                </c:pt>
                <c:pt idx="534">
                  <c:v>-6.165</c:v>
                </c:pt>
                <c:pt idx="535">
                  <c:v>-6.2869999999999999</c:v>
                </c:pt>
                <c:pt idx="536">
                  <c:v>-6.226</c:v>
                </c:pt>
                <c:pt idx="537">
                  <c:v>-6.0430000000000001</c:v>
                </c:pt>
                <c:pt idx="538">
                  <c:v>-5.9820000000000002</c:v>
                </c:pt>
                <c:pt idx="539">
                  <c:v>-5.9820000000000002</c:v>
                </c:pt>
                <c:pt idx="540">
                  <c:v>-5.9820000000000002</c:v>
                </c:pt>
                <c:pt idx="541">
                  <c:v>-6.226</c:v>
                </c:pt>
                <c:pt idx="542">
                  <c:v>-6.7750000000000004</c:v>
                </c:pt>
                <c:pt idx="543">
                  <c:v>-7.141</c:v>
                </c:pt>
                <c:pt idx="544">
                  <c:v>-7.6909999999999998</c:v>
                </c:pt>
                <c:pt idx="545">
                  <c:v>-8.423</c:v>
                </c:pt>
                <c:pt idx="546">
                  <c:v>-9.1560000000000006</c:v>
                </c:pt>
                <c:pt idx="547">
                  <c:v>-9.0950000000000006</c:v>
                </c:pt>
                <c:pt idx="548">
                  <c:v>-8.9109999999999996</c:v>
                </c:pt>
                <c:pt idx="549">
                  <c:v>-9.1560000000000006</c:v>
                </c:pt>
                <c:pt idx="550">
                  <c:v>-9.0950000000000006</c:v>
                </c:pt>
                <c:pt idx="551">
                  <c:v>-9.3390000000000004</c:v>
                </c:pt>
                <c:pt idx="552">
                  <c:v>-9.3390000000000004</c:v>
                </c:pt>
                <c:pt idx="553">
                  <c:v>-9.4</c:v>
                </c:pt>
                <c:pt idx="554">
                  <c:v>-9.4610000000000003</c:v>
                </c:pt>
                <c:pt idx="555">
                  <c:v>-9.5220000000000002</c:v>
                </c:pt>
                <c:pt idx="556">
                  <c:v>-9.4</c:v>
                </c:pt>
                <c:pt idx="557">
                  <c:v>-9.0950000000000006</c:v>
                </c:pt>
                <c:pt idx="558">
                  <c:v>-8.7279999999999998</c:v>
                </c:pt>
                <c:pt idx="559">
                  <c:v>-7.8739999999999997</c:v>
                </c:pt>
                <c:pt idx="560">
                  <c:v>-7.0190000000000001</c:v>
                </c:pt>
                <c:pt idx="561">
                  <c:v>-6.165</c:v>
                </c:pt>
                <c:pt idx="562">
                  <c:v>-5.7990000000000004</c:v>
                </c:pt>
                <c:pt idx="563">
                  <c:v>-5.7370000000000001</c:v>
                </c:pt>
                <c:pt idx="564">
                  <c:v>-5.7370000000000001</c:v>
                </c:pt>
                <c:pt idx="565">
                  <c:v>-5.7990000000000004</c:v>
                </c:pt>
                <c:pt idx="566">
                  <c:v>-5.86</c:v>
                </c:pt>
                <c:pt idx="567">
                  <c:v>-5.9210000000000003</c:v>
                </c:pt>
                <c:pt idx="568">
                  <c:v>-5.9820000000000002</c:v>
                </c:pt>
                <c:pt idx="569">
                  <c:v>-6.4089999999999998</c:v>
                </c:pt>
                <c:pt idx="570">
                  <c:v>-7.0190000000000001</c:v>
                </c:pt>
                <c:pt idx="571">
                  <c:v>-8.1180000000000003</c:v>
                </c:pt>
                <c:pt idx="572">
                  <c:v>-9.0329999999999995</c:v>
                </c:pt>
                <c:pt idx="573">
                  <c:v>-9.4</c:v>
                </c:pt>
                <c:pt idx="574">
                  <c:v>-9.6440000000000001</c:v>
                </c:pt>
                <c:pt idx="575">
                  <c:v>-9.8879999999999999</c:v>
                </c:pt>
                <c:pt idx="576">
                  <c:v>-9.827</c:v>
                </c:pt>
                <c:pt idx="577">
                  <c:v>-10.01</c:v>
                </c:pt>
                <c:pt idx="578">
                  <c:v>-9.9489999999999998</c:v>
                </c:pt>
                <c:pt idx="579">
                  <c:v>-10.071</c:v>
                </c:pt>
                <c:pt idx="580">
                  <c:v>-9.8879999999999999</c:v>
                </c:pt>
                <c:pt idx="581">
                  <c:v>-9.7050000000000001</c:v>
                </c:pt>
                <c:pt idx="582">
                  <c:v>-8.9109999999999996</c:v>
                </c:pt>
                <c:pt idx="583">
                  <c:v>-7.63</c:v>
                </c:pt>
                <c:pt idx="584">
                  <c:v>-7.08</c:v>
                </c:pt>
                <c:pt idx="585">
                  <c:v>-8.0570000000000004</c:v>
                </c:pt>
                <c:pt idx="586">
                  <c:v>-10.254</c:v>
                </c:pt>
                <c:pt idx="587">
                  <c:v>-10.436999999999999</c:v>
                </c:pt>
                <c:pt idx="588">
                  <c:v>-10.436999999999999</c:v>
                </c:pt>
                <c:pt idx="589">
                  <c:v>-10.436999999999999</c:v>
                </c:pt>
                <c:pt idx="590">
                  <c:v>-10.436999999999999</c:v>
                </c:pt>
                <c:pt idx="591">
                  <c:v>-10.62</c:v>
                </c:pt>
                <c:pt idx="592">
                  <c:v>-10.071</c:v>
                </c:pt>
                <c:pt idx="593">
                  <c:v>-11.353</c:v>
                </c:pt>
                <c:pt idx="594">
                  <c:v>-10.497999999999999</c:v>
                </c:pt>
                <c:pt idx="595">
                  <c:v>-10.558999999999999</c:v>
                </c:pt>
                <c:pt idx="596">
                  <c:v>-10.865</c:v>
                </c:pt>
                <c:pt idx="597">
                  <c:v>-10.743</c:v>
                </c:pt>
                <c:pt idx="598">
                  <c:v>-10.804</c:v>
                </c:pt>
                <c:pt idx="599">
                  <c:v>-10.987</c:v>
                </c:pt>
                <c:pt idx="600">
                  <c:v>-10.926</c:v>
                </c:pt>
                <c:pt idx="601">
                  <c:v>-10.865</c:v>
                </c:pt>
                <c:pt idx="602">
                  <c:v>-10.865</c:v>
                </c:pt>
                <c:pt idx="603">
                  <c:v>-11.17</c:v>
                </c:pt>
                <c:pt idx="604">
                  <c:v>-10.865</c:v>
                </c:pt>
                <c:pt idx="605">
                  <c:v>-10.987</c:v>
                </c:pt>
                <c:pt idx="606">
                  <c:v>-10.865</c:v>
                </c:pt>
                <c:pt idx="607">
                  <c:v>-10.865</c:v>
                </c:pt>
                <c:pt idx="608">
                  <c:v>-10.926</c:v>
                </c:pt>
                <c:pt idx="609">
                  <c:v>-10.865</c:v>
                </c:pt>
                <c:pt idx="610">
                  <c:v>-10.926</c:v>
                </c:pt>
                <c:pt idx="611">
                  <c:v>-10.804</c:v>
                </c:pt>
                <c:pt idx="612">
                  <c:v>-11.048</c:v>
                </c:pt>
                <c:pt idx="613">
                  <c:v>-11.048</c:v>
                </c:pt>
                <c:pt idx="614">
                  <c:v>-11.17</c:v>
                </c:pt>
                <c:pt idx="615">
                  <c:v>-10.987</c:v>
                </c:pt>
                <c:pt idx="616">
                  <c:v>-11.048</c:v>
                </c:pt>
                <c:pt idx="617">
                  <c:v>-10.926</c:v>
                </c:pt>
                <c:pt idx="618">
                  <c:v>-11.109</c:v>
                </c:pt>
                <c:pt idx="619">
                  <c:v>-10.926</c:v>
                </c:pt>
                <c:pt idx="620">
                  <c:v>-11.17</c:v>
                </c:pt>
                <c:pt idx="621">
                  <c:v>-11.17</c:v>
                </c:pt>
                <c:pt idx="622">
                  <c:v>-10.987</c:v>
                </c:pt>
                <c:pt idx="623">
                  <c:v>-11.109</c:v>
                </c:pt>
                <c:pt idx="624">
                  <c:v>-11.048</c:v>
                </c:pt>
                <c:pt idx="625">
                  <c:v>-11.17</c:v>
                </c:pt>
                <c:pt idx="626">
                  <c:v>-11.292</c:v>
                </c:pt>
                <c:pt idx="627">
                  <c:v>-10.926</c:v>
                </c:pt>
                <c:pt idx="628">
                  <c:v>-11.109</c:v>
                </c:pt>
                <c:pt idx="629">
                  <c:v>-11.048</c:v>
                </c:pt>
                <c:pt idx="630">
                  <c:v>-11.231</c:v>
                </c:pt>
                <c:pt idx="631">
                  <c:v>-11.048</c:v>
                </c:pt>
                <c:pt idx="632">
                  <c:v>-11.292</c:v>
                </c:pt>
                <c:pt idx="633">
                  <c:v>-11.231</c:v>
                </c:pt>
                <c:pt idx="634">
                  <c:v>-10.987</c:v>
                </c:pt>
                <c:pt idx="635">
                  <c:v>-11.109</c:v>
                </c:pt>
                <c:pt idx="636">
                  <c:v>-11.292</c:v>
                </c:pt>
                <c:pt idx="637">
                  <c:v>-11.231</c:v>
                </c:pt>
                <c:pt idx="638">
                  <c:v>-11.17</c:v>
                </c:pt>
                <c:pt idx="639">
                  <c:v>-11.231</c:v>
                </c:pt>
                <c:pt idx="640">
                  <c:v>-11.353</c:v>
                </c:pt>
                <c:pt idx="641">
                  <c:v>-11.231</c:v>
                </c:pt>
                <c:pt idx="642">
                  <c:v>-11.353</c:v>
                </c:pt>
                <c:pt idx="643">
                  <c:v>-11.353</c:v>
                </c:pt>
                <c:pt idx="644">
                  <c:v>-11.231</c:v>
                </c:pt>
                <c:pt idx="645">
                  <c:v>-11.231</c:v>
                </c:pt>
                <c:pt idx="646">
                  <c:v>-11.292</c:v>
                </c:pt>
                <c:pt idx="647">
                  <c:v>-11.353</c:v>
                </c:pt>
                <c:pt idx="648">
                  <c:v>-11.17</c:v>
                </c:pt>
                <c:pt idx="649">
                  <c:v>-11.17</c:v>
                </c:pt>
                <c:pt idx="650">
                  <c:v>-11.231</c:v>
                </c:pt>
                <c:pt idx="651">
                  <c:v>-11.17</c:v>
                </c:pt>
                <c:pt idx="652">
                  <c:v>-11.353</c:v>
                </c:pt>
                <c:pt idx="653">
                  <c:v>-11.353</c:v>
                </c:pt>
                <c:pt idx="654">
                  <c:v>-11.292</c:v>
                </c:pt>
                <c:pt idx="655">
                  <c:v>-11.353</c:v>
                </c:pt>
                <c:pt idx="656">
                  <c:v>-11.231</c:v>
                </c:pt>
                <c:pt idx="657">
                  <c:v>-11.17</c:v>
                </c:pt>
                <c:pt idx="658">
                  <c:v>-11.353</c:v>
                </c:pt>
                <c:pt idx="659">
                  <c:v>-11.353</c:v>
                </c:pt>
                <c:pt idx="660">
                  <c:v>-11.17</c:v>
                </c:pt>
                <c:pt idx="661">
                  <c:v>-11.292</c:v>
                </c:pt>
                <c:pt idx="662">
                  <c:v>-11.231</c:v>
                </c:pt>
                <c:pt idx="663">
                  <c:v>-11.292</c:v>
                </c:pt>
                <c:pt idx="664">
                  <c:v>-11.292</c:v>
                </c:pt>
                <c:pt idx="665">
                  <c:v>-11.353</c:v>
                </c:pt>
                <c:pt idx="666">
                  <c:v>-11.231</c:v>
                </c:pt>
                <c:pt idx="667">
                  <c:v>-11.292</c:v>
                </c:pt>
                <c:pt idx="668">
                  <c:v>-11.048</c:v>
                </c:pt>
                <c:pt idx="669">
                  <c:v>-11.353</c:v>
                </c:pt>
                <c:pt idx="670">
                  <c:v>-11.109</c:v>
                </c:pt>
                <c:pt idx="671">
                  <c:v>-11.048</c:v>
                </c:pt>
                <c:pt idx="672">
                  <c:v>-11.109</c:v>
                </c:pt>
                <c:pt idx="673">
                  <c:v>-11.231</c:v>
                </c:pt>
                <c:pt idx="674">
                  <c:v>-11.231</c:v>
                </c:pt>
                <c:pt idx="675">
                  <c:v>-11.231</c:v>
                </c:pt>
                <c:pt idx="676">
                  <c:v>-11.109</c:v>
                </c:pt>
                <c:pt idx="677">
                  <c:v>-11.109</c:v>
                </c:pt>
                <c:pt idx="678">
                  <c:v>-11.231</c:v>
                </c:pt>
                <c:pt idx="679">
                  <c:v>-11.109</c:v>
                </c:pt>
                <c:pt idx="680">
                  <c:v>-11.231</c:v>
                </c:pt>
                <c:pt idx="681">
                  <c:v>-11.292</c:v>
                </c:pt>
                <c:pt idx="682">
                  <c:v>-11.231</c:v>
                </c:pt>
                <c:pt idx="683">
                  <c:v>-11.231</c:v>
                </c:pt>
                <c:pt idx="684">
                  <c:v>-11.292</c:v>
                </c:pt>
                <c:pt idx="685">
                  <c:v>-11.231</c:v>
                </c:pt>
                <c:pt idx="686">
                  <c:v>-10.987</c:v>
                </c:pt>
                <c:pt idx="687">
                  <c:v>-11.353</c:v>
                </c:pt>
                <c:pt idx="688">
                  <c:v>-11.414</c:v>
                </c:pt>
                <c:pt idx="689">
                  <c:v>-11.292</c:v>
                </c:pt>
                <c:pt idx="690">
                  <c:v>-11.414</c:v>
                </c:pt>
                <c:pt idx="691">
                  <c:v>-11.353</c:v>
                </c:pt>
                <c:pt idx="692">
                  <c:v>-11.231</c:v>
                </c:pt>
                <c:pt idx="693">
                  <c:v>-11.109</c:v>
                </c:pt>
                <c:pt idx="694">
                  <c:v>-11.109</c:v>
                </c:pt>
                <c:pt idx="695">
                  <c:v>-11.109</c:v>
                </c:pt>
                <c:pt idx="696">
                  <c:v>-11.109</c:v>
                </c:pt>
                <c:pt idx="697">
                  <c:v>-10.926</c:v>
                </c:pt>
                <c:pt idx="698">
                  <c:v>-11.109</c:v>
                </c:pt>
                <c:pt idx="699">
                  <c:v>-11.109</c:v>
                </c:pt>
                <c:pt idx="700">
                  <c:v>-11.109</c:v>
                </c:pt>
                <c:pt idx="701">
                  <c:v>-11.231</c:v>
                </c:pt>
                <c:pt idx="702">
                  <c:v>-11.048</c:v>
                </c:pt>
                <c:pt idx="703">
                  <c:v>-10.865</c:v>
                </c:pt>
                <c:pt idx="704">
                  <c:v>-11.17</c:v>
                </c:pt>
                <c:pt idx="705">
                  <c:v>-11.048</c:v>
                </c:pt>
                <c:pt idx="706">
                  <c:v>-11.231</c:v>
                </c:pt>
                <c:pt idx="707">
                  <c:v>-11.231</c:v>
                </c:pt>
                <c:pt idx="708">
                  <c:v>-11.292</c:v>
                </c:pt>
                <c:pt idx="709">
                  <c:v>-11.292</c:v>
                </c:pt>
                <c:pt idx="710">
                  <c:v>-11.475</c:v>
                </c:pt>
                <c:pt idx="711">
                  <c:v>-11.597</c:v>
                </c:pt>
                <c:pt idx="712">
                  <c:v>-11.78</c:v>
                </c:pt>
                <c:pt idx="713">
                  <c:v>-11.962999999999999</c:v>
                </c:pt>
                <c:pt idx="714">
                  <c:v>-12.391</c:v>
                </c:pt>
                <c:pt idx="715">
                  <c:v>-12.391</c:v>
                </c:pt>
                <c:pt idx="716">
                  <c:v>-12.329000000000001</c:v>
                </c:pt>
                <c:pt idx="717">
                  <c:v>-12.574</c:v>
                </c:pt>
                <c:pt idx="718">
                  <c:v>-12.513</c:v>
                </c:pt>
                <c:pt idx="719">
                  <c:v>-12.635</c:v>
                </c:pt>
                <c:pt idx="720">
                  <c:v>-12.513</c:v>
                </c:pt>
                <c:pt idx="721">
                  <c:v>-12.818</c:v>
                </c:pt>
                <c:pt idx="722">
                  <c:v>-12.635</c:v>
                </c:pt>
                <c:pt idx="723">
                  <c:v>-12.818</c:v>
                </c:pt>
                <c:pt idx="724">
                  <c:v>-12.818</c:v>
                </c:pt>
                <c:pt idx="725">
                  <c:v>-12.818</c:v>
                </c:pt>
                <c:pt idx="726">
                  <c:v>-12.452</c:v>
                </c:pt>
                <c:pt idx="727">
                  <c:v>-12.635</c:v>
                </c:pt>
                <c:pt idx="728">
                  <c:v>-12.452</c:v>
                </c:pt>
                <c:pt idx="729">
                  <c:v>-12.391</c:v>
                </c:pt>
                <c:pt idx="730">
                  <c:v>-12.329000000000001</c:v>
                </c:pt>
                <c:pt idx="731">
                  <c:v>-12.146000000000001</c:v>
                </c:pt>
                <c:pt idx="732">
                  <c:v>-12.268000000000001</c:v>
                </c:pt>
                <c:pt idx="733">
                  <c:v>-11.962999999999999</c:v>
                </c:pt>
                <c:pt idx="734">
                  <c:v>-11.901999999999999</c:v>
                </c:pt>
                <c:pt idx="735">
                  <c:v>-11.475</c:v>
                </c:pt>
                <c:pt idx="736">
                  <c:v>-11.353</c:v>
                </c:pt>
                <c:pt idx="737">
                  <c:v>-11.353</c:v>
                </c:pt>
                <c:pt idx="738">
                  <c:v>-11.17</c:v>
                </c:pt>
                <c:pt idx="739">
                  <c:v>-11.231</c:v>
                </c:pt>
                <c:pt idx="740">
                  <c:v>-10.804</c:v>
                </c:pt>
                <c:pt idx="741">
                  <c:v>-10.926</c:v>
                </c:pt>
                <c:pt idx="742">
                  <c:v>-10.743</c:v>
                </c:pt>
                <c:pt idx="743">
                  <c:v>-10.804</c:v>
                </c:pt>
                <c:pt idx="744">
                  <c:v>-10.62</c:v>
                </c:pt>
                <c:pt idx="745">
                  <c:v>-10.436999999999999</c:v>
                </c:pt>
                <c:pt idx="746">
                  <c:v>-10.497999999999999</c:v>
                </c:pt>
                <c:pt idx="747">
                  <c:v>-10.193</c:v>
                </c:pt>
                <c:pt idx="748">
                  <c:v>-10.315</c:v>
                </c:pt>
                <c:pt idx="749">
                  <c:v>-10.375999999999999</c:v>
                </c:pt>
                <c:pt idx="750">
                  <c:v>-10.375999999999999</c:v>
                </c:pt>
                <c:pt idx="751">
                  <c:v>-10.375999999999999</c:v>
                </c:pt>
                <c:pt idx="752">
                  <c:v>-10.315</c:v>
                </c:pt>
                <c:pt idx="753">
                  <c:v>-10.254</c:v>
                </c:pt>
                <c:pt idx="754">
                  <c:v>-10.375999999999999</c:v>
                </c:pt>
                <c:pt idx="755">
                  <c:v>-10.315</c:v>
                </c:pt>
                <c:pt idx="756">
                  <c:v>-10.436999999999999</c:v>
                </c:pt>
                <c:pt idx="757">
                  <c:v>-10.375999999999999</c:v>
                </c:pt>
                <c:pt idx="758">
                  <c:v>-10.375999999999999</c:v>
                </c:pt>
                <c:pt idx="759">
                  <c:v>-10.193</c:v>
                </c:pt>
                <c:pt idx="760">
                  <c:v>-10.436999999999999</c:v>
                </c:pt>
                <c:pt idx="761">
                  <c:v>-10.497999999999999</c:v>
                </c:pt>
                <c:pt idx="762">
                  <c:v>-10.254</c:v>
                </c:pt>
                <c:pt idx="763">
                  <c:v>-10.375999999999999</c:v>
                </c:pt>
                <c:pt idx="764">
                  <c:v>-10.375999999999999</c:v>
                </c:pt>
                <c:pt idx="765">
                  <c:v>-10.375999999999999</c:v>
                </c:pt>
                <c:pt idx="766">
                  <c:v>-10.375999999999999</c:v>
                </c:pt>
                <c:pt idx="767">
                  <c:v>-10.315</c:v>
                </c:pt>
                <c:pt idx="768">
                  <c:v>-10.254</c:v>
                </c:pt>
                <c:pt idx="769">
                  <c:v>-10.071</c:v>
                </c:pt>
                <c:pt idx="770">
                  <c:v>-10.132</c:v>
                </c:pt>
                <c:pt idx="771">
                  <c:v>-10.193</c:v>
                </c:pt>
                <c:pt idx="772">
                  <c:v>-10.193</c:v>
                </c:pt>
                <c:pt idx="773">
                  <c:v>-10.071</c:v>
                </c:pt>
                <c:pt idx="774">
                  <c:v>-10.254</c:v>
                </c:pt>
                <c:pt idx="775">
                  <c:v>-10.193</c:v>
                </c:pt>
                <c:pt idx="776">
                  <c:v>-10.193</c:v>
                </c:pt>
                <c:pt idx="777">
                  <c:v>-10.132</c:v>
                </c:pt>
                <c:pt idx="778">
                  <c:v>-10.01</c:v>
                </c:pt>
                <c:pt idx="779">
                  <c:v>-10.193</c:v>
                </c:pt>
                <c:pt idx="780">
                  <c:v>-10.01</c:v>
                </c:pt>
                <c:pt idx="781">
                  <c:v>-10.193</c:v>
                </c:pt>
                <c:pt idx="782">
                  <c:v>-10.071</c:v>
                </c:pt>
                <c:pt idx="783">
                  <c:v>-9.8879999999999999</c:v>
                </c:pt>
                <c:pt idx="784">
                  <c:v>-9.9489999999999998</c:v>
                </c:pt>
                <c:pt idx="785">
                  <c:v>-10.01</c:v>
                </c:pt>
                <c:pt idx="786">
                  <c:v>-10.254</c:v>
                </c:pt>
                <c:pt idx="787">
                  <c:v>-10.071</c:v>
                </c:pt>
                <c:pt idx="788">
                  <c:v>-10.193</c:v>
                </c:pt>
                <c:pt idx="789">
                  <c:v>-10.193</c:v>
                </c:pt>
                <c:pt idx="790">
                  <c:v>-9.9489999999999998</c:v>
                </c:pt>
                <c:pt idx="791">
                  <c:v>-9.9489999999999998</c:v>
                </c:pt>
                <c:pt idx="792">
                  <c:v>-9.8879999999999999</c:v>
                </c:pt>
                <c:pt idx="793">
                  <c:v>-10.254</c:v>
                </c:pt>
                <c:pt idx="794">
                  <c:v>-10.071</c:v>
                </c:pt>
                <c:pt idx="795">
                  <c:v>-10.071</c:v>
                </c:pt>
                <c:pt idx="796">
                  <c:v>-10.071</c:v>
                </c:pt>
                <c:pt idx="797">
                  <c:v>-10.071</c:v>
                </c:pt>
                <c:pt idx="798">
                  <c:v>-9.8879999999999999</c:v>
                </c:pt>
                <c:pt idx="799">
                  <c:v>-10.071</c:v>
                </c:pt>
                <c:pt idx="800">
                  <c:v>-9.8879999999999999</c:v>
                </c:pt>
                <c:pt idx="801">
                  <c:v>-10.01</c:v>
                </c:pt>
                <c:pt idx="802">
                  <c:v>-9.9489999999999998</c:v>
                </c:pt>
                <c:pt idx="803">
                  <c:v>-10.01</c:v>
                </c:pt>
                <c:pt idx="804">
                  <c:v>-10.254</c:v>
                </c:pt>
                <c:pt idx="805">
                  <c:v>-10.254</c:v>
                </c:pt>
                <c:pt idx="806">
                  <c:v>-10.375999999999999</c:v>
                </c:pt>
                <c:pt idx="807">
                  <c:v>-10.375999999999999</c:v>
                </c:pt>
                <c:pt idx="808">
                  <c:v>-10.375999999999999</c:v>
                </c:pt>
                <c:pt idx="809">
                  <c:v>-10.254</c:v>
                </c:pt>
                <c:pt idx="810">
                  <c:v>-10.254</c:v>
                </c:pt>
                <c:pt idx="811">
                  <c:v>-10.315</c:v>
                </c:pt>
                <c:pt idx="812">
                  <c:v>-10.193</c:v>
                </c:pt>
                <c:pt idx="813">
                  <c:v>-10.193</c:v>
                </c:pt>
                <c:pt idx="814">
                  <c:v>-10.01</c:v>
                </c:pt>
                <c:pt idx="815">
                  <c:v>-10.071</c:v>
                </c:pt>
                <c:pt idx="816">
                  <c:v>-9.9489999999999998</c:v>
                </c:pt>
                <c:pt idx="817">
                  <c:v>-9.9489999999999998</c:v>
                </c:pt>
                <c:pt idx="818">
                  <c:v>-9.8879999999999999</c:v>
                </c:pt>
                <c:pt idx="819">
                  <c:v>-9.766</c:v>
                </c:pt>
                <c:pt idx="820">
                  <c:v>-9.9489999999999998</c:v>
                </c:pt>
                <c:pt idx="821">
                  <c:v>-9.766</c:v>
                </c:pt>
                <c:pt idx="822">
                  <c:v>-9.7050000000000001</c:v>
                </c:pt>
                <c:pt idx="823">
                  <c:v>-9.827</c:v>
                </c:pt>
                <c:pt idx="824">
                  <c:v>-9.827</c:v>
                </c:pt>
                <c:pt idx="825">
                  <c:v>-9.5220000000000002</c:v>
                </c:pt>
                <c:pt idx="826">
                  <c:v>-9.8879999999999999</c:v>
                </c:pt>
                <c:pt idx="827">
                  <c:v>-9.766</c:v>
                </c:pt>
                <c:pt idx="828">
                  <c:v>-9.766</c:v>
                </c:pt>
                <c:pt idx="829">
                  <c:v>-9.766</c:v>
                </c:pt>
                <c:pt idx="830">
                  <c:v>-9.827</c:v>
                </c:pt>
                <c:pt idx="831">
                  <c:v>-9.8879999999999999</c:v>
                </c:pt>
                <c:pt idx="832">
                  <c:v>-9.9489999999999998</c:v>
                </c:pt>
                <c:pt idx="833">
                  <c:v>-10.01</c:v>
                </c:pt>
                <c:pt idx="834">
                  <c:v>-9.9489999999999998</c:v>
                </c:pt>
                <c:pt idx="835">
                  <c:v>-9.9489999999999998</c:v>
                </c:pt>
                <c:pt idx="836">
                  <c:v>-9.8879999999999999</c:v>
                </c:pt>
                <c:pt idx="837">
                  <c:v>-9.8879999999999999</c:v>
                </c:pt>
                <c:pt idx="838">
                  <c:v>-9.8879999999999999</c:v>
                </c:pt>
                <c:pt idx="839">
                  <c:v>-9.9489999999999998</c:v>
                </c:pt>
                <c:pt idx="840">
                  <c:v>-10.01</c:v>
                </c:pt>
                <c:pt idx="841">
                  <c:v>-9.8879999999999999</c:v>
                </c:pt>
                <c:pt idx="842">
                  <c:v>-9.8879999999999999</c:v>
                </c:pt>
                <c:pt idx="843">
                  <c:v>-9.827</c:v>
                </c:pt>
                <c:pt idx="844">
                  <c:v>-9.8879999999999999</c:v>
                </c:pt>
                <c:pt idx="845">
                  <c:v>-9.9489999999999998</c:v>
                </c:pt>
                <c:pt idx="846">
                  <c:v>-9.8879999999999999</c:v>
                </c:pt>
                <c:pt idx="847">
                  <c:v>-10.01</c:v>
                </c:pt>
                <c:pt idx="848">
                  <c:v>-9.9489999999999998</c:v>
                </c:pt>
                <c:pt idx="849">
                  <c:v>-9.8879999999999999</c:v>
                </c:pt>
                <c:pt idx="850">
                  <c:v>-9.8879999999999999</c:v>
                </c:pt>
                <c:pt idx="851">
                  <c:v>-9.8879999999999999</c:v>
                </c:pt>
                <c:pt idx="852">
                  <c:v>-10.01</c:v>
                </c:pt>
                <c:pt idx="853">
                  <c:v>-9.8879999999999999</c:v>
                </c:pt>
                <c:pt idx="854">
                  <c:v>-9.9489999999999998</c:v>
                </c:pt>
                <c:pt idx="855">
                  <c:v>-9.8879999999999999</c:v>
                </c:pt>
                <c:pt idx="856">
                  <c:v>-10.01</c:v>
                </c:pt>
                <c:pt idx="857">
                  <c:v>-9.8879999999999999</c:v>
                </c:pt>
                <c:pt idx="858">
                  <c:v>-9.9489999999999998</c:v>
                </c:pt>
                <c:pt idx="859">
                  <c:v>-10.01</c:v>
                </c:pt>
                <c:pt idx="860">
                  <c:v>-9.9489999999999998</c:v>
                </c:pt>
                <c:pt idx="861">
                  <c:v>-9.9489999999999998</c:v>
                </c:pt>
                <c:pt idx="862">
                  <c:v>-9.9489999999999998</c:v>
                </c:pt>
                <c:pt idx="863">
                  <c:v>-10.071</c:v>
                </c:pt>
                <c:pt idx="864">
                  <c:v>-10.01</c:v>
                </c:pt>
                <c:pt idx="865">
                  <c:v>-10.01</c:v>
                </c:pt>
                <c:pt idx="866">
                  <c:v>-9.8879999999999999</c:v>
                </c:pt>
                <c:pt idx="867">
                  <c:v>-9.9489999999999998</c:v>
                </c:pt>
                <c:pt idx="868">
                  <c:v>-10.01</c:v>
                </c:pt>
                <c:pt idx="869">
                  <c:v>-9.9489999999999998</c:v>
                </c:pt>
                <c:pt idx="870">
                  <c:v>-10.01</c:v>
                </c:pt>
                <c:pt idx="871">
                  <c:v>-10.071</c:v>
                </c:pt>
                <c:pt idx="872">
                  <c:v>-9.8879999999999999</c:v>
                </c:pt>
                <c:pt idx="873">
                  <c:v>-9.9489999999999998</c:v>
                </c:pt>
                <c:pt idx="874">
                  <c:v>-10.132</c:v>
                </c:pt>
                <c:pt idx="875">
                  <c:v>-9.8879999999999999</c:v>
                </c:pt>
                <c:pt idx="876">
                  <c:v>-9.9489999999999998</c:v>
                </c:pt>
                <c:pt idx="877">
                  <c:v>-9.8879999999999999</c:v>
                </c:pt>
                <c:pt idx="878">
                  <c:v>-9.9489999999999998</c:v>
                </c:pt>
                <c:pt idx="879">
                  <c:v>-10.01</c:v>
                </c:pt>
                <c:pt idx="880">
                  <c:v>-9.9489999999999998</c:v>
                </c:pt>
                <c:pt idx="881">
                  <c:v>-9.9489999999999998</c:v>
                </c:pt>
                <c:pt idx="882">
                  <c:v>-9.9489999999999998</c:v>
                </c:pt>
                <c:pt idx="883">
                  <c:v>-9.9489999999999998</c:v>
                </c:pt>
                <c:pt idx="884">
                  <c:v>-10.01</c:v>
                </c:pt>
                <c:pt idx="885">
                  <c:v>-10.193</c:v>
                </c:pt>
                <c:pt idx="886">
                  <c:v>-9.9489999999999998</c:v>
                </c:pt>
                <c:pt idx="887">
                  <c:v>-9.9489999999999998</c:v>
                </c:pt>
                <c:pt idx="888">
                  <c:v>-9.8879999999999999</c:v>
                </c:pt>
                <c:pt idx="889">
                  <c:v>-10.071</c:v>
                </c:pt>
                <c:pt idx="890">
                  <c:v>-9.9489999999999998</c:v>
                </c:pt>
                <c:pt idx="891">
                  <c:v>-9.9489999999999998</c:v>
                </c:pt>
                <c:pt idx="892">
                  <c:v>-10.071</c:v>
                </c:pt>
                <c:pt idx="893">
                  <c:v>-10.01</c:v>
                </c:pt>
                <c:pt idx="894">
                  <c:v>-9.9489999999999998</c:v>
                </c:pt>
                <c:pt idx="895">
                  <c:v>-10.071</c:v>
                </c:pt>
                <c:pt idx="896">
                  <c:v>-9.9489999999999998</c:v>
                </c:pt>
                <c:pt idx="897">
                  <c:v>-10.071</c:v>
                </c:pt>
                <c:pt idx="898">
                  <c:v>-9.8879999999999999</c:v>
                </c:pt>
                <c:pt idx="899">
                  <c:v>-10.01</c:v>
                </c:pt>
                <c:pt idx="900">
                  <c:v>-10.01</c:v>
                </c:pt>
                <c:pt idx="901">
                  <c:v>-10.01</c:v>
                </c:pt>
                <c:pt idx="902">
                  <c:v>-9.8879999999999999</c:v>
                </c:pt>
                <c:pt idx="903">
                  <c:v>-10.071</c:v>
                </c:pt>
                <c:pt idx="904">
                  <c:v>-10.01</c:v>
                </c:pt>
                <c:pt idx="905">
                  <c:v>-9.9489999999999998</c:v>
                </c:pt>
                <c:pt idx="906">
                  <c:v>-9.9489999999999998</c:v>
                </c:pt>
                <c:pt idx="907">
                  <c:v>-10.01</c:v>
                </c:pt>
                <c:pt idx="908">
                  <c:v>-9.9489999999999998</c:v>
                </c:pt>
                <c:pt idx="909">
                  <c:v>-9.8879999999999999</c:v>
                </c:pt>
                <c:pt idx="910">
                  <c:v>-9.9489999999999998</c:v>
                </c:pt>
                <c:pt idx="911">
                  <c:v>-10.01</c:v>
                </c:pt>
                <c:pt idx="912">
                  <c:v>-9.8879999999999999</c:v>
                </c:pt>
                <c:pt idx="913">
                  <c:v>-10.071</c:v>
                </c:pt>
                <c:pt idx="914">
                  <c:v>-9.8879999999999999</c:v>
                </c:pt>
                <c:pt idx="915">
                  <c:v>-9.9489999999999998</c:v>
                </c:pt>
                <c:pt idx="916">
                  <c:v>-9.9489999999999998</c:v>
                </c:pt>
                <c:pt idx="917">
                  <c:v>-9.9489999999999998</c:v>
                </c:pt>
                <c:pt idx="918">
                  <c:v>-9.9489999999999998</c:v>
                </c:pt>
                <c:pt idx="919">
                  <c:v>-9.8879999999999999</c:v>
                </c:pt>
                <c:pt idx="920">
                  <c:v>-9.9489999999999998</c:v>
                </c:pt>
                <c:pt idx="921">
                  <c:v>-9.8879999999999999</c:v>
                </c:pt>
                <c:pt idx="922">
                  <c:v>-10.01</c:v>
                </c:pt>
                <c:pt idx="923">
                  <c:v>-9.9489999999999998</c:v>
                </c:pt>
                <c:pt idx="924">
                  <c:v>-9.9489999999999998</c:v>
                </c:pt>
                <c:pt idx="925">
                  <c:v>-10.01</c:v>
                </c:pt>
                <c:pt idx="926">
                  <c:v>-9.8879999999999999</c:v>
                </c:pt>
                <c:pt idx="927">
                  <c:v>-9.8879999999999999</c:v>
                </c:pt>
                <c:pt idx="928">
                  <c:v>-10.071</c:v>
                </c:pt>
                <c:pt idx="929">
                  <c:v>-9.8879999999999999</c:v>
                </c:pt>
                <c:pt idx="930">
                  <c:v>-10.01</c:v>
                </c:pt>
                <c:pt idx="931">
                  <c:v>-9.8879999999999999</c:v>
                </c:pt>
                <c:pt idx="932">
                  <c:v>-9.8879999999999999</c:v>
                </c:pt>
                <c:pt idx="933">
                  <c:v>-10.01</c:v>
                </c:pt>
                <c:pt idx="934">
                  <c:v>-9.827</c:v>
                </c:pt>
                <c:pt idx="935">
                  <c:v>-9.1560000000000006</c:v>
                </c:pt>
                <c:pt idx="936">
                  <c:v>-9.5220000000000002</c:v>
                </c:pt>
                <c:pt idx="937">
                  <c:v>-9.4610000000000003</c:v>
                </c:pt>
                <c:pt idx="938">
                  <c:v>-9.5220000000000002</c:v>
                </c:pt>
                <c:pt idx="939">
                  <c:v>-9.4610000000000003</c:v>
                </c:pt>
                <c:pt idx="940">
                  <c:v>-9.5220000000000002</c:v>
                </c:pt>
                <c:pt idx="941">
                  <c:v>-9.7050000000000001</c:v>
                </c:pt>
                <c:pt idx="942">
                  <c:v>-9.5220000000000002</c:v>
                </c:pt>
                <c:pt idx="943">
                  <c:v>-9.7050000000000001</c:v>
                </c:pt>
                <c:pt idx="944">
                  <c:v>-9.9489999999999998</c:v>
                </c:pt>
                <c:pt idx="945">
                  <c:v>-9.9489999999999998</c:v>
                </c:pt>
                <c:pt idx="946">
                  <c:v>-9.8879999999999999</c:v>
                </c:pt>
                <c:pt idx="947">
                  <c:v>-9.9489999999999998</c:v>
                </c:pt>
                <c:pt idx="948">
                  <c:v>-9.827</c:v>
                </c:pt>
                <c:pt idx="949">
                  <c:v>-9.6440000000000001</c:v>
                </c:pt>
                <c:pt idx="950">
                  <c:v>-9.766</c:v>
                </c:pt>
                <c:pt idx="951">
                  <c:v>-9.766</c:v>
                </c:pt>
                <c:pt idx="952">
                  <c:v>-9.827</c:v>
                </c:pt>
                <c:pt idx="953">
                  <c:v>-9.827</c:v>
                </c:pt>
                <c:pt idx="954">
                  <c:v>-9.8879999999999999</c:v>
                </c:pt>
                <c:pt idx="955">
                  <c:v>-9.8879999999999999</c:v>
                </c:pt>
                <c:pt idx="956">
                  <c:v>-9.8879999999999999</c:v>
                </c:pt>
                <c:pt idx="957">
                  <c:v>-9.827</c:v>
                </c:pt>
                <c:pt idx="958">
                  <c:v>-9.8879999999999999</c:v>
                </c:pt>
                <c:pt idx="959">
                  <c:v>-9.8879999999999999</c:v>
                </c:pt>
                <c:pt idx="960">
                  <c:v>-9.8879999999999999</c:v>
                </c:pt>
                <c:pt idx="961">
                  <c:v>-9.827</c:v>
                </c:pt>
                <c:pt idx="962">
                  <c:v>-9.827</c:v>
                </c:pt>
                <c:pt idx="963">
                  <c:v>-9.827</c:v>
                </c:pt>
                <c:pt idx="964">
                  <c:v>-9.8879999999999999</c:v>
                </c:pt>
                <c:pt idx="965">
                  <c:v>-9.827</c:v>
                </c:pt>
                <c:pt idx="966">
                  <c:v>-9.8879999999999999</c:v>
                </c:pt>
                <c:pt idx="967">
                  <c:v>-9.9489999999999998</c:v>
                </c:pt>
                <c:pt idx="968">
                  <c:v>-9.766</c:v>
                </c:pt>
                <c:pt idx="969">
                  <c:v>-9.9489999999999998</c:v>
                </c:pt>
                <c:pt idx="970">
                  <c:v>-9.827</c:v>
                </c:pt>
                <c:pt idx="971">
                  <c:v>-9.827</c:v>
                </c:pt>
                <c:pt idx="972">
                  <c:v>-9.7050000000000001</c:v>
                </c:pt>
                <c:pt idx="973">
                  <c:v>-9.827</c:v>
                </c:pt>
                <c:pt idx="974">
                  <c:v>-9.827</c:v>
                </c:pt>
                <c:pt idx="975">
                  <c:v>-9.8879999999999999</c:v>
                </c:pt>
                <c:pt idx="976">
                  <c:v>-9.827</c:v>
                </c:pt>
                <c:pt idx="977">
                  <c:v>-9.827</c:v>
                </c:pt>
                <c:pt idx="978">
                  <c:v>-9.8879999999999999</c:v>
                </c:pt>
                <c:pt idx="979">
                  <c:v>-9.827</c:v>
                </c:pt>
                <c:pt idx="980">
                  <c:v>-9.766</c:v>
                </c:pt>
                <c:pt idx="981">
                  <c:v>-9.8879999999999999</c:v>
                </c:pt>
                <c:pt idx="982">
                  <c:v>-9.766</c:v>
                </c:pt>
                <c:pt idx="983">
                  <c:v>-9.8879999999999999</c:v>
                </c:pt>
                <c:pt idx="984">
                  <c:v>-9.766</c:v>
                </c:pt>
                <c:pt idx="985">
                  <c:v>-9.6440000000000001</c:v>
                </c:pt>
                <c:pt idx="986">
                  <c:v>-9.7050000000000001</c:v>
                </c:pt>
                <c:pt idx="987">
                  <c:v>-9.5830000000000002</c:v>
                </c:pt>
                <c:pt idx="988">
                  <c:v>-9.6440000000000001</c:v>
                </c:pt>
                <c:pt idx="989">
                  <c:v>-9.5830000000000002</c:v>
                </c:pt>
                <c:pt idx="990">
                  <c:v>-9.7050000000000001</c:v>
                </c:pt>
                <c:pt idx="991">
                  <c:v>-9.827</c:v>
                </c:pt>
                <c:pt idx="992">
                  <c:v>-9.766</c:v>
                </c:pt>
                <c:pt idx="993">
                  <c:v>-9.5830000000000002</c:v>
                </c:pt>
                <c:pt idx="994">
                  <c:v>-9.766</c:v>
                </c:pt>
                <c:pt idx="995">
                  <c:v>-9.6440000000000001</c:v>
                </c:pt>
                <c:pt idx="996">
                  <c:v>-9.5830000000000002</c:v>
                </c:pt>
                <c:pt idx="997">
                  <c:v>-9.5220000000000002</c:v>
                </c:pt>
                <c:pt idx="998">
                  <c:v>-9.6440000000000001</c:v>
                </c:pt>
                <c:pt idx="999">
                  <c:v>-9.6440000000000001</c:v>
                </c:pt>
                <c:pt idx="1000">
                  <c:v>-9.5220000000000002</c:v>
                </c:pt>
                <c:pt idx="1001">
                  <c:v>-9.766</c:v>
                </c:pt>
                <c:pt idx="1002">
                  <c:v>-9.766</c:v>
                </c:pt>
                <c:pt idx="1003">
                  <c:v>-9.6440000000000001</c:v>
                </c:pt>
                <c:pt idx="1004">
                  <c:v>-9.766</c:v>
                </c:pt>
                <c:pt idx="1005">
                  <c:v>-9.7050000000000001</c:v>
                </c:pt>
                <c:pt idx="1006">
                  <c:v>-9.766</c:v>
                </c:pt>
                <c:pt idx="1007">
                  <c:v>-9.5830000000000002</c:v>
                </c:pt>
                <c:pt idx="1008">
                  <c:v>-9.6440000000000001</c:v>
                </c:pt>
                <c:pt idx="1009">
                  <c:v>-9.827</c:v>
                </c:pt>
                <c:pt idx="1010">
                  <c:v>-9.6440000000000001</c:v>
                </c:pt>
                <c:pt idx="1011">
                  <c:v>-9.766</c:v>
                </c:pt>
                <c:pt idx="1012">
                  <c:v>-9.766</c:v>
                </c:pt>
                <c:pt idx="1013">
                  <c:v>-9.827</c:v>
                </c:pt>
                <c:pt idx="1014">
                  <c:v>-9.7050000000000001</c:v>
                </c:pt>
                <c:pt idx="1015">
                  <c:v>-9.766</c:v>
                </c:pt>
                <c:pt idx="1016">
                  <c:v>-9.827</c:v>
                </c:pt>
                <c:pt idx="1017">
                  <c:v>-9.8879999999999999</c:v>
                </c:pt>
                <c:pt idx="1018">
                  <c:v>-9.8879999999999999</c:v>
                </c:pt>
                <c:pt idx="1019">
                  <c:v>-9.6440000000000001</c:v>
                </c:pt>
                <c:pt idx="1020">
                  <c:v>-9.766</c:v>
                </c:pt>
                <c:pt idx="1021">
                  <c:v>-9.7050000000000001</c:v>
                </c:pt>
                <c:pt idx="1022">
                  <c:v>-9.6440000000000001</c:v>
                </c:pt>
                <c:pt idx="1023">
                  <c:v>-9.6440000000000001</c:v>
                </c:pt>
                <c:pt idx="1024">
                  <c:v>-9.766</c:v>
                </c:pt>
                <c:pt idx="1025">
                  <c:v>-9.5830000000000002</c:v>
                </c:pt>
                <c:pt idx="1026">
                  <c:v>-9.6440000000000001</c:v>
                </c:pt>
                <c:pt idx="1027">
                  <c:v>-9.7050000000000001</c:v>
                </c:pt>
                <c:pt idx="1028">
                  <c:v>-9.5220000000000002</c:v>
                </c:pt>
                <c:pt idx="1029">
                  <c:v>-9.5830000000000002</c:v>
                </c:pt>
              </c:numCache>
            </c:numRef>
          </c:yVal>
          <c:smooth val="0"/>
          <c:extLst>
            <c:ext xmlns:c16="http://schemas.microsoft.com/office/drawing/2014/chart" uri="{C3380CC4-5D6E-409C-BE32-E72D297353CC}">
              <c16:uniqueId val="{00000000-8E71-4F61-9FF2-504CD8A8755C}"/>
            </c:ext>
          </c:extLst>
        </c:ser>
        <c:dLbls>
          <c:showLegendKey val="0"/>
          <c:showVal val="0"/>
          <c:showCatName val="0"/>
          <c:showSerName val="0"/>
          <c:showPercent val="0"/>
          <c:showBubbleSize val="0"/>
        </c:dLbls>
        <c:axId val="6542047"/>
        <c:axId val="6544127"/>
      </c:scatterChart>
      <c:valAx>
        <c:axId val="65420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4127"/>
        <c:crosses val="autoZero"/>
        <c:crossBetween val="midCat"/>
      </c:valAx>
      <c:valAx>
        <c:axId val="6544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essure</a:t>
                </a:r>
                <a:r>
                  <a:rPr lang="en-US" baseline="0"/>
                  <a:t> (kP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204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xVal>
            <c:numRef>
              <c:f>Sheet1!$H$4:$H$1033</c:f>
              <c:numCache>
                <c:formatCode>General</c:formatCode>
                <c:ptCount val="1030"/>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pt idx="21">
                  <c:v>2.1</c:v>
                </c:pt>
                <c:pt idx="22">
                  <c:v>2.2000000000000002</c:v>
                </c:pt>
                <c:pt idx="23">
                  <c:v>2.2999999999999998</c:v>
                </c:pt>
                <c:pt idx="24">
                  <c:v>2.4</c:v>
                </c:pt>
                <c:pt idx="25">
                  <c:v>2.5</c:v>
                </c:pt>
                <c:pt idx="26">
                  <c:v>2.6</c:v>
                </c:pt>
                <c:pt idx="27">
                  <c:v>2.7</c:v>
                </c:pt>
                <c:pt idx="28">
                  <c:v>2.8</c:v>
                </c:pt>
                <c:pt idx="29">
                  <c:v>2.9</c:v>
                </c:pt>
                <c:pt idx="30">
                  <c:v>3</c:v>
                </c:pt>
                <c:pt idx="31">
                  <c:v>3.1</c:v>
                </c:pt>
                <c:pt idx="32">
                  <c:v>3.2</c:v>
                </c:pt>
                <c:pt idx="33">
                  <c:v>3.3</c:v>
                </c:pt>
                <c:pt idx="34">
                  <c:v>3.4</c:v>
                </c:pt>
                <c:pt idx="35">
                  <c:v>3.5</c:v>
                </c:pt>
                <c:pt idx="36">
                  <c:v>3.6</c:v>
                </c:pt>
                <c:pt idx="37">
                  <c:v>3.7</c:v>
                </c:pt>
                <c:pt idx="38">
                  <c:v>3.8</c:v>
                </c:pt>
                <c:pt idx="39">
                  <c:v>3.9</c:v>
                </c:pt>
                <c:pt idx="40">
                  <c:v>4</c:v>
                </c:pt>
                <c:pt idx="41">
                  <c:v>4.0999999999999996</c:v>
                </c:pt>
                <c:pt idx="42">
                  <c:v>4.2</c:v>
                </c:pt>
                <c:pt idx="43">
                  <c:v>4.3</c:v>
                </c:pt>
                <c:pt idx="44">
                  <c:v>4.4000000000000004</c:v>
                </c:pt>
                <c:pt idx="45">
                  <c:v>4.5</c:v>
                </c:pt>
                <c:pt idx="46">
                  <c:v>4.5999999999999996</c:v>
                </c:pt>
                <c:pt idx="47">
                  <c:v>4.7</c:v>
                </c:pt>
                <c:pt idx="48">
                  <c:v>4.8</c:v>
                </c:pt>
                <c:pt idx="49">
                  <c:v>4.9000000000000004</c:v>
                </c:pt>
                <c:pt idx="50">
                  <c:v>5</c:v>
                </c:pt>
                <c:pt idx="51">
                  <c:v>5.0999999999999996</c:v>
                </c:pt>
                <c:pt idx="52">
                  <c:v>5.2</c:v>
                </c:pt>
                <c:pt idx="53">
                  <c:v>5.3</c:v>
                </c:pt>
                <c:pt idx="54">
                  <c:v>5.4</c:v>
                </c:pt>
                <c:pt idx="55">
                  <c:v>5.5</c:v>
                </c:pt>
                <c:pt idx="56">
                  <c:v>5.6</c:v>
                </c:pt>
                <c:pt idx="57">
                  <c:v>5.7</c:v>
                </c:pt>
                <c:pt idx="58">
                  <c:v>5.8</c:v>
                </c:pt>
                <c:pt idx="59">
                  <c:v>5.9</c:v>
                </c:pt>
                <c:pt idx="60">
                  <c:v>6</c:v>
                </c:pt>
                <c:pt idx="61">
                  <c:v>6.1</c:v>
                </c:pt>
                <c:pt idx="62">
                  <c:v>6.2</c:v>
                </c:pt>
                <c:pt idx="63">
                  <c:v>6.3</c:v>
                </c:pt>
                <c:pt idx="64">
                  <c:v>6.4</c:v>
                </c:pt>
                <c:pt idx="65">
                  <c:v>6.5</c:v>
                </c:pt>
                <c:pt idx="66">
                  <c:v>6.6</c:v>
                </c:pt>
                <c:pt idx="67">
                  <c:v>6.7</c:v>
                </c:pt>
                <c:pt idx="68">
                  <c:v>6.8</c:v>
                </c:pt>
                <c:pt idx="69">
                  <c:v>6.9</c:v>
                </c:pt>
                <c:pt idx="70">
                  <c:v>7</c:v>
                </c:pt>
                <c:pt idx="71">
                  <c:v>7.1</c:v>
                </c:pt>
                <c:pt idx="72">
                  <c:v>7.2</c:v>
                </c:pt>
                <c:pt idx="73">
                  <c:v>7.3</c:v>
                </c:pt>
                <c:pt idx="74">
                  <c:v>7.4</c:v>
                </c:pt>
                <c:pt idx="75">
                  <c:v>7.5</c:v>
                </c:pt>
                <c:pt idx="76">
                  <c:v>7.6</c:v>
                </c:pt>
                <c:pt idx="77">
                  <c:v>7.7</c:v>
                </c:pt>
                <c:pt idx="78">
                  <c:v>7.8</c:v>
                </c:pt>
                <c:pt idx="79">
                  <c:v>7.9</c:v>
                </c:pt>
                <c:pt idx="80">
                  <c:v>8</c:v>
                </c:pt>
                <c:pt idx="81">
                  <c:v>8.1</c:v>
                </c:pt>
                <c:pt idx="82">
                  <c:v>8.1999999999999993</c:v>
                </c:pt>
                <c:pt idx="83">
                  <c:v>8.3000000000000007</c:v>
                </c:pt>
                <c:pt idx="84">
                  <c:v>8.4</c:v>
                </c:pt>
                <c:pt idx="85">
                  <c:v>8.5</c:v>
                </c:pt>
                <c:pt idx="86">
                  <c:v>8.6</c:v>
                </c:pt>
                <c:pt idx="87">
                  <c:v>8.6999999999999993</c:v>
                </c:pt>
                <c:pt idx="88">
                  <c:v>8.8000000000000007</c:v>
                </c:pt>
                <c:pt idx="89">
                  <c:v>8.9</c:v>
                </c:pt>
                <c:pt idx="90">
                  <c:v>9</c:v>
                </c:pt>
                <c:pt idx="91">
                  <c:v>9.1</c:v>
                </c:pt>
                <c:pt idx="92">
                  <c:v>9.1999999999999993</c:v>
                </c:pt>
                <c:pt idx="93">
                  <c:v>9.3000000000000007</c:v>
                </c:pt>
                <c:pt idx="94">
                  <c:v>9.4</c:v>
                </c:pt>
                <c:pt idx="95">
                  <c:v>9.5</c:v>
                </c:pt>
                <c:pt idx="96">
                  <c:v>9.6</c:v>
                </c:pt>
                <c:pt idx="97">
                  <c:v>9.6999999999999993</c:v>
                </c:pt>
                <c:pt idx="98">
                  <c:v>9.8000000000000007</c:v>
                </c:pt>
                <c:pt idx="99">
                  <c:v>9.9</c:v>
                </c:pt>
                <c:pt idx="100">
                  <c:v>10</c:v>
                </c:pt>
                <c:pt idx="101">
                  <c:v>10.1</c:v>
                </c:pt>
                <c:pt idx="102">
                  <c:v>10.199999999999999</c:v>
                </c:pt>
                <c:pt idx="103">
                  <c:v>10.3</c:v>
                </c:pt>
                <c:pt idx="104">
                  <c:v>10.4</c:v>
                </c:pt>
                <c:pt idx="105">
                  <c:v>10.5</c:v>
                </c:pt>
                <c:pt idx="106">
                  <c:v>10.6</c:v>
                </c:pt>
                <c:pt idx="107">
                  <c:v>10.7</c:v>
                </c:pt>
                <c:pt idx="108">
                  <c:v>10.8</c:v>
                </c:pt>
                <c:pt idx="109">
                  <c:v>10.9</c:v>
                </c:pt>
                <c:pt idx="110">
                  <c:v>11</c:v>
                </c:pt>
                <c:pt idx="111">
                  <c:v>11.1</c:v>
                </c:pt>
                <c:pt idx="112">
                  <c:v>11.2</c:v>
                </c:pt>
                <c:pt idx="113">
                  <c:v>11.3</c:v>
                </c:pt>
                <c:pt idx="114">
                  <c:v>11.4</c:v>
                </c:pt>
                <c:pt idx="115">
                  <c:v>11.5</c:v>
                </c:pt>
                <c:pt idx="116">
                  <c:v>11.6</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00000000000001</c:v>
                </c:pt>
                <c:pt idx="162">
                  <c:v>16.2</c:v>
                </c:pt>
                <c:pt idx="163">
                  <c:v>16.3</c:v>
                </c:pt>
                <c:pt idx="164">
                  <c:v>16.399999999999999</c:v>
                </c:pt>
                <c:pt idx="165">
                  <c:v>16.5</c:v>
                </c:pt>
                <c:pt idx="166">
                  <c:v>16.600000000000001</c:v>
                </c:pt>
                <c:pt idx="167">
                  <c:v>16.7</c:v>
                </c:pt>
                <c:pt idx="168">
                  <c:v>16.8</c:v>
                </c:pt>
                <c:pt idx="169">
                  <c:v>16.899999999999999</c:v>
                </c:pt>
                <c:pt idx="170">
                  <c:v>17</c:v>
                </c:pt>
                <c:pt idx="171">
                  <c:v>17.100000000000001</c:v>
                </c:pt>
                <c:pt idx="172">
                  <c:v>17.2</c:v>
                </c:pt>
                <c:pt idx="173">
                  <c:v>17.3</c:v>
                </c:pt>
                <c:pt idx="174">
                  <c:v>17.399999999999999</c:v>
                </c:pt>
                <c:pt idx="175">
                  <c:v>17.5</c:v>
                </c:pt>
                <c:pt idx="176">
                  <c:v>17.600000000000001</c:v>
                </c:pt>
                <c:pt idx="177">
                  <c:v>17.7</c:v>
                </c:pt>
                <c:pt idx="178">
                  <c:v>17.8</c:v>
                </c:pt>
                <c:pt idx="179">
                  <c:v>17.899999999999999</c:v>
                </c:pt>
                <c:pt idx="180">
                  <c:v>18</c:v>
                </c:pt>
                <c:pt idx="181">
                  <c:v>18.100000000000001</c:v>
                </c:pt>
                <c:pt idx="182">
                  <c:v>18.2</c:v>
                </c:pt>
                <c:pt idx="183">
                  <c:v>18.3</c:v>
                </c:pt>
                <c:pt idx="184">
                  <c:v>18.399999999999999</c:v>
                </c:pt>
                <c:pt idx="185">
                  <c:v>18.5</c:v>
                </c:pt>
                <c:pt idx="186">
                  <c:v>18.600000000000001</c:v>
                </c:pt>
                <c:pt idx="187">
                  <c:v>18.7</c:v>
                </c:pt>
                <c:pt idx="188">
                  <c:v>18.8</c:v>
                </c:pt>
                <c:pt idx="189">
                  <c:v>18.899999999999999</c:v>
                </c:pt>
                <c:pt idx="190">
                  <c:v>19</c:v>
                </c:pt>
                <c:pt idx="191">
                  <c:v>19.100000000000001</c:v>
                </c:pt>
                <c:pt idx="192">
                  <c:v>19.2</c:v>
                </c:pt>
                <c:pt idx="193">
                  <c:v>19.3</c:v>
                </c:pt>
                <c:pt idx="194">
                  <c:v>19.399999999999999</c:v>
                </c:pt>
                <c:pt idx="195">
                  <c:v>19.5</c:v>
                </c:pt>
                <c:pt idx="196">
                  <c:v>19.600000000000001</c:v>
                </c:pt>
                <c:pt idx="197">
                  <c:v>19.7</c:v>
                </c:pt>
                <c:pt idx="198">
                  <c:v>19.8</c:v>
                </c:pt>
                <c:pt idx="199">
                  <c:v>19.899999999999999</c:v>
                </c:pt>
                <c:pt idx="200">
                  <c:v>20</c:v>
                </c:pt>
                <c:pt idx="201">
                  <c:v>20.100000000000001</c:v>
                </c:pt>
                <c:pt idx="202">
                  <c:v>20.2</c:v>
                </c:pt>
                <c:pt idx="203">
                  <c:v>20.3</c:v>
                </c:pt>
                <c:pt idx="204">
                  <c:v>20.399999999999999</c:v>
                </c:pt>
                <c:pt idx="205">
                  <c:v>20.5</c:v>
                </c:pt>
                <c:pt idx="206">
                  <c:v>20.6</c:v>
                </c:pt>
                <c:pt idx="207">
                  <c:v>20.7</c:v>
                </c:pt>
                <c:pt idx="208">
                  <c:v>20.8</c:v>
                </c:pt>
                <c:pt idx="209">
                  <c:v>20.9</c:v>
                </c:pt>
                <c:pt idx="210">
                  <c:v>21</c:v>
                </c:pt>
                <c:pt idx="211">
                  <c:v>21.1</c:v>
                </c:pt>
                <c:pt idx="212">
                  <c:v>21.2</c:v>
                </c:pt>
                <c:pt idx="213">
                  <c:v>21.3</c:v>
                </c:pt>
                <c:pt idx="214">
                  <c:v>21.4</c:v>
                </c:pt>
                <c:pt idx="215">
                  <c:v>21.5</c:v>
                </c:pt>
                <c:pt idx="216">
                  <c:v>21.6</c:v>
                </c:pt>
                <c:pt idx="217">
                  <c:v>21.7</c:v>
                </c:pt>
                <c:pt idx="218">
                  <c:v>21.8</c:v>
                </c:pt>
                <c:pt idx="219">
                  <c:v>21.9</c:v>
                </c:pt>
                <c:pt idx="220">
                  <c:v>22</c:v>
                </c:pt>
                <c:pt idx="221">
                  <c:v>22.1</c:v>
                </c:pt>
                <c:pt idx="222">
                  <c:v>22.2</c:v>
                </c:pt>
                <c:pt idx="223">
                  <c:v>22.3</c:v>
                </c:pt>
                <c:pt idx="224">
                  <c:v>22.4</c:v>
                </c:pt>
                <c:pt idx="225">
                  <c:v>22.5</c:v>
                </c:pt>
                <c:pt idx="226">
                  <c:v>22.6</c:v>
                </c:pt>
                <c:pt idx="227">
                  <c:v>22.7</c:v>
                </c:pt>
                <c:pt idx="228">
                  <c:v>22.8</c:v>
                </c:pt>
                <c:pt idx="229">
                  <c:v>22.9</c:v>
                </c:pt>
                <c:pt idx="230">
                  <c:v>23</c:v>
                </c:pt>
                <c:pt idx="231">
                  <c:v>23.1</c:v>
                </c:pt>
                <c:pt idx="232">
                  <c:v>23.2</c:v>
                </c:pt>
                <c:pt idx="233">
                  <c:v>23.3</c:v>
                </c:pt>
                <c:pt idx="234">
                  <c:v>23.4</c:v>
                </c:pt>
                <c:pt idx="235">
                  <c:v>23.5</c:v>
                </c:pt>
                <c:pt idx="236">
                  <c:v>23.6</c:v>
                </c:pt>
                <c:pt idx="237">
                  <c:v>23.7</c:v>
                </c:pt>
                <c:pt idx="238">
                  <c:v>23.8</c:v>
                </c:pt>
                <c:pt idx="239">
                  <c:v>23.9</c:v>
                </c:pt>
                <c:pt idx="240">
                  <c:v>24</c:v>
                </c:pt>
                <c:pt idx="241">
                  <c:v>24.1</c:v>
                </c:pt>
                <c:pt idx="242">
                  <c:v>24.2</c:v>
                </c:pt>
                <c:pt idx="243">
                  <c:v>24.3</c:v>
                </c:pt>
                <c:pt idx="244">
                  <c:v>24.4</c:v>
                </c:pt>
                <c:pt idx="245">
                  <c:v>24.5</c:v>
                </c:pt>
                <c:pt idx="246">
                  <c:v>24.6</c:v>
                </c:pt>
                <c:pt idx="247">
                  <c:v>24.7</c:v>
                </c:pt>
                <c:pt idx="248">
                  <c:v>24.8</c:v>
                </c:pt>
                <c:pt idx="249">
                  <c:v>24.9</c:v>
                </c:pt>
                <c:pt idx="250">
                  <c:v>25</c:v>
                </c:pt>
                <c:pt idx="251">
                  <c:v>25.1</c:v>
                </c:pt>
                <c:pt idx="252">
                  <c:v>25.2</c:v>
                </c:pt>
                <c:pt idx="253">
                  <c:v>25.3</c:v>
                </c:pt>
                <c:pt idx="254">
                  <c:v>25.4</c:v>
                </c:pt>
                <c:pt idx="255">
                  <c:v>25.5</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0</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00000000000003</c:v>
                </c:pt>
                <c:pt idx="323">
                  <c:v>32.299999999999997</c:v>
                </c:pt>
                <c:pt idx="324">
                  <c:v>32.4</c:v>
                </c:pt>
                <c:pt idx="325">
                  <c:v>32.5</c:v>
                </c:pt>
                <c:pt idx="326">
                  <c:v>32.6</c:v>
                </c:pt>
                <c:pt idx="327">
                  <c:v>32.700000000000003</c:v>
                </c:pt>
                <c:pt idx="328">
                  <c:v>32.799999999999997</c:v>
                </c:pt>
                <c:pt idx="329">
                  <c:v>32.9</c:v>
                </c:pt>
                <c:pt idx="330">
                  <c:v>33</c:v>
                </c:pt>
                <c:pt idx="331">
                  <c:v>33.1</c:v>
                </c:pt>
                <c:pt idx="332">
                  <c:v>33.200000000000003</c:v>
                </c:pt>
                <c:pt idx="333">
                  <c:v>33.299999999999997</c:v>
                </c:pt>
                <c:pt idx="334">
                  <c:v>33.4</c:v>
                </c:pt>
                <c:pt idx="335">
                  <c:v>33.5</c:v>
                </c:pt>
                <c:pt idx="336">
                  <c:v>33.6</c:v>
                </c:pt>
                <c:pt idx="337">
                  <c:v>33.700000000000003</c:v>
                </c:pt>
                <c:pt idx="338">
                  <c:v>33.799999999999997</c:v>
                </c:pt>
                <c:pt idx="339">
                  <c:v>33.9</c:v>
                </c:pt>
                <c:pt idx="340">
                  <c:v>34</c:v>
                </c:pt>
                <c:pt idx="341">
                  <c:v>34.1</c:v>
                </c:pt>
                <c:pt idx="342">
                  <c:v>34.200000000000003</c:v>
                </c:pt>
                <c:pt idx="343">
                  <c:v>34.299999999999997</c:v>
                </c:pt>
                <c:pt idx="344">
                  <c:v>34.4</c:v>
                </c:pt>
                <c:pt idx="345">
                  <c:v>34.5</c:v>
                </c:pt>
                <c:pt idx="346">
                  <c:v>34.6</c:v>
                </c:pt>
                <c:pt idx="347">
                  <c:v>34.700000000000003</c:v>
                </c:pt>
                <c:pt idx="348">
                  <c:v>34.799999999999997</c:v>
                </c:pt>
                <c:pt idx="349">
                  <c:v>34.9</c:v>
                </c:pt>
                <c:pt idx="350">
                  <c:v>35</c:v>
                </c:pt>
                <c:pt idx="351">
                  <c:v>35.1</c:v>
                </c:pt>
                <c:pt idx="352">
                  <c:v>35.200000000000003</c:v>
                </c:pt>
                <c:pt idx="353">
                  <c:v>35.299999999999997</c:v>
                </c:pt>
                <c:pt idx="354">
                  <c:v>35.4</c:v>
                </c:pt>
                <c:pt idx="355">
                  <c:v>35.5</c:v>
                </c:pt>
                <c:pt idx="356">
                  <c:v>35.6</c:v>
                </c:pt>
                <c:pt idx="357">
                  <c:v>35.700000000000003</c:v>
                </c:pt>
                <c:pt idx="358">
                  <c:v>35.799999999999997</c:v>
                </c:pt>
                <c:pt idx="359">
                  <c:v>35.9</c:v>
                </c:pt>
                <c:pt idx="360">
                  <c:v>36</c:v>
                </c:pt>
                <c:pt idx="361">
                  <c:v>36.1</c:v>
                </c:pt>
                <c:pt idx="362">
                  <c:v>36.200000000000003</c:v>
                </c:pt>
                <c:pt idx="363">
                  <c:v>36.299999999999997</c:v>
                </c:pt>
                <c:pt idx="364">
                  <c:v>36.4</c:v>
                </c:pt>
                <c:pt idx="365">
                  <c:v>36.5</c:v>
                </c:pt>
                <c:pt idx="366">
                  <c:v>36.6</c:v>
                </c:pt>
                <c:pt idx="367">
                  <c:v>36.700000000000003</c:v>
                </c:pt>
                <c:pt idx="368">
                  <c:v>36.799999999999997</c:v>
                </c:pt>
                <c:pt idx="369">
                  <c:v>36.9</c:v>
                </c:pt>
                <c:pt idx="370">
                  <c:v>37</c:v>
                </c:pt>
                <c:pt idx="371">
                  <c:v>37.1</c:v>
                </c:pt>
                <c:pt idx="372">
                  <c:v>37.200000000000003</c:v>
                </c:pt>
                <c:pt idx="373">
                  <c:v>37.299999999999997</c:v>
                </c:pt>
                <c:pt idx="374">
                  <c:v>37.4</c:v>
                </c:pt>
                <c:pt idx="375">
                  <c:v>37.5</c:v>
                </c:pt>
                <c:pt idx="376">
                  <c:v>37.6</c:v>
                </c:pt>
                <c:pt idx="377">
                  <c:v>37.700000000000003</c:v>
                </c:pt>
                <c:pt idx="378">
                  <c:v>37.799999999999997</c:v>
                </c:pt>
                <c:pt idx="379">
                  <c:v>37.9</c:v>
                </c:pt>
                <c:pt idx="380">
                  <c:v>38</c:v>
                </c:pt>
                <c:pt idx="381">
                  <c:v>38.1</c:v>
                </c:pt>
                <c:pt idx="382">
                  <c:v>38.200000000000003</c:v>
                </c:pt>
                <c:pt idx="383">
                  <c:v>38.299999999999997</c:v>
                </c:pt>
                <c:pt idx="384">
                  <c:v>38.4</c:v>
                </c:pt>
                <c:pt idx="385">
                  <c:v>38.5</c:v>
                </c:pt>
                <c:pt idx="386">
                  <c:v>38.6</c:v>
                </c:pt>
                <c:pt idx="387">
                  <c:v>38.700000000000003</c:v>
                </c:pt>
                <c:pt idx="388">
                  <c:v>38.799999999999997</c:v>
                </c:pt>
                <c:pt idx="389">
                  <c:v>38.9</c:v>
                </c:pt>
                <c:pt idx="390">
                  <c:v>39</c:v>
                </c:pt>
                <c:pt idx="391">
                  <c:v>39.1</c:v>
                </c:pt>
                <c:pt idx="392">
                  <c:v>39.200000000000003</c:v>
                </c:pt>
                <c:pt idx="393">
                  <c:v>39.299999999999997</c:v>
                </c:pt>
                <c:pt idx="394">
                  <c:v>39.4</c:v>
                </c:pt>
                <c:pt idx="395">
                  <c:v>39.5</c:v>
                </c:pt>
                <c:pt idx="396">
                  <c:v>39.6</c:v>
                </c:pt>
                <c:pt idx="397">
                  <c:v>39.700000000000003</c:v>
                </c:pt>
                <c:pt idx="398">
                  <c:v>39.799999999999997</c:v>
                </c:pt>
                <c:pt idx="399">
                  <c:v>39.9</c:v>
                </c:pt>
                <c:pt idx="400">
                  <c:v>40</c:v>
                </c:pt>
                <c:pt idx="401">
                  <c:v>40.1</c:v>
                </c:pt>
                <c:pt idx="402">
                  <c:v>40.200000000000003</c:v>
                </c:pt>
                <c:pt idx="403">
                  <c:v>40.299999999999997</c:v>
                </c:pt>
                <c:pt idx="404">
                  <c:v>40.4</c:v>
                </c:pt>
                <c:pt idx="405">
                  <c:v>40.5</c:v>
                </c:pt>
                <c:pt idx="406">
                  <c:v>40.6</c:v>
                </c:pt>
                <c:pt idx="407">
                  <c:v>40.700000000000003</c:v>
                </c:pt>
                <c:pt idx="408">
                  <c:v>40.799999999999997</c:v>
                </c:pt>
                <c:pt idx="409">
                  <c:v>40.9</c:v>
                </c:pt>
                <c:pt idx="410">
                  <c:v>41</c:v>
                </c:pt>
                <c:pt idx="411">
                  <c:v>41.1</c:v>
                </c:pt>
                <c:pt idx="412">
                  <c:v>41.2</c:v>
                </c:pt>
                <c:pt idx="413">
                  <c:v>41.3</c:v>
                </c:pt>
                <c:pt idx="414">
                  <c:v>41.4</c:v>
                </c:pt>
                <c:pt idx="415">
                  <c:v>41.5</c:v>
                </c:pt>
                <c:pt idx="416">
                  <c:v>41.6</c:v>
                </c:pt>
                <c:pt idx="417">
                  <c:v>41.7</c:v>
                </c:pt>
                <c:pt idx="418">
                  <c:v>41.8</c:v>
                </c:pt>
                <c:pt idx="419">
                  <c:v>41.9</c:v>
                </c:pt>
                <c:pt idx="420">
                  <c:v>42</c:v>
                </c:pt>
                <c:pt idx="421">
                  <c:v>42.1</c:v>
                </c:pt>
                <c:pt idx="422">
                  <c:v>42.2</c:v>
                </c:pt>
                <c:pt idx="423">
                  <c:v>42.3</c:v>
                </c:pt>
                <c:pt idx="424">
                  <c:v>42.4</c:v>
                </c:pt>
                <c:pt idx="425">
                  <c:v>42.5</c:v>
                </c:pt>
                <c:pt idx="426">
                  <c:v>42.6</c:v>
                </c:pt>
                <c:pt idx="427">
                  <c:v>42.7</c:v>
                </c:pt>
                <c:pt idx="428">
                  <c:v>42.8</c:v>
                </c:pt>
                <c:pt idx="429">
                  <c:v>42.9</c:v>
                </c:pt>
                <c:pt idx="430">
                  <c:v>43</c:v>
                </c:pt>
                <c:pt idx="431">
                  <c:v>43.1</c:v>
                </c:pt>
                <c:pt idx="432">
                  <c:v>43.2</c:v>
                </c:pt>
                <c:pt idx="433">
                  <c:v>43.3</c:v>
                </c:pt>
                <c:pt idx="434">
                  <c:v>43.4</c:v>
                </c:pt>
                <c:pt idx="435">
                  <c:v>43.5</c:v>
                </c:pt>
                <c:pt idx="436">
                  <c:v>43.6</c:v>
                </c:pt>
                <c:pt idx="437">
                  <c:v>43.7</c:v>
                </c:pt>
                <c:pt idx="438">
                  <c:v>43.8</c:v>
                </c:pt>
                <c:pt idx="439">
                  <c:v>43.9</c:v>
                </c:pt>
                <c:pt idx="440">
                  <c:v>44</c:v>
                </c:pt>
                <c:pt idx="441">
                  <c:v>44.1</c:v>
                </c:pt>
                <c:pt idx="442">
                  <c:v>44.2</c:v>
                </c:pt>
                <c:pt idx="443">
                  <c:v>44.3</c:v>
                </c:pt>
                <c:pt idx="444">
                  <c:v>44.4</c:v>
                </c:pt>
                <c:pt idx="445">
                  <c:v>44.5</c:v>
                </c:pt>
                <c:pt idx="446">
                  <c:v>44.6</c:v>
                </c:pt>
                <c:pt idx="447">
                  <c:v>44.7</c:v>
                </c:pt>
                <c:pt idx="448">
                  <c:v>44.8</c:v>
                </c:pt>
                <c:pt idx="449">
                  <c:v>44.9</c:v>
                </c:pt>
                <c:pt idx="450">
                  <c:v>45</c:v>
                </c:pt>
                <c:pt idx="451">
                  <c:v>45.1</c:v>
                </c:pt>
                <c:pt idx="452">
                  <c:v>45.2</c:v>
                </c:pt>
                <c:pt idx="453">
                  <c:v>45.3</c:v>
                </c:pt>
                <c:pt idx="454">
                  <c:v>45.4</c:v>
                </c:pt>
                <c:pt idx="455">
                  <c:v>45.5</c:v>
                </c:pt>
                <c:pt idx="456">
                  <c:v>45.6</c:v>
                </c:pt>
                <c:pt idx="457">
                  <c:v>45.7</c:v>
                </c:pt>
                <c:pt idx="458">
                  <c:v>45.8</c:v>
                </c:pt>
                <c:pt idx="459">
                  <c:v>45.9</c:v>
                </c:pt>
                <c:pt idx="460">
                  <c:v>46</c:v>
                </c:pt>
                <c:pt idx="461">
                  <c:v>46.1</c:v>
                </c:pt>
                <c:pt idx="462">
                  <c:v>46.2</c:v>
                </c:pt>
                <c:pt idx="463">
                  <c:v>46.3</c:v>
                </c:pt>
                <c:pt idx="464">
                  <c:v>46.4</c:v>
                </c:pt>
                <c:pt idx="465">
                  <c:v>46.5</c:v>
                </c:pt>
                <c:pt idx="466">
                  <c:v>46.6</c:v>
                </c:pt>
                <c:pt idx="467">
                  <c:v>46.7</c:v>
                </c:pt>
                <c:pt idx="468">
                  <c:v>46.8</c:v>
                </c:pt>
                <c:pt idx="469">
                  <c:v>46.9</c:v>
                </c:pt>
                <c:pt idx="470">
                  <c:v>47</c:v>
                </c:pt>
                <c:pt idx="471">
                  <c:v>47.1</c:v>
                </c:pt>
                <c:pt idx="472">
                  <c:v>47.2</c:v>
                </c:pt>
                <c:pt idx="473">
                  <c:v>47.3</c:v>
                </c:pt>
                <c:pt idx="474">
                  <c:v>47.4</c:v>
                </c:pt>
                <c:pt idx="475">
                  <c:v>47.5</c:v>
                </c:pt>
                <c:pt idx="476">
                  <c:v>47.6</c:v>
                </c:pt>
                <c:pt idx="477">
                  <c:v>47.7</c:v>
                </c:pt>
                <c:pt idx="478">
                  <c:v>47.8</c:v>
                </c:pt>
                <c:pt idx="479">
                  <c:v>47.9</c:v>
                </c:pt>
                <c:pt idx="480">
                  <c:v>48</c:v>
                </c:pt>
                <c:pt idx="481">
                  <c:v>48.1</c:v>
                </c:pt>
                <c:pt idx="482">
                  <c:v>48.2</c:v>
                </c:pt>
                <c:pt idx="483">
                  <c:v>48.3</c:v>
                </c:pt>
                <c:pt idx="484">
                  <c:v>48.4</c:v>
                </c:pt>
                <c:pt idx="485">
                  <c:v>48.5</c:v>
                </c:pt>
                <c:pt idx="486">
                  <c:v>48.6</c:v>
                </c:pt>
                <c:pt idx="487">
                  <c:v>48.7</c:v>
                </c:pt>
                <c:pt idx="488">
                  <c:v>48.8</c:v>
                </c:pt>
                <c:pt idx="489">
                  <c:v>48.9</c:v>
                </c:pt>
                <c:pt idx="490">
                  <c:v>49</c:v>
                </c:pt>
                <c:pt idx="491">
                  <c:v>49.1</c:v>
                </c:pt>
                <c:pt idx="492">
                  <c:v>49.2</c:v>
                </c:pt>
                <c:pt idx="493">
                  <c:v>49.3</c:v>
                </c:pt>
                <c:pt idx="494">
                  <c:v>49.4</c:v>
                </c:pt>
                <c:pt idx="495">
                  <c:v>49.5</c:v>
                </c:pt>
                <c:pt idx="496">
                  <c:v>49.6</c:v>
                </c:pt>
                <c:pt idx="497">
                  <c:v>49.7</c:v>
                </c:pt>
                <c:pt idx="498">
                  <c:v>49.8</c:v>
                </c:pt>
                <c:pt idx="499">
                  <c:v>49.9</c:v>
                </c:pt>
                <c:pt idx="500">
                  <c:v>50</c:v>
                </c:pt>
                <c:pt idx="501">
                  <c:v>50.1</c:v>
                </c:pt>
                <c:pt idx="502">
                  <c:v>50.2</c:v>
                </c:pt>
                <c:pt idx="503">
                  <c:v>50.3</c:v>
                </c:pt>
                <c:pt idx="504">
                  <c:v>50.4</c:v>
                </c:pt>
                <c:pt idx="505">
                  <c:v>50.5</c:v>
                </c:pt>
                <c:pt idx="506">
                  <c:v>50.6</c:v>
                </c:pt>
                <c:pt idx="507">
                  <c:v>50.7</c:v>
                </c:pt>
                <c:pt idx="508">
                  <c:v>50.8</c:v>
                </c:pt>
                <c:pt idx="509">
                  <c:v>50.9</c:v>
                </c:pt>
                <c:pt idx="510">
                  <c:v>51</c:v>
                </c:pt>
                <c:pt idx="511">
                  <c:v>51.1</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0</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099999999999994</c:v>
                </c:pt>
                <c:pt idx="642">
                  <c:v>64.2</c:v>
                </c:pt>
                <c:pt idx="643">
                  <c:v>64.3</c:v>
                </c:pt>
                <c:pt idx="644">
                  <c:v>64.400000000000006</c:v>
                </c:pt>
                <c:pt idx="645">
                  <c:v>64.5</c:v>
                </c:pt>
                <c:pt idx="646">
                  <c:v>64.599999999999994</c:v>
                </c:pt>
                <c:pt idx="647">
                  <c:v>64.7</c:v>
                </c:pt>
                <c:pt idx="648">
                  <c:v>64.8</c:v>
                </c:pt>
                <c:pt idx="649">
                  <c:v>64.900000000000006</c:v>
                </c:pt>
                <c:pt idx="650">
                  <c:v>65</c:v>
                </c:pt>
                <c:pt idx="651">
                  <c:v>65.099999999999994</c:v>
                </c:pt>
                <c:pt idx="652">
                  <c:v>65.2</c:v>
                </c:pt>
                <c:pt idx="653">
                  <c:v>65.3</c:v>
                </c:pt>
                <c:pt idx="654">
                  <c:v>65.400000000000006</c:v>
                </c:pt>
                <c:pt idx="655">
                  <c:v>65.5</c:v>
                </c:pt>
                <c:pt idx="656">
                  <c:v>65.599999999999994</c:v>
                </c:pt>
                <c:pt idx="657">
                  <c:v>65.7</c:v>
                </c:pt>
                <c:pt idx="658">
                  <c:v>65.8</c:v>
                </c:pt>
                <c:pt idx="659">
                  <c:v>65.900000000000006</c:v>
                </c:pt>
                <c:pt idx="660">
                  <c:v>66</c:v>
                </c:pt>
                <c:pt idx="661">
                  <c:v>66.099999999999994</c:v>
                </c:pt>
                <c:pt idx="662">
                  <c:v>66.2</c:v>
                </c:pt>
                <c:pt idx="663">
                  <c:v>66.3</c:v>
                </c:pt>
                <c:pt idx="664">
                  <c:v>66.400000000000006</c:v>
                </c:pt>
                <c:pt idx="665">
                  <c:v>66.5</c:v>
                </c:pt>
                <c:pt idx="666">
                  <c:v>66.599999999999994</c:v>
                </c:pt>
                <c:pt idx="667">
                  <c:v>66.7</c:v>
                </c:pt>
                <c:pt idx="668">
                  <c:v>66.8</c:v>
                </c:pt>
                <c:pt idx="669">
                  <c:v>66.900000000000006</c:v>
                </c:pt>
                <c:pt idx="670">
                  <c:v>67</c:v>
                </c:pt>
                <c:pt idx="671">
                  <c:v>67.099999999999994</c:v>
                </c:pt>
                <c:pt idx="672">
                  <c:v>67.2</c:v>
                </c:pt>
                <c:pt idx="673">
                  <c:v>67.3</c:v>
                </c:pt>
                <c:pt idx="674">
                  <c:v>67.400000000000006</c:v>
                </c:pt>
                <c:pt idx="675">
                  <c:v>67.5</c:v>
                </c:pt>
                <c:pt idx="676">
                  <c:v>67.599999999999994</c:v>
                </c:pt>
                <c:pt idx="677">
                  <c:v>67.7</c:v>
                </c:pt>
                <c:pt idx="678">
                  <c:v>67.8</c:v>
                </c:pt>
                <c:pt idx="679">
                  <c:v>67.900000000000006</c:v>
                </c:pt>
                <c:pt idx="680">
                  <c:v>68</c:v>
                </c:pt>
                <c:pt idx="681">
                  <c:v>68.099999999999994</c:v>
                </c:pt>
                <c:pt idx="682">
                  <c:v>68.2</c:v>
                </c:pt>
                <c:pt idx="683">
                  <c:v>68.3</c:v>
                </c:pt>
                <c:pt idx="684">
                  <c:v>68.400000000000006</c:v>
                </c:pt>
                <c:pt idx="685">
                  <c:v>68.5</c:v>
                </c:pt>
                <c:pt idx="686">
                  <c:v>68.599999999999994</c:v>
                </c:pt>
                <c:pt idx="687">
                  <c:v>68.7</c:v>
                </c:pt>
                <c:pt idx="688">
                  <c:v>68.8</c:v>
                </c:pt>
                <c:pt idx="689">
                  <c:v>68.900000000000006</c:v>
                </c:pt>
                <c:pt idx="690">
                  <c:v>69</c:v>
                </c:pt>
                <c:pt idx="691">
                  <c:v>69.099999999999994</c:v>
                </c:pt>
                <c:pt idx="692">
                  <c:v>69.2</c:v>
                </c:pt>
                <c:pt idx="693">
                  <c:v>69.3</c:v>
                </c:pt>
                <c:pt idx="694">
                  <c:v>69.400000000000006</c:v>
                </c:pt>
                <c:pt idx="695">
                  <c:v>69.5</c:v>
                </c:pt>
                <c:pt idx="696">
                  <c:v>69.599999999999994</c:v>
                </c:pt>
                <c:pt idx="697">
                  <c:v>69.7</c:v>
                </c:pt>
                <c:pt idx="698">
                  <c:v>69.8</c:v>
                </c:pt>
                <c:pt idx="699">
                  <c:v>69.900000000000006</c:v>
                </c:pt>
                <c:pt idx="700">
                  <c:v>70</c:v>
                </c:pt>
                <c:pt idx="701">
                  <c:v>70.099999999999994</c:v>
                </c:pt>
                <c:pt idx="702">
                  <c:v>70.2</c:v>
                </c:pt>
                <c:pt idx="703">
                  <c:v>70.3</c:v>
                </c:pt>
                <c:pt idx="704">
                  <c:v>70.400000000000006</c:v>
                </c:pt>
                <c:pt idx="705">
                  <c:v>70.5</c:v>
                </c:pt>
                <c:pt idx="706">
                  <c:v>70.599999999999994</c:v>
                </c:pt>
                <c:pt idx="707">
                  <c:v>70.7</c:v>
                </c:pt>
                <c:pt idx="708">
                  <c:v>70.8</c:v>
                </c:pt>
                <c:pt idx="709">
                  <c:v>70.900000000000006</c:v>
                </c:pt>
                <c:pt idx="710">
                  <c:v>71</c:v>
                </c:pt>
                <c:pt idx="711">
                  <c:v>71.099999999999994</c:v>
                </c:pt>
                <c:pt idx="712">
                  <c:v>71.2</c:v>
                </c:pt>
                <c:pt idx="713">
                  <c:v>71.3</c:v>
                </c:pt>
                <c:pt idx="714">
                  <c:v>71.400000000000006</c:v>
                </c:pt>
                <c:pt idx="715">
                  <c:v>71.5</c:v>
                </c:pt>
                <c:pt idx="716">
                  <c:v>71.599999999999994</c:v>
                </c:pt>
                <c:pt idx="717">
                  <c:v>71.7</c:v>
                </c:pt>
                <c:pt idx="718">
                  <c:v>71.8</c:v>
                </c:pt>
                <c:pt idx="719">
                  <c:v>71.900000000000006</c:v>
                </c:pt>
                <c:pt idx="720">
                  <c:v>72</c:v>
                </c:pt>
                <c:pt idx="721">
                  <c:v>72.099999999999994</c:v>
                </c:pt>
                <c:pt idx="722">
                  <c:v>72.2</c:v>
                </c:pt>
                <c:pt idx="723">
                  <c:v>72.3</c:v>
                </c:pt>
                <c:pt idx="724">
                  <c:v>72.400000000000006</c:v>
                </c:pt>
                <c:pt idx="725">
                  <c:v>72.5</c:v>
                </c:pt>
                <c:pt idx="726">
                  <c:v>72.599999999999994</c:v>
                </c:pt>
                <c:pt idx="727">
                  <c:v>72.7</c:v>
                </c:pt>
                <c:pt idx="728">
                  <c:v>72.8</c:v>
                </c:pt>
                <c:pt idx="729">
                  <c:v>72.900000000000006</c:v>
                </c:pt>
                <c:pt idx="730">
                  <c:v>73</c:v>
                </c:pt>
                <c:pt idx="731">
                  <c:v>73.099999999999994</c:v>
                </c:pt>
                <c:pt idx="732">
                  <c:v>73.2</c:v>
                </c:pt>
                <c:pt idx="733">
                  <c:v>73.3</c:v>
                </c:pt>
                <c:pt idx="734">
                  <c:v>73.400000000000006</c:v>
                </c:pt>
                <c:pt idx="735">
                  <c:v>73.5</c:v>
                </c:pt>
                <c:pt idx="736">
                  <c:v>73.599999999999994</c:v>
                </c:pt>
                <c:pt idx="737">
                  <c:v>73.7</c:v>
                </c:pt>
                <c:pt idx="738">
                  <c:v>73.8</c:v>
                </c:pt>
                <c:pt idx="739">
                  <c:v>73.900000000000006</c:v>
                </c:pt>
                <c:pt idx="740">
                  <c:v>74</c:v>
                </c:pt>
                <c:pt idx="741">
                  <c:v>74.099999999999994</c:v>
                </c:pt>
                <c:pt idx="742">
                  <c:v>74.2</c:v>
                </c:pt>
                <c:pt idx="743">
                  <c:v>74.3</c:v>
                </c:pt>
                <c:pt idx="744">
                  <c:v>74.400000000000006</c:v>
                </c:pt>
                <c:pt idx="745">
                  <c:v>74.5</c:v>
                </c:pt>
                <c:pt idx="746">
                  <c:v>74.599999999999994</c:v>
                </c:pt>
                <c:pt idx="747">
                  <c:v>74.7</c:v>
                </c:pt>
                <c:pt idx="748">
                  <c:v>74.8</c:v>
                </c:pt>
                <c:pt idx="749">
                  <c:v>74.900000000000006</c:v>
                </c:pt>
                <c:pt idx="750">
                  <c:v>75</c:v>
                </c:pt>
                <c:pt idx="751">
                  <c:v>75.099999999999994</c:v>
                </c:pt>
                <c:pt idx="752">
                  <c:v>75.2</c:v>
                </c:pt>
                <c:pt idx="753">
                  <c:v>75.3</c:v>
                </c:pt>
                <c:pt idx="754">
                  <c:v>75.400000000000006</c:v>
                </c:pt>
                <c:pt idx="755">
                  <c:v>75.5</c:v>
                </c:pt>
                <c:pt idx="756">
                  <c:v>75.599999999999994</c:v>
                </c:pt>
                <c:pt idx="757">
                  <c:v>75.7</c:v>
                </c:pt>
                <c:pt idx="758">
                  <c:v>75.8</c:v>
                </c:pt>
                <c:pt idx="759">
                  <c:v>75.900000000000006</c:v>
                </c:pt>
                <c:pt idx="760">
                  <c:v>76</c:v>
                </c:pt>
                <c:pt idx="761">
                  <c:v>76.099999999999994</c:v>
                </c:pt>
                <c:pt idx="762">
                  <c:v>76.2</c:v>
                </c:pt>
                <c:pt idx="763">
                  <c:v>76.3</c:v>
                </c:pt>
                <c:pt idx="764">
                  <c:v>76.400000000000006</c:v>
                </c:pt>
                <c:pt idx="765">
                  <c:v>76.5</c:v>
                </c:pt>
                <c:pt idx="766">
                  <c:v>76.599999999999994</c:v>
                </c:pt>
                <c:pt idx="767">
                  <c:v>76.7</c:v>
                </c:pt>
                <c:pt idx="768">
                  <c:v>76.8</c:v>
                </c:pt>
                <c:pt idx="769">
                  <c:v>76.900000000000006</c:v>
                </c:pt>
                <c:pt idx="770">
                  <c:v>77</c:v>
                </c:pt>
                <c:pt idx="771">
                  <c:v>77.099999999999994</c:v>
                </c:pt>
                <c:pt idx="772">
                  <c:v>77.2</c:v>
                </c:pt>
                <c:pt idx="773">
                  <c:v>77.3</c:v>
                </c:pt>
                <c:pt idx="774">
                  <c:v>77.400000000000006</c:v>
                </c:pt>
                <c:pt idx="775">
                  <c:v>77.5</c:v>
                </c:pt>
                <c:pt idx="776">
                  <c:v>77.599999999999994</c:v>
                </c:pt>
                <c:pt idx="777">
                  <c:v>77.7</c:v>
                </c:pt>
                <c:pt idx="778">
                  <c:v>77.8</c:v>
                </c:pt>
                <c:pt idx="779">
                  <c:v>77.900000000000006</c:v>
                </c:pt>
                <c:pt idx="780">
                  <c:v>78</c:v>
                </c:pt>
                <c:pt idx="781">
                  <c:v>78.099999999999994</c:v>
                </c:pt>
                <c:pt idx="782">
                  <c:v>78.2</c:v>
                </c:pt>
                <c:pt idx="783">
                  <c:v>78.3</c:v>
                </c:pt>
                <c:pt idx="784">
                  <c:v>78.400000000000006</c:v>
                </c:pt>
                <c:pt idx="785">
                  <c:v>78.5</c:v>
                </c:pt>
                <c:pt idx="786">
                  <c:v>78.599999999999994</c:v>
                </c:pt>
                <c:pt idx="787">
                  <c:v>78.7</c:v>
                </c:pt>
                <c:pt idx="788">
                  <c:v>78.8</c:v>
                </c:pt>
                <c:pt idx="789">
                  <c:v>78.900000000000006</c:v>
                </c:pt>
                <c:pt idx="790">
                  <c:v>79</c:v>
                </c:pt>
                <c:pt idx="791">
                  <c:v>79.099999999999994</c:v>
                </c:pt>
                <c:pt idx="792">
                  <c:v>79.2</c:v>
                </c:pt>
                <c:pt idx="793">
                  <c:v>79.3</c:v>
                </c:pt>
                <c:pt idx="794">
                  <c:v>79.400000000000006</c:v>
                </c:pt>
                <c:pt idx="795">
                  <c:v>79.5</c:v>
                </c:pt>
                <c:pt idx="796">
                  <c:v>79.599999999999994</c:v>
                </c:pt>
                <c:pt idx="797">
                  <c:v>79.7</c:v>
                </c:pt>
                <c:pt idx="798">
                  <c:v>79.8</c:v>
                </c:pt>
                <c:pt idx="799">
                  <c:v>79.900000000000006</c:v>
                </c:pt>
                <c:pt idx="800">
                  <c:v>80</c:v>
                </c:pt>
                <c:pt idx="801">
                  <c:v>80.099999999999994</c:v>
                </c:pt>
                <c:pt idx="802">
                  <c:v>80.2</c:v>
                </c:pt>
                <c:pt idx="803">
                  <c:v>80.3</c:v>
                </c:pt>
                <c:pt idx="804">
                  <c:v>80.400000000000006</c:v>
                </c:pt>
                <c:pt idx="805">
                  <c:v>80.5</c:v>
                </c:pt>
                <c:pt idx="806">
                  <c:v>80.599999999999994</c:v>
                </c:pt>
                <c:pt idx="807">
                  <c:v>80.7</c:v>
                </c:pt>
                <c:pt idx="808">
                  <c:v>80.8</c:v>
                </c:pt>
                <c:pt idx="809">
                  <c:v>80.900000000000006</c:v>
                </c:pt>
                <c:pt idx="810">
                  <c:v>81</c:v>
                </c:pt>
                <c:pt idx="811">
                  <c:v>81.099999999999994</c:v>
                </c:pt>
                <c:pt idx="812">
                  <c:v>81.2</c:v>
                </c:pt>
                <c:pt idx="813">
                  <c:v>81.3</c:v>
                </c:pt>
                <c:pt idx="814">
                  <c:v>81.400000000000006</c:v>
                </c:pt>
                <c:pt idx="815">
                  <c:v>81.5</c:v>
                </c:pt>
                <c:pt idx="816">
                  <c:v>81.599999999999994</c:v>
                </c:pt>
                <c:pt idx="817">
                  <c:v>81.7</c:v>
                </c:pt>
                <c:pt idx="818">
                  <c:v>81.8</c:v>
                </c:pt>
                <c:pt idx="819">
                  <c:v>81.900000000000006</c:v>
                </c:pt>
                <c:pt idx="820">
                  <c:v>82</c:v>
                </c:pt>
                <c:pt idx="821">
                  <c:v>82.1</c:v>
                </c:pt>
                <c:pt idx="822">
                  <c:v>82.2</c:v>
                </c:pt>
                <c:pt idx="823">
                  <c:v>82.3</c:v>
                </c:pt>
                <c:pt idx="824">
                  <c:v>82.4</c:v>
                </c:pt>
                <c:pt idx="825">
                  <c:v>82.5</c:v>
                </c:pt>
                <c:pt idx="826">
                  <c:v>82.6</c:v>
                </c:pt>
                <c:pt idx="827">
                  <c:v>82.7</c:v>
                </c:pt>
                <c:pt idx="828">
                  <c:v>82.8</c:v>
                </c:pt>
                <c:pt idx="829">
                  <c:v>82.9</c:v>
                </c:pt>
                <c:pt idx="830">
                  <c:v>83</c:v>
                </c:pt>
                <c:pt idx="831">
                  <c:v>83.1</c:v>
                </c:pt>
                <c:pt idx="832">
                  <c:v>83.2</c:v>
                </c:pt>
                <c:pt idx="833">
                  <c:v>83.3</c:v>
                </c:pt>
                <c:pt idx="834">
                  <c:v>83.4</c:v>
                </c:pt>
                <c:pt idx="835">
                  <c:v>83.5</c:v>
                </c:pt>
                <c:pt idx="836">
                  <c:v>83.6</c:v>
                </c:pt>
                <c:pt idx="837">
                  <c:v>83.7</c:v>
                </c:pt>
                <c:pt idx="838">
                  <c:v>83.8</c:v>
                </c:pt>
                <c:pt idx="839">
                  <c:v>83.9</c:v>
                </c:pt>
                <c:pt idx="840">
                  <c:v>84</c:v>
                </c:pt>
                <c:pt idx="841">
                  <c:v>84.1</c:v>
                </c:pt>
                <c:pt idx="842">
                  <c:v>84.2</c:v>
                </c:pt>
                <c:pt idx="843">
                  <c:v>84.3</c:v>
                </c:pt>
                <c:pt idx="844">
                  <c:v>84.4</c:v>
                </c:pt>
                <c:pt idx="845">
                  <c:v>84.5</c:v>
                </c:pt>
                <c:pt idx="846">
                  <c:v>84.6</c:v>
                </c:pt>
                <c:pt idx="847">
                  <c:v>84.7</c:v>
                </c:pt>
                <c:pt idx="848">
                  <c:v>84.8</c:v>
                </c:pt>
                <c:pt idx="849">
                  <c:v>84.9</c:v>
                </c:pt>
                <c:pt idx="850">
                  <c:v>85</c:v>
                </c:pt>
                <c:pt idx="851">
                  <c:v>85.1</c:v>
                </c:pt>
                <c:pt idx="852">
                  <c:v>85.2</c:v>
                </c:pt>
                <c:pt idx="853">
                  <c:v>85.3</c:v>
                </c:pt>
                <c:pt idx="854">
                  <c:v>85.4</c:v>
                </c:pt>
                <c:pt idx="855">
                  <c:v>85.5</c:v>
                </c:pt>
                <c:pt idx="856">
                  <c:v>85.6</c:v>
                </c:pt>
                <c:pt idx="857">
                  <c:v>85.7</c:v>
                </c:pt>
                <c:pt idx="858">
                  <c:v>85.8</c:v>
                </c:pt>
                <c:pt idx="859">
                  <c:v>85.9</c:v>
                </c:pt>
                <c:pt idx="860">
                  <c:v>86</c:v>
                </c:pt>
                <c:pt idx="861">
                  <c:v>86.1</c:v>
                </c:pt>
                <c:pt idx="862">
                  <c:v>86.2</c:v>
                </c:pt>
                <c:pt idx="863">
                  <c:v>86.3</c:v>
                </c:pt>
                <c:pt idx="864">
                  <c:v>86.4</c:v>
                </c:pt>
                <c:pt idx="865">
                  <c:v>86.5</c:v>
                </c:pt>
                <c:pt idx="866">
                  <c:v>86.6</c:v>
                </c:pt>
                <c:pt idx="867">
                  <c:v>86.7</c:v>
                </c:pt>
                <c:pt idx="868">
                  <c:v>86.8</c:v>
                </c:pt>
                <c:pt idx="869">
                  <c:v>86.9</c:v>
                </c:pt>
                <c:pt idx="870">
                  <c:v>87</c:v>
                </c:pt>
                <c:pt idx="871">
                  <c:v>87.1</c:v>
                </c:pt>
                <c:pt idx="872">
                  <c:v>87.2</c:v>
                </c:pt>
                <c:pt idx="873">
                  <c:v>87.3</c:v>
                </c:pt>
                <c:pt idx="874">
                  <c:v>87.4</c:v>
                </c:pt>
                <c:pt idx="875">
                  <c:v>87.5</c:v>
                </c:pt>
                <c:pt idx="876">
                  <c:v>87.6</c:v>
                </c:pt>
                <c:pt idx="877">
                  <c:v>87.7</c:v>
                </c:pt>
                <c:pt idx="878">
                  <c:v>87.8</c:v>
                </c:pt>
                <c:pt idx="879">
                  <c:v>87.9</c:v>
                </c:pt>
                <c:pt idx="880">
                  <c:v>88</c:v>
                </c:pt>
                <c:pt idx="881">
                  <c:v>88.1</c:v>
                </c:pt>
                <c:pt idx="882">
                  <c:v>88.2</c:v>
                </c:pt>
                <c:pt idx="883">
                  <c:v>88.3</c:v>
                </c:pt>
                <c:pt idx="884">
                  <c:v>88.4</c:v>
                </c:pt>
                <c:pt idx="885">
                  <c:v>88.5</c:v>
                </c:pt>
                <c:pt idx="886">
                  <c:v>88.6</c:v>
                </c:pt>
                <c:pt idx="887">
                  <c:v>88.7</c:v>
                </c:pt>
                <c:pt idx="888">
                  <c:v>88.8</c:v>
                </c:pt>
                <c:pt idx="889">
                  <c:v>88.9</c:v>
                </c:pt>
                <c:pt idx="890">
                  <c:v>89</c:v>
                </c:pt>
                <c:pt idx="891">
                  <c:v>89.1</c:v>
                </c:pt>
                <c:pt idx="892">
                  <c:v>89.2</c:v>
                </c:pt>
                <c:pt idx="893">
                  <c:v>89.3</c:v>
                </c:pt>
                <c:pt idx="894">
                  <c:v>89.4</c:v>
                </c:pt>
                <c:pt idx="895">
                  <c:v>89.5</c:v>
                </c:pt>
                <c:pt idx="896">
                  <c:v>89.6</c:v>
                </c:pt>
                <c:pt idx="897">
                  <c:v>89.7</c:v>
                </c:pt>
                <c:pt idx="898">
                  <c:v>89.8</c:v>
                </c:pt>
                <c:pt idx="899">
                  <c:v>89.9</c:v>
                </c:pt>
                <c:pt idx="900">
                  <c:v>90</c:v>
                </c:pt>
                <c:pt idx="901">
                  <c:v>90.1</c:v>
                </c:pt>
                <c:pt idx="902">
                  <c:v>90.2</c:v>
                </c:pt>
                <c:pt idx="903">
                  <c:v>90.3</c:v>
                </c:pt>
                <c:pt idx="904">
                  <c:v>90.4</c:v>
                </c:pt>
                <c:pt idx="905">
                  <c:v>90.5</c:v>
                </c:pt>
                <c:pt idx="906">
                  <c:v>90.6</c:v>
                </c:pt>
                <c:pt idx="907">
                  <c:v>90.7</c:v>
                </c:pt>
                <c:pt idx="908">
                  <c:v>90.8</c:v>
                </c:pt>
                <c:pt idx="909">
                  <c:v>90.9</c:v>
                </c:pt>
                <c:pt idx="910">
                  <c:v>91</c:v>
                </c:pt>
                <c:pt idx="911">
                  <c:v>91.1</c:v>
                </c:pt>
                <c:pt idx="912">
                  <c:v>91.2</c:v>
                </c:pt>
                <c:pt idx="913">
                  <c:v>91.3</c:v>
                </c:pt>
                <c:pt idx="914">
                  <c:v>91.4</c:v>
                </c:pt>
                <c:pt idx="915">
                  <c:v>91.5</c:v>
                </c:pt>
                <c:pt idx="916">
                  <c:v>91.6</c:v>
                </c:pt>
                <c:pt idx="917">
                  <c:v>91.7</c:v>
                </c:pt>
                <c:pt idx="918">
                  <c:v>91.8</c:v>
                </c:pt>
                <c:pt idx="919">
                  <c:v>91.9</c:v>
                </c:pt>
                <c:pt idx="920">
                  <c:v>92</c:v>
                </c:pt>
                <c:pt idx="921">
                  <c:v>92.1</c:v>
                </c:pt>
                <c:pt idx="922">
                  <c:v>92.2</c:v>
                </c:pt>
                <c:pt idx="923">
                  <c:v>92.3</c:v>
                </c:pt>
                <c:pt idx="924">
                  <c:v>92.4</c:v>
                </c:pt>
                <c:pt idx="925">
                  <c:v>92.5</c:v>
                </c:pt>
                <c:pt idx="926">
                  <c:v>92.6</c:v>
                </c:pt>
                <c:pt idx="927">
                  <c:v>92.7</c:v>
                </c:pt>
                <c:pt idx="928">
                  <c:v>92.8</c:v>
                </c:pt>
                <c:pt idx="929">
                  <c:v>92.9</c:v>
                </c:pt>
                <c:pt idx="930">
                  <c:v>93</c:v>
                </c:pt>
                <c:pt idx="931">
                  <c:v>93.1</c:v>
                </c:pt>
                <c:pt idx="932">
                  <c:v>93.2</c:v>
                </c:pt>
                <c:pt idx="933">
                  <c:v>93.3</c:v>
                </c:pt>
                <c:pt idx="934">
                  <c:v>93.4</c:v>
                </c:pt>
                <c:pt idx="935">
                  <c:v>93.5</c:v>
                </c:pt>
                <c:pt idx="936">
                  <c:v>93.6</c:v>
                </c:pt>
                <c:pt idx="937">
                  <c:v>93.7</c:v>
                </c:pt>
                <c:pt idx="938">
                  <c:v>93.8</c:v>
                </c:pt>
                <c:pt idx="939">
                  <c:v>93.9</c:v>
                </c:pt>
                <c:pt idx="940">
                  <c:v>94</c:v>
                </c:pt>
                <c:pt idx="941">
                  <c:v>94.1</c:v>
                </c:pt>
                <c:pt idx="942">
                  <c:v>94.2</c:v>
                </c:pt>
                <c:pt idx="943">
                  <c:v>94.3</c:v>
                </c:pt>
                <c:pt idx="944">
                  <c:v>94.4</c:v>
                </c:pt>
                <c:pt idx="945">
                  <c:v>94.5</c:v>
                </c:pt>
                <c:pt idx="946">
                  <c:v>94.6</c:v>
                </c:pt>
                <c:pt idx="947">
                  <c:v>94.7</c:v>
                </c:pt>
                <c:pt idx="948">
                  <c:v>94.8</c:v>
                </c:pt>
                <c:pt idx="949">
                  <c:v>94.9</c:v>
                </c:pt>
                <c:pt idx="950">
                  <c:v>95</c:v>
                </c:pt>
                <c:pt idx="951">
                  <c:v>95.1</c:v>
                </c:pt>
                <c:pt idx="952">
                  <c:v>95.2</c:v>
                </c:pt>
                <c:pt idx="953">
                  <c:v>95.3</c:v>
                </c:pt>
                <c:pt idx="954">
                  <c:v>95.4</c:v>
                </c:pt>
                <c:pt idx="955">
                  <c:v>95.5</c:v>
                </c:pt>
                <c:pt idx="956">
                  <c:v>95.6</c:v>
                </c:pt>
                <c:pt idx="957">
                  <c:v>95.7</c:v>
                </c:pt>
                <c:pt idx="958">
                  <c:v>95.8</c:v>
                </c:pt>
                <c:pt idx="959">
                  <c:v>95.9</c:v>
                </c:pt>
                <c:pt idx="960">
                  <c:v>96</c:v>
                </c:pt>
                <c:pt idx="961">
                  <c:v>96.1</c:v>
                </c:pt>
                <c:pt idx="962">
                  <c:v>96.2</c:v>
                </c:pt>
                <c:pt idx="963">
                  <c:v>96.3</c:v>
                </c:pt>
                <c:pt idx="964">
                  <c:v>96.4</c:v>
                </c:pt>
                <c:pt idx="965">
                  <c:v>96.5</c:v>
                </c:pt>
                <c:pt idx="966">
                  <c:v>96.6</c:v>
                </c:pt>
                <c:pt idx="967">
                  <c:v>96.7</c:v>
                </c:pt>
                <c:pt idx="968">
                  <c:v>96.8</c:v>
                </c:pt>
                <c:pt idx="969">
                  <c:v>96.9</c:v>
                </c:pt>
                <c:pt idx="970">
                  <c:v>97</c:v>
                </c:pt>
                <c:pt idx="971">
                  <c:v>97.1</c:v>
                </c:pt>
                <c:pt idx="972">
                  <c:v>97.2</c:v>
                </c:pt>
                <c:pt idx="973">
                  <c:v>97.3</c:v>
                </c:pt>
                <c:pt idx="974">
                  <c:v>97.4</c:v>
                </c:pt>
                <c:pt idx="975">
                  <c:v>97.5</c:v>
                </c:pt>
                <c:pt idx="976">
                  <c:v>97.6</c:v>
                </c:pt>
                <c:pt idx="977">
                  <c:v>97.7</c:v>
                </c:pt>
                <c:pt idx="978">
                  <c:v>97.8</c:v>
                </c:pt>
                <c:pt idx="979">
                  <c:v>97.9</c:v>
                </c:pt>
                <c:pt idx="980">
                  <c:v>98</c:v>
                </c:pt>
                <c:pt idx="981">
                  <c:v>98.1</c:v>
                </c:pt>
                <c:pt idx="982">
                  <c:v>98.2</c:v>
                </c:pt>
                <c:pt idx="983">
                  <c:v>98.3</c:v>
                </c:pt>
                <c:pt idx="984">
                  <c:v>98.4</c:v>
                </c:pt>
                <c:pt idx="985">
                  <c:v>98.5</c:v>
                </c:pt>
                <c:pt idx="986">
                  <c:v>98.6</c:v>
                </c:pt>
                <c:pt idx="987">
                  <c:v>98.7</c:v>
                </c:pt>
                <c:pt idx="988">
                  <c:v>98.8</c:v>
                </c:pt>
                <c:pt idx="989">
                  <c:v>98.9</c:v>
                </c:pt>
                <c:pt idx="990">
                  <c:v>99</c:v>
                </c:pt>
                <c:pt idx="991">
                  <c:v>99.1</c:v>
                </c:pt>
                <c:pt idx="992">
                  <c:v>99.2</c:v>
                </c:pt>
                <c:pt idx="993">
                  <c:v>99.3</c:v>
                </c:pt>
                <c:pt idx="994">
                  <c:v>99.4</c:v>
                </c:pt>
                <c:pt idx="995">
                  <c:v>99.5</c:v>
                </c:pt>
                <c:pt idx="996">
                  <c:v>99.6</c:v>
                </c:pt>
                <c:pt idx="997">
                  <c:v>99.7</c:v>
                </c:pt>
                <c:pt idx="998">
                  <c:v>99.8</c:v>
                </c:pt>
                <c:pt idx="999">
                  <c:v>99.9</c:v>
                </c:pt>
                <c:pt idx="1000">
                  <c:v>100</c:v>
                </c:pt>
                <c:pt idx="1001">
                  <c:v>100.1</c:v>
                </c:pt>
                <c:pt idx="1002">
                  <c:v>100.2</c:v>
                </c:pt>
                <c:pt idx="1003">
                  <c:v>100.3</c:v>
                </c:pt>
                <c:pt idx="1004">
                  <c:v>100.4</c:v>
                </c:pt>
                <c:pt idx="1005">
                  <c:v>100.5</c:v>
                </c:pt>
                <c:pt idx="1006">
                  <c:v>100.6</c:v>
                </c:pt>
                <c:pt idx="1007">
                  <c:v>100.7</c:v>
                </c:pt>
                <c:pt idx="1008">
                  <c:v>100.8</c:v>
                </c:pt>
                <c:pt idx="1009">
                  <c:v>100.9</c:v>
                </c:pt>
                <c:pt idx="1010">
                  <c:v>101</c:v>
                </c:pt>
                <c:pt idx="1011">
                  <c:v>101.1</c:v>
                </c:pt>
                <c:pt idx="1012">
                  <c:v>101.2</c:v>
                </c:pt>
                <c:pt idx="1013">
                  <c:v>101.3</c:v>
                </c:pt>
                <c:pt idx="1014">
                  <c:v>101.4</c:v>
                </c:pt>
                <c:pt idx="1015">
                  <c:v>101.5</c:v>
                </c:pt>
                <c:pt idx="1016">
                  <c:v>101.6</c:v>
                </c:pt>
                <c:pt idx="1017">
                  <c:v>101.7</c:v>
                </c:pt>
                <c:pt idx="1018">
                  <c:v>101.8</c:v>
                </c:pt>
                <c:pt idx="1019">
                  <c:v>101.9</c:v>
                </c:pt>
                <c:pt idx="1020">
                  <c:v>102</c:v>
                </c:pt>
                <c:pt idx="1021">
                  <c:v>102.1</c:v>
                </c:pt>
                <c:pt idx="1022">
                  <c:v>102.2</c:v>
                </c:pt>
                <c:pt idx="1023">
                  <c:v>102.3</c:v>
                </c:pt>
                <c:pt idx="1024">
                  <c:v>102.4</c:v>
                </c:pt>
                <c:pt idx="1025">
                  <c:v>102.5</c:v>
                </c:pt>
                <c:pt idx="1026">
                  <c:v>102.6</c:v>
                </c:pt>
                <c:pt idx="1027">
                  <c:v>102.7</c:v>
                </c:pt>
                <c:pt idx="1028">
                  <c:v>102.8</c:v>
                </c:pt>
                <c:pt idx="1029">
                  <c:v>102.9</c:v>
                </c:pt>
              </c:numCache>
            </c:numRef>
          </c:xVal>
          <c:yVal>
            <c:numRef>
              <c:f>Sheet1!$L$4:$L$1033</c:f>
              <c:numCache>
                <c:formatCode>0.00E+00</c:formatCode>
                <c:ptCount val="1030"/>
                <c:pt idx="0">
                  <c:v>1.9093272673451723E-4</c:v>
                </c:pt>
                <c:pt idx="1">
                  <c:v>1.9093272673451723E-4</c:v>
                </c:pt>
                <c:pt idx="2">
                  <c:v>1.9093272673451723E-4</c:v>
                </c:pt>
                <c:pt idx="3">
                  <c:v>1.9093272673451723E-4</c:v>
                </c:pt>
                <c:pt idx="4">
                  <c:v>1.9093272673451723E-4</c:v>
                </c:pt>
                <c:pt idx="5">
                  <c:v>1.9093272673451723E-4</c:v>
                </c:pt>
                <c:pt idx="6">
                  <c:v>1.9093272673451723E-4</c:v>
                </c:pt>
                <c:pt idx="7">
                  <c:v>1.9093272673451723E-4</c:v>
                </c:pt>
                <c:pt idx="8">
                  <c:v>1.9093272673451723E-4</c:v>
                </c:pt>
                <c:pt idx="9">
                  <c:v>1.9093272673451723E-4</c:v>
                </c:pt>
                <c:pt idx="10">
                  <c:v>1.9093272673451723E-4</c:v>
                </c:pt>
                <c:pt idx="11">
                  <c:v>1.9093272673451723E-4</c:v>
                </c:pt>
                <c:pt idx="12">
                  <c:v>1.9093272673451723E-4</c:v>
                </c:pt>
                <c:pt idx="13">
                  <c:v>1.9093272673451723E-4</c:v>
                </c:pt>
                <c:pt idx="14">
                  <c:v>1.9093272673451723E-4</c:v>
                </c:pt>
                <c:pt idx="15">
                  <c:v>1.9093272673451723E-4</c:v>
                </c:pt>
                <c:pt idx="16">
                  <c:v>1.9093272673451723E-4</c:v>
                </c:pt>
                <c:pt idx="17">
                  <c:v>1.9093272673451723E-4</c:v>
                </c:pt>
                <c:pt idx="18">
                  <c:v>1.9093272673451723E-4</c:v>
                </c:pt>
                <c:pt idx="19">
                  <c:v>1.9093272673451723E-4</c:v>
                </c:pt>
                <c:pt idx="20">
                  <c:v>1.9093272673451723E-4</c:v>
                </c:pt>
                <c:pt idx="21">
                  <c:v>1.9093272673451723E-4</c:v>
                </c:pt>
                <c:pt idx="22">
                  <c:v>1.9093272673451723E-4</c:v>
                </c:pt>
                <c:pt idx="23">
                  <c:v>1.9093272673451723E-4</c:v>
                </c:pt>
                <c:pt idx="24">
                  <c:v>1.9093272673451723E-4</c:v>
                </c:pt>
                <c:pt idx="25">
                  <c:v>1.9093272673451723E-4</c:v>
                </c:pt>
                <c:pt idx="26">
                  <c:v>1.9093272673451723E-4</c:v>
                </c:pt>
                <c:pt idx="27">
                  <c:v>1.9093272673451723E-4</c:v>
                </c:pt>
                <c:pt idx="28">
                  <c:v>1.9093272673451723E-4</c:v>
                </c:pt>
                <c:pt idx="29">
                  <c:v>1.9093272673451723E-4</c:v>
                </c:pt>
                <c:pt idx="30">
                  <c:v>1.9093272673451723E-4</c:v>
                </c:pt>
                <c:pt idx="31">
                  <c:v>1.9093272673451723E-4</c:v>
                </c:pt>
                <c:pt idx="32">
                  <c:v>1.9093272673451723E-4</c:v>
                </c:pt>
                <c:pt idx="33">
                  <c:v>1.9093272673451723E-4</c:v>
                </c:pt>
                <c:pt idx="34">
                  <c:v>1.9093272673451723E-4</c:v>
                </c:pt>
                <c:pt idx="35">
                  <c:v>1.9093272673451723E-4</c:v>
                </c:pt>
                <c:pt idx="36">
                  <c:v>1.9093272673451723E-4</c:v>
                </c:pt>
                <c:pt idx="37">
                  <c:v>1.9093272673451723E-4</c:v>
                </c:pt>
                <c:pt idx="38">
                  <c:v>1.9093272673451723E-4</c:v>
                </c:pt>
                <c:pt idx="39">
                  <c:v>1.9093272673451723E-4</c:v>
                </c:pt>
                <c:pt idx="40">
                  <c:v>1.9093272673451723E-4</c:v>
                </c:pt>
                <c:pt idx="41">
                  <c:v>1.9093272673451723E-4</c:v>
                </c:pt>
                <c:pt idx="42">
                  <c:v>1.9093272673451723E-4</c:v>
                </c:pt>
                <c:pt idx="43">
                  <c:v>1.9093272673451723E-4</c:v>
                </c:pt>
                <c:pt idx="44">
                  <c:v>1.9093272673451723E-4</c:v>
                </c:pt>
                <c:pt idx="45">
                  <c:v>1.9093272673451723E-4</c:v>
                </c:pt>
                <c:pt idx="46">
                  <c:v>1.9093272673451723E-4</c:v>
                </c:pt>
                <c:pt idx="47">
                  <c:v>1.9093272673451723E-4</c:v>
                </c:pt>
                <c:pt idx="48">
                  <c:v>1.9093272673451723E-4</c:v>
                </c:pt>
                <c:pt idx="49">
                  <c:v>1.9093272673451723E-4</c:v>
                </c:pt>
                <c:pt idx="50">
                  <c:v>1.9093272673451723E-4</c:v>
                </c:pt>
                <c:pt idx="51">
                  <c:v>1.9093272673451723E-4</c:v>
                </c:pt>
                <c:pt idx="52">
                  <c:v>1.9093272673451723E-4</c:v>
                </c:pt>
                <c:pt idx="53">
                  <c:v>1.9093272673451723E-4</c:v>
                </c:pt>
                <c:pt idx="54">
                  <c:v>1.9093272673451723E-4</c:v>
                </c:pt>
                <c:pt idx="55">
                  <c:v>1.9093272673451723E-4</c:v>
                </c:pt>
                <c:pt idx="56">
                  <c:v>1.9093272673451723E-4</c:v>
                </c:pt>
                <c:pt idx="57">
                  <c:v>1.9093272673451723E-4</c:v>
                </c:pt>
                <c:pt idx="58">
                  <c:v>1.9093272673451723E-4</c:v>
                </c:pt>
                <c:pt idx="59">
                  <c:v>1.9093272673451723E-4</c:v>
                </c:pt>
                <c:pt idx="60">
                  <c:v>1.9093272673451723E-4</c:v>
                </c:pt>
                <c:pt idx="61">
                  <c:v>1.9093272673451723E-4</c:v>
                </c:pt>
                <c:pt idx="62">
                  <c:v>1.9093272673451723E-4</c:v>
                </c:pt>
                <c:pt idx="63">
                  <c:v>1.9093272673451723E-4</c:v>
                </c:pt>
                <c:pt idx="64">
                  <c:v>1.9093272673451723E-4</c:v>
                </c:pt>
                <c:pt idx="65">
                  <c:v>1.9093272673451723E-4</c:v>
                </c:pt>
                <c:pt idx="66">
                  <c:v>1.9093272673451723E-4</c:v>
                </c:pt>
                <c:pt idx="67">
                  <c:v>1.9093272673451723E-4</c:v>
                </c:pt>
                <c:pt idx="68">
                  <c:v>1.9093272673451723E-4</c:v>
                </c:pt>
                <c:pt idx="69">
                  <c:v>1.9093272673451723E-4</c:v>
                </c:pt>
                <c:pt idx="70">
                  <c:v>1.9093272673451723E-4</c:v>
                </c:pt>
                <c:pt idx="71">
                  <c:v>1.9093272673451723E-4</c:v>
                </c:pt>
                <c:pt idx="72">
                  <c:v>1.9093272673451723E-4</c:v>
                </c:pt>
                <c:pt idx="73">
                  <c:v>1.9093272673451723E-4</c:v>
                </c:pt>
                <c:pt idx="74">
                  <c:v>1.9093272673451723E-4</c:v>
                </c:pt>
                <c:pt idx="75">
                  <c:v>1.9093272673451723E-4</c:v>
                </c:pt>
                <c:pt idx="76">
                  <c:v>1.9093272673451723E-4</c:v>
                </c:pt>
                <c:pt idx="77">
                  <c:v>1.9093272673451723E-4</c:v>
                </c:pt>
                <c:pt idx="78">
                  <c:v>1.9093272673451723E-4</c:v>
                </c:pt>
                <c:pt idx="79">
                  <c:v>1.9093272673451723E-4</c:v>
                </c:pt>
                <c:pt idx="80">
                  <c:v>1.9093272673451723E-4</c:v>
                </c:pt>
                <c:pt idx="81">
                  <c:v>1.9093272673451723E-4</c:v>
                </c:pt>
                <c:pt idx="82">
                  <c:v>1.9093272673451723E-4</c:v>
                </c:pt>
                <c:pt idx="83">
                  <c:v>1.9093272673451723E-4</c:v>
                </c:pt>
                <c:pt idx="84">
                  <c:v>1.9093272673451723E-4</c:v>
                </c:pt>
                <c:pt idx="85">
                  <c:v>1.9093272673451723E-4</c:v>
                </c:pt>
                <c:pt idx="86">
                  <c:v>1.9093272673451723E-4</c:v>
                </c:pt>
                <c:pt idx="87">
                  <c:v>1.9093272673451723E-4</c:v>
                </c:pt>
                <c:pt idx="88">
                  <c:v>1.9093272673451723E-4</c:v>
                </c:pt>
                <c:pt idx="89">
                  <c:v>1.9093272673451723E-4</c:v>
                </c:pt>
                <c:pt idx="90">
                  <c:v>1.9093272673451723E-4</c:v>
                </c:pt>
                <c:pt idx="91">
                  <c:v>1.9093272673451723E-4</c:v>
                </c:pt>
                <c:pt idx="92">
                  <c:v>1.9093272673451723E-4</c:v>
                </c:pt>
                <c:pt idx="93">
                  <c:v>1.9093272673451723E-4</c:v>
                </c:pt>
                <c:pt idx="94">
                  <c:v>1.9093272673451723E-4</c:v>
                </c:pt>
                <c:pt idx="95">
                  <c:v>1.9093272673451723E-4</c:v>
                </c:pt>
                <c:pt idx="96">
                  <c:v>1.9093272673451723E-4</c:v>
                </c:pt>
                <c:pt idx="97">
                  <c:v>1.9093272673451723E-4</c:v>
                </c:pt>
                <c:pt idx="98">
                  <c:v>1.9093272673451723E-4</c:v>
                </c:pt>
                <c:pt idx="99">
                  <c:v>1.9093272673451723E-4</c:v>
                </c:pt>
                <c:pt idx="100">
                  <c:v>1.9093272673451723E-4</c:v>
                </c:pt>
                <c:pt idx="101">
                  <c:v>1.9093272673451723E-4</c:v>
                </c:pt>
                <c:pt idx="102">
                  <c:v>1.9093272673451723E-4</c:v>
                </c:pt>
                <c:pt idx="103">
                  <c:v>1.9093272673451723E-4</c:v>
                </c:pt>
                <c:pt idx="104">
                  <c:v>1.9093272673451723E-4</c:v>
                </c:pt>
                <c:pt idx="105">
                  <c:v>1.9093272673451723E-4</c:v>
                </c:pt>
                <c:pt idx="106">
                  <c:v>1.9093272673451723E-4</c:v>
                </c:pt>
                <c:pt idx="107">
                  <c:v>1.9093272673451723E-4</c:v>
                </c:pt>
                <c:pt idx="108">
                  <c:v>1.9093272673451723E-4</c:v>
                </c:pt>
                <c:pt idx="109">
                  <c:v>1.9093272673451723E-4</c:v>
                </c:pt>
                <c:pt idx="110">
                  <c:v>1.9093272673451723E-4</c:v>
                </c:pt>
                <c:pt idx="111">
                  <c:v>1.9093272673451723E-4</c:v>
                </c:pt>
                <c:pt idx="112">
                  <c:v>1.9093272673451723E-4</c:v>
                </c:pt>
                <c:pt idx="113">
                  <c:v>1.9111661902600956E-4</c:v>
                </c:pt>
                <c:pt idx="114">
                  <c:v>1.9111661902600956E-4</c:v>
                </c:pt>
                <c:pt idx="115">
                  <c:v>1.9111661902600956E-4</c:v>
                </c:pt>
                <c:pt idx="116">
                  <c:v>1.9111661902600956E-4</c:v>
                </c:pt>
                <c:pt idx="117">
                  <c:v>1.9111661902600956E-4</c:v>
                </c:pt>
                <c:pt idx="118">
                  <c:v>1.9111661902600956E-4</c:v>
                </c:pt>
                <c:pt idx="119">
                  <c:v>1.9111661902600956E-4</c:v>
                </c:pt>
                <c:pt idx="120">
                  <c:v>1.9111661902600956E-4</c:v>
                </c:pt>
                <c:pt idx="121">
                  <c:v>1.9111661902600956E-4</c:v>
                </c:pt>
                <c:pt idx="122">
                  <c:v>1.9111661902600956E-4</c:v>
                </c:pt>
                <c:pt idx="123">
                  <c:v>1.9111661902600956E-4</c:v>
                </c:pt>
                <c:pt idx="124">
                  <c:v>1.9111661902600956E-4</c:v>
                </c:pt>
                <c:pt idx="125">
                  <c:v>1.9111661902600956E-4</c:v>
                </c:pt>
                <c:pt idx="126">
                  <c:v>1.9111661902600956E-4</c:v>
                </c:pt>
                <c:pt idx="127">
                  <c:v>1.9111661902600956E-4</c:v>
                </c:pt>
                <c:pt idx="128">
                  <c:v>1.9111661902600956E-4</c:v>
                </c:pt>
                <c:pt idx="129">
                  <c:v>1.9111661902600956E-4</c:v>
                </c:pt>
                <c:pt idx="130">
                  <c:v>1.9111661902600956E-4</c:v>
                </c:pt>
                <c:pt idx="131">
                  <c:v>1.9093272673451723E-4</c:v>
                </c:pt>
                <c:pt idx="132">
                  <c:v>1.9093272673451723E-4</c:v>
                </c:pt>
                <c:pt idx="133">
                  <c:v>1.90748842738793E-4</c:v>
                </c:pt>
                <c:pt idx="134">
                  <c:v>1.8962338076785018E-4</c:v>
                </c:pt>
                <c:pt idx="135">
                  <c:v>1.8945746540583244E-4</c:v>
                </c:pt>
                <c:pt idx="136">
                  <c:v>1.8871084627675275E-4</c:v>
                </c:pt>
                <c:pt idx="137">
                  <c:v>1.8796422714767306E-4</c:v>
                </c:pt>
                <c:pt idx="138">
                  <c:v>1.8796422714767306E-4</c:v>
                </c:pt>
                <c:pt idx="139">
                  <c:v>1.8796422714767306E-4</c:v>
                </c:pt>
                <c:pt idx="140">
                  <c:v>1.8796422714767306E-4</c:v>
                </c:pt>
                <c:pt idx="141">
                  <c:v>1.8796422714767306E-4</c:v>
                </c:pt>
                <c:pt idx="142">
                  <c:v>1.8779831178565535E-4</c:v>
                </c:pt>
                <c:pt idx="143">
                  <c:v>1.8779831178565535E-4</c:v>
                </c:pt>
                <c:pt idx="144">
                  <c:v>1.8779831178565535E-4</c:v>
                </c:pt>
                <c:pt idx="145">
                  <c:v>1.8779831178565535E-4</c:v>
                </c:pt>
                <c:pt idx="146">
                  <c:v>1.8779831178565535E-4</c:v>
                </c:pt>
                <c:pt idx="147">
                  <c:v>1.8779831178565535E-4</c:v>
                </c:pt>
                <c:pt idx="148">
                  <c:v>1.8779831178565535E-4</c:v>
                </c:pt>
                <c:pt idx="149">
                  <c:v>1.8779831178565535E-4</c:v>
                </c:pt>
                <c:pt idx="150">
                  <c:v>1.8779831178565535E-4</c:v>
                </c:pt>
                <c:pt idx="151">
                  <c:v>1.8779831178565535E-4</c:v>
                </c:pt>
                <c:pt idx="152">
                  <c:v>1.8763239642363765E-4</c:v>
                </c:pt>
                <c:pt idx="153">
                  <c:v>1.8763239642363765E-4</c:v>
                </c:pt>
                <c:pt idx="154">
                  <c:v>1.8763239642363765E-4</c:v>
                </c:pt>
                <c:pt idx="155">
                  <c:v>1.8763239642363765E-4</c:v>
                </c:pt>
                <c:pt idx="156">
                  <c:v>1.8763239642363765E-4</c:v>
                </c:pt>
                <c:pt idx="157">
                  <c:v>1.8763239642363765E-4</c:v>
                </c:pt>
                <c:pt idx="158">
                  <c:v>1.8763239642363765E-4</c:v>
                </c:pt>
                <c:pt idx="159">
                  <c:v>1.8763239642363765E-4</c:v>
                </c:pt>
                <c:pt idx="160">
                  <c:v>1.8763239642363765E-4</c:v>
                </c:pt>
                <c:pt idx="161">
                  <c:v>1.8763239642363765E-4</c:v>
                </c:pt>
                <c:pt idx="162">
                  <c:v>1.8763239642363765E-4</c:v>
                </c:pt>
                <c:pt idx="163">
                  <c:v>1.8763239642363765E-4</c:v>
                </c:pt>
                <c:pt idx="164">
                  <c:v>1.8763239642363765E-4</c:v>
                </c:pt>
                <c:pt idx="165">
                  <c:v>1.8763239642363765E-4</c:v>
                </c:pt>
                <c:pt idx="166">
                  <c:v>1.8763239642363765E-4</c:v>
                </c:pt>
                <c:pt idx="167">
                  <c:v>1.8746648106161991E-4</c:v>
                </c:pt>
                <c:pt idx="168">
                  <c:v>1.8746648106161991E-4</c:v>
                </c:pt>
                <c:pt idx="169">
                  <c:v>1.8746648106161991E-4</c:v>
                </c:pt>
                <c:pt idx="170">
                  <c:v>1.8746648106161991E-4</c:v>
                </c:pt>
                <c:pt idx="171">
                  <c:v>1.8746648106161991E-4</c:v>
                </c:pt>
                <c:pt idx="172">
                  <c:v>1.8746648106161991E-4</c:v>
                </c:pt>
                <c:pt idx="173">
                  <c:v>1.8746648106161991E-4</c:v>
                </c:pt>
                <c:pt idx="174">
                  <c:v>1.8746648106161991E-4</c:v>
                </c:pt>
                <c:pt idx="175">
                  <c:v>1.8746648106161991E-4</c:v>
                </c:pt>
                <c:pt idx="176">
                  <c:v>1.8746648106161991E-4</c:v>
                </c:pt>
                <c:pt idx="177">
                  <c:v>1.8746648106161991E-4</c:v>
                </c:pt>
                <c:pt idx="178">
                  <c:v>1.8746648106161991E-4</c:v>
                </c:pt>
                <c:pt idx="179">
                  <c:v>1.8746648106161991E-4</c:v>
                </c:pt>
                <c:pt idx="180">
                  <c:v>1.8746648106161991E-4</c:v>
                </c:pt>
                <c:pt idx="181">
                  <c:v>1.8746648106161991E-4</c:v>
                </c:pt>
                <c:pt idx="182">
                  <c:v>1.8746648106161991E-4</c:v>
                </c:pt>
                <c:pt idx="183">
                  <c:v>1.8746648106161991E-4</c:v>
                </c:pt>
                <c:pt idx="184">
                  <c:v>1.8746648106161991E-4</c:v>
                </c:pt>
                <c:pt idx="185">
                  <c:v>1.8746648106161991E-4</c:v>
                </c:pt>
                <c:pt idx="186">
                  <c:v>1.8746648106161991E-4</c:v>
                </c:pt>
                <c:pt idx="187">
                  <c:v>1.8746648106161991E-4</c:v>
                </c:pt>
                <c:pt idx="188">
                  <c:v>1.8746648106161991E-4</c:v>
                </c:pt>
                <c:pt idx="189">
                  <c:v>1.8746648106161991E-4</c:v>
                </c:pt>
                <c:pt idx="190">
                  <c:v>1.8746648106161991E-4</c:v>
                </c:pt>
                <c:pt idx="191">
                  <c:v>1.8746648106161991E-4</c:v>
                </c:pt>
                <c:pt idx="192">
                  <c:v>1.8746648106161991E-4</c:v>
                </c:pt>
                <c:pt idx="193">
                  <c:v>1.8746648106161991E-4</c:v>
                </c:pt>
                <c:pt idx="194">
                  <c:v>1.8746648106161991E-4</c:v>
                </c:pt>
                <c:pt idx="195">
                  <c:v>1.8746648106161991E-4</c:v>
                </c:pt>
                <c:pt idx="196">
                  <c:v>1.8721760801859337E-4</c:v>
                </c:pt>
                <c:pt idx="197">
                  <c:v>1.8721760801859337E-4</c:v>
                </c:pt>
                <c:pt idx="198">
                  <c:v>1.8721760801859337E-4</c:v>
                </c:pt>
                <c:pt idx="199">
                  <c:v>1.8721760801859337E-4</c:v>
                </c:pt>
                <c:pt idx="200">
                  <c:v>1.8721760801859337E-4</c:v>
                </c:pt>
                <c:pt idx="201">
                  <c:v>1.8721760801859337E-4</c:v>
                </c:pt>
                <c:pt idx="202">
                  <c:v>1.8721760801859337E-4</c:v>
                </c:pt>
                <c:pt idx="203">
                  <c:v>1.8721760801859337E-4</c:v>
                </c:pt>
                <c:pt idx="204">
                  <c:v>1.8721760801859337E-4</c:v>
                </c:pt>
                <c:pt idx="205">
                  <c:v>1.8721760801859337E-4</c:v>
                </c:pt>
                <c:pt idx="206">
                  <c:v>1.8721760801859337E-4</c:v>
                </c:pt>
                <c:pt idx="207">
                  <c:v>1.8721760801859337E-4</c:v>
                </c:pt>
                <c:pt idx="208">
                  <c:v>1.8721760801859337E-4</c:v>
                </c:pt>
                <c:pt idx="209">
                  <c:v>1.8721760801859337E-4</c:v>
                </c:pt>
                <c:pt idx="210">
                  <c:v>1.8721760801859337E-4</c:v>
                </c:pt>
                <c:pt idx="211">
                  <c:v>1.8721760801859337E-4</c:v>
                </c:pt>
                <c:pt idx="212">
                  <c:v>1.8721760801859337E-4</c:v>
                </c:pt>
                <c:pt idx="213">
                  <c:v>1.8721760801859337E-4</c:v>
                </c:pt>
                <c:pt idx="214">
                  <c:v>1.8721760801859337E-4</c:v>
                </c:pt>
                <c:pt idx="215">
                  <c:v>1.8721760801859337E-4</c:v>
                </c:pt>
                <c:pt idx="216">
                  <c:v>1.8721760801859337E-4</c:v>
                </c:pt>
                <c:pt idx="217">
                  <c:v>1.8721760801859337E-4</c:v>
                </c:pt>
                <c:pt idx="218">
                  <c:v>1.8721760801859337E-4</c:v>
                </c:pt>
                <c:pt idx="219">
                  <c:v>1.8721760801859337E-4</c:v>
                </c:pt>
                <c:pt idx="220">
                  <c:v>1.8721760801859337E-4</c:v>
                </c:pt>
                <c:pt idx="221">
                  <c:v>1.8721760801859337E-4</c:v>
                </c:pt>
                <c:pt idx="222">
                  <c:v>1.8721760801859337E-4</c:v>
                </c:pt>
                <c:pt idx="223">
                  <c:v>1.8721760801859337E-4</c:v>
                </c:pt>
                <c:pt idx="224">
                  <c:v>1.8721760801859337E-4</c:v>
                </c:pt>
                <c:pt idx="225">
                  <c:v>1.8721760801859337E-4</c:v>
                </c:pt>
                <c:pt idx="226">
                  <c:v>1.8721760801859337E-4</c:v>
                </c:pt>
                <c:pt idx="227">
                  <c:v>1.8721760801859337E-4</c:v>
                </c:pt>
                <c:pt idx="228">
                  <c:v>1.8721760801859337E-4</c:v>
                </c:pt>
                <c:pt idx="229">
                  <c:v>1.8721760801859337E-4</c:v>
                </c:pt>
                <c:pt idx="230">
                  <c:v>1.8721760801859337E-4</c:v>
                </c:pt>
                <c:pt idx="231">
                  <c:v>1.8721760801859337E-4</c:v>
                </c:pt>
                <c:pt idx="232">
                  <c:v>1.8721760801859337E-4</c:v>
                </c:pt>
                <c:pt idx="233">
                  <c:v>1.8705169265657563E-4</c:v>
                </c:pt>
                <c:pt idx="234">
                  <c:v>1.8705169265657563E-4</c:v>
                </c:pt>
                <c:pt idx="235">
                  <c:v>1.8705169265657563E-4</c:v>
                </c:pt>
                <c:pt idx="236">
                  <c:v>1.8705169265657563E-4</c:v>
                </c:pt>
                <c:pt idx="237">
                  <c:v>1.8705169265657563E-4</c:v>
                </c:pt>
                <c:pt idx="238">
                  <c:v>1.8705169265657563E-4</c:v>
                </c:pt>
                <c:pt idx="239">
                  <c:v>1.8705169265657563E-4</c:v>
                </c:pt>
                <c:pt idx="240">
                  <c:v>1.8705169265657563E-4</c:v>
                </c:pt>
                <c:pt idx="241">
                  <c:v>1.8705169265657563E-4</c:v>
                </c:pt>
                <c:pt idx="242">
                  <c:v>1.8705169265657563E-4</c:v>
                </c:pt>
                <c:pt idx="243">
                  <c:v>1.8705169265657563E-4</c:v>
                </c:pt>
                <c:pt idx="244">
                  <c:v>1.8705169265657563E-4</c:v>
                </c:pt>
                <c:pt idx="245">
                  <c:v>1.8746648106161991E-4</c:v>
                </c:pt>
                <c:pt idx="246">
                  <c:v>1.8779831178565535E-4</c:v>
                </c:pt>
                <c:pt idx="247">
                  <c:v>1.882131001906996E-4</c:v>
                </c:pt>
                <c:pt idx="248">
                  <c:v>1.8871084627675275E-4</c:v>
                </c:pt>
                <c:pt idx="249">
                  <c:v>1.8912563468179703E-4</c:v>
                </c:pt>
                <c:pt idx="250">
                  <c:v>1.8962338076785018E-4</c:v>
                </c:pt>
                <c:pt idx="251">
                  <c:v>1.9020408453491216E-4</c:v>
                </c:pt>
                <c:pt idx="252">
                  <c:v>1.90748842738793E-4</c:v>
                </c:pt>
                <c:pt idx="253">
                  <c:v>1.9111661902600956E-4</c:v>
                </c:pt>
                <c:pt idx="254">
                  <c:v>1.9185217989621078E-4</c:v>
                </c:pt>
                <c:pt idx="255">
                  <c:v>1.9244394192215124E-4</c:v>
                </c:pt>
                <c:pt idx="256">
                  <c:v>1.9310760337022209E-4</c:v>
                </c:pt>
                <c:pt idx="257">
                  <c:v>1.9368830713728408E-4</c:v>
                </c:pt>
                <c:pt idx="258">
                  <c:v>1.9443492626636377E-4</c:v>
                </c:pt>
                <c:pt idx="259">
                  <c:v>1.9501563003342576E-4</c:v>
                </c:pt>
                <c:pt idx="260">
                  <c:v>1.955133761194789E-4</c:v>
                </c:pt>
                <c:pt idx="261">
                  <c:v>1.9592816452452318E-4</c:v>
                </c:pt>
                <c:pt idx="262">
                  <c:v>1.9609407988654089E-4</c:v>
                </c:pt>
                <c:pt idx="263">
                  <c:v>1.9642591061057633E-4</c:v>
                </c:pt>
                <c:pt idx="264">
                  <c:v>1.9684069901562058E-4</c:v>
                </c:pt>
                <c:pt idx="265">
                  <c:v>1.9717252973965602E-4</c:v>
                </c:pt>
                <c:pt idx="266">
                  <c:v>1.975873181447003E-4</c:v>
                </c:pt>
                <c:pt idx="267">
                  <c:v>1.9791914886873571E-4</c:v>
                </c:pt>
                <c:pt idx="268">
                  <c:v>1.9808506423075342E-4</c:v>
                </c:pt>
                <c:pt idx="269">
                  <c:v>1.984998526357977E-4</c:v>
                </c:pt>
                <c:pt idx="270">
                  <c:v>1.986657679978154E-4</c:v>
                </c:pt>
                <c:pt idx="271">
                  <c:v>1.9899759872185082E-4</c:v>
                </c:pt>
                <c:pt idx="272">
                  <c:v>1.9924647176487739E-4</c:v>
                </c:pt>
                <c:pt idx="273">
                  <c:v>1.994123871268951E-4</c:v>
                </c:pt>
                <c:pt idx="274">
                  <c:v>1.9957830248891283E-4</c:v>
                </c:pt>
                <c:pt idx="275">
                  <c:v>1.9991013321294824E-4</c:v>
                </c:pt>
                <c:pt idx="276">
                  <c:v>2.0015900625597482E-4</c:v>
                </c:pt>
                <c:pt idx="277">
                  <c:v>2.0032492161799252E-4</c:v>
                </c:pt>
                <c:pt idx="278">
                  <c:v>2.0049083698001023E-4</c:v>
                </c:pt>
                <c:pt idx="279">
                  <c:v>2.0065675234202793E-4</c:v>
                </c:pt>
                <c:pt idx="280">
                  <c:v>2.0082266770404564E-4</c:v>
                </c:pt>
                <c:pt idx="281">
                  <c:v>2.0082266770404564E-4</c:v>
                </c:pt>
                <c:pt idx="282">
                  <c:v>2.0123745610908992E-4</c:v>
                </c:pt>
                <c:pt idx="283">
                  <c:v>2.0123745610908992E-4</c:v>
                </c:pt>
                <c:pt idx="284">
                  <c:v>2.0140337147110763E-4</c:v>
                </c:pt>
                <c:pt idx="285">
                  <c:v>2.0156928683312536E-4</c:v>
                </c:pt>
                <c:pt idx="286">
                  <c:v>2.0156928683312536E-4</c:v>
                </c:pt>
                <c:pt idx="287">
                  <c:v>2.0181815987615191E-4</c:v>
                </c:pt>
                <c:pt idx="288">
                  <c:v>2.0181815987615191E-4</c:v>
                </c:pt>
                <c:pt idx="289">
                  <c:v>2.0198407523816964E-4</c:v>
                </c:pt>
                <c:pt idx="290">
                  <c:v>2.0198407523816964E-4</c:v>
                </c:pt>
                <c:pt idx="291">
                  <c:v>2.0214999060018735E-4</c:v>
                </c:pt>
                <c:pt idx="292">
                  <c:v>2.0214999060018735E-4</c:v>
                </c:pt>
                <c:pt idx="293">
                  <c:v>2.0214999060018735E-4</c:v>
                </c:pt>
                <c:pt idx="294">
                  <c:v>2.0231590596220505E-4</c:v>
                </c:pt>
                <c:pt idx="295">
                  <c:v>2.0231590596220505E-4</c:v>
                </c:pt>
                <c:pt idx="296">
                  <c:v>2.0248182132422276E-4</c:v>
                </c:pt>
                <c:pt idx="297">
                  <c:v>2.0248182132422276E-4</c:v>
                </c:pt>
                <c:pt idx="298">
                  <c:v>2.0248182132422276E-4</c:v>
                </c:pt>
                <c:pt idx="299">
                  <c:v>2.0273069436724933E-4</c:v>
                </c:pt>
                <c:pt idx="300">
                  <c:v>2.0273069436724933E-4</c:v>
                </c:pt>
                <c:pt idx="301">
                  <c:v>2.0289660972926704E-4</c:v>
                </c:pt>
                <c:pt idx="302">
                  <c:v>2.0289660972926704E-4</c:v>
                </c:pt>
                <c:pt idx="303">
                  <c:v>2.0289660972926704E-4</c:v>
                </c:pt>
                <c:pt idx="304">
                  <c:v>2.0306252509128475E-4</c:v>
                </c:pt>
                <c:pt idx="305">
                  <c:v>2.0306252509128475E-4</c:v>
                </c:pt>
                <c:pt idx="306">
                  <c:v>2.0306252509128475E-4</c:v>
                </c:pt>
                <c:pt idx="307">
                  <c:v>2.0306252509128475E-4</c:v>
                </c:pt>
                <c:pt idx="308">
                  <c:v>2.0322844045330245E-4</c:v>
                </c:pt>
                <c:pt idx="309">
                  <c:v>2.0322844045330245E-4</c:v>
                </c:pt>
                <c:pt idx="310">
                  <c:v>2.0322844045330245E-4</c:v>
                </c:pt>
                <c:pt idx="311">
                  <c:v>2.0322844045330245E-4</c:v>
                </c:pt>
                <c:pt idx="312">
                  <c:v>2.0347731349632902E-4</c:v>
                </c:pt>
                <c:pt idx="313">
                  <c:v>2.0347731349632902E-4</c:v>
                </c:pt>
                <c:pt idx="314">
                  <c:v>2.0364322885834673E-4</c:v>
                </c:pt>
                <c:pt idx="315">
                  <c:v>2.0364322885834673E-4</c:v>
                </c:pt>
                <c:pt idx="316">
                  <c:v>2.0364322885834673E-4</c:v>
                </c:pt>
                <c:pt idx="317">
                  <c:v>2.0364322885834673E-4</c:v>
                </c:pt>
                <c:pt idx="318">
                  <c:v>2.0380914422036444E-4</c:v>
                </c:pt>
                <c:pt idx="319">
                  <c:v>2.0380914422036444E-4</c:v>
                </c:pt>
                <c:pt idx="320">
                  <c:v>2.0380914422036444E-4</c:v>
                </c:pt>
                <c:pt idx="321">
                  <c:v>2.0380914422036444E-4</c:v>
                </c:pt>
                <c:pt idx="322">
                  <c:v>2.0380914422036444E-4</c:v>
                </c:pt>
                <c:pt idx="323">
                  <c:v>2.0380914422036444E-4</c:v>
                </c:pt>
                <c:pt idx="324">
                  <c:v>2.0380914422036444E-4</c:v>
                </c:pt>
                <c:pt idx="325">
                  <c:v>2.0397505958238217E-4</c:v>
                </c:pt>
                <c:pt idx="326">
                  <c:v>2.0397505958238217E-4</c:v>
                </c:pt>
                <c:pt idx="327">
                  <c:v>2.0397505958238217E-4</c:v>
                </c:pt>
                <c:pt idx="328">
                  <c:v>2.0397505958238217E-4</c:v>
                </c:pt>
                <c:pt idx="329">
                  <c:v>2.0397505958238217E-4</c:v>
                </c:pt>
                <c:pt idx="330">
                  <c:v>2.0397505958238217E-4</c:v>
                </c:pt>
                <c:pt idx="331">
                  <c:v>2.0397505958238217E-4</c:v>
                </c:pt>
                <c:pt idx="332">
                  <c:v>2.0397505958238217E-4</c:v>
                </c:pt>
                <c:pt idx="333">
                  <c:v>2.0397505958238217E-4</c:v>
                </c:pt>
                <c:pt idx="334">
                  <c:v>2.0397505958238217E-4</c:v>
                </c:pt>
                <c:pt idx="335">
                  <c:v>2.0414097494439988E-4</c:v>
                </c:pt>
                <c:pt idx="336">
                  <c:v>2.0414097494439988E-4</c:v>
                </c:pt>
                <c:pt idx="337">
                  <c:v>2.0414097494439988E-4</c:v>
                </c:pt>
                <c:pt idx="338">
                  <c:v>2.0414097494439988E-4</c:v>
                </c:pt>
                <c:pt idx="339">
                  <c:v>2.0414097494439988E-4</c:v>
                </c:pt>
                <c:pt idx="340">
                  <c:v>2.0414097494439988E-4</c:v>
                </c:pt>
                <c:pt idx="341">
                  <c:v>2.0414097494439988E-4</c:v>
                </c:pt>
                <c:pt idx="342">
                  <c:v>2.0414097494439988E-4</c:v>
                </c:pt>
                <c:pt idx="343">
                  <c:v>2.0414097494439988E-4</c:v>
                </c:pt>
                <c:pt idx="344">
                  <c:v>2.0414097494439988E-4</c:v>
                </c:pt>
                <c:pt idx="345">
                  <c:v>2.0414097494439988E-4</c:v>
                </c:pt>
                <c:pt idx="346">
                  <c:v>2.0414097494439988E-4</c:v>
                </c:pt>
                <c:pt idx="347">
                  <c:v>2.0414097494439988E-4</c:v>
                </c:pt>
                <c:pt idx="348">
                  <c:v>2.0414097494439988E-4</c:v>
                </c:pt>
                <c:pt idx="349">
                  <c:v>2.0414097494439988E-4</c:v>
                </c:pt>
                <c:pt idx="350">
                  <c:v>2.0414097494439988E-4</c:v>
                </c:pt>
                <c:pt idx="351">
                  <c:v>2.0414097494439988E-4</c:v>
                </c:pt>
                <c:pt idx="352">
                  <c:v>2.0414097494439988E-4</c:v>
                </c:pt>
                <c:pt idx="353">
                  <c:v>2.0414097494439988E-4</c:v>
                </c:pt>
                <c:pt idx="354">
                  <c:v>2.0414097494439988E-4</c:v>
                </c:pt>
                <c:pt idx="355">
                  <c:v>2.0414097494439988E-4</c:v>
                </c:pt>
                <c:pt idx="356">
                  <c:v>2.0414097494439988E-4</c:v>
                </c:pt>
                <c:pt idx="357">
                  <c:v>2.0414097494439988E-4</c:v>
                </c:pt>
                <c:pt idx="358">
                  <c:v>2.0414097494439988E-4</c:v>
                </c:pt>
                <c:pt idx="359">
                  <c:v>2.0414097494439988E-4</c:v>
                </c:pt>
                <c:pt idx="360">
                  <c:v>2.0414097494439988E-4</c:v>
                </c:pt>
                <c:pt idx="361">
                  <c:v>2.0414097494439988E-4</c:v>
                </c:pt>
                <c:pt idx="362">
                  <c:v>2.0414097494439988E-4</c:v>
                </c:pt>
                <c:pt idx="363">
                  <c:v>2.0414097494439988E-4</c:v>
                </c:pt>
                <c:pt idx="364">
                  <c:v>2.0414097494439988E-4</c:v>
                </c:pt>
                <c:pt idx="365">
                  <c:v>2.0414097494439988E-4</c:v>
                </c:pt>
                <c:pt idx="366">
                  <c:v>2.0414097494439988E-4</c:v>
                </c:pt>
                <c:pt idx="367">
                  <c:v>2.0414097494439988E-4</c:v>
                </c:pt>
                <c:pt idx="368">
                  <c:v>2.0414097494439988E-4</c:v>
                </c:pt>
                <c:pt idx="369">
                  <c:v>2.0414097494439988E-4</c:v>
                </c:pt>
                <c:pt idx="370">
                  <c:v>2.0414097494439988E-4</c:v>
                </c:pt>
                <c:pt idx="371">
                  <c:v>2.0414097494439988E-4</c:v>
                </c:pt>
                <c:pt idx="372">
                  <c:v>2.0414097494439988E-4</c:v>
                </c:pt>
                <c:pt idx="373">
                  <c:v>2.0414097494439988E-4</c:v>
                </c:pt>
                <c:pt idx="374">
                  <c:v>2.0414097494439988E-4</c:v>
                </c:pt>
                <c:pt idx="375">
                  <c:v>2.0414097494439988E-4</c:v>
                </c:pt>
                <c:pt idx="376">
                  <c:v>2.0414097494439988E-4</c:v>
                </c:pt>
                <c:pt idx="377">
                  <c:v>2.0414097494439988E-4</c:v>
                </c:pt>
                <c:pt idx="378">
                  <c:v>2.0414097494439988E-4</c:v>
                </c:pt>
                <c:pt idx="379">
                  <c:v>2.0438984798742645E-4</c:v>
                </c:pt>
                <c:pt idx="380">
                  <c:v>2.0438984798742645E-4</c:v>
                </c:pt>
                <c:pt idx="381">
                  <c:v>2.0438984798742645E-4</c:v>
                </c:pt>
                <c:pt idx="382">
                  <c:v>2.0438984798742645E-4</c:v>
                </c:pt>
                <c:pt idx="383">
                  <c:v>2.0438984798742645E-4</c:v>
                </c:pt>
                <c:pt idx="384">
                  <c:v>2.0438984798742645E-4</c:v>
                </c:pt>
                <c:pt idx="385">
                  <c:v>2.0438984798742645E-4</c:v>
                </c:pt>
                <c:pt idx="386">
                  <c:v>2.0438984798742645E-4</c:v>
                </c:pt>
                <c:pt idx="387">
                  <c:v>2.0438984798742645E-4</c:v>
                </c:pt>
                <c:pt idx="388">
                  <c:v>2.0438984798742645E-4</c:v>
                </c:pt>
                <c:pt idx="389">
                  <c:v>2.0438984798742645E-4</c:v>
                </c:pt>
                <c:pt idx="390">
                  <c:v>2.0438984798742645E-4</c:v>
                </c:pt>
                <c:pt idx="391">
                  <c:v>2.0438984798742645E-4</c:v>
                </c:pt>
                <c:pt idx="392">
                  <c:v>2.0438984798742645E-4</c:v>
                </c:pt>
                <c:pt idx="393">
                  <c:v>2.0438984798742645E-4</c:v>
                </c:pt>
                <c:pt idx="394">
                  <c:v>2.0438984798742645E-4</c:v>
                </c:pt>
                <c:pt idx="395">
                  <c:v>2.0438984798742645E-4</c:v>
                </c:pt>
                <c:pt idx="396">
                  <c:v>2.0438984798742645E-4</c:v>
                </c:pt>
                <c:pt idx="397">
                  <c:v>2.0438984798742645E-4</c:v>
                </c:pt>
                <c:pt idx="398">
                  <c:v>2.0438984798742645E-4</c:v>
                </c:pt>
                <c:pt idx="399">
                  <c:v>2.0438984798742645E-4</c:v>
                </c:pt>
                <c:pt idx="400">
                  <c:v>2.0438984798742645E-4</c:v>
                </c:pt>
                <c:pt idx="401">
                  <c:v>2.0438984798742645E-4</c:v>
                </c:pt>
                <c:pt idx="402">
                  <c:v>2.0438984798742645E-4</c:v>
                </c:pt>
                <c:pt idx="403">
                  <c:v>2.0438984798742645E-4</c:v>
                </c:pt>
                <c:pt idx="404">
                  <c:v>2.0438984798742645E-4</c:v>
                </c:pt>
                <c:pt idx="405">
                  <c:v>2.0438984798742645E-4</c:v>
                </c:pt>
                <c:pt idx="406">
                  <c:v>2.0438984798742645E-4</c:v>
                </c:pt>
                <c:pt idx="407">
                  <c:v>2.0438984798742645E-4</c:v>
                </c:pt>
                <c:pt idx="408">
                  <c:v>2.0438984798742645E-4</c:v>
                </c:pt>
                <c:pt idx="409">
                  <c:v>2.0438984798742645E-4</c:v>
                </c:pt>
                <c:pt idx="410">
                  <c:v>2.0438984798742645E-4</c:v>
                </c:pt>
                <c:pt idx="411">
                  <c:v>2.0438984798742645E-4</c:v>
                </c:pt>
                <c:pt idx="412">
                  <c:v>2.0438984798742645E-4</c:v>
                </c:pt>
                <c:pt idx="413">
                  <c:v>2.0438984798742645E-4</c:v>
                </c:pt>
                <c:pt idx="414">
                  <c:v>2.0438984798742645E-4</c:v>
                </c:pt>
                <c:pt idx="415">
                  <c:v>2.0438984798742645E-4</c:v>
                </c:pt>
                <c:pt idx="416">
                  <c:v>2.0438984798742645E-4</c:v>
                </c:pt>
                <c:pt idx="417">
                  <c:v>2.0438984798742645E-4</c:v>
                </c:pt>
                <c:pt idx="418">
                  <c:v>2.0438984798742645E-4</c:v>
                </c:pt>
                <c:pt idx="419">
                  <c:v>2.0438984798742645E-4</c:v>
                </c:pt>
                <c:pt idx="420">
                  <c:v>2.0438984798742645E-4</c:v>
                </c:pt>
                <c:pt idx="421">
                  <c:v>2.0438984798742645E-4</c:v>
                </c:pt>
                <c:pt idx="422">
                  <c:v>2.0438984798742645E-4</c:v>
                </c:pt>
                <c:pt idx="423">
                  <c:v>2.0438984798742645E-4</c:v>
                </c:pt>
                <c:pt idx="424">
                  <c:v>2.0438984798742645E-4</c:v>
                </c:pt>
                <c:pt idx="425">
                  <c:v>2.0438984798742645E-4</c:v>
                </c:pt>
                <c:pt idx="426">
                  <c:v>2.0438984798742645E-4</c:v>
                </c:pt>
                <c:pt idx="427">
                  <c:v>2.0438984798742645E-4</c:v>
                </c:pt>
                <c:pt idx="428">
                  <c:v>2.0438984798742645E-4</c:v>
                </c:pt>
                <c:pt idx="429">
                  <c:v>2.0438984798742645E-4</c:v>
                </c:pt>
                <c:pt idx="430">
                  <c:v>2.0438984798742645E-4</c:v>
                </c:pt>
                <c:pt idx="431">
                  <c:v>2.0438984798742645E-4</c:v>
                </c:pt>
                <c:pt idx="432">
                  <c:v>2.0438984798742645E-4</c:v>
                </c:pt>
                <c:pt idx="433">
                  <c:v>2.0438984798742645E-4</c:v>
                </c:pt>
                <c:pt idx="434">
                  <c:v>2.0438984798742645E-4</c:v>
                </c:pt>
                <c:pt idx="435">
                  <c:v>2.0438984798742645E-4</c:v>
                </c:pt>
                <c:pt idx="436">
                  <c:v>2.0438984798742645E-4</c:v>
                </c:pt>
                <c:pt idx="437">
                  <c:v>2.0438984798742645E-4</c:v>
                </c:pt>
                <c:pt idx="438">
                  <c:v>2.0438984798742645E-4</c:v>
                </c:pt>
                <c:pt idx="439">
                  <c:v>2.0438984798742645E-4</c:v>
                </c:pt>
                <c:pt idx="440">
                  <c:v>2.0438984798742645E-4</c:v>
                </c:pt>
                <c:pt idx="441">
                  <c:v>2.0438984798742645E-4</c:v>
                </c:pt>
                <c:pt idx="442">
                  <c:v>2.0438984798742645E-4</c:v>
                </c:pt>
                <c:pt idx="443">
                  <c:v>2.0438984798742645E-4</c:v>
                </c:pt>
                <c:pt idx="444">
                  <c:v>2.0438984798742645E-4</c:v>
                </c:pt>
                <c:pt idx="445">
                  <c:v>2.0438984798742645E-4</c:v>
                </c:pt>
                <c:pt idx="446">
                  <c:v>2.0438984798742645E-4</c:v>
                </c:pt>
                <c:pt idx="447">
                  <c:v>2.0438984798742645E-4</c:v>
                </c:pt>
                <c:pt idx="448">
                  <c:v>2.0438984798742645E-4</c:v>
                </c:pt>
                <c:pt idx="449">
                  <c:v>2.0438984798742645E-4</c:v>
                </c:pt>
                <c:pt idx="450">
                  <c:v>2.0438984798742645E-4</c:v>
                </c:pt>
                <c:pt idx="451">
                  <c:v>2.0438984798742645E-4</c:v>
                </c:pt>
                <c:pt idx="452">
                  <c:v>2.0438984798742645E-4</c:v>
                </c:pt>
                <c:pt idx="453">
                  <c:v>2.0438984798742645E-4</c:v>
                </c:pt>
                <c:pt idx="454">
                  <c:v>2.0438984798742645E-4</c:v>
                </c:pt>
                <c:pt idx="455">
                  <c:v>2.0438984798742645E-4</c:v>
                </c:pt>
                <c:pt idx="456">
                  <c:v>2.0438984798742645E-4</c:v>
                </c:pt>
                <c:pt idx="457">
                  <c:v>2.0438984798742645E-4</c:v>
                </c:pt>
                <c:pt idx="458">
                  <c:v>2.0438984798742645E-4</c:v>
                </c:pt>
                <c:pt idx="459">
                  <c:v>2.0438984798742645E-4</c:v>
                </c:pt>
                <c:pt idx="460">
                  <c:v>2.0438984798742645E-4</c:v>
                </c:pt>
                <c:pt idx="461">
                  <c:v>2.0438984798742645E-4</c:v>
                </c:pt>
                <c:pt idx="462">
                  <c:v>2.0438984798742645E-4</c:v>
                </c:pt>
                <c:pt idx="463">
                  <c:v>2.0438984798742645E-4</c:v>
                </c:pt>
                <c:pt idx="464">
                  <c:v>2.0438984798742645E-4</c:v>
                </c:pt>
                <c:pt idx="465">
                  <c:v>2.0438984798742645E-4</c:v>
                </c:pt>
                <c:pt idx="466">
                  <c:v>2.0438984798742645E-4</c:v>
                </c:pt>
                <c:pt idx="467">
                  <c:v>2.0438984798742645E-4</c:v>
                </c:pt>
                <c:pt idx="468">
                  <c:v>2.0530238247852385E-4</c:v>
                </c:pt>
                <c:pt idx="469">
                  <c:v>2.0671266305567439E-4</c:v>
                </c:pt>
                <c:pt idx="470">
                  <c:v>2.0770815522778066E-4</c:v>
                </c:pt>
                <c:pt idx="471">
                  <c:v>2.0787407058979837E-4</c:v>
                </c:pt>
                <c:pt idx="472">
                  <c:v>2.0787407058979837E-4</c:v>
                </c:pt>
                <c:pt idx="473">
                  <c:v>2.0787407058979837E-4</c:v>
                </c:pt>
                <c:pt idx="474">
                  <c:v>2.0803998595181607E-4</c:v>
                </c:pt>
                <c:pt idx="475">
                  <c:v>2.0803998595181607E-4</c:v>
                </c:pt>
                <c:pt idx="476">
                  <c:v>2.0803998595181607E-4</c:v>
                </c:pt>
                <c:pt idx="477">
                  <c:v>2.0803998595181607E-4</c:v>
                </c:pt>
                <c:pt idx="478">
                  <c:v>2.0803998595181607E-4</c:v>
                </c:pt>
                <c:pt idx="479">
                  <c:v>2.0803998595181607E-4</c:v>
                </c:pt>
                <c:pt idx="480">
                  <c:v>2.0803998595181607E-4</c:v>
                </c:pt>
                <c:pt idx="481">
                  <c:v>2.0803998595181607E-4</c:v>
                </c:pt>
                <c:pt idx="482">
                  <c:v>2.0803998595181607E-4</c:v>
                </c:pt>
                <c:pt idx="483">
                  <c:v>2.0803998595181607E-4</c:v>
                </c:pt>
                <c:pt idx="484">
                  <c:v>2.0803998595181607E-4</c:v>
                </c:pt>
                <c:pt idx="485">
                  <c:v>2.0803998595181607E-4</c:v>
                </c:pt>
                <c:pt idx="486">
                  <c:v>2.0803998595181607E-4</c:v>
                </c:pt>
                <c:pt idx="487">
                  <c:v>2.0803998595181607E-4</c:v>
                </c:pt>
                <c:pt idx="488">
                  <c:v>2.0803998595181607E-4</c:v>
                </c:pt>
                <c:pt idx="489">
                  <c:v>2.0803998595181607E-4</c:v>
                </c:pt>
                <c:pt idx="490">
                  <c:v>2.0803998595181607E-4</c:v>
                </c:pt>
                <c:pt idx="491">
                  <c:v>2.0803998595181607E-4</c:v>
                </c:pt>
                <c:pt idx="492">
                  <c:v>2.0803998595181607E-4</c:v>
                </c:pt>
                <c:pt idx="493">
                  <c:v>2.0803998595181607E-4</c:v>
                </c:pt>
                <c:pt idx="494">
                  <c:v>2.0803998595181607E-4</c:v>
                </c:pt>
                <c:pt idx="495">
                  <c:v>2.0803998595181607E-4</c:v>
                </c:pt>
                <c:pt idx="496">
                  <c:v>2.0803998595181607E-4</c:v>
                </c:pt>
                <c:pt idx="497">
                  <c:v>2.0803998595181607E-4</c:v>
                </c:pt>
                <c:pt idx="498">
                  <c:v>2.0803998595181607E-4</c:v>
                </c:pt>
                <c:pt idx="499">
                  <c:v>2.0803998595181607E-4</c:v>
                </c:pt>
                <c:pt idx="500">
                  <c:v>2.0820590131383378E-4</c:v>
                </c:pt>
                <c:pt idx="501">
                  <c:v>2.0820590131383378E-4</c:v>
                </c:pt>
                <c:pt idx="502">
                  <c:v>2.0820590131383378E-4</c:v>
                </c:pt>
                <c:pt idx="503">
                  <c:v>2.0820590131383378E-4</c:v>
                </c:pt>
                <c:pt idx="504">
                  <c:v>2.0820590131383378E-4</c:v>
                </c:pt>
                <c:pt idx="505">
                  <c:v>2.0820590131383378E-4</c:v>
                </c:pt>
                <c:pt idx="506">
                  <c:v>2.0820590131383378E-4</c:v>
                </c:pt>
                <c:pt idx="507">
                  <c:v>2.0820590131383378E-4</c:v>
                </c:pt>
                <c:pt idx="508">
                  <c:v>2.0820590131383378E-4</c:v>
                </c:pt>
                <c:pt idx="509">
                  <c:v>2.0820590131383378E-4</c:v>
                </c:pt>
                <c:pt idx="510">
                  <c:v>2.0820590131383378E-4</c:v>
                </c:pt>
                <c:pt idx="511">
                  <c:v>2.0820590131383378E-4</c:v>
                </c:pt>
                <c:pt idx="512">
                  <c:v>2.0820590131383378E-4</c:v>
                </c:pt>
                <c:pt idx="513">
                  <c:v>2.0820590131383378E-4</c:v>
                </c:pt>
                <c:pt idx="514">
                  <c:v>2.0820590131383378E-4</c:v>
                </c:pt>
                <c:pt idx="515">
                  <c:v>2.0820590131383378E-4</c:v>
                </c:pt>
                <c:pt idx="516">
                  <c:v>2.0820590131383378E-4</c:v>
                </c:pt>
                <c:pt idx="517">
                  <c:v>2.0820590131383378E-4</c:v>
                </c:pt>
                <c:pt idx="518">
                  <c:v>2.0820590131383378E-4</c:v>
                </c:pt>
                <c:pt idx="519">
                  <c:v>2.0820590131383378E-4</c:v>
                </c:pt>
                <c:pt idx="520">
                  <c:v>2.0820590131383378E-4</c:v>
                </c:pt>
                <c:pt idx="521">
                  <c:v>2.0820590131383378E-4</c:v>
                </c:pt>
                <c:pt idx="522">
                  <c:v>2.0820590131383378E-4</c:v>
                </c:pt>
                <c:pt idx="523">
                  <c:v>2.0820590131383378E-4</c:v>
                </c:pt>
                <c:pt idx="524">
                  <c:v>2.0820590131383378E-4</c:v>
                </c:pt>
                <c:pt idx="525">
                  <c:v>2.0820590131383378E-4</c:v>
                </c:pt>
                <c:pt idx="526">
                  <c:v>2.0820590131383378E-4</c:v>
                </c:pt>
                <c:pt idx="527">
                  <c:v>2.0820590131383378E-4</c:v>
                </c:pt>
                <c:pt idx="528">
                  <c:v>2.0820590131383378E-4</c:v>
                </c:pt>
                <c:pt idx="529">
                  <c:v>2.0820590131383378E-4</c:v>
                </c:pt>
                <c:pt idx="530">
                  <c:v>2.0820590131383378E-4</c:v>
                </c:pt>
                <c:pt idx="531">
                  <c:v>2.0820590131383378E-4</c:v>
                </c:pt>
                <c:pt idx="532">
                  <c:v>2.0820590131383378E-4</c:v>
                </c:pt>
                <c:pt idx="533">
                  <c:v>2.0820590131383378E-4</c:v>
                </c:pt>
                <c:pt idx="534">
                  <c:v>2.0820590131383378E-4</c:v>
                </c:pt>
                <c:pt idx="535">
                  <c:v>2.0820590131383378E-4</c:v>
                </c:pt>
                <c:pt idx="536">
                  <c:v>2.0820590131383378E-4</c:v>
                </c:pt>
                <c:pt idx="537">
                  <c:v>2.0820590131383378E-4</c:v>
                </c:pt>
                <c:pt idx="538">
                  <c:v>2.0820590131383378E-4</c:v>
                </c:pt>
                <c:pt idx="539">
                  <c:v>2.0820590131383378E-4</c:v>
                </c:pt>
                <c:pt idx="540">
                  <c:v>2.0820590131383378E-4</c:v>
                </c:pt>
                <c:pt idx="541">
                  <c:v>2.0820590131383378E-4</c:v>
                </c:pt>
                <c:pt idx="542">
                  <c:v>2.0820590131383378E-4</c:v>
                </c:pt>
                <c:pt idx="543">
                  <c:v>2.0820590131383378E-4</c:v>
                </c:pt>
                <c:pt idx="544">
                  <c:v>2.0820590131383378E-4</c:v>
                </c:pt>
                <c:pt idx="545">
                  <c:v>2.0820590131383378E-4</c:v>
                </c:pt>
                <c:pt idx="546">
                  <c:v>2.0820590131383378E-4</c:v>
                </c:pt>
                <c:pt idx="547">
                  <c:v>2.0820590131383378E-4</c:v>
                </c:pt>
                <c:pt idx="548">
                  <c:v>2.0820590131383378E-4</c:v>
                </c:pt>
                <c:pt idx="549">
                  <c:v>2.0820590131383378E-4</c:v>
                </c:pt>
                <c:pt idx="550">
                  <c:v>2.0820590131383378E-4</c:v>
                </c:pt>
                <c:pt idx="551">
                  <c:v>2.0820590131383378E-4</c:v>
                </c:pt>
                <c:pt idx="552">
                  <c:v>2.0820590131383378E-4</c:v>
                </c:pt>
                <c:pt idx="553">
                  <c:v>2.0820590131383378E-4</c:v>
                </c:pt>
                <c:pt idx="554">
                  <c:v>2.0820590131383378E-4</c:v>
                </c:pt>
                <c:pt idx="555">
                  <c:v>2.0820590131383378E-4</c:v>
                </c:pt>
                <c:pt idx="556">
                  <c:v>2.0820590131383378E-4</c:v>
                </c:pt>
                <c:pt idx="557">
                  <c:v>2.0820590131383378E-4</c:v>
                </c:pt>
                <c:pt idx="558">
                  <c:v>2.0820590131383378E-4</c:v>
                </c:pt>
                <c:pt idx="559">
                  <c:v>2.0820590131383378E-4</c:v>
                </c:pt>
                <c:pt idx="560">
                  <c:v>2.0820590131383378E-4</c:v>
                </c:pt>
                <c:pt idx="561">
                  <c:v>2.0820590131383378E-4</c:v>
                </c:pt>
                <c:pt idx="562">
                  <c:v>2.0820590131383378E-4</c:v>
                </c:pt>
                <c:pt idx="563">
                  <c:v>2.0820590131383378E-4</c:v>
                </c:pt>
                <c:pt idx="564">
                  <c:v>2.0820590131383378E-4</c:v>
                </c:pt>
                <c:pt idx="565">
                  <c:v>2.0820590131383378E-4</c:v>
                </c:pt>
                <c:pt idx="566">
                  <c:v>2.0820590131383378E-4</c:v>
                </c:pt>
                <c:pt idx="567">
                  <c:v>2.0820590131383378E-4</c:v>
                </c:pt>
                <c:pt idx="568">
                  <c:v>2.0820590131383378E-4</c:v>
                </c:pt>
                <c:pt idx="569">
                  <c:v>2.0820590131383378E-4</c:v>
                </c:pt>
                <c:pt idx="570">
                  <c:v>2.0820590131383378E-4</c:v>
                </c:pt>
                <c:pt idx="571">
                  <c:v>2.0820590131383378E-4</c:v>
                </c:pt>
                <c:pt idx="572">
                  <c:v>2.0820590131383378E-4</c:v>
                </c:pt>
                <c:pt idx="573">
                  <c:v>2.0820590131383378E-4</c:v>
                </c:pt>
                <c:pt idx="574">
                  <c:v>2.0820590131383378E-4</c:v>
                </c:pt>
                <c:pt idx="575">
                  <c:v>2.0820590131383378E-4</c:v>
                </c:pt>
                <c:pt idx="576">
                  <c:v>2.0820590131383378E-4</c:v>
                </c:pt>
                <c:pt idx="577">
                  <c:v>2.0803998595181607E-4</c:v>
                </c:pt>
                <c:pt idx="578">
                  <c:v>2.0803998595181607E-4</c:v>
                </c:pt>
                <c:pt idx="579">
                  <c:v>2.0803998595181607E-4</c:v>
                </c:pt>
                <c:pt idx="580">
                  <c:v>2.0803998595181607E-4</c:v>
                </c:pt>
                <c:pt idx="581">
                  <c:v>2.0803998595181607E-4</c:v>
                </c:pt>
                <c:pt idx="582">
                  <c:v>2.0803998595181607E-4</c:v>
                </c:pt>
                <c:pt idx="583">
                  <c:v>2.0803998595181607E-4</c:v>
                </c:pt>
                <c:pt idx="584">
                  <c:v>2.0803998595181607E-4</c:v>
                </c:pt>
                <c:pt idx="585">
                  <c:v>2.0803998595181607E-4</c:v>
                </c:pt>
                <c:pt idx="586">
                  <c:v>2.0803998595181607E-4</c:v>
                </c:pt>
                <c:pt idx="587">
                  <c:v>2.0803998595181607E-4</c:v>
                </c:pt>
                <c:pt idx="588">
                  <c:v>2.0787407058979837E-4</c:v>
                </c:pt>
                <c:pt idx="589">
                  <c:v>2.0787407058979837E-4</c:v>
                </c:pt>
                <c:pt idx="590">
                  <c:v>2.0787407058979837E-4</c:v>
                </c:pt>
                <c:pt idx="591">
                  <c:v>2.0770815522778066E-4</c:v>
                </c:pt>
                <c:pt idx="592">
                  <c:v>2.0770815522778066E-4</c:v>
                </c:pt>
                <c:pt idx="593">
                  <c:v>2.0770815522778066E-4</c:v>
                </c:pt>
                <c:pt idx="594">
                  <c:v>2.0745928218475409E-4</c:v>
                </c:pt>
                <c:pt idx="595">
                  <c:v>2.0745928218475409E-4</c:v>
                </c:pt>
                <c:pt idx="596">
                  <c:v>2.0729336682273638E-4</c:v>
                </c:pt>
                <c:pt idx="597">
                  <c:v>2.0712745146071867E-4</c:v>
                </c:pt>
                <c:pt idx="598">
                  <c:v>2.0712745146071867E-4</c:v>
                </c:pt>
                <c:pt idx="599">
                  <c:v>2.0696153609870097E-4</c:v>
                </c:pt>
                <c:pt idx="600">
                  <c:v>2.0696153609870097E-4</c:v>
                </c:pt>
                <c:pt idx="601">
                  <c:v>2.0671266305567439E-4</c:v>
                </c:pt>
                <c:pt idx="602">
                  <c:v>2.0671266305567439E-4</c:v>
                </c:pt>
                <c:pt idx="603">
                  <c:v>2.0654674769365669E-4</c:v>
                </c:pt>
                <c:pt idx="604">
                  <c:v>2.0654674769365669E-4</c:v>
                </c:pt>
                <c:pt idx="605">
                  <c:v>2.0638083233163898E-4</c:v>
                </c:pt>
                <c:pt idx="606">
                  <c:v>2.0621491696962125E-4</c:v>
                </c:pt>
                <c:pt idx="607">
                  <c:v>2.0621491696962125E-4</c:v>
                </c:pt>
                <c:pt idx="608">
                  <c:v>2.0604900160760354E-4</c:v>
                </c:pt>
                <c:pt idx="609">
                  <c:v>2.0604900160760354E-4</c:v>
                </c:pt>
                <c:pt idx="610">
                  <c:v>2.0604900160760354E-4</c:v>
                </c:pt>
                <c:pt idx="611">
                  <c:v>2.0580012856457697E-4</c:v>
                </c:pt>
                <c:pt idx="612">
                  <c:v>2.0580012856457697E-4</c:v>
                </c:pt>
                <c:pt idx="613">
                  <c:v>2.0563421320255929E-4</c:v>
                </c:pt>
                <c:pt idx="614">
                  <c:v>2.0563421320255929E-4</c:v>
                </c:pt>
                <c:pt idx="615">
                  <c:v>2.0563421320255929E-4</c:v>
                </c:pt>
                <c:pt idx="616">
                  <c:v>2.0546829784054156E-4</c:v>
                </c:pt>
                <c:pt idx="617">
                  <c:v>2.0546829784054156E-4</c:v>
                </c:pt>
                <c:pt idx="618">
                  <c:v>2.0530238247852385E-4</c:v>
                </c:pt>
                <c:pt idx="619">
                  <c:v>2.0530238247852385E-4</c:v>
                </c:pt>
                <c:pt idx="620">
                  <c:v>2.0530238247852385E-4</c:v>
                </c:pt>
                <c:pt idx="621">
                  <c:v>2.0530238247852385E-4</c:v>
                </c:pt>
                <c:pt idx="622">
                  <c:v>2.0505350943549728E-4</c:v>
                </c:pt>
                <c:pt idx="623">
                  <c:v>2.0505350943549728E-4</c:v>
                </c:pt>
                <c:pt idx="624">
                  <c:v>2.0505350943549728E-4</c:v>
                </c:pt>
                <c:pt idx="625">
                  <c:v>2.0488759407347957E-4</c:v>
                </c:pt>
                <c:pt idx="626">
                  <c:v>2.0488759407347957E-4</c:v>
                </c:pt>
                <c:pt idx="627">
                  <c:v>2.0488759407347957E-4</c:v>
                </c:pt>
                <c:pt idx="628">
                  <c:v>2.0472167871146186E-4</c:v>
                </c:pt>
                <c:pt idx="629">
                  <c:v>2.0472167871146186E-4</c:v>
                </c:pt>
                <c:pt idx="630">
                  <c:v>2.0472167871146186E-4</c:v>
                </c:pt>
                <c:pt idx="631">
                  <c:v>2.0455576334944416E-4</c:v>
                </c:pt>
                <c:pt idx="632">
                  <c:v>2.0455576334944416E-4</c:v>
                </c:pt>
                <c:pt idx="633">
                  <c:v>2.0455576334944416E-4</c:v>
                </c:pt>
                <c:pt idx="634">
                  <c:v>2.0455576334944416E-4</c:v>
                </c:pt>
                <c:pt idx="635">
                  <c:v>2.0438984798742645E-4</c:v>
                </c:pt>
                <c:pt idx="636">
                  <c:v>2.0438984798742645E-4</c:v>
                </c:pt>
                <c:pt idx="637">
                  <c:v>2.0438984798742645E-4</c:v>
                </c:pt>
                <c:pt idx="638">
                  <c:v>2.0414097494439988E-4</c:v>
                </c:pt>
                <c:pt idx="639">
                  <c:v>2.0414097494439988E-4</c:v>
                </c:pt>
                <c:pt idx="640">
                  <c:v>2.0414097494439988E-4</c:v>
                </c:pt>
                <c:pt idx="641">
                  <c:v>2.0414097494439988E-4</c:v>
                </c:pt>
                <c:pt idx="642">
                  <c:v>2.0397505958238217E-4</c:v>
                </c:pt>
                <c:pt idx="643">
                  <c:v>2.0397505958238217E-4</c:v>
                </c:pt>
                <c:pt idx="644">
                  <c:v>2.0397505958238217E-4</c:v>
                </c:pt>
                <c:pt idx="645">
                  <c:v>2.0397505958238217E-4</c:v>
                </c:pt>
                <c:pt idx="646">
                  <c:v>2.0380914422036444E-4</c:v>
                </c:pt>
                <c:pt idx="647">
                  <c:v>2.0380914422036444E-4</c:v>
                </c:pt>
                <c:pt idx="648">
                  <c:v>2.0380914422036444E-4</c:v>
                </c:pt>
                <c:pt idx="649">
                  <c:v>2.0364322885834673E-4</c:v>
                </c:pt>
                <c:pt idx="650">
                  <c:v>2.0364322885834673E-4</c:v>
                </c:pt>
                <c:pt idx="651">
                  <c:v>2.0364322885834673E-4</c:v>
                </c:pt>
                <c:pt idx="652">
                  <c:v>2.0364322885834673E-4</c:v>
                </c:pt>
                <c:pt idx="653">
                  <c:v>2.0347731349632902E-4</c:v>
                </c:pt>
                <c:pt idx="654">
                  <c:v>2.0347731349632902E-4</c:v>
                </c:pt>
                <c:pt idx="655">
                  <c:v>2.0347731349632902E-4</c:v>
                </c:pt>
                <c:pt idx="656">
                  <c:v>2.0347731349632902E-4</c:v>
                </c:pt>
                <c:pt idx="657">
                  <c:v>2.0322844045330245E-4</c:v>
                </c:pt>
                <c:pt idx="658">
                  <c:v>2.0322844045330245E-4</c:v>
                </c:pt>
                <c:pt idx="659">
                  <c:v>2.0322844045330245E-4</c:v>
                </c:pt>
                <c:pt idx="660">
                  <c:v>2.0322844045330245E-4</c:v>
                </c:pt>
                <c:pt idx="661">
                  <c:v>2.0322844045330245E-4</c:v>
                </c:pt>
                <c:pt idx="662">
                  <c:v>2.0306252509128475E-4</c:v>
                </c:pt>
                <c:pt idx="663">
                  <c:v>2.0306252509128475E-4</c:v>
                </c:pt>
                <c:pt idx="664">
                  <c:v>2.0306252509128475E-4</c:v>
                </c:pt>
                <c:pt idx="665">
                  <c:v>2.0306252509128475E-4</c:v>
                </c:pt>
                <c:pt idx="666">
                  <c:v>2.0306252509128475E-4</c:v>
                </c:pt>
                <c:pt idx="667">
                  <c:v>2.0289660972926704E-4</c:v>
                </c:pt>
                <c:pt idx="668">
                  <c:v>2.0289660972926704E-4</c:v>
                </c:pt>
                <c:pt idx="669">
                  <c:v>2.0289660972926704E-4</c:v>
                </c:pt>
                <c:pt idx="670">
                  <c:v>2.0289660972926704E-4</c:v>
                </c:pt>
                <c:pt idx="671">
                  <c:v>2.0289660972926704E-4</c:v>
                </c:pt>
                <c:pt idx="672">
                  <c:v>2.0289660972926704E-4</c:v>
                </c:pt>
                <c:pt idx="673">
                  <c:v>2.0273069436724933E-4</c:v>
                </c:pt>
                <c:pt idx="674">
                  <c:v>2.0273069436724933E-4</c:v>
                </c:pt>
                <c:pt idx="675">
                  <c:v>2.0273069436724933E-4</c:v>
                </c:pt>
                <c:pt idx="676">
                  <c:v>2.0273069436724933E-4</c:v>
                </c:pt>
                <c:pt idx="677">
                  <c:v>2.0273069436724933E-4</c:v>
                </c:pt>
                <c:pt idx="678">
                  <c:v>2.0273069436724933E-4</c:v>
                </c:pt>
                <c:pt idx="679">
                  <c:v>2.0248182132422276E-4</c:v>
                </c:pt>
                <c:pt idx="680">
                  <c:v>2.0248182132422276E-4</c:v>
                </c:pt>
                <c:pt idx="681">
                  <c:v>2.0248182132422276E-4</c:v>
                </c:pt>
                <c:pt idx="682">
                  <c:v>2.0248182132422276E-4</c:v>
                </c:pt>
                <c:pt idx="683">
                  <c:v>2.0248182132422276E-4</c:v>
                </c:pt>
                <c:pt idx="684">
                  <c:v>2.0248182132422276E-4</c:v>
                </c:pt>
                <c:pt idx="685">
                  <c:v>2.0231590596220505E-4</c:v>
                </c:pt>
                <c:pt idx="686">
                  <c:v>2.0231590596220505E-4</c:v>
                </c:pt>
                <c:pt idx="687">
                  <c:v>2.0231590596220505E-4</c:v>
                </c:pt>
                <c:pt idx="688">
                  <c:v>2.0231590596220505E-4</c:v>
                </c:pt>
                <c:pt idx="689">
                  <c:v>2.0231590596220505E-4</c:v>
                </c:pt>
                <c:pt idx="690">
                  <c:v>2.0231590596220505E-4</c:v>
                </c:pt>
                <c:pt idx="691">
                  <c:v>2.0214999060018735E-4</c:v>
                </c:pt>
                <c:pt idx="692">
                  <c:v>2.0214999060018735E-4</c:v>
                </c:pt>
                <c:pt idx="693">
                  <c:v>2.0214999060018735E-4</c:v>
                </c:pt>
                <c:pt idx="694">
                  <c:v>2.0214999060018735E-4</c:v>
                </c:pt>
                <c:pt idx="695">
                  <c:v>2.0214999060018735E-4</c:v>
                </c:pt>
                <c:pt idx="696">
                  <c:v>2.0214999060018735E-4</c:v>
                </c:pt>
                <c:pt idx="697">
                  <c:v>2.0198407523816964E-4</c:v>
                </c:pt>
                <c:pt idx="698">
                  <c:v>2.0198407523816964E-4</c:v>
                </c:pt>
                <c:pt idx="699">
                  <c:v>2.0198407523816964E-4</c:v>
                </c:pt>
                <c:pt idx="700">
                  <c:v>2.0198407523816964E-4</c:v>
                </c:pt>
                <c:pt idx="701">
                  <c:v>2.0198407523816964E-4</c:v>
                </c:pt>
                <c:pt idx="702">
                  <c:v>2.0198407523816964E-4</c:v>
                </c:pt>
                <c:pt idx="703">
                  <c:v>2.0198407523816964E-4</c:v>
                </c:pt>
                <c:pt idx="704">
                  <c:v>2.0181815987615191E-4</c:v>
                </c:pt>
                <c:pt idx="705">
                  <c:v>2.0181815987615191E-4</c:v>
                </c:pt>
                <c:pt idx="706">
                  <c:v>2.0181815987615191E-4</c:v>
                </c:pt>
                <c:pt idx="707">
                  <c:v>2.0181815987615191E-4</c:v>
                </c:pt>
                <c:pt idx="708">
                  <c:v>2.0156928683312536E-4</c:v>
                </c:pt>
                <c:pt idx="709">
                  <c:v>2.0156928683312536E-4</c:v>
                </c:pt>
                <c:pt idx="710">
                  <c:v>2.0140337147110763E-4</c:v>
                </c:pt>
                <c:pt idx="711">
                  <c:v>2.0123745610908992E-4</c:v>
                </c:pt>
                <c:pt idx="712">
                  <c:v>2.0107154074707221E-4</c:v>
                </c:pt>
                <c:pt idx="713">
                  <c:v>2.0082266770404564E-4</c:v>
                </c:pt>
                <c:pt idx="714">
                  <c:v>2.0065675234202793E-4</c:v>
                </c:pt>
                <c:pt idx="715">
                  <c:v>2.0032492161799252E-4</c:v>
                </c:pt>
                <c:pt idx="716">
                  <c:v>1.9991013321294824E-4</c:v>
                </c:pt>
                <c:pt idx="717">
                  <c:v>1.9974421785093054E-4</c:v>
                </c:pt>
                <c:pt idx="718">
                  <c:v>1.994123871268951E-4</c:v>
                </c:pt>
                <c:pt idx="719">
                  <c:v>1.9899759872185082E-4</c:v>
                </c:pt>
                <c:pt idx="720">
                  <c:v>1.986657679978154E-4</c:v>
                </c:pt>
                <c:pt idx="721">
                  <c:v>1.984998526357977E-4</c:v>
                </c:pt>
                <c:pt idx="722">
                  <c:v>1.9808506423075342E-4</c:v>
                </c:pt>
                <c:pt idx="723">
                  <c:v>1.9791914886873571E-4</c:v>
                </c:pt>
                <c:pt idx="724">
                  <c:v>1.975873181447003E-4</c:v>
                </c:pt>
                <c:pt idx="725">
                  <c:v>1.9733844510167373E-4</c:v>
                </c:pt>
                <c:pt idx="726">
                  <c:v>1.9700661437763829E-4</c:v>
                </c:pt>
                <c:pt idx="727">
                  <c:v>1.9684069901562058E-4</c:v>
                </c:pt>
                <c:pt idx="728">
                  <c:v>1.9667478365360287E-4</c:v>
                </c:pt>
                <c:pt idx="729">
                  <c:v>1.9625999524855859E-4</c:v>
                </c:pt>
                <c:pt idx="730">
                  <c:v>1.9609407988654089E-4</c:v>
                </c:pt>
                <c:pt idx="731">
                  <c:v>1.9592816452452318E-4</c:v>
                </c:pt>
                <c:pt idx="732">
                  <c:v>1.9567929148149661E-4</c:v>
                </c:pt>
                <c:pt idx="733">
                  <c:v>1.955133761194789E-4</c:v>
                </c:pt>
                <c:pt idx="734">
                  <c:v>1.9518154539544349E-4</c:v>
                </c:pt>
                <c:pt idx="735">
                  <c:v>1.9501563003342576E-4</c:v>
                </c:pt>
                <c:pt idx="736">
                  <c:v>1.9476675699039921E-4</c:v>
                </c:pt>
                <c:pt idx="737">
                  <c:v>1.946008416283815E-4</c:v>
                </c:pt>
                <c:pt idx="738">
                  <c:v>1.9443492626636377E-4</c:v>
                </c:pt>
                <c:pt idx="739">
                  <c:v>1.9426901090434606E-4</c:v>
                </c:pt>
                <c:pt idx="740">
                  <c:v>1.9402013786131952E-4</c:v>
                </c:pt>
                <c:pt idx="741">
                  <c:v>1.9402013786131952E-4</c:v>
                </c:pt>
                <c:pt idx="742">
                  <c:v>1.9385422249930178E-4</c:v>
                </c:pt>
                <c:pt idx="743">
                  <c:v>1.9368830713728408E-4</c:v>
                </c:pt>
                <c:pt idx="744">
                  <c:v>1.9352239177526637E-4</c:v>
                </c:pt>
                <c:pt idx="745">
                  <c:v>1.9352239177526637E-4</c:v>
                </c:pt>
                <c:pt idx="746">
                  <c:v>1.9335647641324866E-4</c:v>
                </c:pt>
                <c:pt idx="747">
                  <c:v>1.9335647641324866E-4</c:v>
                </c:pt>
                <c:pt idx="748">
                  <c:v>1.9310760337022209E-4</c:v>
                </c:pt>
                <c:pt idx="749">
                  <c:v>1.9310760337022209E-4</c:v>
                </c:pt>
                <c:pt idx="750">
                  <c:v>1.9294168800820438E-4</c:v>
                </c:pt>
                <c:pt idx="751">
                  <c:v>1.9294168800820438E-4</c:v>
                </c:pt>
                <c:pt idx="752">
                  <c:v>1.9277577264618668E-4</c:v>
                </c:pt>
                <c:pt idx="753">
                  <c:v>1.9277577264618668E-4</c:v>
                </c:pt>
                <c:pt idx="754">
                  <c:v>1.9260985728416897E-4</c:v>
                </c:pt>
                <c:pt idx="755">
                  <c:v>1.9260985728416897E-4</c:v>
                </c:pt>
                <c:pt idx="756">
                  <c:v>1.9260985728416897E-4</c:v>
                </c:pt>
                <c:pt idx="757">
                  <c:v>1.9244394192215124E-4</c:v>
                </c:pt>
                <c:pt idx="758">
                  <c:v>1.9244394192215124E-4</c:v>
                </c:pt>
                <c:pt idx="759">
                  <c:v>1.9244394192215124E-4</c:v>
                </c:pt>
                <c:pt idx="760">
                  <c:v>1.9219506887912469E-4</c:v>
                </c:pt>
                <c:pt idx="761">
                  <c:v>1.9219506887912469E-4</c:v>
                </c:pt>
                <c:pt idx="762">
                  <c:v>1.9219506887912469E-4</c:v>
                </c:pt>
                <c:pt idx="763">
                  <c:v>1.9202915351710696E-4</c:v>
                </c:pt>
                <c:pt idx="764">
                  <c:v>1.9202915351710696E-4</c:v>
                </c:pt>
                <c:pt idx="765">
                  <c:v>1.9202915351710696E-4</c:v>
                </c:pt>
                <c:pt idx="766">
                  <c:v>1.9202915351710696E-4</c:v>
                </c:pt>
                <c:pt idx="767">
                  <c:v>1.9202915351710696E-4</c:v>
                </c:pt>
                <c:pt idx="768">
                  <c:v>1.9185217989621078E-4</c:v>
                </c:pt>
                <c:pt idx="769">
                  <c:v>1.9185217989621078E-4</c:v>
                </c:pt>
                <c:pt idx="770">
                  <c:v>1.9185217989621078E-4</c:v>
                </c:pt>
                <c:pt idx="771">
                  <c:v>1.9185217989621078E-4</c:v>
                </c:pt>
                <c:pt idx="772">
                  <c:v>1.9185217989621078E-4</c:v>
                </c:pt>
                <c:pt idx="773">
                  <c:v>1.9166828760471845E-4</c:v>
                </c:pt>
                <c:pt idx="774">
                  <c:v>1.9166828760471845E-4</c:v>
                </c:pt>
                <c:pt idx="775">
                  <c:v>1.9166828760471845E-4</c:v>
                </c:pt>
                <c:pt idx="776">
                  <c:v>1.9166828760471845E-4</c:v>
                </c:pt>
                <c:pt idx="777">
                  <c:v>1.9166828760471845E-4</c:v>
                </c:pt>
                <c:pt idx="778">
                  <c:v>1.9166828760471845E-4</c:v>
                </c:pt>
                <c:pt idx="779">
                  <c:v>1.9148439531322612E-4</c:v>
                </c:pt>
                <c:pt idx="780">
                  <c:v>1.9148439531322612E-4</c:v>
                </c:pt>
                <c:pt idx="781">
                  <c:v>1.9148439531322612E-4</c:v>
                </c:pt>
                <c:pt idx="782">
                  <c:v>1.9148439531322612E-4</c:v>
                </c:pt>
                <c:pt idx="783">
                  <c:v>1.9148439531322612E-4</c:v>
                </c:pt>
                <c:pt idx="784">
                  <c:v>1.9148439531322612E-4</c:v>
                </c:pt>
                <c:pt idx="785">
                  <c:v>1.9148439531322612E-4</c:v>
                </c:pt>
                <c:pt idx="786">
                  <c:v>1.9130051131750189E-4</c:v>
                </c:pt>
                <c:pt idx="787">
                  <c:v>1.9130051131750189E-4</c:v>
                </c:pt>
                <c:pt idx="788">
                  <c:v>1.9130051131750189E-4</c:v>
                </c:pt>
                <c:pt idx="789">
                  <c:v>1.9130051131750189E-4</c:v>
                </c:pt>
                <c:pt idx="790">
                  <c:v>1.9130051131750189E-4</c:v>
                </c:pt>
                <c:pt idx="791">
                  <c:v>1.9130051131750189E-4</c:v>
                </c:pt>
                <c:pt idx="792">
                  <c:v>1.9130051131750189E-4</c:v>
                </c:pt>
                <c:pt idx="793">
                  <c:v>1.9130051131750189E-4</c:v>
                </c:pt>
                <c:pt idx="794">
                  <c:v>1.9130051131750189E-4</c:v>
                </c:pt>
                <c:pt idx="795">
                  <c:v>1.9130051131750189E-4</c:v>
                </c:pt>
                <c:pt idx="796">
                  <c:v>1.9111661902600956E-4</c:v>
                </c:pt>
                <c:pt idx="797">
                  <c:v>1.9111661902600956E-4</c:v>
                </c:pt>
                <c:pt idx="798">
                  <c:v>1.9111661902600956E-4</c:v>
                </c:pt>
                <c:pt idx="799">
                  <c:v>1.9111661902600956E-4</c:v>
                </c:pt>
                <c:pt idx="800">
                  <c:v>1.9111661902600956E-4</c:v>
                </c:pt>
                <c:pt idx="801">
                  <c:v>1.9111661902600956E-4</c:v>
                </c:pt>
                <c:pt idx="802">
                  <c:v>1.9111661902600956E-4</c:v>
                </c:pt>
                <c:pt idx="803">
                  <c:v>1.9111661902600956E-4</c:v>
                </c:pt>
                <c:pt idx="804">
                  <c:v>1.9111661902600956E-4</c:v>
                </c:pt>
                <c:pt idx="805">
                  <c:v>1.9111661902600956E-4</c:v>
                </c:pt>
                <c:pt idx="806">
                  <c:v>1.9111661902600956E-4</c:v>
                </c:pt>
                <c:pt idx="807">
                  <c:v>1.9111661902600956E-4</c:v>
                </c:pt>
                <c:pt idx="808">
                  <c:v>1.9111661902600956E-4</c:v>
                </c:pt>
                <c:pt idx="809">
                  <c:v>1.9111661902600956E-4</c:v>
                </c:pt>
                <c:pt idx="810">
                  <c:v>1.9111661902600956E-4</c:v>
                </c:pt>
                <c:pt idx="811">
                  <c:v>1.9093272673451723E-4</c:v>
                </c:pt>
                <c:pt idx="812">
                  <c:v>1.9093272673451723E-4</c:v>
                </c:pt>
                <c:pt idx="813">
                  <c:v>1.9093272673451723E-4</c:v>
                </c:pt>
                <c:pt idx="814">
                  <c:v>1.9093272673451723E-4</c:v>
                </c:pt>
                <c:pt idx="815">
                  <c:v>1.9093272673451723E-4</c:v>
                </c:pt>
                <c:pt idx="816">
                  <c:v>1.9093272673451723E-4</c:v>
                </c:pt>
                <c:pt idx="817">
                  <c:v>1.9093272673451723E-4</c:v>
                </c:pt>
                <c:pt idx="818">
                  <c:v>1.9093272673451723E-4</c:v>
                </c:pt>
                <c:pt idx="819">
                  <c:v>1.9093272673451723E-4</c:v>
                </c:pt>
                <c:pt idx="820">
                  <c:v>1.9093272673451723E-4</c:v>
                </c:pt>
                <c:pt idx="821">
                  <c:v>1.9093272673451723E-4</c:v>
                </c:pt>
                <c:pt idx="822">
                  <c:v>1.9093272673451723E-4</c:v>
                </c:pt>
                <c:pt idx="823">
                  <c:v>1.9093272673451723E-4</c:v>
                </c:pt>
                <c:pt idx="824">
                  <c:v>1.9093272673451723E-4</c:v>
                </c:pt>
                <c:pt idx="825">
                  <c:v>1.9093272673451723E-4</c:v>
                </c:pt>
                <c:pt idx="826">
                  <c:v>1.9093272673451723E-4</c:v>
                </c:pt>
                <c:pt idx="827">
                  <c:v>1.9093272673451723E-4</c:v>
                </c:pt>
                <c:pt idx="828">
                  <c:v>1.9093272673451723E-4</c:v>
                </c:pt>
                <c:pt idx="829">
                  <c:v>1.9093272673451723E-4</c:v>
                </c:pt>
                <c:pt idx="830">
                  <c:v>1.9093272673451723E-4</c:v>
                </c:pt>
                <c:pt idx="831">
                  <c:v>1.90748842738793E-4</c:v>
                </c:pt>
                <c:pt idx="832">
                  <c:v>1.90748842738793E-4</c:v>
                </c:pt>
                <c:pt idx="833">
                  <c:v>1.90748842738793E-4</c:v>
                </c:pt>
                <c:pt idx="834">
                  <c:v>1.90748842738793E-4</c:v>
                </c:pt>
                <c:pt idx="835">
                  <c:v>1.90748842738793E-4</c:v>
                </c:pt>
                <c:pt idx="836">
                  <c:v>1.90748842738793E-4</c:v>
                </c:pt>
                <c:pt idx="837">
                  <c:v>1.90748842738793E-4</c:v>
                </c:pt>
                <c:pt idx="838">
                  <c:v>1.90748842738793E-4</c:v>
                </c:pt>
                <c:pt idx="839">
                  <c:v>1.90748842738793E-4</c:v>
                </c:pt>
                <c:pt idx="840">
                  <c:v>1.90748842738793E-4</c:v>
                </c:pt>
                <c:pt idx="841">
                  <c:v>1.90748842738793E-4</c:v>
                </c:pt>
                <c:pt idx="842">
                  <c:v>1.90748842738793E-4</c:v>
                </c:pt>
                <c:pt idx="843">
                  <c:v>1.90748842738793E-4</c:v>
                </c:pt>
                <c:pt idx="844">
                  <c:v>1.90748842738793E-4</c:v>
                </c:pt>
                <c:pt idx="845">
                  <c:v>1.90748842738793E-4</c:v>
                </c:pt>
                <c:pt idx="846">
                  <c:v>1.90748842738793E-4</c:v>
                </c:pt>
                <c:pt idx="847">
                  <c:v>1.90748842738793E-4</c:v>
                </c:pt>
                <c:pt idx="848">
                  <c:v>1.90748842738793E-4</c:v>
                </c:pt>
                <c:pt idx="849">
                  <c:v>1.90748842738793E-4</c:v>
                </c:pt>
                <c:pt idx="850">
                  <c:v>1.90748842738793E-4</c:v>
                </c:pt>
                <c:pt idx="851">
                  <c:v>1.90748842738793E-4</c:v>
                </c:pt>
                <c:pt idx="852">
                  <c:v>1.90748842738793E-4</c:v>
                </c:pt>
                <c:pt idx="853">
                  <c:v>1.90748842738793E-4</c:v>
                </c:pt>
                <c:pt idx="854">
                  <c:v>1.90748842738793E-4</c:v>
                </c:pt>
                <c:pt idx="855">
                  <c:v>1.90748842738793E-4</c:v>
                </c:pt>
                <c:pt idx="856">
                  <c:v>1.90748842738793E-4</c:v>
                </c:pt>
                <c:pt idx="857">
                  <c:v>1.90748842738793E-4</c:v>
                </c:pt>
                <c:pt idx="858">
                  <c:v>1.90748842738793E-4</c:v>
                </c:pt>
                <c:pt idx="859">
                  <c:v>1.90748842738793E-4</c:v>
                </c:pt>
                <c:pt idx="860">
                  <c:v>1.90748842738793E-4</c:v>
                </c:pt>
                <c:pt idx="861">
                  <c:v>1.90748842738793E-4</c:v>
                </c:pt>
                <c:pt idx="862">
                  <c:v>1.90748842738793E-4</c:v>
                </c:pt>
                <c:pt idx="863">
                  <c:v>1.90748842738793E-4</c:v>
                </c:pt>
                <c:pt idx="864">
                  <c:v>1.90748842738793E-4</c:v>
                </c:pt>
                <c:pt idx="865">
                  <c:v>1.9056495044730067E-4</c:v>
                </c:pt>
                <c:pt idx="866">
                  <c:v>1.9056495044730067E-4</c:v>
                </c:pt>
                <c:pt idx="867">
                  <c:v>1.9056495044730067E-4</c:v>
                </c:pt>
                <c:pt idx="868">
                  <c:v>1.9056495044730067E-4</c:v>
                </c:pt>
                <c:pt idx="869">
                  <c:v>1.9056495044730067E-4</c:v>
                </c:pt>
                <c:pt idx="870">
                  <c:v>1.9056495044730067E-4</c:v>
                </c:pt>
                <c:pt idx="871">
                  <c:v>1.9056495044730067E-4</c:v>
                </c:pt>
                <c:pt idx="872">
                  <c:v>1.9056495044730067E-4</c:v>
                </c:pt>
                <c:pt idx="873">
                  <c:v>1.9056495044730067E-4</c:v>
                </c:pt>
                <c:pt idx="874">
                  <c:v>1.9056495044730067E-4</c:v>
                </c:pt>
                <c:pt idx="875">
                  <c:v>1.9056495044730067E-4</c:v>
                </c:pt>
                <c:pt idx="876">
                  <c:v>1.9056495044730067E-4</c:v>
                </c:pt>
                <c:pt idx="877">
                  <c:v>1.9056495044730067E-4</c:v>
                </c:pt>
                <c:pt idx="878">
                  <c:v>1.9056495044730067E-4</c:v>
                </c:pt>
                <c:pt idx="879">
                  <c:v>1.9056495044730067E-4</c:v>
                </c:pt>
                <c:pt idx="880">
                  <c:v>1.9056495044730067E-4</c:v>
                </c:pt>
                <c:pt idx="881">
                  <c:v>1.9056495044730067E-4</c:v>
                </c:pt>
                <c:pt idx="882">
                  <c:v>1.9056495044730067E-4</c:v>
                </c:pt>
                <c:pt idx="883">
                  <c:v>1.9056495044730067E-4</c:v>
                </c:pt>
                <c:pt idx="884">
                  <c:v>1.9056495044730067E-4</c:v>
                </c:pt>
                <c:pt idx="885">
                  <c:v>1.9056495044730067E-4</c:v>
                </c:pt>
                <c:pt idx="886">
                  <c:v>1.9056495044730067E-4</c:v>
                </c:pt>
                <c:pt idx="887">
                  <c:v>1.9056495044730067E-4</c:v>
                </c:pt>
                <c:pt idx="888">
                  <c:v>1.9056495044730067E-4</c:v>
                </c:pt>
                <c:pt idx="889">
                  <c:v>1.9056495044730067E-4</c:v>
                </c:pt>
                <c:pt idx="890">
                  <c:v>1.9056495044730067E-4</c:v>
                </c:pt>
                <c:pt idx="891">
                  <c:v>1.9056495044730067E-4</c:v>
                </c:pt>
                <c:pt idx="892">
                  <c:v>1.9056495044730067E-4</c:v>
                </c:pt>
                <c:pt idx="893">
                  <c:v>1.9056495044730067E-4</c:v>
                </c:pt>
                <c:pt idx="894">
                  <c:v>1.9056495044730067E-4</c:v>
                </c:pt>
                <c:pt idx="895">
                  <c:v>1.9056495044730067E-4</c:v>
                </c:pt>
                <c:pt idx="896">
                  <c:v>1.9056495044730067E-4</c:v>
                </c:pt>
                <c:pt idx="897">
                  <c:v>1.9056495044730067E-4</c:v>
                </c:pt>
                <c:pt idx="898">
                  <c:v>1.9056495044730067E-4</c:v>
                </c:pt>
                <c:pt idx="899">
                  <c:v>1.9056495044730067E-4</c:v>
                </c:pt>
                <c:pt idx="900">
                  <c:v>1.9056495044730067E-4</c:v>
                </c:pt>
                <c:pt idx="901">
                  <c:v>1.9056495044730067E-4</c:v>
                </c:pt>
                <c:pt idx="902">
                  <c:v>1.9056495044730067E-4</c:v>
                </c:pt>
                <c:pt idx="903">
                  <c:v>1.9056495044730067E-4</c:v>
                </c:pt>
                <c:pt idx="904">
                  <c:v>1.9056495044730067E-4</c:v>
                </c:pt>
                <c:pt idx="905">
                  <c:v>1.9056495044730067E-4</c:v>
                </c:pt>
                <c:pt idx="906">
                  <c:v>1.9056495044730067E-4</c:v>
                </c:pt>
                <c:pt idx="907">
                  <c:v>1.9056495044730067E-4</c:v>
                </c:pt>
                <c:pt idx="908">
                  <c:v>1.9056495044730067E-4</c:v>
                </c:pt>
                <c:pt idx="909">
                  <c:v>1.9056495044730067E-4</c:v>
                </c:pt>
                <c:pt idx="910">
                  <c:v>1.9056495044730067E-4</c:v>
                </c:pt>
                <c:pt idx="911">
                  <c:v>1.9056495044730067E-4</c:v>
                </c:pt>
                <c:pt idx="912">
                  <c:v>1.9056495044730067E-4</c:v>
                </c:pt>
                <c:pt idx="913">
                  <c:v>1.9056495044730067E-4</c:v>
                </c:pt>
                <c:pt idx="914">
                  <c:v>1.9056495044730067E-4</c:v>
                </c:pt>
                <c:pt idx="915">
                  <c:v>1.9056495044730067E-4</c:v>
                </c:pt>
                <c:pt idx="916">
                  <c:v>1.9056495044730067E-4</c:v>
                </c:pt>
                <c:pt idx="917">
                  <c:v>1.9056495044730067E-4</c:v>
                </c:pt>
                <c:pt idx="918">
                  <c:v>1.9056495044730067E-4</c:v>
                </c:pt>
                <c:pt idx="919">
                  <c:v>1.9056495044730067E-4</c:v>
                </c:pt>
                <c:pt idx="920">
                  <c:v>1.9056495044730067E-4</c:v>
                </c:pt>
                <c:pt idx="921">
                  <c:v>1.9056495044730067E-4</c:v>
                </c:pt>
                <c:pt idx="922">
                  <c:v>1.9056495044730067E-4</c:v>
                </c:pt>
                <c:pt idx="923">
                  <c:v>1.9056495044730067E-4</c:v>
                </c:pt>
                <c:pt idx="924">
                  <c:v>1.9056495044730067E-4</c:v>
                </c:pt>
                <c:pt idx="925">
                  <c:v>1.9056495044730067E-4</c:v>
                </c:pt>
                <c:pt idx="926">
                  <c:v>1.9056495044730067E-4</c:v>
                </c:pt>
                <c:pt idx="927">
                  <c:v>1.9056495044730067E-4</c:v>
                </c:pt>
                <c:pt idx="928">
                  <c:v>1.9056495044730067E-4</c:v>
                </c:pt>
                <c:pt idx="929">
                  <c:v>1.9056495044730067E-4</c:v>
                </c:pt>
                <c:pt idx="930">
                  <c:v>1.9056495044730067E-4</c:v>
                </c:pt>
                <c:pt idx="931">
                  <c:v>1.9056495044730067E-4</c:v>
                </c:pt>
                <c:pt idx="932">
                  <c:v>1.9038105815580834E-4</c:v>
                </c:pt>
                <c:pt idx="933">
                  <c:v>1.9038105815580834E-4</c:v>
                </c:pt>
                <c:pt idx="934">
                  <c:v>1.9038105815580834E-4</c:v>
                </c:pt>
                <c:pt idx="935">
                  <c:v>1.9038105815580834E-4</c:v>
                </c:pt>
                <c:pt idx="936">
                  <c:v>1.9038105815580834E-4</c:v>
                </c:pt>
                <c:pt idx="937">
                  <c:v>1.9038105815580834E-4</c:v>
                </c:pt>
                <c:pt idx="938">
                  <c:v>1.9038105815580834E-4</c:v>
                </c:pt>
                <c:pt idx="939">
                  <c:v>1.9038105815580834E-4</c:v>
                </c:pt>
                <c:pt idx="940">
                  <c:v>1.9038105815580834E-4</c:v>
                </c:pt>
                <c:pt idx="941">
                  <c:v>1.9038105815580834E-4</c:v>
                </c:pt>
                <c:pt idx="942">
                  <c:v>1.9038105815580834E-4</c:v>
                </c:pt>
                <c:pt idx="943">
                  <c:v>1.9038105815580834E-4</c:v>
                </c:pt>
                <c:pt idx="944">
                  <c:v>1.9038105815580834E-4</c:v>
                </c:pt>
                <c:pt idx="945">
                  <c:v>1.9038105815580834E-4</c:v>
                </c:pt>
                <c:pt idx="946">
                  <c:v>1.9038105815580834E-4</c:v>
                </c:pt>
                <c:pt idx="947">
                  <c:v>1.9038105815580834E-4</c:v>
                </c:pt>
                <c:pt idx="948">
                  <c:v>1.9038105815580834E-4</c:v>
                </c:pt>
                <c:pt idx="949">
                  <c:v>1.9038105815580834E-4</c:v>
                </c:pt>
                <c:pt idx="950">
                  <c:v>1.9038105815580834E-4</c:v>
                </c:pt>
                <c:pt idx="951">
                  <c:v>1.9038105815580834E-4</c:v>
                </c:pt>
                <c:pt idx="952">
                  <c:v>1.9038105815580834E-4</c:v>
                </c:pt>
                <c:pt idx="953">
                  <c:v>1.9038105815580834E-4</c:v>
                </c:pt>
                <c:pt idx="954">
                  <c:v>1.9038105815580834E-4</c:v>
                </c:pt>
                <c:pt idx="955">
                  <c:v>1.9038105815580834E-4</c:v>
                </c:pt>
                <c:pt idx="956">
                  <c:v>1.9038105815580834E-4</c:v>
                </c:pt>
                <c:pt idx="957">
                  <c:v>1.9038105815580834E-4</c:v>
                </c:pt>
                <c:pt idx="958">
                  <c:v>1.9038105815580834E-4</c:v>
                </c:pt>
                <c:pt idx="959">
                  <c:v>1.9038105815580834E-4</c:v>
                </c:pt>
                <c:pt idx="960">
                  <c:v>1.9038105815580834E-4</c:v>
                </c:pt>
                <c:pt idx="961">
                  <c:v>1.9038105815580834E-4</c:v>
                </c:pt>
                <c:pt idx="962">
                  <c:v>1.9038105815580834E-4</c:v>
                </c:pt>
                <c:pt idx="963">
                  <c:v>1.9038105815580834E-4</c:v>
                </c:pt>
                <c:pt idx="964">
                  <c:v>1.9038105815580834E-4</c:v>
                </c:pt>
                <c:pt idx="965">
                  <c:v>1.9038105815580834E-4</c:v>
                </c:pt>
                <c:pt idx="966">
                  <c:v>1.9038105815580834E-4</c:v>
                </c:pt>
                <c:pt idx="967">
                  <c:v>1.9038105815580834E-4</c:v>
                </c:pt>
                <c:pt idx="968">
                  <c:v>1.9038105815580834E-4</c:v>
                </c:pt>
                <c:pt idx="969">
                  <c:v>1.9038105815580834E-4</c:v>
                </c:pt>
                <c:pt idx="970">
                  <c:v>1.9038105815580834E-4</c:v>
                </c:pt>
                <c:pt idx="971">
                  <c:v>1.9038105815580834E-4</c:v>
                </c:pt>
                <c:pt idx="972">
                  <c:v>1.9038105815580834E-4</c:v>
                </c:pt>
                <c:pt idx="973">
                  <c:v>1.9038105815580834E-4</c:v>
                </c:pt>
                <c:pt idx="974">
                  <c:v>1.9038105815580834E-4</c:v>
                </c:pt>
                <c:pt idx="975">
                  <c:v>1.9038105815580834E-4</c:v>
                </c:pt>
                <c:pt idx="976">
                  <c:v>1.9038105815580834E-4</c:v>
                </c:pt>
                <c:pt idx="977">
                  <c:v>1.9038105815580834E-4</c:v>
                </c:pt>
                <c:pt idx="978">
                  <c:v>1.9038105815580834E-4</c:v>
                </c:pt>
                <c:pt idx="979">
                  <c:v>1.9038105815580834E-4</c:v>
                </c:pt>
                <c:pt idx="980">
                  <c:v>1.9038105815580834E-4</c:v>
                </c:pt>
                <c:pt idx="981">
                  <c:v>1.9038105815580834E-4</c:v>
                </c:pt>
                <c:pt idx="982">
                  <c:v>1.9038105815580834E-4</c:v>
                </c:pt>
                <c:pt idx="983">
                  <c:v>1.9038105815580834E-4</c:v>
                </c:pt>
                <c:pt idx="984">
                  <c:v>1.9038105815580834E-4</c:v>
                </c:pt>
                <c:pt idx="985">
                  <c:v>1.9038105815580834E-4</c:v>
                </c:pt>
                <c:pt idx="986">
                  <c:v>1.9038105815580834E-4</c:v>
                </c:pt>
                <c:pt idx="987">
                  <c:v>1.9038105815580834E-4</c:v>
                </c:pt>
                <c:pt idx="988">
                  <c:v>1.9038105815580834E-4</c:v>
                </c:pt>
                <c:pt idx="989">
                  <c:v>1.9038105815580834E-4</c:v>
                </c:pt>
                <c:pt idx="990">
                  <c:v>1.9038105815580834E-4</c:v>
                </c:pt>
                <c:pt idx="991">
                  <c:v>1.9038105815580834E-4</c:v>
                </c:pt>
                <c:pt idx="992">
                  <c:v>1.9038105815580834E-4</c:v>
                </c:pt>
                <c:pt idx="993">
                  <c:v>1.9038105815580834E-4</c:v>
                </c:pt>
                <c:pt idx="994">
                  <c:v>1.9038105815580834E-4</c:v>
                </c:pt>
                <c:pt idx="995">
                  <c:v>1.9038105815580834E-4</c:v>
                </c:pt>
                <c:pt idx="996">
                  <c:v>1.9038105815580834E-4</c:v>
                </c:pt>
                <c:pt idx="997">
                  <c:v>1.9038105815580834E-4</c:v>
                </c:pt>
                <c:pt idx="998">
                  <c:v>1.9038105815580834E-4</c:v>
                </c:pt>
                <c:pt idx="999">
                  <c:v>1.9038105815580834E-4</c:v>
                </c:pt>
                <c:pt idx="1000">
                  <c:v>1.9038105815580834E-4</c:v>
                </c:pt>
                <c:pt idx="1001">
                  <c:v>1.9038105815580834E-4</c:v>
                </c:pt>
                <c:pt idx="1002">
                  <c:v>1.9038105815580834E-4</c:v>
                </c:pt>
                <c:pt idx="1003">
                  <c:v>1.9038105815580834E-4</c:v>
                </c:pt>
                <c:pt idx="1004">
                  <c:v>1.9038105815580834E-4</c:v>
                </c:pt>
                <c:pt idx="1005">
                  <c:v>1.9038105815580834E-4</c:v>
                </c:pt>
                <c:pt idx="1006">
                  <c:v>1.9038105815580834E-4</c:v>
                </c:pt>
                <c:pt idx="1007">
                  <c:v>1.9038105815580834E-4</c:v>
                </c:pt>
                <c:pt idx="1008">
                  <c:v>1.9038105815580834E-4</c:v>
                </c:pt>
                <c:pt idx="1009">
                  <c:v>1.9038105815580834E-4</c:v>
                </c:pt>
                <c:pt idx="1010">
                  <c:v>1.9038105815580834E-4</c:v>
                </c:pt>
                <c:pt idx="1011">
                  <c:v>1.9038105815580834E-4</c:v>
                </c:pt>
                <c:pt idx="1012">
                  <c:v>1.9038105815580834E-4</c:v>
                </c:pt>
                <c:pt idx="1013">
                  <c:v>1.9038105815580834E-4</c:v>
                </c:pt>
                <c:pt idx="1014">
                  <c:v>1.9038105815580834E-4</c:v>
                </c:pt>
                <c:pt idx="1015">
                  <c:v>1.9038105815580834E-4</c:v>
                </c:pt>
                <c:pt idx="1016">
                  <c:v>1.9038105815580834E-4</c:v>
                </c:pt>
                <c:pt idx="1017">
                  <c:v>1.9038105815580834E-4</c:v>
                </c:pt>
                <c:pt idx="1018">
                  <c:v>1.9038105815580834E-4</c:v>
                </c:pt>
                <c:pt idx="1019">
                  <c:v>1.9038105815580834E-4</c:v>
                </c:pt>
                <c:pt idx="1020">
                  <c:v>1.9038105815580834E-4</c:v>
                </c:pt>
                <c:pt idx="1021">
                  <c:v>1.9038105815580834E-4</c:v>
                </c:pt>
                <c:pt idx="1022">
                  <c:v>1.9038105815580834E-4</c:v>
                </c:pt>
                <c:pt idx="1023">
                  <c:v>1.9038105815580834E-4</c:v>
                </c:pt>
                <c:pt idx="1024">
                  <c:v>1.9038105815580834E-4</c:v>
                </c:pt>
                <c:pt idx="1025">
                  <c:v>1.9038105815580834E-4</c:v>
                </c:pt>
                <c:pt idx="1026">
                  <c:v>1.9038105815580834E-4</c:v>
                </c:pt>
                <c:pt idx="1027">
                  <c:v>1.9038105815580834E-4</c:v>
                </c:pt>
                <c:pt idx="1028">
                  <c:v>1.9038105815580834E-4</c:v>
                </c:pt>
                <c:pt idx="1029">
                  <c:v>1.9038105815580834E-4</c:v>
                </c:pt>
              </c:numCache>
            </c:numRef>
          </c:yVal>
          <c:smooth val="0"/>
          <c:extLst>
            <c:ext xmlns:c16="http://schemas.microsoft.com/office/drawing/2014/chart" uri="{C3380CC4-5D6E-409C-BE32-E72D297353CC}">
              <c16:uniqueId val="{00000000-F309-4C5C-89E9-C1E85BCE1548}"/>
            </c:ext>
          </c:extLst>
        </c:ser>
        <c:dLbls>
          <c:showLegendKey val="0"/>
          <c:showVal val="0"/>
          <c:showCatName val="0"/>
          <c:showSerName val="0"/>
          <c:showPercent val="0"/>
          <c:showBubbleSize val="0"/>
        </c:dLbls>
        <c:axId val="6542047"/>
        <c:axId val="6544127"/>
      </c:scatterChart>
      <c:valAx>
        <c:axId val="65420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4127"/>
        <c:crosses val="autoZero"/>
        <c:crossBetween val="midCat"/>
      </c:valAx>
      <c:valAx>
        <c:axId val="6544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ume</a:t>
                </a:r>
                <a:r>
                  <a:rPr lang="en-US" baseline="0"/>
                  <a:t> (m</a:t>
                </a:r>
                <a:r>
                  <a:rPr lang="en-US" baseline="30000"/>
                  <a:t>3</a:t>
                </a:r>
                <a:r>
                  <a:rPr lang="en-US" baseline="0"/>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204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19</TotalTime>
  <Pages>5</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onpun@gmail.com</dc:creator>
  <cp:keywords/>
  <dc:description/>
  <cp:lastModifiedBy>jaroonpun@gmail.com</cp:lastModifiedBy>
  <cp:revision>11</cp:revision>
  <dcterms:created xsi:type="dcterms:W3CDTF">2021-10-24T14:14:00Z</dcterms:created>
  <dcterms:modified xsi:type="dcterms:W3CDTF">2021-10-27T07:33:00Z</dcterms:modified>
</cp:coreProperties>
</file>